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;base64"/>
  <Override PartName="/word/media/rId35.png" ContentType="image/png;base64"/>
  <Override PartName="/word/media/rId37.png" ContentType="image/png;base64"/>
  <Override PartName="/word/media/rId38.png" ContentType="image/png;base64"/>
  <Override PartName="/word/media/rId36.png" ContentType="image/png;base64"/>
  <Override PartName="/word/media/rId29.png" ContentType="image/png;base64"/>
  <Override PartName="/word/media/rId28.png" ContentType="image/png;base64"/>
  <Override PartName="/word/media/rId31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Tom</w:t>
      </w:r>
      <w:r>
        <w:t xml:space="preserve"> </w:t>
      </w:r>
      <w:r>
        <w:t xml:space="preserve">Augspurger</w:t>
      </w:r>
    </w:p>
    <w:p>
      <w:pPr>
        <w:pStyle w:val="BlockText"/>
      </w:pPr>
      <w:r>
        <w:t xml:space="preserve">Structuring datasets to facilitate analysis</w:t>
      </w:r>
      <w:r>
        <w:t xml:space="preserve"> </w:t>
      </w:r>
      <w:hyperlink r:id="rId21">
        <w:r>
          <w:rPr>
            <w:rStyle w:val="Hyperlink"/>
          </w:rPr>
          <w:t xml:space="preserve">(Wickham 2014)</w:t>
        </w:r>
      </w:hyperlink>
    </w:p>
    <w:p>
      <w:pPr>
        <w:pStyle w:val="FirstParagraph"/>
      </w:pPr>
      <w:r>
        <w:t xml:space="preserve">So, you've sat down to analyze a new dataset.</w:t>
      </w:r>
      <w:r>
        <w:t xml:space="preserve"> </w:t>
      </w:r>
      <w:r>
        <w:t xml:space="preserve">What do you do first?</w:t>
      </w:r>
    </w:p>
    <w:p>
      <w:pPr>
        <w:pStyle w:val="BodyText"/>
      </w:pPr>
      <w:r>
        <w:t xml:space="preserve">In episode 11 of</w:t>
      </w:r>
      <w:r>
        <w:t xml:space="preserve"> </w:t>
      </w:r>
      <w:hyperlink r:id="rId22">
        <w:r>
          <w:rPr>
            <w:rStyle w:val="Hyperlink"/>
          </w:rPr>
          <w:t xml:space="preserve">Not So Standard Deviations</w:t>
        </w:r>
      </w:hyperlink>
      <w:r>
        <w:t xml:space="preserve">, Hilary and Roger discussed their typical approaches.</w:t>
      </w:r>
      <w:r>
        <w:t xml:space="preserve"> </w:t>
      </w:r>
      <w:r>
        <w:t xml:space="preserve">I'm with Hilary on this one, you should make sure your data is tidy.</w:t>
      </w:r>
      <w:r>
        <w:t xml:space="preserve"> </w:t>
      </w:r>
      <w:r>
        <w:t xml:space="preserve">Before you do any plots, filtering, transformations, summary statistics, regressions...</w:t>
      </w:r>
      <w:r>
        <w:t xml:space="preserve"> </w:t>
      </w:r>
      <w:r>
        <w:t xml:space="preserve">Without a tidy dataset, you'll be fighting your tools to get the result you need.</w:t>
      </w:r>
      <w:r>
        <w:t xml:space="preserve"> </w:t>
      </w:r>
      <w:r>
        <w:t xml:space="preserve">With a tidy dataset, it's relatively easy to do all of those.</w:t>
      </w:r>
    </w:p>
    <w:p>
      <w:pPr>
        <w:pStyle w:val="BodyText"/>
      </w:pPr>
      <w:r>
        <w:t xml:space="preserve">Hadley Wickham kindly summarized tidiness as a dataset where</w:t>
      </w:r>
    </w:p>
    <w:p>
      <w:pPr>
        <w:pStyle w:val="Compact"/>
        <w:numPr>
          <w:numId w:val="1001"/>
          <w:ilvl w:val="0"/>
        </w:numPr>
      </w:pPr>
      <w:r>
        <w:t xml:space="preserve">Each variable forms a column</w:t>
      </w:r>
    </w:p>
    <w:p>
      <w:pPr>
        <w:pStyle w:val="Compact"/>
        <w:numPr>
          <w:numId w:val="1001"/>
          <w:ilvl w:val="0"/>
        </w:numPr>
      </w:pPr>
      <w:r>
        <w:t xml:space="preserve">Each observation forms a row</w:t>
      </w:r>
    </w:p>
    <w:p>
      <w:pPr>
        <w:pStyle w:val="Compact"/>
        <w:numPr>
          <w:numId w:val="1001"/>
          <w:ilvl w:val="0"/>
        </w:numPr>
      </w:pPr>
      <w:r>
        <w:t xml:space="preserve">Each type of observational unit forms a table</w:t>
      </w:r>
    </w:p>
    <w:p>
      <w:pPr>
        <w:pStyle w:val="FirstParagraph"/>
      </w:pPr>
      <w:r>
        <w:t xml:space="preserve">And today we'll only concern ourselves with the first two.</w:t>
      </w:r>
      <w:r>
        <w:t xml:space="preserve"> </w:t>
      </w:r>
      <w:r>
        <w:t xml:space="preserve">As quoted at the top, this really is about facilitating analysis: going as quickly as possible from question to answer.</w:t>
      </w:r>
    </w:p>
    <w:p>
      <w:pPr>
        <w:pStyle w:val="Heading2"/>
      </w:pPr>
      <w:bookmarkStart w:id="23" w:name="nba-data"/>
      <w:bookmarkEnd w:id="23"/>
      <w:r>
        <w:t xml:space="preserve">NBA Data</w:t>
      </w:r>
    </w:p>
    <w:p>
      <w:pPr>
        <w:pStyle w:val="FirstParagraph"/>
      </w:pPr>
      <w:hyperlink r:id="rId24">
        <w:r>
          <w:rPr>
            <w:rStyle w:val="Hyperlink"/>
          </w:rPr>
          <w:t xml:space="preserve">This</w:t>
        </w:r>
      </w:hyperlink>
      <w:r>
        <w:t xml:space="preserve"> </w:t>
      </w:r>
      <w:r>
        <w:t xml:space="preserve">StackOverflow question asked about calculating the number of days of rest NBA teams have between games.</w:t>
      </w:r>
      <w:r>
        <w:t xml:space="preserve"> </w:t>
      </w:r>
      <w:r>
        <w:t xml:space="preserve">The answer would have been difficult to compute with the raw data.</w:t>
      </w:r>
      <w:r>
        <w:t xml:space="preserve"> </w:t>
      </w:r>
      <w:r>
        <w:t xml:space="preserve">After transforming the dataset to be tidy, we're able to quickly get the answer.</w:t>
      </w:r>
    </w:p>
    <w:p>
      <w:pPr>
        <w:pStyle w:val="BodyText"/>
      </w:pPr>
      <w:r>
        <w:t xml:space="preserve">We'll grab some NBA game data from basketball-reference.com using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function, which returns a list of DataFrame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: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ba.csv'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s.path.exists(fp)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tab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html(</w:t>
      </w:r>
      <w:r>
        <w:rPr>
          <w:rStyle w:val="StringTok"/>
        </w:rPr>
        <w:t xml:space="preserve">"http://www.basketball-reference.com/leagues/NBA_2016_games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abl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.to_csv(fp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read_csv(fp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Side note: pandas'</w:t>
      </w:r>
      <w:r>
        <w:t xml:space="preserve"> </w:t>
      </w:r>
      <w:r>
        <w:rPr>
          <w:rStyle w:val="VerbatimChar"/>
        </w:rPr>
        <w:t xml:space="preserve">read_html</w:t>
      </w:r>
      <w:r>
        <w:t xml:space="preserve"> </w:t>
      </w:r>
      <w:r>
        <w:t xml:space="preserve">is pretty good. On simple websites it almost always works.</w:t>
      </w:r>
      <w:r>
        <w:t xml:space="preserve"> </w:t>
      </w:r>
      <w:r>
        <w:t xml:space="preserve">It provides a couple parameters for controlling what gets selected from the webpage if the defaults fail.</w:t>
      </w:r>
      <w:r>
        <w:t xml:space="preserve"> </w:t>
      </w:r>
      <w:r>
        <w:t xml:space="preserve">I'll always use it first, before moving on to</w:t>
      </w:r>
      <w:r>
        <w:t xml:space="preserve"> </w:t>
      </w:r>
      <w:hyperlink r:id="rId25">
        <w:r>
          <w:rPr>
            <w:rStyle w:val="Hyperlink"/>
          </w:rPr>
          <w:t xml:space="preserve">BeautifulSoup</w:t>
        </w:r>
      </w:hyperlink>
      <w:r>
        <w:t xml:space="preserve"> </w:t>
      </w:r>
      <w:r>
        <w:t xml:space="preserve">or</w:t>
      </w:r>
      <w:r>
        <w:t xml:space="preserve"> </w:t>
      </w:r>
      <w:hyperlink r:id="rId26">
        <w:r>
          <w:rPr>
            <w:rStyle w:val="Hyperlink"/>
          </w:rPr>
          <w:t xml:space="preserve">lxml</w:t>
        </w:r>
      </w:hyperlink>
      <w:r>
        <w:t xml:space="preserve"> </w:t>
      </w:r>
      <w:r>
        <w:t xml:space="preserve">if the page is more complicated.</w:t>
      </w:r>
    </w:p>
    <w:p>
      <w:pPr>
        <w:pStyle w:val="BodyText"/>
      </w:pPr>
      <w:r>
        <w:t xml:space="preserve">As you can see, we have a bit of general munging to do before tidying.</w:t>
      </w:r>
      <w:r>
        <w:t xml:space="preserve"> </w:t>
      </w:r>
      <w:r>
        <w:t xml:space="preserve">Each month slips in an extra row of mostly NaNs, the column names aren't too useful, and we have some dtypes to fix up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 column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rt (ET)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tar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Unamed: 2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o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sitor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/Neutra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</w:t>
      </w:r>
      <w:r>
        <w:rPr>
          <w:rStyle w:val="StringTok"/>
        </w:rPr>
        <w:t xml:space="preserve">'PTS.1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named: 7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n_ot'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ames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umn_names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dropna(thres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[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assign(date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pd.to_datetime(x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</w:t>
      </w:r>
      <w:r>
        <w:rPr>
          <w:rStyle w:val="BuiltInTok"/>
        </w:rPr>
        <w:t xml:space="preserve">forma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a, %b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%Y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et_index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app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rename_axis([</w:t>
      </w:r>
      <w:r>
        <w:rPr>
          <w:rStyle w:val="StringTok"/>
        </w:rPr>
        <w:t xml:space="preserve">"gam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.sort_index(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ames.head()</w:t>
      </w:r>
    </w:p>
    <w:p>
      <w:pPr>
        <w:pStyle w:val="FirstParagraph"/>
      </w:pPr>
      <w:r>
        <w:t xml:space="preserve">A quick aside on that last block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ropna</w:t>
      </w:r>
      <w:r>
        <w:t xml:space="preserve"> </w:t>
      </w:r>
      <w:r>
        <w:t xml:space="preserve">has a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argument. If at least</w:t>
      </w:r>
      <w:r>
        <w:t xml:space="preserve"> </w:t>
      </w:r>
      <w:r>
        <w:rPr>
          <w:rStyle w:val="VerbatimChar"/>
        </w:rPr>
        <w:t xml:space="preserve">thresh</w:t>
      </w:r>
      <w:r>
        <w:t xml:space="preserve"> </w:t>
      </w:r>
      <w:r>
        <w:t xml:space="preserve">items are missing, the row is dropped. We used it to remove the "Month headers" that slipped into the table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assign</w:t>
      </w:r>
      <w:r>
        <w:t xml:space="preserve"> </w:t>
      </w:r>
      <w:r>
        <w:t xml:space="preserve">can take a callable. This lets us refer to the DataFrame in the previous step of the chain. Otherwise we would have to assign</w:t>
      </w:r>
      <w:r>
        <w:t xml:space="preserve"> </w:t>
      </w:r>
      <w:r>
        <w:rPr>
          <w:rStyle w:val="VerbatimChar"/>
        </w:rPr>
        <w:t xml:space="preserve">temp_df = games.dropna()...</w:t>
      </w:r>
      <w:r>
        <w:t xml:space="preserve"> </w:t>
      </w:r>
      <w:r>
        <w:t xml:space="preserve">And then do the</w:t>
      </w:r>
      <w:r>
        <w:t xml:space="preserve"> </w:t>
      </w:r>
      <w:r>
        <w:rPr>
          <w:rStyle w:val="VerbatimChar"/>
        </w:rPr>
        <w:t xml:space="preserve">pd.to_datetime</w:t>
      </w:r>
      <w:r>
        <w:t xml:space="preserve"> </w:t>
      </w:r>
      <w:r>
        <w:t xml:space="preserve">on that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et_index</w:t>
      </w:r>
      <w:r>
        <w:t xml:space="preserve"> </w:t>
      </w:r>
      <w:r>
        <w:t xml:space="preserve">has an</w:t>
      </w:r>
      <w:r>
        <w:t xml:space="preserve"> </w:t>
      </w:r>
      <w:r>
        <w:rPr>
          <w:rStyle w:val="VerbatimChar"/>
        </w:rPr>
        <w:t xml:space="preserve">append</w:t>
      </w:r>
      <w:r>
        <w:t xml:space="preserve"> </w:t>
      </w:r>
      <w:r>
        <w:t xml:space="preserve">keyword. We keep the original index around since it will be our unique identifier per game.</w:t>
      </w:r>
    </w:p>
    <w:p>
      <w:pPr>
        <w:pStyle w:val="Compact"/>
        <w:numPr>
          <w:numId w:val="1002"/>
          <w:ilvl w:val="0"/>
        </w:numPr>
      </w:pPr>
      <w:r>
        <w:t xml:space="preserve">We us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to set the index names (this behavior is new in pandas 0.18; before</w:t>
      </w:r>
      <w:r>
        <w:t xml:space="preserve"> </w:t>
      </w:r>
      <w:r>
        <w:rPr>
          <w:rStyle w:val="VerbatimChar"/>
        </w:rPr>
        <w:t xml:space="preserve">.rename_axis</w:t>
      </w:r>
      <w:r>
        <w:t xml:space="preserve"> </w:t>
      </w:r>
      <w:r>
        <w:t xml:space="preserve">only took a mapping for changing labels).</w:t>
      </w:r>
    </w:p>
    <w:p>
      <w:pPr>
        <w:pStyle w:val="FirstParagraph"/>
      </w:pPr>
      <w:r>
        <w:t xml:space="preserve">The Question:</w:t>
      </w:r>
    </w:p>
    <w:p>
      <w:pPr>
        <w:pStyle w:val="BlockText"/>
      </w:pPr>
      <w:r>
        <w:rPr>
          <w:b/>
        </w:rPr>
        <w:t xml:space="preserve">How many days of rest did each team get between each game?</w:t>
      </w:r>
    </w:p>
    <w:p>
      <w:pPr>
        <w:pStyle w:val="FirstParagraph"/>
      </w:pPr>
      <w:r>
        <w:t xml:space="preserve">Whether or not your dataset is tidy depends on your question. Given our question, what is an observation?</w:t>
      </w:r>
    </w:p>
    <w:p>
      <w:pPr>
        <w:pStyle w:val="BodyText"/>
      </w:pPr>
      <w:r>
        <w:t xml:space="preserve">In this case, an observation is a</w:t>
      </w:r>
      <w:r>
        <w:t xml:space="preserve"> </w:t>
      </w:r>
      <w:r>
        <w:rPr>
          <w:rStyle w:val="VerbatimChar"/>
        </w:rPr>
        <w:t xml:space="preserve">(team, game)</w:t>
      </w:r>
      <w:r>
        <w:t xml:space="preserve"> </w:t>
      </w:r>
      <w:r>
        <w:t xml:space="preserve">pair, which we don't have yet. Rather, we have two observations per row, one for home and one for away. We'll fix that with</w:t>
      </w:r>
      <w:r>
        <w:t xml:space="preserve"> </w:t>
      </w:r>
      <w:r>
        <w:rPr>
          <w:rStyle w:val="VerbatimChar"/>
        </w:rPr>
        <w:t xml:space="preserve">pd.melt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pd.melt</w:t>
      </w:r>
      <w:r>
        <w:t xml:space="preserve"> </w:t>
      </w:r>
      <w:r>
        <w:t xml:space="preserve">works by taking observations that are spread across columns (</w:t>
      </w:r>
      <w:r>
        <w:rPr>
          <w:rStyle w:val="VerbatimChar"/>
        </w:rPr>
        <w:t xml:space="preserve">away_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home_team</w:t>
      </w:r>
      <w:r>
        <w:t xml:space="preserve">), and melting them down into one column with multiple rows. However, we don't want to lose the metadata (like</w:t>
      </w:r>
      <w:r>
        <w:t xml:space="preserve"> </w:t>
      </w:r>
      <w:r>
        <w:rPr>
          <w:rStyle w:val="VerbatimChar"/>
        </w:rPr>
        <w:t xml:space="preserve">game_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ate</w:t>
      </w:r>
      <w:r>
        <w:t xml:space="preserve">) that is shared between the observations. By including those columns as</w:t>
      </w:r>
      <w:r>
        <w:t xml:space="preserve"> </w:t>
      </w:r>
      <w:r>
        <w:rPr>
          <w:rStyle w:val="VerbatimChar"/>
        </w:rPr>
        <w:t xml:space="preserve">id_vars</w:t>
      </w:r>
      <w:r>
        <w:t xml:space="preserve">, the values will be repeated as many times as needed to stay with their observations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: ti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melt(games.reset_index()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head()</w:t>
      </w:r>
    </w:p>
    <w:p>
      <w:pPr>
        <w:pStyle w:val="FirstParagraph"/>
      </w:pPr>
      <w:r>
        <w:t xml:space="preserve">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meets our rules for tidiness: each variable is in a column, and each observation (</w:t>
      </w:r>
      <w:r>
        <w:rPr>
          <w:rStyle w:val="VerbatimChar"/>
        </w:rPr>
        <w:t xml:space="preserve">tea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pair) is on its own row.</w:t>
      </w:r>
      <w:r>
        <w:t xml:space="preserve"> </w:t>
      </w:r>
      <w:r>
        <w:t xml:space="preserve">Now the translation from question ("How many days of rest between games") to operation ("date of today's game - date of previous game - 1") is direct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: </w:t>
      </w:r>
      <w:r>
        <w:rPr>
          <w:rStyle w:val="CommentTok"/>
        </w:rPr>
        <w:t xml:space="preserve"># For each team... get number of days between game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0       NaN</w:t>
      </w:r>
      <w:r>
        <w:br w:type="textWrapping"/>
      </w:r>
      <w:r>
        <w:rPr>
          <w:rStyle w:val="VerbatimChar"/>
        </w:rPr>
        <w:t xml:space="preserve">1       NaN</w:t>
      </w:r>
      <w:r>
        <w:br w:type="textWrapping"/>
      </w:r>
      <w:r>
        <w:rPr>
          <w:rStyle w:val="VerbatimChar"/>
        </w:rPr>
        <w:t xml:space="preserve">2       NaN</w:t>
      </w:r>
      <w:r>
        <w:br w:type="textWrapping"/>
      </w:r>
      <w:r>
        <w:rPr>
          <w:rStyle w:val="VerbatimChar"/>
        </w:rPr>
        <w:t xml:space="preserve">3       NaN</w:t>
      </w:r>
      <w:r>
        <w:br w:type="textWrapping"/>
      </w:r>
      <w:r>
        <w:rPr>
          <w:rStyle w:val="VerbatimChar"/>
        </w:rPr>
        <w:t xml:space="preserve">4       NaN</w:t>
      </w:r>
      <w:r>
        <w:br w:type="textWrapping"/>
      </w:r>
      <w:r>
        <w:rPr>
          <w:rStyle w:val="VerbatimChar"/>
        </w:rPr>
        <w:t xml:space="preserve">       ... </w:t>
      </w:r>
      <w:r>
        <w:br w:type="textWrapping"/>
      </w:r>
      <w:r>
        <w:rPr>
          <w:rStyle w:val="VerbatimChar"/>
        </w:rPr>
        <w:t xml:space="preserve">2455    7.0</w:t>
      </w:r>
      <w:r>
        <w:br w:type="textWrapping"/>
      </w:r>
      <w:r>
        <w:rPr>
          <w:rStyle w:val="VerbatimChar"/>
        </w:rPr>
        <w:t xml:space="preserve">2456    1.0</w:t>
      </w:r>
      <w:r>
        <w:br w:type="textWrapping"/>
      </w:r>
      <w:r>
        <w:rPr>
          <w:rStyle w:val="VerbatimChar"/>
        </w:rPr>
        <w:t xml:space="preserve">2457    1.0</w:t>
      </w:r>
      <w:r>
        <w:br w:type="textWrapping"/>
      </w:r>
      <w:r>
        <w:rPr>
          <w:rStyle w:val="VerbatimChar"/>
        </w:rPr>
        <w:t xml:space="preserve">2458    3.0</w:t>
      </w:r>
      <w:r>
        <w:br w:type="textWrapping"/>
      </w:r>
      <w:r>
        <w:rPr>
          <w:rStyle w:val="VerbatimChar"/>
        </w:rPr>
        <w:t xml:space="preserve">2459    2.0</w:t>
      </w:r>
      <w:r>
        <w:br w:type="textWrapping"/>
      </w:r>
      <w:r>
        <w:rPr>
          <w:rStyle w:val="VerbatimChar"/>
        </w:rPr>
        <w:t xml:space="preserve">Name: date, dtype: float64</w:t>
      </w:r>
    </w:p>
    <w:p>
      <w:pPr>
        <w:pStyle w:val="FirstParagraph"/>
      </w:pPr>
      <w:r>
        <w:t xml:space="preserve">That's the essence of tidy data, the reason why it's worth considering what shape your data should be in.</w:t>
      </w:r>
      <w:r>
        <w:t xml:space="preserve"> </w:t>
      </w:r>
      <w:r>
        <w:t xml:space="preserve">It's about setting yourself up for success so that the answers naturally flow from the data (just kidding, it's usually still difficult. But hopefully less so).</w:t>
      </w:r>
    </w:p>
    <w:p>
      <w:pPr>
        <w:pStyle w:val="BodyText"/>
      </w:pPr>
      <w:r>
        <w:t xml:space="preserve">Let's assign that back into our DataFram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: tidy[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idy.sort_values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.groupby(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).date.diff().dt.day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tidy.dropna().head()</w:t>
      </w:r>
    </w:p>
    <w:p>
      <w:pPr>
        <w:pStyle w:val="FirstParagraph"/>
      </w:pPr>
      <w:r>
        <w:t xml:space="preserve">To show the inverse of</w:t>
      </w:r>
      <w:r>
        <w:t xml:space="preserve"> </w:t>
      </w:r>
      <w:r>
        <w:rPr>
          <w:rStyle w:val="VerbatimChar"/>
        </w:rPr>
        <w:t xml:space="preserve">melt</w:t>
      </w:r>
      <w:r>
        <w:t xml:space="preserve">, let's take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values we just calculated and place them back in the original DataFrame with a</w:t>
      </w:r>
      <w:r>
        <w:t xml:space="preserve"> </w:t>
      </w:r>
      <w:r>
        <w:rPr>
          <w:rStyle w:val="VerbatimChar"/>
        </w:rPr>
        <w:t xml:space="preserve">pivot_tabl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: by_g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d.pivot_table(tidy,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column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.rename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                             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})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d.concat([games, by_game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df.dropna().head()</w:t>
      </w:r>
    </w:p>
    <w:p>
      <w:pPr>
        <w:pStyle w:val="FirstParagraph"/>
      </w:pPr>
      <w:r>
        <w:t xml:space="preserve">One somewhat subtle point: an "observation" depends on the question being asked.</w:t>
      </w:r>
      <w:r>
        <w:t xml:space="preserve"> </w:t>
      </w:r>
      <w:r>
        <w:t xml:space="preserve">So really, we have two tidy datasets,</w:t>
      </w:r>
      <w:r>
        <w:t xml:space="preserve"> </w:t>
      </w:r>
      <w:r>
        <w:rPr>
          <w:rStyle w:val="VerbatimChar"/>
        </w:rPr>
        <w:t xml:space="preserve">tidy</w:t>
      </w:r>
      <w:r>
        <w:t xml:space="preserve"> </w:t>
      </w:r>
      <w:r>
        <w:t xml:space="preserve">for answering team-level questions, and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for answering game-level questions.</w:t>
      </w:r>
    </w:p>
    <w:p>
      <w:pPr>
        <w:pStyle w:val="BodyText"/>
      </w:pPr>
      <w:r>
        <w:t xml:space="preserve">One potentially interesting question is "what was each team's average days of rest, at home and on the road?" With a tidy dataset (the DataFrame</w:t>
      </w:r>
      <w:r>
        <w:t xml:space="preserve"> </w:t>
      </w:r>
      <w:r>
        <w:rPr>
          <w:rStyle w:val="VerbatimChar"/>
        </w:rPr>
        <w:t xml:space="preserve">tidy</w:t>
      </w:r>
      <w:r>
        <w:t xml:space="preserve">, since it's team-level)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makes this easy (more on seaborn in a future post)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tidy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barplot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44387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oAAALKCAYAAAArsyBpAAAABHNCSVQICAgIfAhkiAAAAAlwSFlz AAALEgAACxIB0t1+/AAAIABJREFUeJzs3XtAzff/B/Dn6aoklXInv5hh2ZeZmTEzvmyMbcoUdTL3 +yWJUjSXoZEx17lPjMxctvn6MteZuW/mkutXqCiKdL+cev3+6Nvn21EpnNMpPR//nDqX9+XzeZ33 +/P63I5KRARERERERESkM0aGbgAREREREdHLhokWERERERGRjjHRIiIiIiIi0jEmWkRERERERDrG RIuIiIiIiEjHmGgRERERERHpWIVNtBISEnD48OFSr/eDDz6Al5cX1Go1Pv/8c1y4cKHI9544cQKx sbHFlnn06FHs37+/0D4tWbIEPXv2RP/+/eHp6Yng4GAAwJw5c5CZmVmgLEMtl9JkqD4+fvwYPj4+ UKvVcHd3x4EDBwAAarUaaWlpz13u837+1KlTSjwU18bn5e/vjxs3bmDVqlWIjo5+obL0yVAx0blz Zxw/flz5/0Vj4eHDh/D29oZarYanpyf27dtX4D1LlizBkSNHnruOp4mOjkbbtm3h5eUFLy8vDBgw oMgxrLzERkkYej7x8vJCv379cPz4cURHR2Ps2LFa74uLi8OSJUsK/c4XJm/dFMbV1bXIzxX2WlBQ ULH1qdVqeHl5wcPDA2+88Qays7Px22+/wd3dHZ999hlOnjxZbBkvg7I2NxUWB/r8vp46dQodO3aE l5cX3NzcsGLFiiLfmxdrT4vHisZQ8fPkOsibx65cuYKrV68W+hldjEXlhYmhG2Ao165dw8mTJ9Gx Y8dSrbdKlSrYsGEDAODBgwcYPnw4tm3bBpVKVeC9u3btwsCBA1GjRo2nlvnuu+8CyA3cwvo0ceJE vPfeewCAkSNH4ubNm/D39y+0LEMtl9JkqD4GBQXBw8MDrVu3RnJyMvr27YvWrVsXuu6fxYt8/snP FtVGa2vrF2rjkCFDXujz+maomDA3N0dISAjCwsJgbGz8wrHg7++P4cOHo2XLlsjMzMSIESNQv359 NGnSREctLt5bb72FRYsWAQD279+P0NBQTJw4scj3l/XYKImyMJ88fPgQo0aNQkhISIE4sre3x+jR o3Hq1Cm9jjeFvTZ9+vRiywwNDQUArF27Fj179oRKpcKyZcuwfv16JCcn48iRI2jTps3zN7qcKGtz U2H0/X3t3r07Jk2aBADw9PSEq6srHBwcCrwvL9ZeNJ5fJoaKnyfXQd7/+/fvh7OzM1599dUSfe5l VWETrY0bN+LChQvo0qULHj16hNWrVwMAxo4di7Zt22LJkiX4888/kZCQgDFjxqBx48YICAiAmZkZ EhMT0b17dxw4cAB2dnb4+uuvlXK3bduGn376Sfn/3XffLXJgcnBwwGuvvYYrV67AwsICQUFB0Gg0 6NSpE7p06YKjR4/i7t27yuRpZGSEkJAQzJgxAykpKbCxsUFwcDD27t2L1NRUnDx5UunTG2+8odST 95vUGo0GGRkZMDc3h1qtxsqVK/H1118jPDwcRkZGmDdvntZyuXTpEn7++WcYGxtj4sSJaNWqFVxc XFC3bl1EREQgMDAQDRs2hLe3N3JycuDs7FxkAleWGGLdZ2Zm4u7du8rkZWVlhc2bN8PKykpZP+fO ncO8efOQnZ2Nfv36wdHREbt27cK0adNw5coVfP/99xg3bhz8/f2RlpaGpk2bYsqUKcrnDx8+jLVr 1yIjIwPvvPMOxo0bB7Vajdq1a+Pq1asYNGgQevbsicDAQNy+fRtWVlb4v//7P6W9T2vj+fPnsWDB AmRlZaF+/frw9vZGUFAQli9fjoSEBEyaNAnBwcGYMmUK0tPTkZWVhWXLlgHIjT9/f38MGjQIJiYm WnE+aNAgDBo0CJUrV0azZs3w6NEjXLp0CUZGRpg/fz6qV6+urzDQYqjxwMLCAl26dMH69esxaNAg ZV3eunVLazm99dZb2LVrFwIDAzFgwAD0798fbdu2xbhx45S9vg8ePICRkRFatmwJADAzM8PgwYPx 008/4fLly9i+fTuMjIyUsSE+Pr5ALD25nufMmYNBgwahQYMGOHfuHLp164bBgwfD29sbcXFxsLCw wKJFi2BhYaH0Ka8PAJCcnIxKlSohPT0dkydPxqNHj1CjRg3MmTNHeW9ebGRlZWH69OnIzMyEq6sr PvvsM/j5+eHx48dISkrCggULcPr0aRw+fBhJSUnQaDRYtWoV9u3bh02bNiEnJwc+Pj4G2SA3VPzk X9YpKSmwsLCAiOD27dsYMmQI4uPjMWPGDNja2iI4OBhqtRpA7nf9yWUrIvD19YWlpSWSkpIAFIzD QYMGKfV5enrCzs4OUVFRGD58OLp27YpHjx5h1KhRiImJwZgxY9CxY0e4urrixx9/LLAM3n//fa1l mJKSgv3792PTpk24efMmqlevDn9/fyQmJmLGjBkAgG+++QYnT56Eubk5Zs+ejTt37ihz44QJE5R+ dO3aFQMHDtTV6i01ZW1uAoDFixcjPj4ejo6O+PLLL5/p+2piYgJvb2+YmprC2NgYn3/+OerUqYNp 06ZBpVLhzTffhLe3t9YyyIvprKwsqFQqWFtbK3U2atQIarUa3377rdZn0tPTMWbMGKSnp6N69eoI CQnR8ZopH8rCdm1+27dvx759+9CmTRvMnTsXUVFRePToEb744gsAuds8AwYMQGpqKhYsWIA6deoU WdadO3cwffp0ZGVloVKlSli+fDmGDx+OjIwMPHz4EI6OjmjTpg1+/fVXAMD58+dx6NAh2NnZPc+i 1C2poE6ePCnBwcGSk5Mjrq6ukpmZKWlpadKvXz/Jzs6WDRs2iIjIjRs3ZMyYMRIVFSU9e/aUnJwc WbFihSxcuFBERPr16ycpKSklrtfV1VXr/5CQEDl27JiMGjVKbt26JSIio0ePlujoaPHz85Pr16/L yZMnZeTIkSIism7dOtm8ebOIiGzevFnWrl0rO3bskI0bN8qpU6ckODhYq/zFixdLjx49xMvLS/r3 7y/ff/+9iIio1WpJSUmR3r17S1JSkpw/f15u3LihLJf4+Hjx8PAQEZH4+Hhxc3MTEZE2bdpIRkaG nDt3TiZOnCiHDh2Sr776SkREdu3aVfIVYECGWPexsbEybNiwQl/LWxceHh6SkJAg2dnZ4unpKenp 6dK3b18REVm4cKEcP35cvvzySzl27JiIiMyaNUvOnDkjarVaUlNTZdOmTZKZmSnZ2dny8ccfi4hI 586dJT4+Xh48eCB9+/aVixcvip+fn4iIbNy4UStentbGn376SeLj40VExM3NTVJSUmTw4MGSlJQk P/zwg2zbtk3Onz8vZ8+eFRGRefPmycGDB8XPz0+uXbumPBYW556ennL58mURkQLxWFoMOR5kZmZK r169JDY2VlmXhS2n/v37S1ZWlri4uEhISIgcPXpU1q1bp5R17tw5mTlzplb5N2/eFB8fH9mxY4d8 +eWXIpI7Jhw6dKjQWHpyPScnJ4unp6dcuHBBMjMzpVu3bpKUlCSenp6SkZEhf/zxh8TExCj1RUVF ydtvvy1qtVq8vLxk8uTJkpiYKOvXr5etW7eKSO4YtmvXrgKxMXLkSLlz547Sxjt37sjBgwdFROT7 77+X0NBQ2b59u0yfPl1ERIKCguSPP/6QMWPGyNWrVyUuLk6OHj1a4mWvS4aKn65du4parRa1Wi3D hg2Tq1evSlRUlPTo0UOys7PlxIkTEhQUJFFRUTJ27Fhljihs2c6cOVNOnz4tIiJ9+vSR69evFxqH eXNY165dJSYmRpKTk6VPnz4ikjs/pKSkSGRkpAwZMkREcmO8sGXwpJ07d8qWLVtEROTMmTPy3nvv SVJSkvz9998yZswYuXz5svj4+IiISHh4uAQEBGjNjaGhobJx40YREdmxY0eJl2FZUtbmJj8/P/nl l19ERMTT01Pi4uKe6fs6Z84cOXHihIiIDBgwQA4fPizDhw+XmzdviojI+PHj5dKlS1r9f++990St VkvXrl3F29tbacf169dF5H/zZV4curi4yLVr12TChAmi0Whk3759kpycXMIl/nIpK9u1arVa0tLS ZPHixXL48GFJSEhQvpNHjhyRuXPnysmTJ2XgwIEiIvLjjz/KqlWrCi07b90fOXJE2Sbw9vaWa9eu iYhIWlqaDBgwQKKjo5XPfPvttxIaGlri9utbhT2ilefhw4eIiopS9iYnJCQgOzsbcXFxmDRpEoyN jZGTkwMAaNCgAVQqFaysrJTT+apUqYLMzExYWloCyM38d+3aBSD3sGhxmX9MTAxq1KiB27dvY+rU qRARJCcn4+7du1rvq1+/PoDcPYx9+vQBADg7O+OHH36Ara0tAO29m/nlP3UwP5VKhQkTJiiH6SdP nqy8FhUVpZxuZGdnB41GAwCoU6cOzMzMYG9vj8zMTHTo0AFXrlzBgAED0KRJE+W0j/KgNNe9ra0t 4uLitOo/c+aM1hGl//znPxgzZozSlgcPHqB169b4888/cfbsWYwdOxZr1qzBpUuXsHz5cqSlpeEf //iH8nlra2tMmjQJVapUUa7zsba2VvboZGRk4Pbt28ph/ObNm2uda19UG52cnGBnZ4cZM2bA0tIS 8fHxyMnJQdeuXXHo0CEcPHgQwcHBSEhIwKJFi7B161ZERkYqR1byKyzOVSoV6tWrBwBFxmNpMcR4 YGpqivHjxyvnq8t/j0g8uZwcHBxw9OhR9OzZEydOnIBGo0Hv3r2VcqpVq4aYmBitsu/evYuaNWsC +N8YkiciIkIrllq0aFHoegYAJycnmJqawtLSElZWVujXrx9GjRqFKlWqIDAwUKvc/KcO5q/r4sWL +Pnnn5GZmYkuXboUWPZxcXFKHIwePRoJCQnYt28f9u7di4cPH6J9+/YAgIYNGwKAMgb5+vpi6dKl uH//Pry8vIpYs6WjtOMn/6mDeaKjo+Hk5AQjIyPY2dkhIyMDgPb8UKVKFa1l265dO9y+fRuNGzcG ADRr1qzIOMxTo0YNpd1GRkbIzs5G3bp1lbanp6cr7zUyMip0GeS3d+9ezJ49GwBQtWpVNGvWDFZW Vnj99dcRHR2NiIgInD9/XlnHNjY2AP4X166urliyZAn69++Pdu3alXSVlUllaW7Kmy/s7Oy01mlx 39d27dohIiICI0eOBJC7vSIiiI+PV8pu3rw5bt26hWbNminl5j91cNq0aTh06JBW257czlGpVHjl lVfQqlUrDBkyBLVr11bGioqqtMchIyPt2z2kpqbCzMxM+d/CwgLnz5/H8ePHkZ6ersxJ+WMr/9gi IkhNTUXlypWVOqtVq4alS5fC3NwcERERyM7OBgAEBgZi8ODBqF27NoDcM3tu3ryJuXPn6mhpvrgK m2ipVCqICGxtbeHk5ITvvvsOOTk5WL16NW7cuIGIiAh88803OHjwIH788ccSl9u7d2+tjZ8n5R8k YmNjcfPmTTRs2BD169fHF198AQcHB2zduhWOjo4AoHwZ8pIXR0dHnD9/Hs2aNcP58+dRt25dpcy8 PpWEiCA7OxsnTpzAsmXLcPz4cWzZsgWdOnWCiKBOnTrKRYwPHz4stFwRwenTp9G0aVMMHz4cvr6+ uHHjBl555ZUStcFQDLHuTU1N4ejoiLNnz6JVq1Z4/Pgxpk+fjg0bNijL9pVXXsHKlStRqVIlrFmz BtWrV8dHH32EBQsWoHHjxlCpVHB0dMTHH3+M119/Hf/+97/RqFEjALnrYtGiRfj1118RFxeHgwcP Kn3Nr169esprT16k+rQ25p1WamxsjO7duyun50yePBlmZmaoUqUKvvnmG/To0QMdO3bE2LFjC42Z wuJcRGBkZITMzMwC8VhayZahx4MOHTogLCwM165dg0qlKrCcGjRogHbt2mHFihUICgrCn3/+ievX r8PJyUkpq27dukhJScFff/2Fli1bIi0tDatXr4afnx/Cw8MLxEJhsTRx4kRlPX/00UdaY0tee+Pi 4hATE4NVq1bhhx9+wJ49e+Dh4VGgT0/W1aZNG3Tr1g3Hjx+HqalpgQucbW1tERUVhTp16mDcuHF4 44034OzsDA8PD8ydO7fIMWjXrl3KDRcGDBhgkOtLDR0/JX0+77WdO3cWWLb16tXDxYsX0bZtW1y7 dg1A4d/XPHFxcUhISICpqSkyMzNhbGxc5Dq6cuVKscsgJiZGK3m6e/cu0tLScPfuXVSvXh3169dH u3btEBQUhJiYGBw7dgzA/2Lz0KFD6NatG3x9fdGvXz94eHgoG2rlRVmbm/J7ct2W5Ptar149XLp0 CW3btkV4eDjeeOMNVKtWDTdv3oSTkxMuXLiAN998s8h6HBwckJ2dDXNzc8TFxaFu3bqIiorSep+I 4Pr167C0tMTatWuxcOHCl/4686IYahyqVasWzp8/j9dffx0PHjwA8L/kKycnB7/99hvMzc0xbdo0 hIaGIjIy8qn1Xb16FevWrUNwcDAePHgAGxsbTJ06Fd7e3mjYsCHc3NwAACtWrEDjxo3xzjvvAMjd Wb1mzRrllMmyosImWvXq1cPvv/+ODh06KHc7Sk9Ph7u7OxwdHXH//n24u7ujZs2aSExMBKCbC/eS k5Ph5eUFlUoFIyMjzJw5EwAwfvx4TJw4Eenp6Xj11VfRp08fODs7Y+rUqfDx8VE+36dPH/j6+uLn n3+GnZ0dQkJCsHv37gJ9atu27VPboVKpYGxsjKysLLi6usLS0hIBAQGwsbFRyujatSvc3d2RnZ2t nFObfxnk7UkaNWoUVq9ejRo1aih7m8syQ637gIAABAQEYOHChcjIyMDEiRNha2sLlUoFlUqFMWPG YNCgQcjIyEDHjh1hZmaGxo0bIzo6GsOGDQOQeyFyYGAgkpOT4eDggHnz5inta9u2LVxcXFClShXY 29sjNTW1wPpq3rw5bGxs4OHhAQcHB2UvUHFt/OCDD9C3b19YW1ujevXqePDggbKR37VrVwC5ycKX X36JVatWwdLSUtlLmv+iZW9vb604/+yzz5TXzczMCsRjaTFUTOQvw9/fHz169ABQ+HjQvn17zJo1 C02bNi1wNDLP/PnzMW3aNGXnyIABA/Dqq68iPDy8QL1Dhw5FQECAEkvz589H165dC6znJ2PI3t4e ly5dgpubGypXrqwchSisT3n69OkDPz8/bNq0CWZmZso1FPljY8KECfDz84NGo4GrqyucnZ3h4+OD f/3rX7CxsYGpqSmqVq1aoK5GjRrBzc0N1tbW6Nev37Msfp0pC/HztOfzxpi8v99++21MmDBBa9kO GzYM3t7eWLVqlfK+J+Pws88+U8o0NjbGtGnTcO/ePYwfP77I9uTtICpsGeR5+PChcmYGkDsWjBgx Amq1GsbGxvjyyy/RqFEj7NmzB2q1Gunp6QgMDFSO1gG5e8cnTZqEypUr47XXXit3SRZQ9uam/J6M oZJ8XwcPHgxfX1+sXLkSqampMDExgY+PD6ZNmwaNRoN27drh9ddf16rn3//+t3Kdrp2dHUaOHIlq 1aph2rRpqF+/PmrVqqXV77wdU8HBwdi6dSuqVq2KwYMHv/AyKY8MFT8TJkzAlClTlAMDeWc5NGnS BIsWLcK3336LxYsXo1+/fqhRo4ZWLBWmSZMmSEtLg7u7O1q2bIlq1aqhc+fOGDt2LGxtbWFhYYH/ /Oc/WLZsGd588038/vvvsLOzQ1paGpKTk5WjbX5+flpHSw1FJSU9BEJEREQEKDe5ICrKoUOH0Lhx Y9SpUwcDBw6En5+fcnoqUUVRYY9oERER0fMpL9fikuFUr14d48aNg4mJCZydnZlkUYWktyNaf/31 F7Zs2QIrKyvY2dlh1KhRAHJ/G+rMmTNIT0/H6NGjtc75JiIiIiIiehno7YhWYmIigoKCYGlpqfXb Gzt37sS6desQFRWFlStXKr+PQURERERE9LIwKv4tz+e9996DpaUlVqxYgZ49eyrPm5qaAgBq1qyJ +/fvP1OZGo0GUVFRyq3GiZ7EGKHiMEaoOIwRKg5jhIrDGCFAj0e0UlJSMHv2bPTs2RNvv/228nze LR/v3buH6tWrF/n5sLAwhIWFaT2XmZmJ69ev48CBA6hbt65+Gk7lBmOEisMYoeIwRqg4jBEqDmOE iqK3a7SmTJmCO3fuoHbt2jAyMoK5uTmmT5+OPXv24NixY0hJScGkSZOUW3WWRFRUFDp37sygpSIx Rqg4jBEqDmOEisMYoeIwRgjQ4xGtJ39bJU+3bt3QrVs3fVVLRERERERkcHq7RouIiIiIiKiiYqJF RERERESkY0y0iIiIiIiIdIyJFhERERERkY4x0SIiIiIiItIxJlpEREREREQ6xkSLiIiIiIhIx5ho ERERERER6RgTLSIiIiIiIh1jokVERERERKRjTLSIiIiIiIh0jIkWERHpTXh4OGbOnInw8HBDN4WI iKhUMdEiIiK9CQ0NxeHDhxEaGmrophAREZUqJlpERKQ3qampWo9EREQVBRMtIiIiIiIiHWOiRURE REREpGNMtIiIiIiIiHSMiVYJ8c5ZRAXxe0FERERUOCZaJcQ7ZxEVxO8FERERUeGYaJUQ75xFVBC/ F0RERESFY6JFREREVE7wlG2i8oOJFhEREVE5wVO2icoPvSZat2/fRq9evbSe27lzJwYPHgx/f3/s 3LlTn9UTERERvVR4yjZR+aG3RCsuLg7btm2DpaWl1vOnT59GzZo1AQAtWrTQV/VEREREREQGo7dE y97eHj4+PgUSrd69e+OLL76Ar68vvvrqK31VT0REREREZDAm+q5ARLT+P3v2LFq0aAErK6unfi4s LAxhYWFaz2VmZuq8fVR+MUaoOIwRKg5jhIrDGKHiMEaoKHpPtFQqFQBg1qxZ8PPzg52dHaZMmQIA GDZsWJGfc3Nzg5ubm9ZzUVFR6Ny5s/4aS+UKY4SKwxih4pS1GAkPD8ePP/4IV1dXNGvWzCBtIG1l LUao7GGMUFH0nmitWrUKABAYGAgAcHFxgYuLi76rJSIiKndCQ0Nx6tQppKamYs6cOYZuDhERvQDe 3p2IiKiMqIh3lOPvQhHRy4qJFhERERkMfxeKiF5WTLSIiIjIYCriUTwifaqIR4nLap+ZaBERERER vSQq4lHistpnJlpERERERC+JiniUuKz2mYkWERERERGRjun99u5ERFQ25eTkIDIyUq91ZGRkKI+3 b9/WSx316tWDkRH3GxIRUdnCRIuIqIKKjIzEiRnuqGltobc60qMBQIX06Gu4tXCAzsuPSUwDpm2B o6OjzssmIiJ6EUy0iIgqsJrWFqhjo79Ey9wkA4DA3MQIdWzM9VYPERFRWcNzLYiIiIiIiHSMiRYR EREREZGO8dRBKlJ4eDh+/PFHuLq6olmzZoZuDj0j3uiAiIheBtweofKKiRYVKTQ0FKdOnUJqairm zJlj6OaUeWVtIoiMjMS5WVNRq6q13urIuhulPMYunqfz8u89TgQCZ/JGB0REFRi3R6i8YqJFRSqr P/5WVpXFiaBWVWvUtamqt/LNTEyUR33WQ0REFRe3R6i8eikSLZ4iRWUBJwIiIiKigvS9rV5Wt9Nf ikQrMjIS52YuQm1rG73VkXU3Vnm8v+g7nZd/NzEBmDqOp0gREVGZwR2Zz4bLi6hwkZGR2BDiimp6 +pmPh7FmAIzwMPYqdq/pp/Py4xMy4OXz4zNvp78UiRYA1La2QV0bO72Vb2Zsqjzqsx4iIqKyIjIy Ev+e2wcOVSvprY7ke8YAVEi+dw1nl3vpvPwHj9Pxod/WUtmRGRkZiW3zP4N9Vf39ZtzjGBMARngc cxWHV3nqvPy4xxnoPfEH7vglnatmYw4HO/38bqOpifz30UhvdTyPlybRIiIiIt1zqFoJtWz1t+Fi ZqIBIDAzMUItWzO91VNa7Kuao4YeN/RMTbL/+2ik13qI6MXxuDAREREREZGOlSjR2rRpk9b/a9eu 1UtjiIiIiIiIXgZPPXVw586dCA0Nxa1bt7Bjxw6I5J7/aGlpiYEDB5ZKA4mIXhZl7bfWiIiISH+e mmh9+umn+PTTT7Fp0yZ4eHg8c+G3b9/G+PHjsWPHDuW548ePY+fOnQAAd3d3tGzZ8pnLJSIqj8ri b60RERGRfpToZhiNGjXC77//Do1Gg2+//RZ9+/bFxx9//NTPxMXFYdu2bbC0tNR6ft26dVi+fDk0 Gg28vb2xbNmy5289EVE5wt9aI6KXUUX9jSSi4pQo0QoJCcHy5cvh6+uLtWvXYsiQIcUmWvb29vDx 8cGQIUMKvGZsbAxjY2NkZmY+X6uJv9VBRFTKOO4SFU7ft7XnLe2pvCpRomVkZIT4+HhUr14dAJCY mFjiCvKu68pjbm4OjUYDjUYDc/Oiv5BhYWEICwvTeo6J2f/wR5oZI1Q8xojhVTJWAZD/PpY9zxIj /E2pionjSMno87b2Zf2W9owRKkqJEi0PDw8sWbIEvr6+WLNmDUaMGFHiClSq3Ml11qxZ8PPzg5eX FwICAqDRaDBy5MgiP+fm5gY3Nzet56KiotC5c+cS1/2yq+g/0swYoeIwRgzvI0cTVDLRoHOdsvmz jc8aI/xNqYqH4wgV51ljhKdaVhwlmvm6d+8OEcG+ffvQtm1bODk5lbiCVatWAQACAwMBAK1bt0br 1q2fo6lEz4+n/BAZhpO1EZysmTAQEeWJjIzEhhBXVLPRz6mWD2PNABjhYexV7F7TT+flxydkwMvn xzJ1ZNzURPuxrChRc/z8/PDaa6/h119/RbNmzeDj48Pf0qJyJTIyEudmTUWtqtZ6qyPrbpTyGLt4 ns7Lv/c4EQicWaYGNiIiInp21WzM4aC3Uy3lv49GequjrHmzMWBmArxe8mNBpaJEiVZsbCzmzZuH gwcPom3btli6dKm+20Wkc7WqWqOuTVW9lW9mYqI86rMeIiIiIvqfGrYqdGll6FYUVKJzkKytrfHD Dz8gNTUVe/bsga2trb7bRUREREREVG6VKNFKTExEWloanJ2dERMTg+DgYH23i4jKgUrGxlqPRETP ytxE+5HsgnWyAAAgAElEQVSI6GVRomFNRBAVFYVGjRpBpVJhx44d8PDw0HfbiKiM69WgDixMjPFh 3ZqGbsoL4w1TiAzjfScjmJvk4J36jFsiermUKNFycXHRdzuIqBxqVLUKRletYuhm6ERkZCROzHBH TWv9XTicHg0AKqRHX8OthQN0Xn5MYhowbQtvmELlSj0bI7jZMMkiopdPiRKtXr166bsdREQGV9Pa AnVs9JdomZtkABCYmxihjp5u60tERERlA3chEREREVGZZWai/UhUXjBkS8jiv7fuznusCCpin4mI iMqyiph0vPOKEcxNBK3+T2XophA9kwr0NX0xvRybwMLYBB/WbWToppSaithnIiKisqwiJh21bVWo bVtx+ksvDyZaJdTI2g6jm71l6GaUqorYZyIiorKMSQdR+cFrtIiIiIiIiHSMiRaRjvDHe4mIiIgo D08dJNKRl+nHe4mIiIjoxTDRItKRl+nHe4mIiIjoxfDUQSIiojLC3ET7kYjoWZmaaD+S4XAVEBER lRHvOxnB3CQH79TnflAiej5vNs79nbXXnQzdEmKiRURUSioZqwDIfx+JCqpnYwQ3GyZZRPT8atiq 0KWVoVtBABMtIqJS85GjCSqZaNC5DodeIiKilx1neyKiUuJkbQQnazNDN4OIiIhKAc9PICIiIiIi 0jEmWkRERERERDqmt1MHY2NjERwcDBsbGzRs2BAeHh4AgJ07d+KXX36Bg4MD2rRpg08//VRfTSAi IiIiIjIIvR3RCgsLg5eXF6ZNm4YjR44gOzsbAHD69GnUrFkTANCiRQt9VU9ERERERGQwejuiFRcX h1q1agEArK2tkZSUBBsbG/Tu3RvNmzdHYmIiAgMDsWzZMn01gYiIiIiIyCD0lmjVrl0bMTExqFGj BhITE2FtbQ0AOHv2LFq0aAErK6unfj4sLAxhYWFaz2VmZuqruVQOMUaoOIwRKg5jhIrDGKHiMEao KHpLtHr37o05c+bAysoKXbp0wezZs+Hn5wc7OztMmTIFADBs2LAiP+/m5gY3Nzet56KiotC5c2d9 NZnKGcYIFYcxQsVhjFBxGCNUHMYIFUVviZa9vT1CQkIKPO/i4gIXFxd9VUtERERERGRwvL07ERER ERGRjjHRIiIiIiIi0jEmWkRERERERDrGRIuIiIiIiEjHmGgRERERERHpGBMtIiIiIiIiHWOiRURE REREpGNMtIiIiIiIiHSMiRYREREREZGOMdEiIiIiIiLSMSZaREREREREOsZEi4iIiIiISMeYaBER EREREekYEy0iIiIiIiIdY6JFRERERESkY0y0iIiIiIiIdIyJFhERERERkY4x0SIiIiIiItIxJlpE REREREQ6xkSLiIiIiIhIx5hoERERERER6RgTLSIiIiIiIh0z0VfBsbGxCA4Oho2NDRo2bAgPDw8A wPHjx7Fz504AgLu7O1q2bKmvJhARERERERmE3hKtsLAweHl5oUWLFhg6dCjc3d1hbGyMdevWYfny 5dBoNPD29sayZctKXGZ2djYAICYmRuv5mJgYhN+/iwepyTrtQ2mKTU5Es5gYGBsbl+j9FaHPNWvW hInJs4XoU2Mk9gEepKY9X2PLgPtJyZBnjZGXvM+6jpHL95MRl6p5vsaWAQ+S01HpGWPkZe+zrmPk RkwKHqWU3+UVn5SBOs8YIy97n3UdIxExaUhIyX6+xpYBj5Iy0eQZYgQo//0uSZ+fNU6KipG8527f S0NieV1eiZmIeY4Yedn7XFiMqERE9NGgadOmYdSoUahRowYmTpyIwMBA2NjYYMiQIVi1ahUAYPDg wVi9enWhnw8LC0NYWJjWcykpKbh165Y+mktl0IEDB1C3bt0iX2eMEGOEisMYoeIwRqgknhYnjBEC Co8RvSVaK1asQNu2bfGPf/wDQ4cOxYoVK2BkZIQxY8bg66+/hkajgY+PD5YuXVriMtPT03Hx4kU4 ODg8UxatK8OHD8eKFStKvV5DMmSfn2cvI2Ok9DFGng1jpHQxRsoHxsizYYyUvmeNE8ZI6TN0nwuL Eb2dOti7d2/MmTMHVlZW6NKlC2bPng0/Pz94eXkhICAAGo0GI0eOfKYyK1WqhDfffFNPLS6emZnZ U/d6vYzKW58ZI6WvvPWZMVL6ylufGSOlr7z1mTFS+spbnxkjpa8s9llviZa9vT1CQkIKPN+6dWu0 bt1aX9USEREREREZHG/vTkREREREpGNMtIiIiIiIiHTM+IsvvvjC0I0oT5ydnQ3dhFJXEfv8Iiri 8qqIfX4RFXF5VcQ+v4iKuLwqYp9fREVcXhWxzy+iIi6vstZnvd11kIiIiIiIqKLiqYNEREREREQ6 xkSLiIiIiIhIx5hoERERERER6RgTLSIiIiIiIh1jokVERERERKRjTLSIiIiIiIh0rEIlWgkJCTh8 +HCp1/vBBx/Ay8sLarUan3/+OS5cuFAq9Z46dQpdu3ZFVlYWACA6Ohpjx47VeT1XrlzB1atXdV7u szLU+u3UqRMWLlyo/H/79m00adIEd+/excqVKxEdHa33Npw4cQKxsbFPfc/evXuhVqvRrVs3JSZ/ +uknzJkzB5mZmU/97I4dO7Bp0yZdNlnLkiVLcOTIEb2V/6IMFVuPHz+Gj48P1Go13N3dceDAAQCA v78/bty48Uxlubq6Fvnazp07AeSOEadPny62rCfrDw4OLtHnSqok8VwWGSpOOnfujOPHjyv/q9Vq pKWlPVdZZ86cgZeXl/J/dHQ0XFxckJ2d/dTPnTp1CsHBwYW+ln/8ePToEVxcXPDXX38V+t6ixiN9 j0H6ZKi4OHXqFAYMGAC1Wo2hQ4fi/v37z13WkSNH8M477yjbE0XJG0tKKigoqNj3xMbGYvjw4Rgw YAA8PDxw5syZZ6qjrDJEXBw7dgxz584FAGg0GrRq1QrHjh0DAPz2229YsGBBicop7Pt49OhR7N+/ v8Rted5tx61btyI0NBQAcP/+fTRt2hS3bt0CAGzevBlbtmwp0XZNcV5kHM2vQiVa165dw8mTJ0u9 3ipVqmDDhg0IDQ3FvHnz8MUXX6C0fr4sMTERa9asUf5XqVQ6r2P//v24d++ezst9VoZav1WrVtXa aDhw4ABq164NABg6dCjq1Kmj9zbs2rULiYmJT33PBx98gNDQUAwbNgxeXl7YsGEDPv74Y/j7+8PM zEzvbSzPDBVbQUFBcHd3R2hoKFavXo2FCxcWu56L8rTvft6kderUKVy7du25ytelksRzWWSoODE3 N0dISIiSDL3IOP/mm2+iVq1a2Lt3LwDgq6++QkBAAIyNjYv9bHH1ZmRkYOzYsZgwYQJatmxZ6Hte xvHIUHGxYMECLF68GKGhoejXrx9Wrlz53GXt2bMHH374IQ4ePPjU9+WNJSU1ffr0Yt+zfv16eHh4 YN26dVi8eHGRCX15Y4i4aNGiBS5fvgwAuHDhAt555x2lDX///Tdat2793GW/++67+Oc//1ni9z/v tmOrVq1w8eJFALlz1j//+U+tPrz11ls6GUd0tb1sopNSyomNGzfiwoUL6NKlCx49eoTVq1cDAMaO HYu2bdtiyZIl+PPPP5GQkIAxY8agcePGCAgIgJmZGRITE9G9e3ccOHAAdnZ2+Prrr5Vyt23bhp9+ +kn5/91338WQIUMKbYODgwNee+01XLlyBRYWFggKCoJGo0GnTp0waNAgDBo0CA0aNMDff/+NDz74 AG+99RZ27dqFadOm4cqVK/j+++8xbtw4+Pv7Iy0tDU2bNsWUKVPg7++PxMRE1KpVC4GBgUp9PXv2 xP79+/HJJ58oz0VHRyM4OBjffPMNTp06hUOHDmHUqFEYN24cNBoNKlWqhA4dOqBz587w9vaGqakp jI2N8fnnn8PZ2Vmr7vHjx2P79u3Yt28fmjZtiokTJyInJ0d5X2ky1Po1MjJCrVq1cO/ePdSqVQsX LlyAs7MzRAT+/v4YOHAg1q5dC3Nzc1y5cgXOzs4IDAxU1vW5c+fQrVs3DB48GAcOHNBqd8uWLTFm zBikp6ejevXqCAkJwalTpxASEgKVSoWePXvi3XffxdGjR3H37l2sWrUKfn5+ePz4MZKSkrBgwQLU rVtXazk9meSr1WqsXLkS48aNQ+3atREeHo7u3bvjzz//REREBJYuXQog94jYvn37ULVqVcyfPx9J SUlFxmH16tURGxuLZcuWITAwEE2bNoWHhwc+//xzLF++HN7e3khJSYGNjY0yaYoI3N3dsWnTJhgb G0OtVmPNmjVYsWIFTp48CXNzc8yePRvJycmYOnUqRARdu3bFwIEDdRhFhTNEbGVmZuLu3bvKxGdl ZYXNmzfDysoKALB48WLEx8fD0dERX375Jc6fP48FCxYgKysL9evXx5w5czBo0CBUrlwZTZs2VerY sGEDfvnlFxgbG8PHxwfx8fG4desWFi1ahN9++w3Jycno0KED/vjjD+zcuRPGxsaYOnUqXn31Va1l UtjOogcPHsDX1xfZ2dmoW7cuZs+ejaVLl+LcuXOoXLkyXnnlFURGRuLevXuoWrUqFi9ejFu3bmmN g126dFHieerUqaW+rl+EocYgCwsLdOnSBevXr8egQYOUdfPkss2bTwIDAzFgwAD0798fbdu2xbhx 47BixQqlPF9fXwwePBjW1tawsrJCq1atICLw8/NDdHQ0zM3NMXfuXERERCAkJARGRkbo378/AODm zZsICgrCsmXLUKVKFaXM7OxsjB8/Hu7u7mjfvj2A3KTqyXExbzw6e/YsFi1ahOzsbIwYMUIp58yZ M1i9ejUWL16MSZMmIS4uDhYWFli0aBEsLCx0uTp1xlBx4eDggI0bN+KTTz5Bx44d8e677wJAofVN mTIFFhYWuHfvHkJCQtCoUSOlnMzMTNy6dQvz58/H7Nmz8cEHHwAAXFxcULduXURERCAgIAD/+c9/ cOvWLWzatAmNGzfG/PnzlXnKw8Oj0DnP1dUVP/74Y4Fx6c0331Tqr1WrFnbs2AEHBwc0adIEmzdv BgAMGjQINWvWxJUrV+Di4gIPDw+lvLztnMmTJ2PUqFGwtLTE5MmTMX/+fINtozzJEHFRuXJl5OTk QERw8uRJ9O/fH8uWLQMAXLx4EQMHDix0Lpk9ezbCw8NhZGSE+fPnA8jdqbxv3z6ICJYuXYr9+/cj NTUVlpaWOHz4MJKSkqDRaLBq1SpEREQgMDAQVlZWSE9Px8yZM5VtxzfffBMzZ84sMLasXbsWWVlZ SExMxPLly2Fvbw8AaNiwIaKiogAAJ0+exMiRI7F69Wq4ubkhOjoaTk5OUKvVWL58OUaMGAGVSoV7 9+7h/fffx4gRIzBlyhSkp6cjKysLy5Ytw4YNG5Q5atCgQZg+fTrs7e3x4MEDACjQ9+rVqz/bipYK 5OTJkxIcHCw5OTni6uoqmZmZkpaWJv369ZPs7GzZsGGDiIjcuHFDxowZI1FRUdKzZ0/JycmRFStW yMKFC0VEpF+/fpKSklLiel1dXbX+DwkJkWPHjsmoUaPk1q1bIiIyevRoiY6OFk9PT7lw4YJkZmZK 9+7dRUSkb9++IiKycOFCOX78uHz55Zdy7NgxERGZNWuWnDlzRvz8/OTXX38ttL/Hjx9X+jN27Fjl Me89c+fOlQ0bNsi2bdtERCQgIEA2btwoc+bMkRMnToiIyIABA+Tw4cOF1r148WI5fPiwHDx4UL76 6isREdm1a1eJl4+uGGr9uri4yL59+2Tjxo0SHx8vM2bMUJazn5+fXL9+Xfz8/GTPnj0iIvLRRx9J VlZWgXVdWLuvXbsmEyZMEI1GI7/++qskJSWJm5ubPHr0SHJycsTT01Pi4+OVem7fvi0HDx4UEZHv v/9eNm7cWKC927dv13perVZLSkqK0p7Y2Fh5//33JTs7W7Zt2yYbN26U7du3S1BQkIiIrFy5UrZv 315sHH7++eeSk5Mjw4YNEx8fH7l586bMmjVL1q1bJ5s3bxYRkc2bN8vatWtl8eLFcujQIVmyZIkc PXpU7ty5I5MnT5bLly+Lj4+PiIiEh4crsZnX/h07dpR4Pb0IQ8RWbGysDBs2rNDX/Pz85JdffhER UWJg165dEh8fLyIibm5ukpycLJ6ennL58mURyR2H4uPjpV+/fiIiEh8fL25ubsprIv+Ljfj4ePHy 8hIRkQcPHsjQoUML1N+7d29Rq9Xi6ekpHTt2lFOnTsnMmTPl6NGjIiIyf/582bt3ryxevFjWr18v IiKLFy+W1atXi4jI4MGD5fbt24WOg3nxHBoaWurr+kUYco7JzMyUXr16SWxsrKjVaklNTS102fbv 31+ysrLExcVFQkJC5OjRo7Ju3boCZa5bt046d+4sjx8/FhGRffv2yfz580VE5LfffpOZM2fKyZMn ZeTIkUrffXx8xNPTU+Li4rTK2r59u7Rv317c3d216npyXMzMzFTGo759+0piYqJkZGTIt99+Kzt2 7JCgoCAZMGCApKWlSVJSknh6ekpGRob88ccfEhMTU+LlVdoMFRdJSUkyZ84c6dSpk/Tq1UvCw8NF o9EUWl+PHj1ERGT37t1KfXl+/fVX+eabb0RElPlHRKRNmzaSkZEh586dE19fXxH531jy5DwVFxdX 6PbN08al/NavXy+9evWSjh07yk8//SQiuWPf+fPnRaPRiIuLi2g0GqX+/Ns7n3zyiYiIwbdRnmSo uJg9e7ZcuXJFRo4cKVlZWTJs2DBJTk6WgQMHiogUOpf07t1bkpKS5Pz583Ljxg3Zvn27TJ06VURy x/Xdu3cr88f27dtl+vTpIiISFBQkf/zxh4wZM0bu3LkjWVlZ0r17d7l+/bqy7VjU2JI373z77bfy ww8/aPVh9OjRkpSUJEOGDBGR3O2Yx48fy/jx40UkNzZSU1NFRJT5LDExUf7++285e/asiIjMmzdP Dh48qDVHDR8+XO7evSsZGRnSsWNHSU1NLdD3Z1WhjmjlefjwIaKiopQ9fwkJCcjOzkZcXBwmTZoE Y2Nj5OTkAAAaNGgAlUoFKysr1KhRA0DuqYCZmZmwtLQEkLv3YNeuXQByDzU+7YgWAMTExKBGjRq4 ffu2src2OTkZd+/ehUqlgpOTE0xNTZW9c61bt8aff/6Js2fPYuzYsVizZg0uXbqE5cuXIy0tDS1a tAAA1K9fv9D63n77bYSFhSnn4eYn/93zGRERgc8++wwA0Lx5c2g0GkRERGDkyJEAoByhiYiIKLRu AOjQoQOuXr2KAQMGoEmTJujZs6deTlUsTmmvX5VKhfbt22PixImwsLDA+++/jx9++EF5PW8ZN2zY EABgZ2ennDucf10X1u4GDRqgVatWGDJkCGrXro133nkH2dnZsLGxAQA0btwYkZGRSl3W1tbYt28f 9u7di/j4eGUPZkk5OTkBAOrWrQsjIyNYWVkhMTERlpaW+Mc//gEAaNq0qXK062lx+Prrr+PIkSOo X78+7ty5gz/++AMdOnTAgQMH0KdPHwC5cfXDDz/AwcEBKpUKPXr0wOrVq1GvXj1069YNN2/exPnz 55VrRmxsbODq6orFixejf//+aNeu3TP170WVZmzZ2toiLi5Oq/4zZ87g//7v/wBAOcJkZ2eH9PR0 VKtWDTNmzIClpSXi4+OVdtSrVw9AbhxGRUUpR7fs7Oyg0WiU1/KLiorCrVu34OXlBREp9LqMOXPm KHu9v/rqK4gI7ty5g+bNmwPIXbd5583nH5vyvgf29vbIyMgodBzM4+rqiiVLlhhkXb8IQ8wxpqam GD9+vNYR4sKWrYODA44ePYqePXvixIkT0Gg06N27d4E+dOnSBX/99Resra0B5B4de/311wHkrtvv vvsOKpVKa92ePn0a1atXh5FRwasSPvzwQ/j6+sLV1RWdOnVSPpd/XMwfZxqNRjkiNnToUOzYsQNn z56FhYUFjI2NUalSJfTr1w+jRo1ClSpVtM7kKKtKMy6ysrJw48YN+Pn5wc/PD3/88QemT5+OLVu2 FFpf3rhib2+vnJaVZ/fu3bh//z7+/vtvJCYmYvfu3fDw8ECdOnVgZmamfJfze3KeioqKKnT7prBx 6cnx5vTp0+jfvz/69++PqKgoDBw4EO+//z6MjY2V8aZBgwa4e/euMpblH9PyYq2sbKM8qbTHi1at WuHPP/8EAJiYmOCNN97Av/71L2VOqVatGmbOnAkLCwvEx8dDRDBhwgRMmjQJAJTHvPfb2toWuB7q yXH+/v37ylzUpEkTrfcWNbbkbY84ODggNTVV6zNvvPEGfv31V9SsWVNZLnv37tU6EgrkjiO+vr4I CAhAlSpVYGtri0WLFmHr1q2IjIxUTmHOi5G4uDjUqlULAPDKK68AgFbfJ0+eXPhKfIoKdY2WSqWC iMDW1hZOTk747rvvsH79enz88ce4ceMGIiIi8NVXX6FLly7PdA1V7969ERoaitDQUGzYsKHABJi/ rNjYWNy8eRMNGzZE/fr1ERISgtDQUPTt2xeOjo4QEeWLn/e5jz76CCtXrkTjxo2hUqng6OiIyZMn IzQ0FIMHD1aCvbDJLY+fn59yaoi5uTni4+MBANevXweQG2SXLl0CAOWxXr16yt/h4eGF1p33hcnJ ycHp06fRtGlTrFu3DnFxcc98sf6LMtT6BXJP3VGpVDh8+DDefvvtQst/cr3mfw7InWCebPetW7dg aWmJtWvXwt7eHidPnoSxsTESEhKQk5ODy5cvK9eD5eTkYOfOnXB2dsbcuXPRsGHDZ74WsLA25v2d d173xYsX4eTkVGwctm/fHsuXL0fr1q1Rp04d/Pzzz2jTpg0cHR1x/vx5AMD58+e1Tm10dHREbGws Tp06hfbt26N+/fpo164dNmzYgK+++grvvfceDh48iG7duuG7777D4cOHkZKS8kx9fB6GiC1TU1M4 Ojri7NmzAHJvjDF9+vQC33MRgYhg3rx5mDVrFqZOnYrs7GylHfnfX7duXeXi44cPHxZoa14/a9eu jWbNmmHDhg1YsWIFPvzww6f2I6+c+vXrF7pu87fhyQ2bwsZBlUqFnJwcHDp0qNTX9Ysw9BzToUMH pKen49q1a0oSlH/ZNmjQAO3atcOKFSvw1ltvwczMDNevX1c2aJ6Uv42FfW/zz1dA7lw1atQozJs3 r0BZDRo0gJmZGfz8/ODv76+U/eSYkz9uk5OTkZGRgQkTJkClUsHd3R2ffPIJVq5ciQcPHiAmJgar Vq1C27ZtsWfPnhIvz9JmiLgwMjJCQECAcgOMhg0bwsLCApcvX36m+tLS0pTTAVevXo21a9cqG/GF ySuvsHnqyXjJ8+S49KT169crO4qrV68OOzs7mJiYIDs7Gzdu3EB2djbu3LmjtUFe2LWmht5GeZKh xotWrVphx44dSnLTunVrhIWF4a233gIAzJs3DzNnzlTmkszMTJw4cQLLli2DWq1GWFjYM/fV1tYW kZGRyM7O1roBRk5OTonGlie1atUK33//vdLmt956S6sPQG4szpgxA7169ULjxo0B5J4636NHD8yd OxfVqlUrME9Wq1YNd+7cQVZWFm7evIns7Gytvm/ZsuWZ+16hjmjVq1cPv//+Ozp06AAvLy94eHgg PT0d7u7ucHR0xP379+Hu7o6aNWsqF2LrYm9HcnIyvLy8oFKpYGRkhJkzZwIAxo8fj4kTJyI9PR2v vvoqPvvsM6368v5u3LgxoqOjMWzYMADAkCFDEBgYiOTkZDg4OCjnyz5NjRo10LdvX1y8eBH29vao WbMmPDw84OTkhCpVqqB3797w9vbG7t27odFo8Nprr2Hw4MHw9fXFypUrkZqaCmNjYwwdOhQBAQFa dTdp0gSLFi3C2rVrMWrUKKxevRo1atRQ9miUFkOt3zzvvvsuTp06BRMTE6hUKqXsJ+t42vNqtVqr 3fXq1UNwcDC2bt2KqlWrYvDgwahcuTKGDx+O7Oxs9OnTBw4ODnB2dsbUqVMxffp0TJgwAf/6179g Y2MDU1PTEre/sNjL+1ulUuH27dvw8vKCvb09hgwZgtatWz81Dlu2bImbN2+iVatWyMrKwp07d2Bm ZoY+ffrA19cXP//8M+zs7BASEqJ1kfbbb7+NW7duwdjYGM7Ozvj3v/8NtVqN9PR05RzvSZMmoXLl ynjttddQuXLlEvfxeRkqtgICAhAQEICFCxciIyMDEydOhK2trdZ78tbPBx98gL59+8La2hrVq1fH gwcPCqxHOzs7dOnSBe7u7sjOzsYXX3wBIHcjeM6cOejZsyf8/f3Rpk0bvPPOO/Dw8EBaWhpGjx79 1HbmtWHIkCHw9/fH8uXL0ahRI3Tv3h1Llix56ue8vb21xsE+ffrgtddew9SpUzF79uxSX9cvwlBx kr8Mf39/9OjRA0DBOaZPnz5o3749Zs2ahaZNm6J58+ZPvStq/nL/+c9/4sCBA/Dw8ICZmRm+/vrr QjdmO3bsiC1btuCvv/4q9IYX7dq1w86dO7Fx48ZC68qLpXHjxmHw4MEAgBEjRuDRo0cAgL59+yoJ 16VLl+Dm5obKlStj9uzZJV1cpc4QcWFsbIzAwECMGDECZmZmMDExwdSpU1G3bt0C9eWfr5506NAh 5Zo6AKhZsybMzMzwn//8p9DP5O0Y9PHxKTBPFfb+wsalJ+9EGBgYiClTpuCbb76BSqWCl5cXKlWq BABYunQpoqOj0a9fP1SqVAmdO3dGnz59lCQirw4g9wjF6NGjDbaN8iRDjRfVqlVDYmKikpQ0b94c ERERaNWqFQAUmEsSEhKQlZUFV1dXWFpaIiAgQNnxmt/Ttm3GjRuHiRMnokqVKlCpVDA2NtbadizJ 2JJfs2bNcOPGDaUPrVu3xqxZs5SjUCqVCuHh4di9ezeioqKwdetWNG7cGB07dsSsWbOwatUqWFpa FjhrZPz48ZgwYQJsbW1hbW0NY2PjAn1/Vip51l3e9FI6e/YsKleujCZNmmDq1Kno1KkTgNwkr06d Ou4A3UwAACAASURBVBg4cCD8/PyUvQJEREREhpJ345SyehMU+p9du3ahU6dOqFy5Mj7++GNs2bJF ubHTy65CHdGiotWqVQsTJkyAkZERatasiQ4dOuDKlSsYN24cTExM4OzszCSLiIiIyoSycH0VlYyN jQ369+8PU1NTfPrppxUmyQL0eETrr7/+UjJWOzs7jBo1CkBuVnvmzBmkp6dj9OjRcHR01Ef1RERE REREBqO3I1qJiYkICgqCpaUlBg0apDy/c+dOrFu3DlFRUVi5ciVmzJihryYQEREREREZhN7uOvje e+/B0tISK1asQM+ePZXn8y7Or1mzpnI3nJLSaDSIiopSbklM9CTGCBWHMULFYYxQcRgjVBzGCAF6 PKKVkpKC2bNno2fPnnj77beV5/NuoXjv3r2n/rpyWFhYgVtIZmZm4vr16zhw4IDWLaGpYmKMUHEY I1QcxggVhzFCxWGMUFH0do3WlClTcOfOHdSuXRtGRkYwNzfH9OnTsWfPHhw7dgwpKSmYNGmS8sNg JREVFYXOnTszaKlIjBEqDmOEisMYoeIwRqg4jBEC9HhEq6jftOjWrRu6deumr2qJiIiIiIgMTm/X aBEREREREVVUTLSIiIiIiIh0jIkWERERERGRjjHRIiIiIiIi0jEmWkRERERERDrGRIuIiIiIiEjH mGgRERERERHpGBMtIiIiIiIiHWOiRUREREREpGNMtIiIiIiIiHSMiRYREREREZGOMdEiIiIiIiLS MSZaRERERERUboWHh2PmzJkIDw83dFO0MNEiIiIiIqJyKzQ0FIcPH0ZoaKihm6KFiRYRUSkpq3vc iIiIyrPU1P9n787joqrXP4B/hgFRREAEFyq9pd5riGWLlW3X5VY3y1K0QLbfda8Ul8guuCSpiai4 Yi64lGCJomK3rDQTbqVX1MoshfImyKggoMgOMjy/P4i5jmwDnsMM8nm/Xr7GOcx8v88555lz5jnL d4qMHi0FCy0ioiZiqUfciIiISHkstIiImoilHnEjIiIi5bHQIiIishC8vJSI6PbBQouIiMhC8PJS IqLbBwstIiIiC8HLS4mIbh8stIiIiIiIiBTGQouIiIiIiEhhqhZaaWlpGD58uNG0+Ph4jBs3DiEh IYiPj1ezeyIiIiIiIrNQrdDKzs5GXFwc7OzsjKYfO3YMnTt3BgD07dtXre6JiIiIiIjMRrVCy8XF BUFBQdUKrZEjRyI0NBQzZszA4sWL1eqeiIiIiIjIbKzV7kBEjJ6fOHECffv2hb29fZ3vi42NRWxs rNG0srIyxeOj5os5QvVhjlB9mCNUH+YI1Yc5QrVRvdDSaDQAgAULFiA4OBjOzs6YOXMmAGDixIm1 vs/LywteXl5G03Q6HQYPHqxesNSsWFqOnD59Grt27cKIESPg7u5ulhjImKXlCFke5gjVx9JyhPsa y2NpOUKWQ/VCKyoqCgAwe/ZsAICnpyc8PT3V7paoyUVHRyMpKQlFRUUICwszdzhERHQb4r6GqPng 8O5ECuEPjRIRkdq4ryFqPlhomej06dOYP38+Tp8+be5QiIiIiIjIwrHQMlF0dDQSEhIQHR1t7lCI iIiIiMjCsdAyEU/VExERERGRqVhoERERERERKYyFFhERERERkcJYaFGtOAAI1Yc5QkREauO+hpor 1X9Hi5ov/lYH1Yc5QkREauO+pvmrqKhAenq6au2XlpYaHtPS0lTp46677oKVVcPOUbHQolpxABCq D3OEiIjUxn1N85eeng7PjZNg69xWlfZb5eRCCyA55xxG7X5b8fZLrxRi97g16NatW4Pex0KLiIiI iIhUZevcFm1c7NVp3DofQDm01lr1+mgE3qNFRERERESkMBZaRERERERECuOlg0REUP9GXcByb9Yl IiIi5bHQIiJC5Y26CyOHw8HJVrU+Ll62BaDFxcvJiIzxVrz9vNxSzJy8p8E36xIREZHyWGg1Uzz6 TqQ8BydbtO/QWrX2rW00fzxaqdoPqYPbXSIiaggWWs1Ueno61q8YjvZO6n1Zy85sBUCL7Mxk7Phg lOLtX80twcRpPPpOdDs7ffo0du3ahREjRsDd3d3c4dyS9PR0hKwdjnbO6p311GVVnvVMz0rGwljl z3rmXylF2OuWtd29nXKEiOhGLLSasfZOreHirObR96pHK1X7IaLb1+32Q6PtnG3hqOLZyIwbznqq 2Y8lud1yhIioCgstotsUL3MiS8AfGqX6MEeaP7X3N9zXUHPFQovoNpWeno4VK4fBScXBHTIzWwPQ IjMzGR986KV4+7m5pZg2Nd6iLnMiIiJj6enpGBs1HHYqXf1SnF15K8N/s5MRuEv5WxmKrpRg03jL uqSWbg8mFVrbtm2Dr6+v4fnmzZsxZswY1YIiImU4OdnCWcXLPm1srAyPavZDRESWzc65Ndq6qLMf KLMBKgBobaxU64NIDXUWWvHx8YiOjkZqair27NkDEQEA2NnZsdAiIiIiIiKqRZ2F1rBhwzBs2LBq Z7SIiIiIiMjycCRPy2HSpYM9evTAt99+i/Lycqxfvx6jRo3CSy+9VO/70tLSMG3aNOzZs8cw7ciR I4iPjwcAeHt744EHHmhk6ESm48AQRESkNu5ryBJwJE/LYVKhFRERgbVr12LGjBnYvHkzxo8fX2+h lZ2djbi4ONjZ2RlN37JlC9auXYvy8nJMnz4d77//fuOjJ1XZWBs/NmccGIKIiNSm9qAQAAeGoPpx JE/LYdJXaCsrK+Tk5KBjx44AgLy8vHrf4+LigqCgIIwfP77a37RaLbRaLcrKymp9f2xsLGJjY42m 1fV6Ul6fvwA21oJe3c0dSc0amiMcGKLl4XaE6sMcofo0NEfUHBQC4MAQlojbEaqNSYWWr68vIiMj MWPGDGzatAmvv/66yR1UDaBRxdbWFuXl5SgvL4etbe1nF7y8vODlZXxWQKfTYfDgwdVey1P16nB1 rvxnqRqSI9QyMUeoPswRqg9zhOrDHKHamFRoDRkyBCKC/fv3o3///rjnnntM7kCjqfyV+wULFiA4 OBgBAQGYNWsWysvL8cYbbzQu6pukp6dj/YrhaO+k3pGd7MzKU/XZmcnY8YHyp+qv5pZg4jSeqiei psODVFQf5ggRNQt/XFVkeLQQJhVawcHB6N27Nw4cOAB3d3cEBQVh8+bNJnUQFRUFAJg9ezYAoF+/ fujXr18jw61de6fWcFHxci1rm6pHK1X7IWpOrK2NH6l5SU9Px8LI4XBQ8d7Fi5dtAWhx8XIyImO8 FW8/L7cUMyfzIJVa0tPTEbJ2ONo5q5cjuqzKHEnPSsbCWOVzJP9KKcJeZ440Zxob40eiau53BGw0 gLuDuSMxYtLXo8zMTCxZsgRff/01+vfvjzVr1qgdFxE1A3/pVQFraw2695D6X0wWycHJFu07qHmQ SvPHo5Wq/ZB62jnbwlHFdZdxQ46o2Q81X23vBzQ2AjuOVE616di68p+FManQcnBwwM6dO1FUVITP P/8c7du3VzsuImoGnJ0B50dYZBERkXpsXAHHv5o7CqKGM+lCxry8PBQXF8PDwwMZGRkIDw9XOy4i IiIiIqJmy6RCS0Sg0+nQo0cPtGrVyugHiImIyDS8p42IiKjlMGl37+npqXYcRES3vbvdBVoboGtP Xm5JRNRSqT2aJ0fytBwmFVrDhw9XOw4iotueYwegTwcWWURELVl6ejo8N06CrXNbVdpvlZMLLYDk nHMYtfttxdsvvVKI3ePWcCRPE/ACFiIiIgthZW38SES3J1vntmjjYq9O49b5AMqhtdaq1weZhJty IiIiC9GlT+XlpR178cwnEVFzx0KLiIjIQti7APZPtqwii2fxiOh2xc0aERERmQ3P4hHR7YqFFhER qYZD2lN9WuJZPCJqGbjrIyIi1XBIeyIiaqlYaBERkWo4pD0REbVU/KUxIoXwEikiIlKbxsb4kYgs F78SEinkL70qYG2tQfcePHpPRETqaHs/oLER2LmbOxIiqg8LLSKFODsDzo+wyCIiIvXYuAKOfzV3 FERkCl46aCIba+NHIiIiIiKi2rBsMFGfvwA21oJe3c0dCRERERFRLWysjB/JbFhomcjVufIfERER EZHFut8RsNEA7g7mjqTFY6FFRERERHS76Ni68h+ZHc8pEhERERERKUy1M1qZmZkIDw+Hk5MTunfv Dl9fXwBAfHw8Pv30U7i6uuLRRx/FsGHD1AqBiIiIiIjILFQ7oxUbG4uAgAC88847SExMhF6vBwAc O3YMnTt3BgD07dtXre6JiIiIiIjMRrUzWtnZ2ejSpQsAwMHBAfn5+XBycsLIkSPRp08f5OXlYfbs 2Xj//ffVCoGIiIiIiMgsVCu03NzckJGRgU6dOiEvLw8ODpUjn5w4cQJ9+/aFvb19ne+PjY1FbGys 0bSysjK1wqVmiDlC9WGOUH2YI1Qf5gjVhzlCtVGt0Bo5ciTCwsJgb2+PZ555BgsXLkRwcDCcnZ0x c+ZMAMDEiRNrfb+Xlxe8vLyMpul0OgwePFitkKmZYY5QfZgjVB/mCNWHOUL1YY5QbVQrtFxcXBAR EVFtuqenJzw9PdXqloiIiIiIyOw4vDsREREREZHCWGgREREREREpjIUWERERERGRwlhoERERERER KYyFFhERERERkcJYaBERERERESmMhRYREREREZHCWGgREREREREpjIUWERERERGRwlhoERERERER KYyFFhERERERkcJYaBERERERESmMhRYREREREZHCWGgREREREREpjIUWERERERGRwlhoERERERER KYyFFhERERERkcJYaBERERERESmMhRYREREREZHCWGgREREREREpjIUWERERERGRwlhoERERERER KcxarYYzMzMRHh4OJycndO/eHb6+vgCAI0eOID4+HgDg7e2NBx54QK0QiIiIiIiIzEK1M1qxsbEI CAjAO++8g8TEROj1egDAli1bsHDhQsybNw9RUVFqdU9ERERERGQ2qp3Rys7ORpcuXQAADg4OyM/P h5OTE0QEWq0WWq0WZWVlDWqzqljLyMgwmp6RkQHdxSLkF+iVCd4MruWVIiMjA1qt1qTXt4R57ty5 M6ytG5aideXIxYvFKGjGyysvr6zBOXK7z7PSOZJ5sRhFzXh55TciR273eVY6R7LTi1Gc33yXV2Fu w3Pkdp9npXMkL70I15vx8irObdj3EaD5z7cp89zQPKktR6qmFafnQp9X2vBgLUDZteJG5cjtPs81 5YhGRESNgNatW4f+/fvj/vvvx4QJE7Bu3TpYWVkhMDAQy5cvR3l5OYKCgrBmzZoa3x8bG4vY2Fij aYWFhUhNTVUjXLJABw8exJ133lnr35kjxByh+jBHqD7METJFXXnCHCGg5hxRrdDKzs5GWFgY7O3t 4eHhgZSUFAQHB+OHH35AXFwcysvLMWbMGPTu3dvkNktKSvDzzz/D1dW1QVW0Ul577TWsW7euyfs1 J3POc2OOMjJHmh5zpGGYI02LOdI8MEcahjnS9BqaJ8yRpmfuea4pR1S7dNDFxQURERHVpvfr1w/9 +vVrVJutW7fGww8/fKuhNVqrVq3qPOp1O2pu88wcaXrNbZ6ZI02vuc0zc6TpNbd5Zo40veY2z8yR pmeJ88zh3YmIiIiIiBTGQouIiIiIiEhhLLSIiIiIiIgUpg0NDQ01dxDNiYeHh7lDaHItcZ5vRUtc Xi1xnm9FS1xeLXGeb0VLXF4tcZ5vRUtcXi1xnm9FS1xeljbPqo06SERERERE1FLx0kEiIiIiIiKF sdAiIiIiIiJSGAstIiIiIiIihbHQIiIiIiIiUhgLLSIiIiIiIoWx0CIiIiIiIlJYiyi0cnNzkZCQ 0OT9PvfccwgICIC/vz/+8Y9/4NSpU7W+dsSIEUaPDbFnzx706dMHxcXFhmlvvfUWQkJCGh50LebO nVvj9JCQEJw9e1axftRirhxozPqsiY+PDzZt2qRIW42Nad++ffDz84O/vz+mT5+O4uJiJCUlITw8 HMnJydi+fbsi8TUX5sopUz9z/v7+KC4uRlhYGMrKyhTp29/fH35+fggICMCoUaPwr3/9S5F2mztz 5cKgQYOwYsUKw/O0tDT06tULFy9eVKT9yMhIJCYmGk3bs2cPTp48We97N2/eDC8vL/j7+yMwMBCX L1+u9pra9is3awnbGXPlEAAkJibi8ccfx/Xr1w3T4uPjATR8H79v3z6Ttjc374cas1+qKT9vJ+bI iRMnTsDf3x/Dhg3DgAEDEBAQgM2bNyvWflVe1eXIkSMYOHCg4fuzp6cnfv75Z5P7KC0txRdffHEr YSqqRRRav/76K44ePdrk/bZr1w5bt25FdHQ0lixZgtDQUNT2s2UajcbosaHc3Nzw3XffAQD0ej1+ ++23xgVdi3fffVfR9pqauXKgsevzRjqdDm5ubjh06JACETUuppSUFOzdu9eQzw8//DDef/99Q3u9 evWCt7e3IvE1F+bKKVNVreeQkBC0atVKsTY3btyIrVu34sMPP8SGDRsUabe5M1cuODo64ocffjA8 P3jwINzc3FTtc/jw4bj//vvrfM3evXuh0+kQGxuL6OhojB49GpGRkdVe15D9yu2+nTHn9uTzzz/H 3//+d3z99deGadHR0Y1q6+OPP4Zer6/3dTfvh5TYV95uzJETDz30EKKjozFr1iwMGTIEW7duxZgx YxRr39S8Gjp0qOH7xoIFC7Bx40aT+8jMzMT+/fsbG6LirM0dQFOIiYnBqVOn8Mwzz+Dq1auGFTZl yhT0798fkZGR+P7775Gbm4vAwED8+c9/xqxZs9CqVSvk5eVhyJAhOHjwIJydnbF8+XJDu3Fxcfjk k08Mz5966imMHz++xhhcXV3Ru3dvJCcn4/r161i2bBmuX7+Orl27IiwsrNrrb46pT58+mD59Oioq KuDh4VHtbNWgQYNw6NAh/O1vf0NSUhL69euHwsJCAJVHDXU6Ha5evYrQ0FDs2rULr7zyCjw8PBAW Foa///3vuHLlSrXl8ve//x2urq4YN24cVq1ahV27dmHDhg04cOAANBoNwsPDDf1HRUWhqKgIvr6+ dcZpLpaQA1WWLl2K48ePw8bGBqGhoXB0dKxzme3btw+DBw9GYmIizpw5g3vvvReRkZFIT0/HpUuX 4OjoiNWrV+Pbb7/FsmXL4OLigkuXLmHHjh1ISUnBkiVLoNfr4evri6FDhxrajY2NRXx8PLRaLebM mYMOHTrUGsfnn38OLy8vWFlVHpsZNWoUSktLDWdpk5KScOjQIQwcOBBRUVEoKSmBiGDVqlVITEzE gQMHkJ+fjzZt2iAyMhL5+fkICQlBcXEx7r33XsycORMhISHIy8tDly5d4Obmhq+++goVFRWYP38+ evbs2cg1rx5z59SePXuQkJCA/Px8lJeXIyoqCikpKXj33Xfh4uKCrKwsiAj8/f2xYcMGHD16FJs3 b0ZpaSkef/xxTJ06Ff7+/nBzc0NKSgrGjh2LoUOHVot74MCBhj5FBBUVFQCAwsJC2NraAqi+vRo4 cCDee+89nDx5Era2tli1ahXS0tKq5aK3tzfatm2LIUOG4LvvvkNWVhbatGmDlStXok2bNqqsNzWY KxesrKzQpUsXXLp0CV26dMGpU6fg4eEBAEhNTcXcuXNRXl6OQYMGYezYsZgwYQLc3Nxw+vRpDBky BN9//z3OnTuHNWvW4MSJE0af09WrVwOo/OK8adMm2NvbY+XKlVi/fj369OmD/Px8xMTEoKKiAkFB QXj00UcNccXHxyMiIsLw/MEHH8SDDz4IAIZ1/vzzz+Pjjz9GREQE5syZA6DyjNzYsWORnJyMCxcu oKCgABUVFZg1axaA/21n/vnPf2LOnDlIS0uDvb09Fi9ejF9++QXLly+HiCAgIAAvvPCCoutYbebK obKyMqSmpmLp0qVYuHAhnnvuOXz55ZdITU3FypUrDa/76aefqn1vGTt2LP70pz/h5MmTeO655/Dg gw8iOTkZ8+fPx4wZMzBz5kyUlJTg+vXrWLt2Ldq1a2dor7aDzgkJCYbtVP/+/dGrVy9cunQJo0eP xrPPPos1a9agdevW2LBhAzp16gSgch/5zTff4J133sGUKVNQUlKCjh07GuVgc2TOfczN6+fo0aNY tmwZNBoNhg0bBm9vb4wZMwZ2dna47777cOedd2LLli3QarUYP348Bg8eDD8/P8P+ZeLEiQCAc+fO ITIyEs8++yxCQ0MBAI8++iimTp1aa/+ZmZlwcHAAAKxcuRInT55Ebm4upk6dirvvvhuzZ8+GRqNB UVERli5dim3btuHo0aP46quvUFZWVi2uV199Ffb29njxxRfx73//Gzk5OWjbti1Wrlxp2KcpSlqA o0ePSnh4uFRUVMiIESOkrKxMiouLxcfHR/R6vWzdulVERM6ePSuBgYGi0+lk6NChUlFRIevWrZMV K1aIiIiPj48UFhaa3O+IESOMnkdERMjhw4flk08+kZycHBER8fLykoKCAsNrR4wYUWNMhw4dksWL F4uIyN69e43a3b17t8TExMjo0aNFRGTBggVy+PBhCQ4OlmvXrsmePXtERCQxMVEWLVokx44dk6VL lxrmqablIiLy2GOPiV6vN8R19epV8fPzExGRX3/9Vb744gsJDg6WiIgImTt3roiIfP3117XGaU6W kgO//PKLTJ8+3dDXxIkT61y3IpU5UlRUJIcOHZKFCxeKiMjq1atl48aNIiIybtw4SUtLEz8/P8nP z5f8/Hx55JFHpKioSHx9fSU3N1f0er34+flJSUmJjBgxQnJyciQgIEBERLKysmTChAl1xjFnzhw5 depUrcv1xscJEyaIiMinn34qa9euld27d0toaKiIiKxfv14++eQTee+99+S7774Tkcp8PX78uAQH B8uBAwdERMTPz0+ysrLk3Llz8uOPP5q8vJuSuXIqODhYfvvtN9m9e7e8++67IiIyd+5cOXz4sLz2 2mty8eJFKS0tlQEDBkhRUZH4+/tLUVGRbNu2TcrKykSv18tLL70kIiKDBw+WnJwcycrKklGjRtUY 9438/PzE19dX/P39ZcyYMXLs2DEpLy+v9p7Tp0/LW2+9JSIi//nPfyQpKanGXBw0aJDk5eVJfn6+ +Pn5SWlpqRw+fFgyMjJuYc00PXPlgqenp+zfv19iYmIkJydH5s2bJ1OmTBGdTieTJk2S1NRUERGZ PHmyXLhwQfz8/OTUqVOSmZkpAwcOFL1eL3FxcRITE1Pj53T16tWyfv16EanMu5MnT8rq1avl0KFD EhgYKCkpKZKdnS3ffPNNtbiqvPfee+Ln5yevvPKKiIhhnYsYbx9///13GTt2rFy/fl1ERCoqKmTy 5Mny008/GZZvUlKShIeHy4EDB2TZsmUiInLgwAF5//33ZdGiRXLo0CEpLS2Vffv2mbwMLYW5cujA gQOyatUqEanc11y9elVE/rduqrY3NX1vqcqnsrIyGTJkiIiIYXtz8uRJOXHihIiILFmyRA4dOmTU 7wMPPCD+/v7i7+8vfn5+8uyzz4qISExMjGE7NXToUMnPz5dJkyZJZmamDBkyRLZv3y7bt2+XAwcO yOrVq2XRokUSGBgoer1eUlJS5M0335Ty8nLZv3+/FBQUNGZVWAxz5cSNfVd59dVX5dq1a6LX62XU qFFy5coVGTVqlPz222+Gfcr169elpKREXn75ZRERGThwoFy5ckUyMjLE399fRP6XVxMmTJC0tDQR EQkMDJTk5GRDX4cPH5YBAwaIn5+fDBw4UKZNmybZ2dly/fp1iY6OFhGRlJQUmT59uqSlpcnw4cOl oqJCjh07JnPnzpXz58/Lm2++WWdcBQUFkpubK/7+/lJaWirffvutXL58ucHryBQt4oxWlStXrkCn 02Hs2LEQEeTm5kKv1yM7Oxtvv/02tFqt4Wjtn/70J2g0Gtjb2xuOmrRr1w5lZWWws7MDUHlUYO/e vQAqT3vXdzYjIyMDHTt2REVFBebNmwc7Ozvk5OQY+qxiZWVVLaann34aycnJGD16NHr16oWhQ4dW O9V+33334eTJk7hy5QpcXFwAAK1bt8ZPP/2EI0eOoKSkBJ07d8ZDDz2EVatW4eTJk+jbt2+Ny6Ws rAxdunQxnMEQEaSnp6NXr14AgJ49e6Jnz55ISEjA999/jzvvvBMA8PTTTyMlJaXOOM3J3DmQmpqK ++67DwDQvXt3ZGdn17luf//9d+h0OkyZMgV6vR6pqan45z//aXg/ALi4uKC0tBTXr1+Hvb09AODu u++GiOC///0vAgMDDfNadZ+ETqdDamoqAgICICK4fv16nXF06tQJGRkZhqPlZWVlOHz4sGE53Khq /tzd3ZGYmIjOnTsbLjVyd3fHiRMncO7cOfzyyy9Yu3YtiouL0bdvXwBA165dAQDBwcFYsGABioqK MGnSpIas4iZnzpy6OQdycnLQpUsXAJWfUbnhqKCDgwPefvtttGvXznA/p4ODA5ydnQFUrtOatj03 0mg0iIqKQuvWrY2m3/yetLQ09O7dGwAMZzpqykVHR0fDUW4fHx9MmjQJ7dq1w+zZsxu8HixBU+eC RqPBk08+ibfeegtt2rTBwIEDsXPnTgCVZ4fmzJkDEUFBQQEuXrwIjUaDe+65BwBw5513wsrKCvb2 9sjLy4OdnV21z6lWq8Vf/vIXAICTkxNKS0sN/c6YMQNr1qzB5cuXERAQYLQc2rVrh4KCAtjb22Pm zJkAgJEjRwKA0Tqvkp+fjzlz5mD58uWwtq78WhIREYG//vWv6NOnD5KSkgyvFRGcO3cOX3/9NX74 4Qfo9Xq4u7vj9ddfx6pVq7Blyxa8/PLLjV+JZtbUOfTZZ5/h8uXLOHnyJPLy8vDZZ5/B19e3WlzO zs41fm+55557YGNjYzgDXbXNad++PVauXImdO3fi/PnzeOCBB4zau+eee7B161bD8xvzo2o7oRUD /wAAIABJREFUVVJSAnt7e5SVleE///kPRo8ejWPHjqG8vBzz5s1DcnIyvv/+e7Rt2xZWVlb485// jIceegjjx4+Hm5sbnnzyyVtfIRbA3N9bAKCiosJwVqlnz564cOECNBoN7rrrLmRlZaFr166wtraG tbU1XF1dcfXqVbRv3x7t27eHXq+vdt/elStXDPt7Dw8PpKWlGbY1QOWlg2+++Sa+/vprbNu2DR06 dICIIDMz0zDPVZeoenh4QKPRoHfv3li9erUhB7OysnDXXXdVi8vJyQlt27YFAHh5eWHSpElwcHAw nDlXWosotDQaDUQE7du3xz333IMPP/wQFRUV2LhxI86ePYtz585h1apV+Prrr7Fr1y6T2x05cqRh 41ATuenU5++//47u3bsjKCgIMTEx0Gq1eOGFFyAihteKCJKTk41iiouLw7Fjx3Dvvffitddew4wZ M3D27Nlql1MNHjwYkZGR6Nevn2Hav//9b9ja2uKdd95BdHQ00tPTDQm5du1aTJkypcbl0qpVq2oF kpubm+Gm2OTkZHz11VcAgNDQUKxevRrHjh2DXq+vN05zsIQcAIBu3brh4MGDAICzZ8+iffv2da7b zz77DMHBwXjxxRcBAHPmzME333xjmKeb57GgoAAajQZpaWnQaDTo2bMnNmzYgNatW2PTpk3o2LEj RAR33HEH3N3dsXbtWhQWFmLnzp1ISkqqNY7nnnsOERERGDhwILRaLT7++GNkZmZiwIABRrkLVN7P BQCnT59G165dISL49ddfDdO6deuG/Px8vPTSS7jvvvvwxRdfoEePHvj2228Nhf1nn32GFStW4Pz5 81i6dClWrVpl8jppKubKqbo4OzsjLS0Nbm5u+P333w0xighWrlyJAwcOIDs723Avxo05VNO25+a4 b9xWVTlz5ky199x5552Gm7gTEhKQnZ1dYy5W9Z+VlYWMjAxERUVh586d+Pzzz2v8smepzJkLbdq0 gUajQUJCApYtW4YdO3YAqDxoERoaCldXV+zYsQPdunWDiBjlRJWaPrvdunWDTqersU8Rwd69ew2D WYwePRoDBgww/P3ll1/GihUrDAXz77//jvz8fMOyurmtt99+G9OmTYOrqysA4F//+hfy8vKqzXtV nN26dcPLL7+McePGITk5GRcvXsS+ffswceJEdOnSBcOGDYOnp2edy83SmCOHiouLkZqaij179gCo PBg8ZcqUap89EcGSJUuqfW+pivtGVlZWqKiowNatW/Hiiy9iwIABmDJlSrXtxs3Pq9S0nbrvvvvw 0UcfYd26ddi/fz9at25t+KL8xhtv4D//+Q/i4+Ph7u4OOzs7bN68GStWrMDRo0eN8rK5saR9jJWV FfLy8tC2bVukpKTAzc3NsD3p0KEDdDodysvLUV5ejoyMDDg6OtbZnrOzM86fP4+uXbvi559/xhNP PFHj6wYNGoSDBw9i+/bt6N27N3Q6HZYvX44DBw4YBmOq+n7xyy+/oGvXrtBoNKioqECHDh1w4cKF anFV5WxmZiaysrIQFRWF7du3Y//+/arcA9oiCq277roL3377LZ5++mkEBATA19cXJSUl8Pb2Rrdu 3XD58mV4e3ujc+fOyMvLA6DMjZkFBQUICAiARqOBlZUVFixYAKDyS+uoUaPg4OCAjh07Iisry2gw jJtjys/PR8+ePTFp0iRs3LgRnTp1MhzJvlGfPn1w5swZhISEGEYP6tOnD1avXg0fHx906tTJ0M8L L7yAoKAguLu7A6gcTezG5XLzMqj6MD399NMYNWoUrK2tERYWhjVr1gCAYUe5fv36euM0B3PmwMiR Iw0bpLi4OHTu3BmjRo0CACxevBh2dnaYPHlyjcvsq6++wrZt2wzPhwwZgp07dxqOSlfRaDSYMmUK Ro8eDVdXV9ja2kKr1SIwMBBjx45FaWkpBgwYAFtbW8O6fPzxx+Hr64vi4mJMnjwZPXv2rDWOHj16 4Nlnn4Wvry+0Wi06d+6MhQsX4uTJk9BoNIZ/AHDhwgX84x//gFarxfLly3Hw4EH8+OOP+L//+z84 OTlhzJgx6N+/P2bPno2CggK4urpi6dKlRvPTqVMnDBs2DPb29hZ7RstcOVUbjUaD6dOnIygoCO3b t4eDg4Mh7zQaDfr37w9PT0+0a9cOLi4uKCoqqvYZry3uG19zs5re4+HhAUdHR/j5+cHW1hbLly9H t27dasxFoPKM3C+//AIvLy+0bdsWCxcuVG05qcHcufDUU08hKSkJ1tbWhvU9bdo0vPXWWygpKcFf /vIXvPLKK9XW983/v/lzum7dulpf36NHD3h5ecHBwQE+Pj5G8QwfPhzXrl0zfGG3srLC/Pnza5zv L774Aj/99BMiIyNRUVGBxx9/3HAfmL+/PzQaDd544w3DezUaDZ555hnMnDkT/v7+KC8vR3h4ONq1 a4fXX38d7dq1MxyYak7MkUOHDh0yOuvTuXNntGrVCr///ju6detmuH9co9HU+b3lRlX397766qtY sGABoqKiYGdnh+zsbKPX1Rb7Y489ZrSdKi4uxlNPPYUvvvgCTk5OcHNzwx133GH0nkmTJsHPzw9R UVH49NNPsWPHDjg6OmLcuHG3tHzMzdzblRu9+eabmDBhAvR6Pby9veHs7Gzoy9raGuPHj4evry/0 ej1mzJgBKyurGmO54447sHjxYgQFBSEkJAR6vR5PPfWU4QqI2vr28fHB7t27cfHiRXh7e6NLly64 du0agMr7hUePHo3r169jyZIlcHR0xLlz57B///464+rYsSNOnToFLy8v2Nvbq7bf0UhthxWIqFn5 6KOP4O3tjeLiYgwfPtwso+4kJSUhISEBb7/9tmHanj17DAOlEJFl4ueUiJqb8+fPY+XKlRY98EmL OKNF1BLY2tpi5MiR0Gq1FnsWiIiIiKilUO2M1g8//IDt27fD3t4ezs7Ohi9+e/fuxfHjx1FSUoLJ kyejW7duanRPRERERERkNqr9YHFeXh7mzp2LOXPm4PvvvzdMj4+Px/z58zF16lRs2rSpQW2Wl5cb brgjqglzhOrDHKH6MEeoPswRqg9zhAAVLx3861//CgBYt26d0Y+k2tjYAKi86bJqqOmaxMbGIjY2 1mhaWVkZfvvtNxw8eNAwnDi1XMwRqg9zhOrDHKH6MEeoPswRqo1qlw4WFhZi4cKFGDp0KB577DHD 9Ndeew3r1q1Deno6oqKiMG/ePJPb1Ol0GDx4MJOWasUcofowR6g+zBGqD3OE6sMcIUDFM1rvvfce zp8/j927dyM+Ph62trZ499138fLLL2P27NkoLCw0GpmMiIiIiIjodqFaoVXbePTPP/88nn/+ebW6 JSIiIiIiMjvVBsMgIiIiIiJqqVhoERERERERKYyFFhERERERkcJYaBERERERESmMhRYREREREZHC WGgREREREREpjIUWERERERGRwlhoERERERERKYyFFhERERERkcJYaBERERERESmMhRYRNdrp06cx f/58nD592tyhEBEREVkUFlpE1GjR0dFISEhAdHS0uUMhIiIisigstIio0YqKioweiYiIiKgSCy0i IiIiIiKFsdAiIiIiIiJSGAstIiIiIiIihbHQIiIiIrPh6KVEdLtioUVERERmw9FLiZTFgxeWg4UW ERERmQ1HLyVSFg9eWA4WWkRETYRHGYmISG08eGE5WGgRETURHmUkIiJqOVQttNLS0jB8+HCjafHx 8Rg3bhxCQkIQHx+vZvdERBaFRxmJiIhaDtUKrezsbMTFxcHOzs5o+rFjx9C5c2cAQN++fdXqnoiI iIhuA7zsmpor1QotFxcXBAUFVSu0Ro4cidDQUMyYMQOLFy9Wq3vF8UNORERE1PR42TU1V9ZqdyAi Rs9PnDiBvn37wt7evs73xcbGIjY21mhaWVmZ4vGZKjo6GklJSSgqKkJYWJjZ4qD/sbQcIcvDHKH6 MEeoPswR87P0y66ZI1Qb1QstjUYDAFiwYAGCg4Ph7OyMmTNnAgAmTpxY6/u8vLzg5eVlNE2n02Hw 4MHqBVsHS/+Qt0SWliNkeZgjVB/mCNWHOUL1YY5QbVQvtKKiogAAs2fPBgB4enrC09NT7W6JiIiI bjunT5/Grl27MGLECLi7u5s7HCKqA4d3JyIiImomeL8SUfPBQouIiIiomeCtDETNBwstIiIiIiIi hbHQIiIiIiIiUhgLLSIiIiIiIoWx0CIiIiIiIlKY6sO7E5F5VFRUID09XdU+SktLDY9paWmq9HHX XXfByorHhIiIiKh5YaFFteJvdTRv6enpGBm1ELbtHVTrwyb7IqwApGRfhG9cpOLtl17NQ9z4mejW rZvibRMRERGpiYUW1So6OhpJSUkoKipCWFiYucOhRrBt74A2Lu1Va7/CpnITYmVjrWo/RERERM0N r8ehWvG3OoiIiIiIGoeFFhERERERkcJYaBEREVmI06dPY/78+Th9+rS5QyEiolvEe7SIiIgshKXd G8vRS4moObDUAdxYaBERkWosdednqSzt3tj09HS8sj4Stu2dVOvDOvvyH6OXXobfjhjF2y+9moud Eydz9FKi25ilHaSqwkKLiIhUY6k7PzKdbXsntHHpoFr7emsbAICVtY2q/RDR7cvSDlJV4Xl0IiJS jaXu/IiIiNTGQouIiIiIiEhhvHSwmeINykTK4meKiG4VtyNkCrXzhDliOVhoNVPp6ekYETUbts7t VOujVbbujxuUdfDZFa54+6VX8rFr/ALeoEwWIT09HSM3RKh6079NduYfn6lM+O7cpHj7pVdzETch iJ8pIjNJT0/HK+s2wLZ9e9X6sM7KrtyOZGXDL3an4u2XXr2Kna9N4HZERenp6Xh1/Ydo3V6dexK1 2VegAfBr9hUE7PhU8fZLruZgx8T/Y46YwKRCa9u2bfD19TU837x5M8aMGaNaUGQaW+d2aOPiqFr7 YqMFAFjZaFXt53bB0dWav8qb/p1Va7/CpnKTa2VjrWo/RGQ+tu3bo42Li2rt623+GDzExkbVfkhd rdt3QBsXV1XaLre2gaBygJlWKvVBpqmz0IqPj0d0dDRSU1OxZ88eiAgAwM7OjoUW0U04uhoRERER Vamz0Bo2bBiGDRtW7YwWEVXH0dWIiKgl4j1HRDUz6dLBHj164Ntvv0V5eTnWr1+PUaNG4aWXXqr3 fWlpaZg2bRr27NljmHbkyBHEx8cDALy9vfHAAw80MvT/4c2nREQNx20nESlB7XvTeF9a89dSi3GT Cq2IiAisXbsWM2bMwObNmzF+/Ph6C63s7GzExcXBzs7OaPqWLVuwdu1alJeXY/r06Xj//fcbFHBN ODAEEVHDcQAQIlKKmvem8b605q+lDgBiUqFlZWWFnJwcdOzYEQCQl5dX73tcXFwQFBSE8ePHV/ub VquFVqtFWVlZg4KtCweGICJqOA4AQkRETaElDgBiUqHl6+uLyMhIzJgxA5s2bcLrr79ucgdVA2hU sbW1RXl5OcrLy2Fra1vr+2JjYxEbG2s0TcnCjJo/5ogF+ONLtOHRwjBHqD7MEaoPc4Tqwxyh2pj0 7WjIkCEQEezfvx/9+/fHPffcY3IHGo0GALBgwQIEBwcjICAAs2bNQnl5Od54441a3+fl5QUvLy+j aTqdDoMHDza5b7q9MUfMT3Pf3RAbLTT3djV3KDVijlB9GpIjvKetZeJ2hOrDHKHamFRoBQcHo3fv 3jhw4ADc3d0RFBSEzZs3m9RBVFQUAGD27NkAgH79+qFfv36NDJea1B+XSxoeiW6icXWExrWPucMg ahLp6el4ZX2kqve0WWdf/uOetsvw2xGjePulV3Oxc+Jk3tNGRNQETCq0MjMzsWTJEnz99dfo378/ 1qxZo3ZcZAnuv6OyyHLvbO5IiIgsQuU9berczA0Aeus/bvq3tlG1HyIiUp9JhZaDgwN27tyJoqIi fP7552iv0vCdZFk0rvbAX3uYOwwiIiIiombHpIu08/LyUFxcDA8PD2RkZCA8XPnhzYmIiKgFsvBB dYiIGsukQktEoNPp0KNHD7Rq1croB4iJiIiIGsuqjzs03e6CVR93c4dCRM3VH7+1Zni0ECYdPvL0 9FQ7DiIiImqBNK4doHHl/WhE1HhWfR5ChU0rWPWyrAG6TCq0hg8frnYcRKrisMxEZmJtbfxIRLeG l1oSVWPl2glWrp3MHUY1/JRSi5Ceno6RUQth295BtT5ssi/+MSzzRfjGRSrefunVPMSNn8lhmalZ 0dz3Z4iNNTT3mv77i0RUO6s+90FsbKDpda+5QyGierDQohbDtr0D2rioN2JmxR9HF61srFXth6g5 0bi2h8b1IXOHQXTb0Li4QvOkq7nDICIT8BokIiIiIiIihbHQIiIiIiIiUhgLLSKipsKBIYiISG0W OtR5S8S9PRFRE+HAEEREpDZLHeq8JWKhRUTURDgwBBFRI3BI+wax1KHOWyJmLBERkaXgF0qiajik PTVX3JITERFZCKs+7n98oexp7lCILAaHtKfmioUWERGRhdC4doDGtYO5wyAiIgVw1EFT2WiNH4mI iIiIiGrBM1qmuv+OyiLLvbO5IyEiIiIiIgvHQstEGld74K89zB0GERERERE1A7x0kEgpHC2MiIiI iP7Ab4RECtHcdzfERgvNvV3NHQoRERERmZlqhVZmZibCw8Ph5OSE7t27w9fXFwAQHx+PTz/9FK6u rnj00UcxbNgwtUIgalIaV0doXPkr7ERERESk4qWDsbGxCAgIwDvvvIPExETo9XoAwLFjx9C5c+WA En379lWreyIiIiIiIrNR7YxWdnY2unTpAgBwcHBAfn4+nJycMHLkSPTp0wd5eXmYPXs23n//fbVC ICIiIiIiMgvVCi03NzdkZGSgU6dOyMvLg4ODAwDgxIkT6Nu3L+zt7et8f2xsLGJjY42mlZWVqRUu NUPMEaoPc4Tqwxyh+jBHqD7MEaqNaoXWyJEjERYWBnt7ezzzzDNYuHAhgoOD4ezsjJkzZwIAJk6c WOv7vby84OXlZTRNp9Nh8ODBaoVMzQxzhOrDHKH6MEeoPswRqg9zhGqjWqHl4uKCiIiIatM9PT3h 6empVrdERERERERmx9/RIiIiIiIiUhgLLSIiIiIiIoWx0CIiIiIiIlIYCy0iIiIiIiKFsdAiIiIi IiJSGAstIiIiIiIihbHQIiIiIiIiUhgLLSIiIiIiIoWx0CIiIiIiIlIYCy0iIiIiIiKFsdAiIiIi IiJSGAstIiIiIiIihbHQIiIiIiIiUhgLLSIiIiIiIoWx0CIiIiIiIlIYCy0iIiIiIiKFsdAiIiIi IiJSGAstIiIiIiIihbHQIiIiIiIiUhgLLSIiIiIiIoWx0CIiIiIiIlIYCy0iIiIiIiKFWavVcGZm JsLDw+Hk5ITu3bvD19cXAHDkyBHEx8cDALy9vfHAAw+oFQIREREREZFZqHZGKzY2FgEBAXjnnXeQ mJgIvV4PANiyZQsWLlyIefPmISoqSq3uiYiIiIiIzEa1M1rZ2dno0qULAMDBwQH5+flwcnKCiECr 1UKr1aKsrKxBbVYVaxkZGUbTMzIyUJyeDX1+sTLBm0FZbiEyMjKg1WpNen1LmOfOnTvD2rphKVpn jugyoc8valywFqDsWn7Dc+Q2n2flc+QS9PmFjQvWApRdy2tEjtze86x8jlyEPr+gccFagMblyO09 z8rniA76/PzGBWsByq5da1COAM1/vk2Z54bmSW05UjWtUJeG8vy8hgdrAUqvXW1Ujtzu81xTjmhE RNQIaN26dejfvz/uv/9+TJgwAevWrYOVlRUCAwOxfPlylJeXIygoCGvWrKnx/bGxsYiNjTWaVlhY iNTUVDXCJQt08OBB3HnnnbX+nTlCzBGqD3OE6sMcIVPUlSfMEQJqzhHVCq3s7GyEhYXB3t4eHh4e SElJQXBwMH744QfExcWhvLwcY8aMQe/evU1us6SkBD///DNcXV0bVEUr5bXXXsO6deuavF9zMuc8 N+YoI3Ok6TFHGoY50rSYI80Dc6RhmCNNr6F5whxpeuae55pyRLVLB11cXBAREVFter9+/dCvX79G tdm6dWs8/PDDtxpao7Vq1arOo163o+Y2z8yRptfc5pk50vSa2zwzR5pec5tn5kjTa27zzBxpepY4 zxzenYiIiIiISGEstIiIiIiIiBTGQouIiIiIiEhh2tDQ0FBzB9GceHh4mDuEJtcS5/lWtMTl1RLn +Va0xOXVEuf5VrTE5dUS5/lWtMTl1RLn+Va0xOVlafOs2qiDRERERERELRUvHSQiIiIiIlIYCy0i IiIiIiKFsdAiIiIiIiJSGAstIiIiIiIihbHQIiIiIiIiUhgLLSIiIiIiIoWx0LpJbm4uEhISmrzf QYMGYcWKFYbnaWlp6NWrFy5evIgNGzbgwoULDW7zm2++wVdffWU0bcSIEXU+r8++fftQVlbW4FjM xVzrU6/XIyIiAl5eXggICEBwcDAKCgpqfG1SUhLCw8ONpkVGRiIxMbFR/c6aNQtjxoyBt7c3Pvro IwDAhQsXcOzYsVrfFx8fX2/bo0aNMszD+vXr4e3tbfibj48PiouLTY4zOTkZ27dvN/n1SjNXXhQV FWHOnDnw9/eHj4+PYRnUlAN1fTYb+rltjJiYGPj6+sLHxwfvvvsuKioqDOutrKwM+/btq/P9X375 Jfz9/fH888/jueeeQ0BAAPbu3Qt/f/8G5UpN9uzZg23btt1SG41hrrypWn4BAQHw8fHBkSNH6n3P jeuosfly83KuaZ1+8skn9bYzd+7cGuMICQnByJEj4e/vj1dffRVnzpy5pXgtjbnyRanl5+Pjg02b NinSVmNiMvVzHhISgrNnzzYmrGbH3NsgPz8/jBs3Dnl5eY1qp6Z12tjc8PPzMzyvaR9axZT9lZpY aN3k119/xdGjR5u8X0dHR/zwww+G5wcPHoSbmxsAYMKECbjjjjsa3OZTTz2Fv/3tb0bTNBpNnc/r 8/HHH0Ov1zc4FnMx1/pcv3492rVrh9jYWGzduhVPPvkkYmJian19Q9dDbb755hs4Oztj8+bN2L59 Oz755BNcuXIFSUlJ+PXXX2t9X3R0dL1tP/zww/j5558BAKdOnYKjoyOKiopQVlYGrVaLNm3amBxn r169jAq1pmauvAgPD0f//v0RHR2Nbdu24YcffsChQ4cANOyzqVS+1CYxMRHJycnYtm0bPvroI7Rp 0wY7duwwrLesrCx88cUXdbbx3HPPITo6GhMnTkRAQAC2bt2Kl19+WfXY1WSuvGnXrh22bt2KrVu3 IjIyEqtWrar3PZcvXzasI6WWeU3r9KWXXqr3fe+++26tcYSHhyM6OhpLly7F0qVLFY3X3MyVL0os P51OBzc3N8P26VbdLuvU3My9DYqJicFzzz2n6IHSxubG2bNn8a9//avedkzZX6nJ2mw9W6iYmBic OnUKzzzzDK5evYqNGzcCAKZMmYL+/fsjMjIS33//PXJzcxEYGIg///nPmDVrFlq1aoW8vDwMGTIE Bw8ehLOzM5YvX25oNy4uzujI31NPPYXx48cbnltZWaFLly64dOkSunTpglOnTsHDwwMigpCQEIwd OxZFRUVYtmwZrl+/jq5duyIsLAwTJkyAm5sbTp8+jSFDhuD777/HuXPnsGbNGpw4cQJFRUXw9fU1 9HPz71NXPU9NTcXcuXNRXl6OQYMGYezYsUhISMDmzZtRWlqK/v3746mnnkJycjLmz5+PhQsXqrL8 lWau9fnll19i7969hucvvvii4f9Lly7F8ePHYWNjg9DQUMP0a9euYcqUKbCyskJ5eTn69OmDnJwc hISEoLi4GPfeey9mzpyJkJAQ2NraIjk5GR4eHpg9e7ahjU6dOuHw4cN4/PHH8fDDDyMmJgbW1taI iYlBQUEBnn76aezdu9cwz5MnT8alS5eQmpqKbdu24YknnqiWB1UefPBBnDp1Cg8//DAAoF+/fjh+ /DgcHBxw//33A6g8cq3T6XD16lWEhoaipKQEERERsLKyQkBAAD744APD/3/66SdMmTIF06dPR2Fh IZycnBAeHo4vv/wSu3fvhpWVFSZOnIhVq1ZBRBAQEIAXXnjhVlMCgPny4syZM0ZfOidNmoSIiAjD kbnff/8doaGhiIyMNLxn586d+Oyzz5Cfn49XX30VXl5euHr1KiZNmoSMjAwEBgZiwIAB1fKqdevW dcZ88+d72rRphj4//fRTjBs3zvB82rRp0Gg0SEpKMnzxOn78OPbv34+PPvoIH3zwAYqKijBt2jRs 2LDBaFnXtM2ZO3cuzp8/jyeeeAKBgYEYMWIEdu3aBQCG/3t6euLOO+/EuXPnMHv2bDz44IOYNm0a CgsLYWVlhcGDB6OkpAT//Oc/cfXqVXTq1AlhYWFYt24dfvzxR7Rt2xYrV65sRHbUzlx5c+MyLCws RJs2bSAiCA4OxoULF2Bra4tFixbh3Llzhs/b3XffjePHj+PLL780vLemXKprOWu1WgwaNKjacrh5 nY4dOxZt27aFu7s7evXqZcirxx9/HFOnTjWs05vfBwAVFRUAgIKCAnTq1Mnobzcuz8mTJ6OkpAQf f/wxAODnn3/GRx99hNLSUixZsgR6vR6+vr4YOnQovL290bZtWwwZMgTfffcdsrKy0KZNG6xcubJB B4RulbnypSY3bx8cHR0xffp0VFRUwMPDAyEhIUav37dvHwYPHozExEScOXMG9957LyIjI5Geno5L ly7B0dERq1evxrfffotly5bBxcUFly5dwo4dO5CSklJtnVSJjY1FfHw8tFot5syZgw4dOtQZx83O nz+Pd999F9evX0fr1q2xdu1aw9+ioqJQVFSEqVOnYtWqVTh69ChsbW2xcOFCnD9/3vDZePPNN7Fs 2TKICJ599lmMGTOm/pVpISxlG9SxY0dcuHABkyZNgp2dHWbPno0PP/zQaHtkb29fbf96368xAAAg AElEQVRe5fjx49i4caNh//7VV1/hzJkzCAwMxJEjR3DixAlDWzV91wGAgIAAbNq0qdo26sZ1/957 7yEmJsawvzpx4gR++eUXWFlZYenSpejYsaMyK6YuQkaOHj0q4eHhUlFRISNGjJCysjIpLi4WHx8f 0ev1snXrVhEROXv2rAQGBopOp5OhQ4dKRUWFrFu3TlasWCEiIj4+PlJYWGhyv56enrJ//36JiYmR nJwcmTdvnkyZMkV0Op0EBwfLb7/9Jp988onk5OSIiIiXl5cUFBSIn5+fnDp1SjIzM2XgwIGi1+sl Li5OYmJiZPfu3RITE2PUz7PPPiv+/v7i7+8vfn5+8uCDD4qIyKRJkyQ1NVVERCZPniwXLlyQbdu2 SVlZmej1ennppZdERMTf31+KiopubSE3IXOuzyrTp08XPz8/ee211+SXX36R6dOnG/qcOHGiJCUl yaJFi2Tz5s2yZ88eERGZOnWqJCQkyHvvvSffffediIgsWLBAjh8/LsHBwfL555+LiMiQIUPk+vXr Rn0nJCTImDFj5LHHHpPFixeLiBhyoaZ5FhEZMWKEiFTPg4sXLxravXbtmgQGBsqxY8dk/fr1cvLk SVm6dKls2bJFEhISJDc31xB/YmKiLFq0SI4ePSpvvPGGYV3c+P9FixbJli1b5OOPPxYRkY8//lg2 b94su3fvlvfee09ERBYtWiSHDh2S0tJS2bdvn8nLvz7myIusrCyZOHGi0bTS0lLx9vaWpKQkCQoK Ej8/P8nOzhaR/62TLVu2iIhIQUGBeHl5iYjIo48+KoWFhZKeni7jxo2rMa9qi9nX11cKCwuNPt9D hw41imvMmDFy5cqVWpfbhQsXZMqUKSIiMmHCBMnOzpbPPvvMsC5vdPN2yM/PT3788UcRqczfG+f1 xv8/+uijUlpaKj/++KO89dZb8uWXX8rq1atFRGTx4sUSExMjH3zwgezYscOwnPbu3SurV6+WDz74 oI410Xjm2p7cuN2eOHGipKSkyP79+2Xp0qUiIvLvf/9b5s+fb/QZ0+l0hnVUXy7VtpzDw8Or7UNE al6nZ86cERGpcb9R1f+N20URkeDgYBk5cqT4+vrKI488IgkJCYbX17atEhH57LPPZNGiRSJSmc+5 ubmi1+vFz89PSkpKZNCgQZKXlyf5+fni5+cnpaWlcvjwYcnIyDB5mSvBXPly4+dJRGrcPhw6dMiw f9i7d2+1Nry8vKSoqEgOHTokCxcuFBGR1atXy8aNG0VEZNy4cZKWliZ+fn6Sn58v+fn58sgjj0hR UVGN62TEiBGSk5MjAQEBIlK5PZwwYUKdcdT0HSYxMVHOnj0rIpX71pSUFAkODpaIiAiZO3euiIic OXNGgoKCRETk9OnTMmvWLKPPRnR0tKHdqn1Wc2HubZCXl5c88cQTcunSJdHpdPLyyy+LiNS4Papt /z537lz5xz/+IcXFxSIihvmo2ia988478t///rfO7zpVuREXFydhYWGG5VLTur9xfzVy5EjJz8+X n376yZBHauMZrVpcuXIFOp0OY8eOhYggNzcXer0e2dnZePvtt6HVag1H4v70pz9Bo9HA3t7ecESu Xbt2KCsrg52dHYDKowVVZzg0Gk21owUajQZPPvkk3nrrLbRp0wYDBw7Ezp07jWJydnbGvP9n794D oijXP4B/l4VdQEAgUFCUUjQv6KFzMqWblVlqqQgcQREsr3nPOyqmqWFYZoYXhNIEPIla0lWzTDt5 0vDWMSVLS2lRUBdRQC7Lwvv7w8P8XAFZdIfdhe/nn5Fx932fmXl2Zp+dd2aWLIGjoyPy8vKk/tu1 awcA8PHxgY2NDZycnFBQUCD1fauq079VQkNDAdy8JmzhwoUQQqCoqAgXL16Ei4sL5syZA2dnZ+ma ClHDL5LWwBzbs8o777wD4OYv9VlZWejevTsAoH379rhy5Yr0uqysLPTq1QsA0LVrVwghcO7cOZw6 dQrr169HSUkJAgICpPcCwH333Yfy8nLY2t78KJ85cwYBAQHo3bu39MvegQMHpD5sbGxqXOZbY7g1 Dy5cuABvb28AgIuLC0pKSnD48GEEBgaia9eu2LBhA3JzcxEaGgqVSoUTJ07g4MGDKC0thZeXFwCg bdu2Uvu3/ruqv3/+858AAH9/f2zfvh0PPfSQ9LqxY8fivffew6ZNmzB48OA6tnL9NWReuLi44OrV qwb9X7x4EV5eXhBC4PDhw2jRogVsbKqP6J45cyZcXFxQXl4O4OZnvarP0tLSanml1WqhUChqjNnJ yQk6nc7g811aWmrQX8uWLZGbmws3NzcAQF5eHs6dOyf9/637gX79+uHrr7/G4cOHsXDhQqPWe8eO HQFAOrtQ036ldevWUKlU8PDwQFlZmXTdKnDz85Gfn49z587h5MmT+Pzzz6HT6dC3b18A1fPM1Bp6 f3L7fhu4Obyzapv7+/tj8+bNUCgUdS777bl0p/Xs7++P/Px8o9ZJmzZtAKDG48advPnmm2jfvj2u X7+OiIgI9O7dG0Dt+6pTp04hPT0dGzZsAAD88ccfmDJlirQdLl++jObNm8PZ2RnAzeuMJk2aBGdn 52q/iDeUhs6X250/f77a/uHJJ5/E6dOn8fLLL6NTp04YOHCgdNz6888/kZ2djalTp6KiogLnz5/H 3LlzpfcDkPKlvLwcTk5OAIAHHngAQogatwlwczji+fPnERUVBSEEysvL7xhHTe677z6sXbsWarUa 586dk9bbsWPH4OPjI8V/4sQJREVFAQBcXV0B/P9+ISQkBGvWrMHIkSPx2GOPGbkVLYs590HHjh1D bGws5s6dK63TW3Osan9UUVFR7fgeEBCAo0ePwsHBAUqlUmrfzs4ODzzwAH7//XdoNBrpe21t33Wq hISEICIiQtr/1LTtbz2+zJgxA3PmzAEAKaflxkLrNgqFAkIIuLm5oV27dti8eTMqKyvx/vvv4+zZ szh37hzee+89fPfdd9JQF2OEhoZKRU1tHBwcoFAosH//frzzzjvYtm2b9H9CCLz11ltITU2FUqnE Cy+8ICVPVcy3JlNtBVFt89u2bYvFixfD09MT27Ztg6+vL+bNm4dvvvkGWq0W3333nUFf1sJc2/Op p57Cxo0bpSEJP//8M2xsbODr6yvdoOTs2bNwd3eX3tOmTRucPHkSnTt3xu+//46OHTvC19cXgwYN Qvfu3bF79274+fnhwIED0oHo9m3x448/4urVq5g+fTocHR3RunVr2NnZSevh119/rXGZq9q5NQ/S 0tJw//33G7TfunVrHDx4EOPGjYNSqYRarZYOtN9++y3UajVee+01pKSkQKPRSNvg1u1xK19fX5w4 cQJdunTBiRMn4OPjAyGE9LqvvvoK48ePh7e3N4KCghAcHGzcBqqDOfJCpVKhXbt22L17N/r16we9 Xo/4+HgEBQUBAF544QU88sgjeOuttxAbGwshBAoKCvDZZ5/hk08+wW+//SZdx3n7dr89r9zc3O74 ORVCYPXq1fjmm2+Ql5cnfb6r9OvXDx999BGWLFkCAEhMTETbtm3RoUMHg/UHAH379sWMGTOgVqsN 8rk+KisrpYKxNm3atMEvv/yCZ599Fr///js8PT3h6+uLnj17on///jh48CBUKhUOHjxYY7FqCuba n9S0Las+O3379q3xs3PrNrpTLt2upvVsjKp1XpVXtx437pSLVV8GmzVrBpVKJb3+9OnT1dZnXl4e li5dinXr1knL2aFDByQmJsLe3h4ffPABWrRoIf3flStXkJubi6SkJGzfvh27du0yGEovN0vJF19f X+zduxfA/+8fDh8+jM6dO+OVV17B7NmzcfbsWenz/eWXXyI6Oloa8r5w4UL88MMP0jLdvoxFRUVQ KBTIysqCQqGocZsIIdC6dWt06dIF69evx40bN7B9+3ZkZGTUGkdN1q5di+nTp6N9+/YICwuTlnXx 4sWIj4/H4cOH0bZtW2kYfG5uLv7zn/8YxL5v3z70798fs2fPxvDhwxEREYFmzZoZvf7NyRJyytPT E3q93uD/a9of1XR8ByBdn52YmIhJkyZJbffv3x/vvvsuevbsabC8t/d/u/nz52Ps2LEICgqCr69v tW1ftc50Oh0OHTqEdevW4eDBg9i6dWuDFFsstG7Tpk0bHDhwAE8++SSioqIQERGB0tJShIeHw9fX F5cvX0Z4eDi8vLyku66Y8iLPJ554AhkZGbC1tYVCoTA4aD7//PMYNmwYXFxc0KJFC1y5cqXWL7G3 vvdWtcX66quvYtasWSgtLcWDDz6IoUOHIjAwEMHBwXB2doaHhwdKSkrQrVs3REdHG3UxtiUw1/ac MGEC3nvvPURERKCyshLOzs5YunQpOnXqBC8vLwwbNgwAsGLFCuTk5EChUCA8PBxTp07Fl19+KX1p GTduHBYsWICioiJ4enpKF4tXuT3WYcOGYdGiRQgODoZKpcI//vEP9OzZEydPnsS8efPQs2dPg2Uu LCwEADg6OmLjxo2YPn26QR6EhYUZtP/www9Do9FIv0R17NgR169fBwB069YN8fHxGD58OFq2bFlr Dt4a+9ChQzFr1ix8/vnncHd3x8qVK/Hll19Kr3nwwQcxYcIEODs7G1zndq/MlRcLFy7EkiVL8OGH H0IIgUGDBqF3797IyMgAcLNA37p1K44dOwaFQgEXFxd4enpi6NChcHV1lX7Nu/2z3qVLl2p5daeY FQpFjZ/vqjNMVb8yh4eHQwiBbt26ISIiQorT3d0dGo0Gn3/+OQYOHAg7OzvpTERdaoopJCQEw4cP h7+/P5o3b17jMj733HPYvXs3Ro4cCQcHB3h6eiIsLAxz587Fli1boFKpsHLlSqPuyHe3zJU3NbXx 7LPPYu/evYiIiIBKpcKqVasMbnhTtY0+++yzeuVSTeu5PvHdnlfFxcUGx7HbzZ8/H46OjtDr9dKv 0AqFosb1uXbtWhQUFGD69OkQQmD06NGYOnUqRo8ejbKyMjz11FNQq9VSPx4eHjh16hTCwsLQrFmz Br+22Fz5UlRUhNDQUKnw3rFjR7X9g6OjIyZPnoz3338fLVu2lM4cAMC3335rcGe4AQMGYPv27dJZ hioKhQJTp07Fyy+/DE9PT6jVaiiVSkyZMqXGbXLffffh0UcfRUREBEpKSjB58mR06NCh1jgA4IMP PsDOnTsBAGFhYXj22WcxdepUuLm5wcHBAVqtVnrtnDlz8Oqrr2Lr1q1o1qwZIiMjUVpaipiYGJSV lUmve/DBBzFnzhw0a9YMXbt2tZoiCzBvTkVFRUnXkFddS1fVdk37Izs7O8yePbvG4/uwYcMQHh6O QYMGSW089thjmDt3bo3X6d1pGbp27YrnnntO+veuXbsMtn3VvvDrr7+GXq9HSEgIHB0dsWDBgnte L8ZQCGs6PUFERBbn1VdfxZIlS+Di4mLuUIioAf3rX/9CeHg4SkpKMGTIEOzZs8fcIZGV0ul0mDp1 KhISEswdiknxjBYREd21iRMnolOnTiyyiJogtVqN0NBQKJVKTJo0ydzhkJXSarUYM2YMpk+fbu5Q TE62M1rHjx/H1q1b4eTkBHd3d+kD+Omnn+LIkSMoLS3F5MmT4evrK0f3REREREREZiPbA4sLCgqw aNEiLFy4EMeOHZPmp6enY+nSpZg2bVq9nziu1+uRnZ1d7SI8oirMEaoLc4TqwhyhujBHqC7MEQJk HDpYdWF0QkKCwcPq7OzsAABeXl7SLT9rkpaWhrS0NIN5Op0OZ86cwd69e6W7l1DTxRyhujBHqC7M EaoLc4Tqwhyh2sg2dPDGjRuIjY3FwIEDpWcDAcArr7yChIQEaDQaJCUlSbcPNkZ2djb69OnDpKVa MUeoLswRqgtzhOrCHKG6MEcIkPGM1htvvIG//voLn3zyCdLT06FWq/H6669j8ODBiImJwY0bN6SH hhERERERETUmshVatT2von///ujfv79c3RIREREREZmdbDfDICIiIiIiaqpYaBEREREREZkYCy0i IiIiIiITY6FFRERERERkYiy0iIiIyGwyMzOxdOlSZGZmmjsUIiKTYqFFREREZpOSkoL9+/cjJSXF 3KEQEZkUCy0iIiIym+LiYoMpEVFjwUKLiIiIiCwWh5eStWKhRUREREQWi8NLyVqx0CIiIiIii8Xh pWStWGgRERERERGZGAstIiIiIiIiE2OhRUREREREZGIstIiIiIiIiEyMhRYREREREZGJsdAiIiLZ 8Pk3RETUVLHQIiIi2fD5N0RE1FSx0CIiItnw+TdERNRUsdAiIiIiIiIyMRZaRERERERktSz1emAW WkREREREZLUs9XpgWQutrKwsDBkyxGBeeno6xowZg3nz5iE9PV3O7omIiIiIqJGz1OuBZSu0tFot duzYAUdHR4P5hw8fhpeXFwAgICBAru6JiIiIiIjMRrZCy8PDAzNnzqxWaIWGhmLx4sWYPXs2VqxY IVf3REREREREZmMrdwdCCIO/jx49ioCAADg5Od3xfWlpaUhLSzOYp9PpTB4fWS/mCNWFOUJ1YY5Q XZgjVBfmCNVG9kJLoVAAAJYtW4bo6Gi4u7tj/vz5AIDx48fX+r6wsDCEhYUZzMvOzkafPn3kC5as CnOE6sIcobowR6guzBGqC3OEaiN7oZWUlAQAiImJAQAEBwcjODhY7m5NLjMzEx9//DFCQkLQpUsX c4dDFog5QkRERERVeHt3I1nqbSPlZKnPJLBUzBEiIiIiqsJCy0iWettIOTXFwuFeMEeIiIiIqAoL LapVUywcqH6YI0REREQ1k/0aLSIiIiJqvCorK6HRaGRrv6ysTJpmZWXJ0kebNm1gY8PzD2RaLLSI iIioRnJ/gQb4Jbox0Gg0SNpwAm5u3rK0r9WWS9Md266YvP38/ByMHQ/4+vqavG1q2lhoERERUY00 Gg1eTzoOF5m+QAPABa1Omq7akWvy9gvyc7BoLL9Ey83NzRseHm1kadvOVi1N5eqDSA4stIiIiKhW Lm7ecPXwka19Wzu1NJWzHyKihsZCi4ioieKwMCIiIvmw0CIiaqI0Gg1GJh6Ag1tL2foo15YAAM5q S/DK9jMmb78k/xI2j3ucw8KIiMjisNAiImrCHNxawtGjtWztF9qpUQHAxk4taz9ERESWhmMtiIiI iIiITIyFFhERERERkYmx0CIiIiIiIjIxXqNlpXi3MCIiIiK6XWZmJj7++GOEhISgS5cu5g4HgPzf Wy31OysLLSul0WgQvmEbHNw85OtEew0KAL9rr+Hlbd+ZvPmSfC22jh/Ku4XJhMU4ERFR05OSkoKM jAwUFxdj+fLl5g4HwM3vrdtX/xceMj38/Prlcmm6L/myydvX5ufgn9Pq/+BzFlpWzMHNAw4eLWRr v8xWBQHAxlYFtYz9kDw0Gg0iEr+AvZunbH0IbSEA4Iy2EKO3/2Ty9kvzr2DLuBdZjBMRERmpuLjY YGopPNy80cK9jSxt29mqpalcfdwNFlpEjZi9myccPbxka7/EToVKADZ2KjjI2A8RERGRteF4HCIi IiIiIhNjoUVERERERGRiRhVaW7ZsMfh748aNsgRDRERERETUGNzxGq309HSkpKTg/Pnz2LlzJ4QQ AABHR0eMGjWqQQIkImosLPGWu0RERCSPOxZaQUFBCAoKwpYtWxAREdFQMRERNUqWeMtdIiIikodR Qwf9/Pxw4MAB7N+/H8OGDcNnn31mVONZWVkYMmSIwbyDBw9i7ty5mDt3Lo4fP17/iImIrJSl3nJX Tor/3XK3akpEVF92dvYGUyJrYVShtXLlSnTu3BnJycnYuHEjtm3bVud7tFotduzYAUdHR4P5mzZt QmxsLJYsWYKkpKS7i5oahMLOzmBKRFRf9t37w87377Dv3t/coRCRlereLRj3+/ZC927B5g6FqF6M eo6WjY0N8vLy0KLFzYfWFhQU1PkeDw8PzJw5E2PHjq32f0qlEkqlEjqdrp7hUkOy7dYLejs1bDs9 ZO5Q7lllZSU0Go2sfZSVlUnTrKwsWfpo06YNbGx4s1CyHraeD8DW8wFzh2E1eB0f1aUp5oinZwd4 enYwdxhE9WZUoRUREYE1a9Zg9uzZ+OCDDzBhwgSjO6i6gUYVtVoNvV4PvV4Ptbr2oSRpaWlIS0sz mMfCrGHZeLaCyrOVucOoVX1yRKPRICLxC9i7ecoWj9AWAgDOaAsxevtPJm+/NP8Ktox7Eb6+viZv u7HifoTqYmk50hSv41P+bziY0kKHhTFHqC6WliNkOYwqtAYMGAAhBPbs2YPAwEC0a9fO6A4UCgUA YNmyZYiOjkZUVBQWLFgAvV6PiRMn1vq+sLAwhIWFGczLzs5Gnz59qr2WZyuapvrkCADYu3nC0cNL tnhK7FSoBGBjp4KDjP2Q8eqbI9T0WFqONMXr+Np2D4LSzgGtOz9v7lBqxByhutQ3R+T+3srvrJbD qEIrOjoaXbt2xTfffIMuXbpg5syZRj9Lq+o6rJiYGABAjx490KNHj7sMt2YajQbhG7bBwc3DpO0a 0F6DAsDv2mt4edt3Jm++JF+LreOH8mwFWRWFrcpgSkRUXy6efnDx9DN3GEQNRqPRYPvq/8LDzVuW 9q9fLpem+5Ivm7x9bX4O/jkNFvWdVWVrbzC1FEYVWpcuXcJbb72F7777DoGBgVi7dq3ccdWbg5sH HDxayNZ+ma0KAoCNrQpqGfshsiZ23XsDdmrYde5l7lCIiIishoebN1q4t5Glbbv/3eXVzlYtWx+W plfnIVDZOeDvfv3MHYoBowotFxcXbN++HcXFxdi1axfc3NzkjouIrIDS0wdKz1Bzh0FERERNWCv3 Dmj1iOXdMMWowZUFBQUoKSmBv78/cnNzERcXJ3dcREREREREVsuoQksIgezsbPj5+UGlUmHnzp1y x0VERERERGS1jBo6GBzMB8QREREREREZy6hCa8iQIXLHQURkVnxMBBEREZmSUYUWEVFjp9FoMDLx ABzcWsrWR7m2BABwVluCV7afMXn7JfmXsHnc4xZ1y93GhMU4ERHVBwstIqL/cXBrCUeP1rK1X2in RgUAGzu1rP2QPDQaDV5POg4XmZ59AwAXtDppumpHrsnbL8jPwaKxlvX8GyKixoqFFhERkZFc3Lzh 6uEjW/u2dmppKmc/JA+e9SSiW7HQIiIiIjIBjUaDpA0n4CbjWU+ttlya7th2xeTt5+fnYOx4nvUk MgUWWkREREQm4ubmDQ+PNrK1b2erlqZy9kNE947nhYmIiIiIiEyMhRYREREREZGJsdAiIiIiImok VLb2BlMyH16jRWQiCluVwZSIiIioofXqPAQqOwf83a+fuUNp8lhoEZmIXffegJ0adp17mTsUIiIi aqJauXdAq0c6mDsMAgstIpNRevpA6Rlq7jCIiIiIyALwGi0iogai+N9tmaumRLdT2tkbTImIyHrx jJaRFHZ2EP+bEhHdDfvu/VFmZw9156fNHQpZqLbdg6C0c0Drzs+bOxQiIrpHLLSMZNutF/R2ath2 esjcoRCRlbL1fAC2ng+YOwyyYC6efnDx9DN3GEREZAIstIxk49kKKs9W5g6DiIiImjC7/w0rtePw UiKLx0KLiIiIyEp07xYMOzsHdO7U39yhEFEdZCu0Ll26hLi4OLi6uqJ9+/aIiIgAAKSnp+OLL76A p6cnevbsiaCgILlCICIiImpUPD07wNOTt+4msgay3XUwLS0NUVFReO211/D999+joqICAHD48GF4 eXkBAAICAuTqnoiIiIiIyGxkO6Ol1Wrh7e0NAHBxcUFhYSFcXV0RGhqKbt26oaCgADExMVi3bl2N 709LS0NaWprBPJ1OJ1e4ZIWYI1QX5gjVhTlCdWGOUF2YI1Qb2QqtVq1aITc3Fy1btkRBQQFcXFwA AEePHkVAQACcnJzu+P6wsDCEhYUZzMvOzkafPn3kCpmsDHOE6sIcobowR6guzBGqC3OEaiNboRUa Gorly5fDyckJffv2RWxsLKKjo+Hu7o758+cDAMaPHy9X90RERERERGYjW6Hl4eGBlStXVpsfHByM 4OBgubolIiIiIiIyO9luhkFERERERNRUsdAiIiIiIiIyMRZaREREREREJsZCi4iIiIiIyMRYaBER EREREZkYCy0iIiIiIiITY6FFRERERERkYiy0iIiIiIiITIyFFhERERERkYmx0CIiIiIiIjIxFlpE REREREQmxkKLiIiIiIjIxFhoERERERERmRgLLSIiIiIiIhNjoUVERERERGRiLLSIiIiIiIhMjIUW ERERERGRibHQIiIiIiIiMjEWWkRERERERCbGQouIiIiIiMjEWGgRERERERGZmK1cDV+6dAlxcXFw dXVF+/btERERAQA4ePAg0tPTAQDh4eF46KGH5AqBiIiIiIjILGQ7o5WWloaoqCi89tpr+P7771FR UQEA2LRpE2JjY7FkyRIkJSXJ1T0REREREZHZyHZGS6vVwtvbGwDg4uKCwsJCuLq6QggBpVIJpVIJ nU5XrzarirXc3FyD+bm5uSjKPgd94TXTBG8GpdfzkZubC6VSadTrm8Iye3l5wda2fil6pxy5kf0H 9IX5dxesBSi7fhW5ub71ypHGvsymzpHC7N9QXph3d8FagNLrWuTmOtcrRxr7Mps6Ry5nn0Jx4ZW7 C9YCFF2/jNxc1CtHGvsymzpHsrNPo9CK19f165eRm9vJ6BwBrH+5jVnm+uZJbTlSNe/chV9xrcg6 11f+9cvonFtZ7xxp7MtcU44ohBBCjoASEhIQGBiIv/3tbxg3bhwSEhJgY2ODKVOmYNWqVdDr9Zg5 cybWrl1b4/vT0tKQlpZmMO/GjRs4f/68HOGSBdq7dy98fHxq/X/mCDFHqC7MEaoLc4SMcac8YY4Q UHOOyFZoabVaLF++HE5OTvD398dvv/2G6OhoHD9+HDt27IBer8eoUaPQtWtXoyQjfIAAACAASURB VNssLS3FyZMn4enpWa8q2lReeeUVJCQkNHi/5mTOZb6bXxmZIw2POVI/zJGGxRyxDsyR+mGONLz6 5glzpOGZe5lryhHZhg56eHhg5cqV1eb36NEDPXr0uKs27e3t8fDDD99raHdNpVLd8Vevxsjalpk5 0vCsbZmZIw3P2paZOdLwrG2ZmSMNz9qWmTnS8CxxmXl7dyIiIiIiIhNjoUVERERERGRiLLSIiIiI iIhMTLl48eLF5g7Cmvj7+5s7hAbXFJf5XjTF9dUUl/leNMX11RSX+V40xfXVFJf5XjTF9dUUl/le NMX1ZWnLLNtdB4mIiIiIiJoqDh0kIiIiIiIyMRZaREREREREJsZCi4iIiIiIyMRYaBEREREREZkY Cy0iIiIiIiITY6FFRERERERkYo260Lp27Rr279/f4P1mZGTg5ZdfRmRkJMaNG4fLly83eAx3cujQ IVy6dKnO14WEhEj/XrFiBWJjY3H69Gls3bpVzvAsirly6Pnnn0dUVBSioqIwfPhwHDx4EBcuXMDU qVNN1sfOnTvx3//+946vOXPmDEaPHo2RI0di5MiR+OOPP0zWf2NgrvwoLi7GwoULERkZieHDh9f4 mdy5cye2bNlyV+3f+tmvzbx58zBs2DCDeU899RTS09ON7icpKQkXLlyod3yWylz5EBkZiZKSEunv qVOn4uLFi3fd3oULF3D48OG7eu+t+67g4GCsWbPG6Pcam7P1yTFLY64ceeaZZ/Duu+9Kf2dlZaFT p064ePEikpKSkJ2dXS2P7ta9tnPhwgUEBgYiKioK4eHhWLJkidHvzcjIQFxc3F33bcnM/X1kxIgR GDNmDAoKCox+71dffQWdTndX/R48eBAjR46Uvkvn5eXV+Lqqba7T6fDVV18BAJYvX37X/Zpaoy60 fv/9d/z0008N3u8777yD+Ph4pKSkYPjw4UhMTGzwGO7k008/NeqDolAoAAAffvgh8vPzMX/+fHTq 1Anh4eFyh2gxzJVDzs7OSE5ORnJyMtasWYP33nsPCoVC2iamMGTIEPztb3+742vi4+OxYMECbN68 GTExMXjrrbdM1n9jYK78iIuLQ2BgIFJSUrBlyxYcO3bMpAdgY/MsPz8f165dAwCcPHkSNjb1O6SM HTsWrVu3rnd8lspc+XD79rrX/URGRgZ+//33u3rvrfuuTz75BP/+979RVFR0T/HcLiUlxaTtNSRz 5Ujz5s1x/Phx6e+9e/eiVatWAG5+Dn18fEx2fDFFO4888giSk5OxdetWFBYW4ueff27Q/i2Rub+P pKam4vnnn6/Xj+0fffQRKioq6t2nVqtFfHw8EhISkJKSgoiICLzxxhu1vl6hUODKlSvYvXs3gJs/ BKpUqnr3Kwdbcwcgp9TUVPzyyy/o27cv8vPz8f777wO4+WtfYGAg1qxZg2PHjuHatWuYMmUKOnbs iAULFkClUqGgoAADBgzA3r174e7ujlWrVknt7tixA5999pn09xNPPIGxY8dKf3t6eiI1NRWDBw/G U089hSeeeAIAqvX39NNP44033sB///tfqNVqrF69GrNnz0azZs3QpUsXdOrUCRs3bkRZWRkeffRR TJs2DVFRUWjZsiX+/PNPBAcH49///jeuXLmCDz/8EOXl5Zg3bx5KSkrQuXNnzJ8/H/PmzYNarcbp 06fh7++PqKgo/PDDD7h48SISEhIwffp03LhxA66urlixYgUcHByk5RBC4KuvvsKhQ4ewbt06ADcP wPv27cPTTz+NjRs3ory8HAUFBVi/fj30ej2mT58OOzs7KJVKvPTSSygsLERqaioqKysxc+ZM9OzZ U9ZtbmrmyqFbnyN+48YNODg4QAiBrKwsjB07Fnl5eViyZAm6du2K6OhoXLhwAWq1Gm+++SY8PT2x cOFCZGVlwcnJCXFxcfj222+xf/9+FBYWQq/XIzExEe+//z78/f3x9ddf45lnnkGbNm3w7rvvIiEh Qeq7VatW+Ne//oWIiAh06NBB+nU6JCQEH3/8MS5cuIC4uDjMnTsX8+fPh4ODA3JycrBy5UoAwMKF CyGEwHPPPYdRo0bJs5HMyFz58euvv+L1118HcPMAM3nyZKxcuRKOjo5YuXIlbGxs8Oyzz8Le3l76 kaS0tBTl5eVYt24dkpOTodFokJOTg+bNmyM+Ph779u1DfHw8fHx8UFpaCgBITk7GF198AaVSiZkz Z+Lhhx82WP6nn34a33//PQYPHoy9e/fimWeeAYBqfa5fvx4XLlxATEwMnJycUFpaiqVLl2Ljxo0Y PXo0ysvL8frrr0On0yEkJAQRERHybDCZmXN/ces+o+rfZ8+exWuvvQaFQoGHH34Y06dPR2RkJBIT E+Hg4CB9jqdPnw6tVgsHBwe8++67SE1NRVFREZ588kmkpaXhyJEjsLOzw+LFi2Fvb1/ts+7n51et bwAoKipCWVkZVCoVMjIysHLlSigUCgwcOBARERE4cOAAVq9ejYqKCkyYMEF635EjR/D+++8jPj4e 33//PT744ANpPRYUFODcuXNYvXo12rdvb3XHF3PliI2NDby9vZGTkwNvb2/88ssv8Pf3hxAC8+bN w6hRoyCEQGZmJnbt2oWYmBi8/PLLGDlyJAIDAzFt2jQsX7682r5k+fLlGD16NPz8/BAZGYkNGzYA uJkHS5YsQZcuXRAaGmpwTFqxYgVsbW0xd+5c5Ofno2XLlnjzzTehVCqleKvySAiBsrIyeHh4YM2a NejWrRt69+6NefPm1bjv6NChAwDgzz//xOLFi7F27VrEx8cjMzMTNjY2ePvtt9GiRQv5NrCMLOX7 SIsWLSCEqPbd4/r16wbH/L/97W84ffo0li5diunTp2P27NmoqKiAj48PYmNjsXbt2mrHoSr79u1D //79pe+kvXv3xj/+8Q8AQFpaGtLT06FUKhETEyPFmJqaiiNHjmDPnj1ISUlBYmIijh49Ku1jJk6c CGdnZ6xatQpCCERFReGFF16QYUvdRjRiP/30k4iLixOVlZUiJCRE6HQ6UVJSIoYPHy4qKipEcnKy EEKIs2fPiilTpojs7GwxcOBAUVlZKRISEsS7774rhBBi+PDh4saNG0b3W1hYKJYvXy6eeeYZMWTI EJGZmSn0en21/jIzM8WsWbOEEEIcOnRIZGRkiMjISPHrr78KIYTYsmWL0Ol0oqKiQgwaNEgIIUTf vn2FVqsVx44dE8OHDxdCCLF69Wqxb98+8cYbb4j//Oc/Qgghli1bJo4cOSKio6PFrl27hBBCvPDC C6K8vFxER0eLM2fOiE2bNomPPvpICCHERx99JDZu3GiwHI888oiIiIgQQ4cOFRUVFQbr9KeffhLj xo0TQgiRmJgotm3bJpYvXy4OHTokhBDi5ZdfFvv37xdTpkwRv/32m9BqteKHH34weh1aCnPl0HPP PSciIyNFZGSkGD9+vPjtt99Edna2ePHFF0VFRYU4dOiQWLRokdizZ494++23hRBC/Pvf/xZLly4V 33zzjXjnnXeEEEJ88803Yt26deKTTz4Rr7/+uhBCiEWLFokff/xRxMfHi/3794vr16+LoUOHiqio KJGTk2MQh06nE++9954YMGCAeP7556X8CgkJEUIIkZ2dLaZOnSrFJoQQX375pVi1apVITU0Vqamp Qgghdu7ceVfr39KZIz+uXLkixo8fbzCvrKxMhIeHi4yMDDFx4kQhhBCffPKJSE1NFSdOnBBHjx4V Qgjx1ltvie+++07Ex8eL999/XwghxJgxY0RWVpYYNmyYuHHjhsjLyxNPP/20yMvLk/YxeXl5Iiws zKDP6OhocejQITFjxgwhhBDTpk0TqampYufOnTX2OWXKFPHXX3+J8vJyMWDAAHHmzBkRHR0tfv/9 dzFx4kTx119/CSGEiI+Pr99GsCDm2l+MGDFCREREiMjISDFixAgRGBgoLly4IF555RXx559/CiGE mD59ujh58qSIjIwUxcXFQoibn+PCwkIxYsQIUVZWJn788UeRm5srdu7cKVJTU8WpU6fE9OnTpZjH jx9f7bNeFXOVqn3Xiy++KIKCgsT+/fuFEEKEhYWJ/Px8UVlZKUaMGCG0Wq0YNmyYKCgoEGVlZWLD hg1i586dYtGiReKll14SJSUlNa7HqriFEFZ5fDFXjgQHB4s9e/aI1NRUkZeXJ5YsWSLtu6s+h5GR kaKoqEiMHDlSlJeXi+DgYLFy5Urxww8/iE2bNtX4ua76PiGEkHJrxIgRYuXKlWLDhg1CCFHjMenD Dz8U27ZtE0IIsWnTJvHZZ59JsWZnZ4tevXqJyMhIMXDgQDF8+HCh0+mkY5YQotZ9R0ZGhpg5c6aU Y0IIERoaKgoLC8WJEyfE2bNn727DWQBzfx8JCwsTjz32mMjJyanxu0dNx/yqnFi6dKn0GX377bfF 119/bXAcGj16tLQdhRAiISFB7N69u1oseXl5IioqSghx81g4btw4kZGRIeLi4sSFCxfE1KlTpX5v 3LhRbR/z5ptvin379omysjLx1VdfGb/y70GjPqNV5erVq8jOzsbo0aMhhMC1a9dQUVEBrVaLOXPm QKlUorKyEgBw//33Q6FQwMnJCS1btgRw87SpTqeDo6MjgJvV/6effgrg5q/Jt1b/5eXlOHv2LKKj oxEdHY0ff/wRr7/+OrZu3Vqtv6ysLHTt2hUApF/ihBBo06YNAMDFxQVz5syBs7OzNN7Z2dkZ9913 H65evYq2bdsCAJycnFBWVoZz587h1KlTWL9+PUpKShAQEAAAaN++PQDA3d0d5eXl0no5f/48hg4d CgDw9/fHjh07DNabg4MDNmzYgMTERGzYsMHgF0cAaNeuHQDAw8MDxcXFOHfuHCZOnCi1BwCzZ8/G 2rVrcfnyZURFRd3V9rMEDZlDVa9PTk42iOHChQto164dbGxs4O7ujrKyMmRlZaF79+4Abq7zzZs3 o2XLlvjuu+9w/PhxVFRUoEuXLvDy8pLywMPDw2DssouLC7p164YrV67Ay8vLoM+ff/4ZU6ZMwZQp U3D69GlMnToVe/bsMfi1scoDDzwgtX/y5EmEhIQgPj4eI0eOxGOPPXaPW8CyNWR+uLi44OrVqwb9 X7x4Udp2VfuFKq6urli9ejW2bdsGjUaDhx56CAAM8qGsrAx6vR6Ojo5wdHSEt7c3srOz0blzZwDV 9x1V3N3dUVRUhD///BO+vr619hkQEIDLly9L+7ZOnToZ5I5Wq5X+b/LkyfVb+RaoofcXCoUCSUlJ sLe3BwBMmzYNQghotVrpc+nv74+srCyDOIUQcHJywvDhwzFp0iQ4OztjwYIF0rY5f/68tH9p3749 tFotFApFtc/6rar2XQUFBXjppZekoaEVFRVwdXUFAHTs2BHZ2dmoqKiAs7MzAGDcuHHYuXMnjh49 CgcHByiVyhrXo06nk+Kz5uOLOXLk8ccfx6xZs+Dg4ICnn34a27dvrxaXjY0NPDw88MMPP2DgwIE4 dOgQ9Ho9QkNDYWdnV+O+pMqtn+njx4+jR48eAIBz585VOyZdunQJJ0+exOeffw6dToe+ffsatPXI I49g9erVAICEhASkpaXV2Nft+46MjAwcPnwYLVq0kIYyz5gxA3PmzAEAzJ0717gNZMHM+X3k2LFj iI2NRffu3Q2+eyQnJ2PWrFm1HvOzsrLQrVs36fXnz58H8P/HIU9PT5SVlUmvb9myJXJycgza+Prr r+Ht7Y3z588jKioKQgiD49Kt+VdFr9cb7GOuXr2K9957D5s2bcLgwYONXuf3olFfo6VQKCCEgJub G9q1a4fNmzfjww8/xKBBg3D27FmcO3cOK1asQN++fWvcQLUJDQ1FSkoKUlJSkJycXO30/IIFC6Qb YLRv3x4ODg749ddfq/Xn4+OD06dPAwD279+PHTt2QKFQSDuH1atXY9WqVZg6dSqKi4vrjMvX1xdz 585FSkoKxowZgwcffFBaD4BhElZWVuL+++/HiRMnAAAnTpyodq3Efffdh2bNmmHixIn48ssvcebM GYN2bh8H3aZNG5w6dQoAkJmZCeDm9WCLFi3C2rVrDYakWQtz5BBQ8w6jpvm+vr4G29DHxwe+vr4Y PHgwkpOTsXDhQgQGBt6xHY1Ggz/++AO2trY4duyYwevi4uKkG2D4+PigefPmACDlY23XcQghpFP/ mzdvxv79+3Hjxo1a14e1Mkd+qFQqtGvXThqLrtfrER8fj6CgIAghqn0uk5OT8eKLL+LNN9/Efffd V+vnV6FQoLCwEAUFBcjNzYWPjw9+++03AKhW2N36nh49eiAuLg59+vQBcHPb394nALi5uUGj0aCi ogK//fabQf9ubm64cOEChBAmveFLQzPn/uLW9qr+7eHhgT///BMA8Msvv8DHxwdqtRparRZXr15F Xl4etFotcnNzkZSUhMDAQOzevVtaDl9fX/zyyy8Abg5DdHNzqzPuqv93cXFBTEwM5s2bBwBQKpW4 du0aKisr8euvv6JVq1ZQKBTS8MIZM2ZAoVAgPDwcgwcPRmJiYo3rUaVSSbljjccXc+UIcPPHU4VC gf3796NXr17V2q/6+/HHH0dCQgIeeeQRqFQqnDlzBu3atatxX1KVT6WlpdBoNFJbGzZsQEZGBrKy stC2bdtqxyRfX1+MHj0aycnJmDZtmvTD8O2xAECLFi2g1+ulvoQQ+OOPP6BQKODm5obs7Gxp3yGE wAsvvIBJkybhrbfegk6nky5/iIyMtOqbeVnC9xFPT0/o9fpq3z1at25d7ZhfVFQEhUKBysrKGr+r VC1TTZ588kns3btXOsnw7bff4quvvkLr1q3RpUsXJCcnIyEhAf369TM4pt3+I7CNjY3BPmbXrl0Y P348Nm/eXO3HbLk06jNabdq0wYEDB/Dkk08iKioKERERKC0tRXh4OHx9fXH58mWEh4fDy8tLujnE vV5EWTVmdMKECVCpVLC1tcXChQvh4+NTrT9/f380b94cI0aMgFqtxqpVqwzGyQYGBiI4OBjOzs7S WaPa4lMoFBg3bhwWLFiAoqIieHp64u233672GuDmrwkLFy7Epk2bMGvWLHzxxRdwc3OTrqu5/fVq tRrz58/HggULpINhTXGMGTMGs2fPRmJiIoqLi6FUKtG+fXuEhYXBxcUFw4cPv6d1aw7myKE7tXH7 /GeffRbffvstIiIioFKpsGrVKri4uGDBggWIjIyEXq9HXFwcjh49WmM7QggsXrwY0dHRcHV1xdSp U5Gamgo7OzsAwLJlyxATEyN9gZ89ezYAoE+fPhg6dKj0i9btsSkUCnTs2BFz5sxBs2bN0LVrVzRr 1uye14ulMVd+LFy4EEuWLMGHH34IIQQGDRqE3r17IyMjo9pre/fujWXLliEpKQmOjo7QarXVXqNQ KPDqq69i5MiRaN26Ndzc3ODu7o6+ffsiPDwcFRUVWLRoUY2x9OnTB8nJyejevTt++eUXKBSKGvuc Nm0aZs2aBWdnZygUCul6DIVCgRkzZmDu3LnQ6/VG3fHQUlnK/qJqHz1jxgy89tpr0Ov1eOyxx9C9 e3cMHToUkyZNQocOHeDj4wMPDw+cOnUKYWFhaNasGWJjY6HVajFv3jz07NkT3t7e0t0lV6xYUWfM t/7f3//+d/j6+uLzzz/HzJkz8corr6CiogJDhw6Fp6cnpk2bhjFjxgAAJkyYgPz8fADAsGHDpIIr MjLSYD0CN39gWr58OR566CGrO76YK0eqPPHEE8jIyICtrW21Y3nVvx9//HEsW7YMnTt3Rrdu3aQ7 gz755JN44403DD7XQUFBWLhwIdq2bYtWrVpJx4qq48WyZcuQmJiI+fPnGxyTevbsiejoaGzZsgUq lara948jR44gKioKSqUStra2WLVqFfLy8jBt2jTs3r0bbm5uAIDp06cjOjpa2ndULcNTTz2FrVu3 4tSpUygvL0dISAgcHR2xYMECk63Lhmau3CkqKkJUVBRsbGyg1+ulG6Pd/t0jLy9POub7+/vDyckJ /v7+mDdvHmJiYhAdHY3169fDz88PAwYMuOMdSd3d3TF27FiMGjUKtra20r7J3d0djz76KCIiIlBS UmIwAsLd3R0ajQaff/65lIO372McHR0xYcIEODs748UXX7zndWMMhahP2Ut0B/v27UPHjh3RunVr jBo1CtHR0ejYsaO5wyIiC/Dpp5/imWeeQbNmzTBo0CBs3boVTk5O5g6LiIhINo36jBY1rBYtWmDa tGmwtbWFv78/iywikri6umLkyJGws7NDUFAQiywiImr0ZDujdfz4cekXS3d3d0yaNAnAzV81jxw5 gtLSUkyePNngAmoiIiIiIqLGQLYzWgUFBVi0aBEcHR0xevRoaX56ejo2bdqE7OxsJCYm1uuJ30RE RERERNZAtrsO9u7dG46OjkhISMDAgQOl+VUX2Xt5eUl35jOWXq9HdnY29Hq9SWOlxoM5QnVhjlBd mCNUF+YI1YU5QoCMZ7Ru3LiB2NhYDBw4EL169ZLmV926PCcn545P505LS6v23ASdToczZ85g7969 0q0hqelijlBdmCNUF+YI1YU5QnVhjlBtZLtGa/78+fjrr7/QqlUr2NjYQK1W4/XXX8euXbvwn//8 Bzdu3MCcOXPg7e1tdJvZ2dno06cPk5ZqxRyhujBHqC7MEaoLc4TqwhwhQMYzWrGxsTXO79+/P/r3 7y9Xt0RERERERGYn2zVaRERERERETRULLSIiIiIiIhNjoUVERERERGRiLLSIiIiIiIhMjIUW1Soz MxNLly5FZmamuUMhIiIiIrIqLLSoVikpKdi/fz9SUlLMHQoRERERkVVhoUW1Ki4uNpgSEREREZFx WGgREZFsOASZiIiaKhZaREQkGw5BJiKipoqFFhHdNZ6toLpwCDIRETVVLLSI6K7xbAURERFRzVho EdFd49kKIiIiopqx0CIiIiIii8Vh6mStWGgRERERkcXiMHWyViy0iIiIiMhicZg6WSsWWkRERERE RCbGQouIiIiIiMjEWGgRERERETUSvHmI5WChRURERETUSPDmIZaDhRYRERERUSPBm4dYDhZaRERE REREJsZCi4iIyELw2goiosZD1kIrKysLQ4YMMZiXnp6OMWPGYN68eUhPT5ezeyIiIqvCayuIiBoP 2QotrVaLHTt2wNHR0WD+4cOH4eXlBQAICAiQq3siIiKrw2sriIgaD1u5Gvbw8MDMmTMxduxYg/mh oaHo1q0bCgoKEBMTg3Xr1tX4/rS0NKSlpRnM0+l0coVLVog5QnVhjlBdmCNUF+YI1YU5QrWRrdCq IoQw+Pvo0aMICAiAk5PTHd8XFhaGsLAwg3nZ2dno06ePyWMk68QcobowR6guzBGqC3OE6sIcodrI XmgpFAoAwLJlyxAdHQ13d3fMnz8fADB+/Hi5uyciIiIiImpwshdaSUlJAICYmBgAQHBwMIKDg+Xu loiIiIiIyGx4e3ciIiIiIiITY6FFRERERERkYrIPHSR5VFZWQqPRyNpHWVmZNM3KypKljzZt2sDG hvU+ERERETUuLLSslEajwe64n9GiubdsfRTllEvTYwmXTN7+5es56DcX8PX1NXnbRERERETmxELL irVo7g1vNx/Z2lfZqqSpnP0QERERETU2LLSIGikOL6W6MEeIiIjkw0KLqJHSaDT4MeYovJzlG15a mq2Tpn/GXTR5+7mFOXh0GYeXykWj0eDo3B/g7ewlWx+6iyU3p5oSXFx2xuTt5xTmAnFPMEesWGZm Jj7++GOEhISgS5cu5g6H7oLcP9rwBxuyViy0iBoxL2dvtG4u4/BSpVqaytkPycfb2Qs+Lq1ka199 6eYQZLVSJWs/ZL1SUlKQkZGB4uJiLF++3Nzh0F3QaDQ4/tp2eLt4yNK+Lvu6NM19e5/J288p0AJL /skfbMjkWGgRERGR2RQXFxtMyTp5u3jAp3kLWdpW29pJU7n6IJIDz5ESERERERGZGAstIiIiIiKy WpmZmVi6dCkyMzPNHYoBFlpERERERGS1UlJSsH//fqSkpJg7FAMstIiIiIiIyGpZ6rWeLLSIiIiI iIhMjIUWERERERGRifH27kREREREDYQPeG46WGgRERERETUQjUaDnxdvgreLuyztl1/Ik6aX3vnU 5O3nFFwFFr/MBzwbgYUWEREREVED8nZxh4+rpyxtq/73gGeVrZ1sfZBxeM6PiIiIiIjIxIw6o7Vl yxZERERIf2/cuBGjRo2SLSgiosYoMzMTH3/8MUJCQtClSxdzh0P1JPd1FYDlXVvRFJfZ0nE/QmQ9 7lhopaenIyUlBefPn8fOnTshhAAAODo6stAiug0PflSXlJQUZGRkoLi4GMuXLzd3OFRPGo0Gxxbs grdzC9n60GUXSdOcN4+avP2cwsvAG/2NvraiKS6zpeN+hMh63LHQCgoKQlBQULUzWsbKysrCq6++ ip07d0rzDh48iPT0dABAeHg4HnrooXq3S2SJmuLBz15pbzClO7PUByqS8bydW8CnuZds7asvqm5O lSpZ+6mPprjMloz7ESLrYdTQQT8/Pxw4cAB6vR4bNmzAsGHDMGjQoDu+R6vVYseOHXB0dDSYv2nT Jqxfvx56vR7Tp0/HunXr7j56kpXa1t5gSnfWFA9+A1oPgr3SHs94PWfuUIiIiIgsilGF1sqVK7F+ /XrMnj0bGzduxNixY+sstDw8PDBz5kyMHTu22v8plUoolUrodLq7i9oMmuKwsKfbD4Ha1gGP+vYz dyhkodo5+aGdn5+5wyAiIiIL1lSfHWZUoWVjY4O8vDy0aHFzjHZBQYHRHVRd11VFrVZDr9dDr9dD rVbX+r60tDSkpaUZzDNnYdYUh4W1dfVDW9fJ5g6jVpaWI2R5mCNUF+YI1YU5Yn72SpXB1NIwR+rW VJ8dZlShFRERgTVr1mD27Nn44IMPMGHCBKM7UCgUAIBly5YhOjoaUVFRV5+XgwAAEIBJREFUWLBg AfR6PSZOnFjr+8LCwhAWFmYwLzs7G3369DG6b1NqisPCLJ2l5QhZHuaI+dnb2BtMLQ1zhOrCHDG/ IJ9ecFCq8Lz3380dSo2YI8Zpis8OM6rQGjBgAIQQ2LNnDwIDA9GuXTujO0hKSgIAxMTEAAB69OiB Hj163EWoRERkbQZ59YO90h7PeT5l7lCIyEr5ObeCn3Mrc4dBVG9GDTSMjo7G1atX8c0330Cn02Hm zJlyx0VERI2AX7MHMPH+l+HX7AFzh0JERNSgjCq0Ll26hJdeegkqlQqBgYEcd0pERERERHQHRhVa Li4u2L59O4qLi7Fr1y64ubnJHRcREREREZHVMqrQKigoQElJCfz9/ZGbm4u4uDi54yIiIiIiIrJa Rt0MQwiB7Oxs+Pn5QaFQYOfOnYiIiJA7NiIiIiKrIfezggDLfV4QEVVnVKEVHBwsdxxEsuLBj+rC HCEyD0t/RlJ9aDQaHH9tO7xdPGTrQ5d9XZrmvr3P5O3nFGiBJf+s9/OCiKg6owqtIUOGyB0Hkaw0 Gg1+jDkKL2dv2foozdZJ0z/jLpq8/dzCHDy6DDz4yUSj0eDo3B/g7ewlWx+6iyU3p5oSXFx2xuTt 5xTmAnFPMEfIqgxu9TQclGo81/JRc4diEt4uHvBp3kK29tX/e16Q2tZO1n6I6N4ZVWgRNQZezt5o 3dxHtvZVSrU0lbMfko+3sxd8XOR7Vov60s1f7NVKlaz9EFkTP6c28HMKq/uFRERWplEUWhzyQ0RE REQE2CvtDKZNgaUuc6MotDQaDXbH/YwWzeUbFlaUUy5NjyVcMnn7l6/noN9cDgsjIiIiors3pM3f 4aBUoV8rf3OH0mAsdZkbRaEFAC2ae8PbTcZhYbYqaSpnP0REREREd8vPpQUmuzxj7jAalKUuM8ep ERERERERmRgLLSIiIgvRmG51TkTU1DWaoYNERETWrrHd6pyIqCljoUVERGQheKtzIqLGg0MHiYiI iIiITIyFFhEREZGV4HV8RNaDQweJTMReaW8wJSIiMrUgn15wUKrwvPffzR0KEdWBhRaRiQxoPQj2 Sns84/WcuUMhIqJGys+5FfycW5k7DCIyAgstIhNp5+SHdn5+5g6DiIiIiCwAr9EiImog9jb2BlMi IiJqvHhGy0hqW3uDKRFRfQ3y6gd7pT2e83zK3KEQERGRzGQrtC5duoS4uDi4urqiffv2iIiIAACk p6fjiy++gKenJ3r27ImgoCC5QjCpp9sPgdrWAY/69jN3KERkpfyaPQC/Zg+YOwwiIiJqALIVWmlp aYiKikJAQADGjRuH8PBwKJVKHD58GF5eXqioqEBAQIBc3ZtcW1c/tHWdbO4wiIiIiIjICshWaGm1 Wnh7ewMAXFxcUFhYCFdXV4SGhqJbt24oKChATEwM1q1bV+P709LSkJaWZjBPp9PJFS5ZIeYI1YU5 QnVhjlBdmCNUF+YI1Ua2QqtVq1bIzc1Fy5YtUVBQABcXFwDA0aNHERAQACcnpzu+PywsDGFhYQbz srOz0adPH7lCJivDHKG6MEeoLswRqgtzhOrCHKHayFZohYaGYvny5XByckLfvn0RGxuL6OhouLu7 Y/78+QCA8ePHy9U9ERERERGR2chWaHl4eGDlypXV5gcHByM4OFiubomIiIiIiMyOz9EiIiIiIiIy MRZaREREREREJsZCi4iIiIiIyMRYaBEREREREZkYCy0iIiIiIiITY6FFRERERERkYiy0iIiIiIiI TIyFFhERERERkYmx0CIiIiIiIjIxFlpEREREREQmxkKLiIiIiIjIxFhoERERERERmRgLLSIiIiIi IhNjoUVERERERGRiLLSIiIiIiIhMjIUWERERERGRibHQIiIiIiIiMjEWWkRERERERCbGQouIiIiI iMjEWGgRERERERGZGAstIiIiIiIiE7OVq+FLly4hLi4Orq6uaN++PSIiIgAABw8eRHp6OgAgPDwc Dz30kFwhEBERERERmYVsZ7TS0tIQFRWF1157Dd9//z0qKioAAJs2bUJsbCyWLFmCpKQkubonIiIi IiIyG9nOaGm1Wnh7ewMAXFxcUFhYCFdXVwghoFQqoVQqodPp6tVmVbGWm5trMD83NxdncjNx9cYV 0wRvBnmFl9Eq9+a6MUZTWGYvLy/Y2tYvRe+UI79qM6Etsd71deXGFTjm2tQrRxr7Mps6RzK1p3Gl NO/ugrUAV4quwCbXuV450tiX2dQ5ckp7BldK8u8uWAtw+YYWitzW9cqRxr7MJs+Ry+dwpeTa3QVr AS4X5gO5nY3OEcD6l9uYZa5vntSWI1XzMv+vvfuPqar+4zj+OniVC1zumOm8OsyyeQcIkQZuNl1b wzFXzaarRDdtzklTaMySShvSH43QWqvAaMvWcLqcbU5b8UfLKSqoUxjuOpVNxfx9pQL6ymVqnO9f 3/uNQR5+nPsD7vPxJ/dy+LzPnk7fXPD6f9Pd7q6hHzYK+P/TIfP27SE3MtZnHqgRwzRNMxQHqqmp 0fz585Wdna1169appqZGcXFxKi4u1meffaaHDx/q7bffVnV19YCfv3fvXu3du7fPx+7du6e2trZQ HBdR6Ndff1Vqauq/Pk4joBFYoRFYoREMxqM6oRFIAzcSskWrvb1dFRUVcrlcyszM1MWLF/Xee++p ublZP/zwgx4+fKg1a9Zo9uzZg75mT0+PfD6fJk+ePKQt2i5vvvmmampqwv51IymSMw/nu4w0En40 MjQ0El40MjrQyNDQSPgNtRMaCb9IzzxQIyH70cFJkybp008/7ffx3Nxc5ebmDuuaTqdTOTk5Iz3a sE2YMOGR3/Uai0bbzDQSfqNtZhoJv9E2M42E32ibmUbCb7TNTCPhF40z89+7AwAAAIDNWLQAAAAA wGYsWgAAAABgs3Hl5eXlkT7EaJKZmRnpI4RdLM48ErF4v2Jx5pGIxfsVizOPRCzer1iceSRi8X7F 4swjEYv3K9pmDtn/OggAAAAAsYofHQQAAAAAm7FoAQAAAIDNWLQAAAAAwGYsWsNw+/btSB8hIm7d uhXpI4waNAIrNILBiMVOaGRoaARWaCRyWLSG6ObNm/rqq68ifYwBVVVVqaWlJWTXLysrC9m1xxIa gRUawWBEayc0Ej1oBFZoJLIckT5AqDQ3N2v//v1yOBw6duyYCgsLtWDBAhUUFOjQoUMqKytTSUmJ PvnkE7ndbl27dk2ff/65CgsLtXPnTp05c0bNzc1au3Ztn+seP35cPp9Ply9fVl1dnTo6OtTZ2ami oiK1traqoaFBgUBAaWlpysvLU0lJiZ5//nlduHBBGRkZunbtmhYtWqQXXnghJHN/9913cjqdmjJl itrb2+V0OtXZ2amtW7eqtLRUXq9XbW1tSk1NVWJiom7cuKGPPvpI1dXVwVmKi4s1ffr0PtdtbGzU 1atX1dLSIp/Pp7a2Nv31119asWKF/v777+C9djqdKi0t1eLFi/XSSy/J5/MpKytLf/zxh5588kmt XLkyJHMPB43QiBUaoZHBiMVOaGRoaIRGrNDI2GxkzL6i9dhjj2nJkiWaO3eukpKSdPr0adXX18vr 9erSpUvq6emRw+HQ0qVLlZOTI7/fr7t372rBggU6fvy49u3bp9dee63fdZ977jllZWXJNE0dPXpU CQkJcrlcOnXqlFJTU/Xyyy/r2Wef1eHDhyVJM2fOVFFRkZKSkvTKK69o/fr1Onr0aMjmXrZsmSoq KvTNN9/I6/Xqgw8+UH5+vg4cOKBAIKCioiItX75cTqdT69evl9/v16VLl/rMcvLkyX7XnT9/vmbM mCGv16vvv/9eCQkJSklJUUNDQ/Bez5kzRydOnAje/w0bNig9PV25ubnasmWLjhw5ErK5h4NGaMQK jdDIYMRiJzQyNDRCI1ZoZGw2MmYXrdraWl2+fFnp6emKj4+XYRhqaWlRYWGhqqurlZOToxMnTqiu rk4ej0dTp06VaZp69dVXtWvXLrlcLrnd7n7XNQxDpmnKNE098cQT2rhxo15//XXNmjVLO3bskN/v V3Z2tkzTlGEYSkhIkCTFxcUpPj5ecXFxCuVbl/3zzIZh9HnM4XDI4XAEzyIpeJZ/zuL1ege8tmma 6u3tVUpKijZu3KjVq1crIyMjeK8zMjI0YcIESZLT6ZT0/7kNw1Bvb6/t844EjdCIFRqhkcGIxU5o ZGhohEas0MjYbGTMLlrTpk1TU1OTdu/erfv372vevHkKBALKzs5WY2Oj8vLylJKSohs3buinn37S nTt31NHRIZfLpaSkJBUUFAx4XbfbrdbWVgUCAbndbn344Yeqrq7W1KlT5fF4dPLkSe3evTuk/wga jHnz5qm1tVWVlZWqr6/XkiVLBnyeYRh66qmnlJycHJzF4/EM+Nz79+/rzJkzWrhwobZs2aKPP/5Y Ho+n373u7e3t9wfmf18rmtAIjVihERoZjFjuhEYGh0ZoxAqNjM1GDDPSf5NHmaqqKgUCAW3atCnS R0GUohFYoREMBp3ACo3ACo1ENxatR7h48aIOHToUfNnVMAy9+OKL/X7pbqy5efOmDhw40GfuhQsX avbs2ZE+WtShERqxQiM0Mhix2AmNDA2N0IgVGom+Rli0AAAAAMBmY/Z3tAAAAAAgUli0AAAAAMBm LFoAAAAAYDMWLQAAAACwGYtWFGpvb1dVVdWAj506dUqVlZV9PlZVVRWV73KO0KERWKERWKERWKER WKGRR2PRikKTJk1SUVHRvz4ejW+0h/CiEVihEVihEVihEVihkUdzRPoAsaKwsFAVFRWaOHGi3nrr LSUnJ+vWrVvq6OhQcXGxvF6vNmzYoMTERJWVlWnHjh364osvtHXrVl2/fl1//vmnysvLJUlNTU1a tWqVxo8fr+3btwe/xu+//673339fgUBA6enp2rx5c4SmxXDQCKzQCKzQCKzQCKzQiH14RStMFi9e rF9++UXd3d3q7OxUWlqavv32W23fvl379+8PPm/Pnj1KTk6WYRjq6urSnDlztHPnTpWUlKiurk6S 5Ha7VVtbq2XLlmnPnj2SJNM09fXXX+uNN97Qrl27ZJqmmpqaIjIrhodGYIVGYIVGYIVGYIVG7MMr WmGSl5end955R8nJycrPz9edO3dUWlqqcePGqbe3V5L0+OOP9/kcp9Ops2fPqrGxUT09PfJ4PJKk p59+WpKUnp6uI0eOBN/x+8qVKzp37pxqamrU3d2tZ555JowTYqRoBFZoBFZoBFZoBFZoxD68ohUm LpdLiYmJOnjwoDIzM3XlyhVt27ZNixYtkmma/Z5vmqbq6+sVHx+vyspK5eTkBJ93/vx5SZLP59PM mTODnzNjxgy9++67qq2t1dq1a5WWlhae4WALGoEVGoEVGoEVGoEVGrEPi1YY5efn68GDB5o1a5b8 fr+WL1+ugwcPqqurS4Zh9PmFQcMwlJWVpYaGBq1YsUJNTU1qb2+XYRi6d++eVq9erR9//FErV64M Pn/dunX68ssvVVBQoJ9//jn4XQOMHjQCKzQCKzQCKzQCKzRiD8McaDUFAAAAAAwbr2gBAAAAgM1Y tAAAAADAZixaAAAAAGAzFi0AAAAAsBmLFgAAAADYjEULAAAAAGzGogUAAAAANmPRAgAAAACb/RdG 6lVSNvUVCg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 example of a game-level statistic is the distribution of rest differences in games: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dropna()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: del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y_game.home_re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y_game.away_rest).dropna(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lta.value_counts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reindex(np.arange(delta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, delta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fill_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sort_index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ro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fference in Rest (Home - Away)'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am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282561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MAAAF/CAYAAACLwkU5AAAABHNCSVQICAgIfAhkiAAAAAlwSFlz AAALEgAACxIB0t1+/AAAIABJREFUeJzt3XuY1QWB//HPAI4KwyUYHFRkUKolaVm2tShtV1fh0cgu XnpGHlbaJDDNrBaV8IaYOrFJpimSiLa0huNaUG72lJfqcbtIrexjlrTGdSAGxNBhFBxw+P3hj6lJ xfGbx3NcX6+/9DvD93wQZN7z5Zzzrdq9e/fuAAAAr1iPcg8AAIDXKzENAAAFiWkAAChITAMAQEFi GgAAChLTAABQUK9SnXjDhg2ZN29eampq0r9//zz99NNpb29PW1tbLr/88qxatSo33XRT9t9//xxz zDEZN25cqaYAAEBJlOzK9K233pphw4altbU1BxxwQNra2nLRRRflXe96V77//e/nlltuycyZM3PF FVdk8eLFr+jcu3btyvr167Nr164SrQcAgJdXsivTa9euzamnnpqPf/zj+djHPpb3vOc9SZK6urqs WLEiW7duTW1tbZKkqqrqJc/T1NSUpqamLsfa29vz2GOP5b777svQoUNL9VMAAIC9KllMDx48OH36 9EnPnj2TJJs2bUqStLS0pK6uLnV1ddmyZUtqa2uzt5swNjQ0pKGhocux9evX57jjjivVdAAA6Jaq Ut1OfOXKlfnKV76Svn37ZuzYsXnsscfyzDPPpK2tLVdccUXWrFmTefPmpbq6OieccEKOPvrobp97 T0y7Mg0AQDmVLKZLSUwDAFAJvDUeAAAUJKYBAKAgMQ0AAAWJaQAAKEhMAwBAQWIaAAAKEtMAAFCQ mAYAgILENAAAFCSmAQCgoF7lHgDAy+vo6Ehzc3O5ZyRJDjnkkPTo4VoMQCKmAV4XmpubM3z48HLP SJKsWbMm9fX15Z4BUBFcWgAAgILENAAAFCSmAQCgIDENAAAFiWkAAChITAMAQEFiGgAAChLTAABQ kJgGAICCxDQAABQkpgEAoCAxDQAABYlpAAAoSEwDAEBBYhoAAAoS0wAAUJCYBgCAgsQ0AAAUJKYB AKAgMQ0AAAWJaQAAKEhMAwBAQWIaAAAKEtMAAFCQmAYAgILENAAAFCSmAQCgIDENAAAFiWkAAChI TAMAQEFiGgAAChLTAABQkJgGAICCxDQAABQkpgEAoCAxDQAABYlpAAAoSEwDAEBBvUp14o0bN+as s87K2972tgwePDjPPfdc2tvb09bWlssvvzyrVq3KTTfdlP333z/HHHNMxo0bV6opAABQEiWL6WXL lqW2tjZJUltbm5UrV2b27NlZsmRJvv/97+eBBx7IzJkzU1tbmylTpohpAABed0oW06NHj85RRx2V 2trafPSjH8273/3uJEldXV1WrFiRrVu3dsZ2VVXVS56nqakpTU1NXY61t7eXajYAAHRbyWL60Ucf zZgxY5Iku3fvTnNzc5KkpaUldXV1qaury5YtW1JbW5vdu3e/5HkaGhrS0NDQ5dj69etz3HHHlWo6 AAB0S8liur6+Pv/6r/+aQYMG5f3vf39+//vf58orr0xbW1uuuOKKjBw5Mo2Njamurs7kyZNLNQMA AEqmZDE9atSofPnLX37Jj48YMSJz584t1cMDAEDJeWs8AAAoSEwDAEBBYhoAAAoS0wAAUJCYBgCA gsQ0AAAUJKYBAKAgMQ0AAAWJaQAAKEhMAwBAQWIaAAAKEtMAAFCQmAYAgILENAAAFCSmAQCgIDEN AAAFiWkAAChITAMAQEFiGgAAChLTAABQkJgGAICCxDQAABQkpgEAoCAxDQAABYlpAAAoSEwDAEBB YhoAAAoS0wAAUJCYBgCAgsQ0AAAUJKYBAKAgMQ0AAAWJaQAAKEhMAwBAQWIaAAAKEtMAAFCQmAYA gILENAAAFCSmAQCgIDENAAAFiWkAAChITAMAQEFiGgAAChLTAABQkJgGAICCxDQAABQkpgEAoCAx DQAABYlpAAAoSEwDAEBBvUp58vPOOy/HHntsNm7cmA0bNqStrS0zZ85Me3t75syZkwEDBmTEiBGZ NGlSKWcAAEBJlCymv/a1r6VPnz5Jkl/+8pe58cYbs2zZstxxxx159tlnM3ny5IwZMybTpk3Laaed lp49e5ZqCgAAlERJYvqHP/xh+vbtmzFjxqSjoyODBg1KktTV1WXz5s3ZuXNnDjzwwCRJv379sm3b tgwYMOBFz9XU1JSmpqYux9rb20sxGwAAXpGSxPR3vvOd9O/fP6tWrUqSzivULS0tqaurS0dHRzZu 3Ji6urq0tramX79+L3muhoaGNDQ0dDm2fv36HHfccaWYDgAA3VaSmL7mmmuSJEuXLk11dXWeeOKJ zJ49O62trZk9e3Z27NiRxsbGLFmyJOPHj0+PHl4HCQDA609JX4D44Q9/+EWP19TUZO7cuaV8aAAA KDmXhAEAoCAxDQAABYlpAAAoSEwDAEBBYhoAAAoS0wAAUJCYBgCAgsQ0AAAUJKYBAKAgMQ0AAAWJ aQAAKEhMAwBAQWIaAAAKEtMAAFCQmAYAgILENAAAFCSmAQCgIDENAAAFiWkAAChITAMAQEFiGgAA ChLTAABQkJgGAICCxDQAABQkpgEAoCAxDQAABYlpAAAoSEwDAEBBYhoAAAoS0wAAUJCYBgCAgsQ0 AAAUJKYBAKAgMQ0AAAWJaQAAKEhMAwBAQWIaAAAKEtMAAFCQmAYAgILENAAAFCSmAQCgoF7d+aTv fve76dGjR7Zv355FixblxBNPzMc//vFSbwOgwnV0dKS5ubncMzodcsgh6dHDdSLgtdOtmF60aFG+ /vWvZ+rUqVm6dGlOP/10MQ1AmpubM3z48HLP6LRmzZrU19eXewbwBtKtb9+rqqry05/+NIceemg2 btyYbdu2lXoXAABUvG7F9Gc/+9k8+OCDOffcc3PffffloosuKvUuAACoeN2K6VGjRqVfv3658cYb c9BBB6Wurq7UuwAAoOJ1K6YvuOCCvOUtb8lvfvObHHTQQZkxY0apdwEAQMXrVky3tbVl3Lhx6dmz Z0aOHJlevbr1ukUAAPg/rVsxXV9fn2uuuSZbt27NzTffnKFDh5Z6FwAAVLxuXWL+/Oc/n3vvvTc1 NTUZNmxYpkyZUupdAABQ8boV08uXL89///d/p729PS0tLVm2bFkuvvjivf6YtWvX5tprr83AgQMz atSo/OEPf8iGDRvS1taWmTNnpr29PXPmzMmAAQMyYsSITJo06VX5CQEAwGulWzF98cUX55JLLklN TU23T9zW1pbp06enrq4uZ555Zqqrq3PjjTdm2bJlueOOO/Lss89m8uTJGTNmTKZNm5bTTjstPXv2 LPwTAQCA11q3Yvrwww/P6NGj07t3726feNSoUdm0aVPOPPPMjB07NuvWrUuS1NXVZfPmzdm5c2cO PPDAJEm/fv2ybdu2DBgw4AXnaWpqSlNTU5dj7e3t3d4BAACl0q2Yrq+vz7HHHpuhQ4dm9+7dqaqq yp133rnXH7NixYoMGTIkCxcuzLnnnpvnnnsuSdLS0pK6urp0dHRk48aNqaurS2tra/r16/ei52lo aEhDQ0OXY+vXr89xxx3XnekAAFAy3Yrpn/70p/nJT37yip6G0d7enksvvTRDhgzJIYcckiFDhmT2 7NlpbW3N7Nmzs2PHjjQ2NmbJkiUZP358evTo1huLAABAxehWTL/1rW/NPffckxEjRqSqqipJ8uY3 v3mvP2b06NG57rrrXvLjNTU1mTt37iuYCgAAlaVbMf3ss8/mxz/+cX784x93HmtsbCzZKAAAeD3o VkxfccUVWblyZTo6OpIkjz/+eElHAQDA60G3Yvqss85KTU1NVq9enV69emX//ffP3//935d6GwAA VLRuvepvx44d+dKXvpSRI0emqakpu3btKvUuAACoeN2K6X322ScrV65Me3t7Vq5cma1bt5Z6FwAA VLyXjent27dn1qxZWb9+fQ499NCcdNJJ+djHPvZabAMAgIq215i+//77c+aZZ2bYsGG55pprkiRH H310/vCHP7wm4wAAoJLtNaZvueWW3HTTTUmSvn375pxzzsmXvvSl3HPPPa/JOAAAqGR7jendu3dn v/32S5JMmzYtSbLvvvumT58+pV8GAAAVbq8xvc8++3S+p/Set8J7/PHHs88++5R+GQAAVLi9vs/0 v/zLv+Tss8/O8ccfn/r6+mzatCl33XVXLr300tdqHwAAVKy9XpkePXp0Fi5cmAMOOCCrV69O7969 M3/+/IwaNeq12gcAABXrZe+A2K9fv3zwgx98LbYAAMDrSrdu2gIAALyQmAYAgILENAAAFCSmAQCg IDENAAAFiWkAAChITAMAQEFiGgAAChLTAABQkJgGAICCxDQAABQkpgEAoCAxDQAABYlpAAAoSEwD AEBBYhoAAAoS0wAAUJCYBgCAgsQ0AAAUJKYBAKAgMQ0AAAWJaQAAKEhMAwBAQWIaAAAKEtMAAFCQ mAYAgILENAAAFCSmAQCgIDENAAAFiWkAAChITAMAQEFiGgAAChLTAABQkJgGAICCxDQAABQkpgEA oKBepTrx8uXLc/vtt6empiYDBw7MM888k/b29rS1teXyyy/PqlWrctNNN2X//ffPMccck3HjxpVq CgAAlETJYrq1tTWzZs1K7969M2XKlAwdOjSzZ8/OkiVL8v3vfz8PPPBAZs6cmdra2kyZMkVMAwDw ulOymD766KOTJPPnz8873vGO9Ojx/DNK6urqsmLFimzdujW1tbVJkqqqqlLNAACAkilZTD/99NO5 6qqr8oEPfCDDhw/P/PnzkyQtLS2pq6tLXV1dtmzZktra2uzevfslz9PU1JSmpqYux9rb20s1GwAA uq1kMX3llVdm3bp1+da3vpWePXvmgAMOyJVXXpm2trZcccUVGTlyZBobG1NdXZ3Jkye/5HkaGhrS 0NDQ5dj69etz3HHHlWo6AAB0S8li+qqrrtrrx0eMGJG5c+eW6uEBAKDkvDUeAAAUJKYBAKCgkj3N A+D1pqOjI83NzeWe0emQQw7pfCckACqTmAb4/5qbmzN8+PByz+i0Zs2a1NfXl3sGAHvhkgcAABQk pgEAoCAxDQAABYlpAAAoSEwDAEBBYhoAAAoS0wAAUJCYBgCAgsQ0AAAUJKYBAKAgMQ0AAAWJaQAA KEhMAwBAQWIaAAAKEtMAAFCQmAYAgILENAAAFCSmAQCgIDENAAAFiWkAAChITAMAQEFiGgAAChLT AABQkJgGAICCxDQAABQkpgEAoCAxDQAABYlpAAAoSEwDAEBBYhoAAAoS0wAAUJCYBgCAgsQ0AAAU JKYBAKAgMQ0AAAWJaQAAKEhMAwBAQWIaAAAKEtMAAFCQmAYAgILENAAAFCSmAQCgIDENAAAFiWkA AChITAMAQEFiGgAACupVypOvXbs2n/nMZ7JkyZIsXLgwGzZsSFtbW2bOnJn29vbMmTMnAwYMyIgR IzJp0qRSTgEAgFddyWJ6y5YtufPOO9O7d++0t7fnF7/4RebPn59ly5bljjvuyLPPPpvJkydnzJgx mTZtWk477bT07NmzVHMAAOBVV7KYrq2tzfTp0zN16tQ89dRTqa2tTZLU1dVl8+bN2blzZw488MAk Sb9+/bJt27YMGDDgBedpampKU1NTl2Pt7e2lmg0AAN1W0qd57DFo0KA8+eSTSZKWlpbU1dWlo6Mj GzduTF1dXVpbW9OvX78X/bENDQ1paGjocmz9+vU57rjjSr4bAAD25jWJ6R49emTs2LGZPXt2Wltb M3v27OzYsSONjY1ZsmRJxo8fnx49vBYSAIDXl5LH9IIFC5Ikp59+epfjNTU1mTt3bqkfHgAASsbl YAAAKEhMAwBAQWIaAAAKEtMAAFCQmAYAgILENAAAFCSmAQCgIDENAAAFiWkAACjoNbmdOAC81jo6 OtLc3FzuGUmSQw45JD16uH4F/xeJaQD+T2pubs7w4cPLPSNJsmbNmtTX15d7BlACvk0GAICCxDQA ABQkpgEAoCAxDQAABYlpAAAoSEwDAEBBYhoAAAoS0wAAUJCYBgCAgsQ0AAAUJKYBAKAgMQ0AAAWJ aQAAKEhMAwBAQWIaAAAKEtMAAFCQmAYAgILENAAAFCSmAQCgIDENAAAFiWkAAChITAMAQEG9yj0A eOPp6OhIc3NzuWckSQ455JD06OG6AgDFiGngNdfc3Jzhw4eXe0aSZM2aNamvry/3DABep1yOAQCA gsQ0AAAUJKYBAKAgMQ0AAAWJaQAAKEhMAwBAQWIaAAAKEtMAAFCQm7YAwGuoku4AmrgLKPylxDQA vIYq6Q6gibuAwl/Kt6IAAFCQmAYAgILENAAAFCSmAQCgIC9AhP+jvGMAAJReWWN606ZNmTNnTgYM GJARI0Zk0qRJr+r5xQRvZN4xAHilKunrpq+ZvF6UNaabmpoyefLkjBkzJtOmTctpp52Wnj17vuyP e+6555IkLS0te/28DRs25L3vfe+rsvXV8F//9V85+OCDkzy/rVLs2bRHpW6r1F1J5Wz7010tLS3p 1aty/vKppaWl8//vStpWqbuSyt1WqbuSyt1WqbuSrtsq6evmn37NTCrnz9nk9fE1IKmcXUnlbvvz XXszZMiQF/1/t2r37t27X81Rr8Sll16aT37yk6mrq8t5552Xiy++OAMGDOjyOU1NTWlqaupy7Omn n86aNWtew6UAALyR3XfffRk6dOgLjpf1W+ODDjooLS0tqaurS2tra/r16/eCz2loaEhDQ0OXYzt2 7MgjjzySwYMHd+tK9l/qE5/4RObPn1/yxymiUrdV6q6kcrdV6q6kcrdV6q6kcrdV6q6kcrdV6q6k crdV6q6kcrfZ9cq91tuGDBnyosfLGtOnnnpqGhsbU1NTk/Hjx3f7uVH77bdfjjjiiBKv+6Pq6uoX /U6kElTqtkrdlVTutkrdlVTutkrdlVTutkrdlVTutkrdlVTutkrdlVTuNrteuUrZVtaYrq2tzdy5 c8s5AQAACvMyWQAAKEhMAwBAQT0vu+yyy8o94vXg7W9/e7knvKRK3Vapu5LK3Vapu5LK3Vapu5LK 3Vapu5LK3Vapu5LK3Vapu5LK3WbXK1cJ28r61ngAAPB65mkeAABQkJgGAICCxDQAABQkpgEAoCAx DQAABZX1DoivB0uXLs1vf/vbbN26NR/84Adz5JFHlntS2tvbM2vWrCTJ6tWrc+SRR+bcc88t86o/ Wrp0aR555JG0tbVl4sSJ+Zu/+ZtyT0qSXH/99fnf//3f9OnTJyeccEKOPvrock/qYuPGjZk0aVLu v//+ck/p9I1vfCOPPfZYtm/fnk9/+tM58MADyz2p0/XXX58nn3wyW7duzUc/+tGMHj263JM6LV26 NL/61a9yySWXlHtKp02bNmXOnDkZMGBARowYkUmTJpV7Uhdr167NZz7zmSxZsqTcUzotX748t99+ e2pqajJw4MB88pOfLPekTmvXrs21116bgQMHZtSoUTnppJPKPamL8847L8cee2wmTJhQ7imdNm7c mLPOOitve9vbcsABB+Szn/1suSclSTZs2JB58+alpqYmAwYMyFlnnVXuSZ1uu+22PPLII9m5c2ce euihivn6tGnTplx//fWpqalJksyYMaOse1yZfhk/+clPsnr16jQ3N6eurq7cc5I8fy/6xsbGXHjh hTn44INzzjnnlHtSp927d+fuu+9OdXV1qqurM2LEiHJP6rR8+fIMHjw4vXr1qoj3pfxTO3bsyPz5 8zN06NByT+li0KBBmTVrVo455pj87Gc/K/ecLg477LBcfPHFOeOMM3LfffeVe06n733ve3n88cfz 3HPPlXtKF01NTZk8eXIuvfTS/PjHP66ofVu2bMmdd96Z3r17l3tKF62trZk1a1YuueSSPPTQQ+We 00VbW1umT5+ez33uc7nnnnvKPaeLr33ta+nTp0+5Z7zAsmXLUltbmyT527/92zKv+aNbb701w4YN S2tra/7u7/6u3HO6mDRpUhobGzNkyJDMmzev3HM6rVq1Kj//+c/T0tKSAQMGlHuOmH45J510UubN m5crr7wyCxcuLPecLm6++eZMmzYtPXpUzi/jE088kS1btuT888/PhAkTcsstt5R7UqdPfOITueSS SzJ58uRce+215Z7Taffu3bn66qtz9tlnp7q6utxzujj++ONzzz335MYbb6yYv2HYY8KECXniiSey cOHCirrK+r73va+irsbtsWXLls6/WejXr1+2bdtW5kV/VFtbm+nTp1dcTB999NHp3bt35s+fnw98 4APlntPFqFGj0qtXr5x55pkZM2ZMued0+uEPf5i+fftW1KY9Ro8enS984Qu56qqrcuutt1bMN5Rr 167N0Ucfnc9//vO5/vrryz3nBVatWpWOjo6MHDmy3FM6DRkyJLfeemuuueaaLFu2LM8++2xZ93ia x0u44YYbsnLlymzcuDFHHnlkBg0alO3bt5d7Vm644YasWrUqJ510UlavXp2/+qu/KvekTjfccENW rFiRFStWpKqqKgMHDkwl3BNoz6/l4Ycfnne+853p379/du7cWe5ZSf743+yBBx7Irl27snLlynzt a1/LP//zP5d916pVq3LyySdn/Pjxec973pPPfe5zFfEH/Z5thx56aDZs2JBLL720Iq5M7Nl1yimn pL6+viJ+7/+pgw46KC0tLamrq0tra2v69etX7kkvUGn/zZ5++ulcddVV+cAHPpB3v/vd5Z7TxYoV KzJkyJAsXLgw5557brZt25a+ffuWe1a+853vpH///lm1alX22WefHHXUUenfv3+5ZyVJHn300YwZ MyZVVVXp06dPOjo60rNnz3LPyuDBg9OnT5/06tWr82kLleQb3/hGzjjjjHLP6OK2227LKaeckiSp qanJrl27su+++5ZtjzsgvoybbropK1euzO7du3PGGWdUzHdmjz76aO66665ccMEF5Z7yArfddltW rFiRZ555Jp/73OcyePDgck9KksyfPz8tLS3ZsWNHzjrrrNTX15d70gtMnTo1CxYsKPeMTvPmzUtL S0t27dqV97///TnqqKPKPSnJ83/FfcIJJ+Td7353evTokbFjx3b+wVoJNmzYkAULFuSyyy4r95RO W7ZsSWNjY2pqavL2t789H/nIR8o96QUq7ff/hRdemHXr1uWggw5Kz54909jYWO5JnR5++OHcfPPN qaurS3V1dc4///xyT+pi6dKlqa6urqi/pfn1r3+dBQsWZNCgQXnrW9+ahoaGck9KkqxcuTJf+cpX 0rdv34wdOzYnnnhiuSd18bGPfSy33npruWd08Zvf/CbXXXddDj744Bx88MFlj30xDQAABVXOk20B AOB1RkwDAEBBYhoAAAoS0wAAUJCYBgCAgsQ08IaxZMmSHH/88Zk8eXImTpyYL37xi0mef9u4Pe+h /ZnPfCZTp07NL3/5y3zwgx8s293lZs2a9bKfM3PmzJx66qmZPHlyTjvttJx99tnZtWtXtx9j6dKl Lzj22GOPZfHixVm2bFnmzJnT5fjMmTO7fe5Xw/nnn5/LL7/8VTvfnDlz8swzz7xq5wNIxDTwBjN5 8uQsWrQoixcvTnV1df7jP/4jtbW1Oeecc5I8fzeyBQsW5MEHH8ynP/3pjB8/viw7Z8+e3a3PmzNn ThYtWpTbb789w4YNywMPPNDtx/j617/+gmMLFizIySefnCSpqqrq9rlebdu3b89TTz2Vxx577BV9 g7A3J554YhYtWvSqnAtgD3dABN6wJk6cmFmzZuXII4/MnDlz8pa3vCVr167NzJkz8+CDD6ampiYj R47MN7/5zTz44IPZd999c9VVV2XdunWZO3duevTokeuvvz5f/vKXs3bt2tTU1GTOnDm5995786Mf /Sjbtm3Lrl27smDBgjzxxBOZMWNGtm/fnqOOOiqf/exnc91113U575AhQzq3nXLKKfnmN7+Z008/ PQcddFB++9vfZsqUKS+4rXVHR0fnP2/evDl9+/bNjh07MmPGjGzdujV1dXX5whe+kLvvvju33XZb Ojo6Mn369Pzud7/LmjVrctttt3Xejn3r1q3ZuXNn553E/vQ2BH/6z1dffXV++ctfZp999slll12W /fbbLxdddFGqq6vT2tqaCRMm5L777svAgQNzzTXX5H/+53/yxS9+Mc8991wmTZrUrVtz33///XnX u96V7du350c/+lHGjRuXiRMnZvHixfn2t7+d++67L9ddd11mzJiR6dOn54477shDDz2UJ598Muec c07WrVuXfv365eSTT86dd96ZXr165cMf/nAaGxvziU98othvGIAX4co08IY1YMCAPPXUU6mqqkpV VVU+9alP5bDDDktjY2NOPvnkTJ8+Pdu2bcu6dety22235fzzz+98OkhtbW0WL16c5cuXZ+DAgVm0 aFFOPvnk/Pu//3uSZNCgQbnlllty2GGH5aGHHsqtt96as88+O3feeWd69+6dhx9++EXPu8eeq8Ib N27MjBkzcvPNN2fx4sUv+DlceOGFOeWUUzJ+/PgcfvjhOeKII9LU1JT3vve9WbRoUUaNGpXvfve7 ueeee3L55ZfnxhtvzM6dOzNp0qQceuihnSGdJL/61a8yfPjwzn//3ve+l8mTJ+f000/PRRddlOT5 O4/9/ve/z+23357LLrus86kyf/jDH/LVr341//iP/5itW7fm3/7t3/L444/n6aefztVXX5158+bl G9/4Ru644460t7e/7K/N3XffneOPPz4nnHBC59NRxowZk1//+td56KGHsnXr1iTJE088kdra2vTv 3z+33HJLvvjFL2bp0qV5//vfnx/84AdJng/zcePGJUmqq6s7fyzAq8GVaeANa9OmTTnggAOytxvB rlq1Kg8//HAmT56c5PkAT5Jhw4YlSVavXp37778/y5cvz3PPPZfDDz88Q4YMyYgRI5I8H93PPvts 1q1bl1GjRiVJzjzzzNx9990vet4/169fvwwcODBJXjRCv/CFL2TEiBGZPn165+etXr06jzzySO66 6660t7eNKo3XAAADxUlEQVRn/PjxOf/883PDDTdk8+bNnY/55z/v1tbWLjsmTJiQCy64IEnyu9/9 LgsXLszatWszevToJMmIESOyZcuWVFVVZfjw4amqqkpNTU3q6uqSJDU1NWlvb8/KlSvzqU99Krt3 786TTz6ZzZs3Z+jQoUmSGTNmZOPGjfnQhz7UeUv4tra2LF++PJdffnl2796dRx55JE899VTe+973 5he/+EWeeuqpjBw5Mvfee2/e9ra3pUePHtmyZUsuuOCC9OzZMx0dHRk8eHB27tyZ5ubm9OrVKzU1 NUmSN73pTWltbc2b3vSml/w1B3glxDTwhrV48eLOK5Z7/HlgDhs2LEcddVRmzZqVlpaW/OQnP0ny xyvHw4YNy4c+9KF8/OMfz4oVK/L73/8+Tz311Asea+jQoXn00UczduzYXHjhhZk4ceKLnvfP/enz ll8s+vccu+yyy3LKKafkH/7hH1JfX5+xY8fmfe97X372s5+luro63/72tztf1HjGGWfkmGOOecG5 +vfvn7Vr177ojj2PU19fn3vvvTfJ84H9pje9aa/fjCTJW97yltx0003Zb7/9snDhwhxwwAGdH/vT Fznu8YMf/CAf/ehHc+aZZyZJ5s+fn//8z//MRz7ykXz1q1/NW9/61hxxxBG54YYbcuGFF+bRRx/N 6tWrc9111+X+++/PN7/5zSTJuHHj0tjYmAkTJnSe++mnn37Jb1wAivA0D+ANZdGiRZ1PXaiqqsqJ J57Y5eN//qK7t7/97enTp09OP/30fOpTn8qb3/zmLh8fP358Vq5cmdNPPz2zZ89+wcf3nHPatGmZ P39+Jk2alKFDh+av//qv93reF9uztxcE9u3bN1OnTs21116bhoaG3H333fmnf/qnLFiwIIcddlhG jBiRhoaGTJ06NRMnTkyS9O7dO7fcckvnOUaPHp3f/va3L/kYSTqvvE+cODGXXHJJLr300r1u2/P0 mSlTpuTUU0/N9u3bU11dvdfH+N73vtflhZ8TJkzIXXfdlerq6uy777555zvfmSOOOCLNzc15xzve kfr6+mzevDmnnXZavvOd76S1tTVJcsIJJ2TZsmU59thjO8/V3t6e/v377/XxAV6Jqt0vd0kBgDeM 8847L1dccUX222+/ck/5iz3xxBNpbGzM1VdfnSR5+OGH8/Of/zzTpk0r8zLg/xJXpgHoNHXq1Hzr W98q94y/2IoVKzJlypScccYZncfuvvvuLi+4BHg1uDINAAAFuTINAAAFiWkAAChITAMAQEFiGgAA ChLTAABQ0P8DnES6tH3QzGw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 the win percent by rest difference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: 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t.subplots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ba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_spread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query(</w:t>
      </w:r>
      <w:r>
        <w:rPr>
          <w:rStyle w:val="StringTok"/>
        </w:rPr>
        <w:t xml:space="preserve">'-3 &lt;= rest_spread &lt;= 3'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4c72b0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8373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tAAAAF/CAYAAABg9f46AAAABHNCSVQICAgIfAhkiAAAAAlwSFlz AAALEgAACxIB0t1+/AAAIABJREFUeJzt3X90nnV9//FXmraUNoSAhTQB6VjRKUWsO3BQDw5nrT9w eBDKUu1WWBWwjsMcKhSEgK0mZqMwJgJKcQeybt7Oaj3Dn6hrda7TwWAKEaeipdElmAom/RlS7u8f HruTL7bkGr16p+HxOMdz2+vmuu93P+c+7bNXrvu66qrVajUAAMCYTKr1AAAAcDAR0AAAUICABgCA AgQ0AAAUIKABAKAAAQ0AAAVMLuuF+/v709XVlaampsyZMyeLFy9OklQqlTzwwAOZMWNGzj777Jx0 0klljQAAAPtdaUegK5VKlixZkvb29mzYsCG7d+9Oknz5y19OR0dHrrzyynz84x8v9JojIyPp7e3N yMhIGSMDAMAzKu0I9MDAQFpaWpIkjY2NGRoaSlNTUy666KJceeWVaW1tzfDw8F73r1QqqVQqo7YN Dw/nhz/8Yb72ta/l2GOPLWt0AADYq9ICurW1NX19fWlubs7g4GAaGxuTJH19ffnwhz+c7du354or rtjr/m1tbWlraxu1rbe3N/Pnzy9rZAAAeEalBfTChQvT2dmZhoaGLFiwIB0dHVm+fHkOO+ywvPe9 783u3btz4YUXlvX2AABQirpqtVqt9RBj9Zsj0E7hAACgVlzGDgAAChDQAABQgIAGAIACBDQAABQg oAEAoAABDQAABQhoAAAoQEADAEABAhoAAAoQ0AAAUICABgCAAgQ0AAD7XU9PT1auXJmenp5aj7Lf CWgAAPa77u7urF+/Pt3d3bUeZb8T0AAA7Hfbt28f9TiRCGgAAChAQAMAQAECGgAAChDQAABQgIAG AIACBDQAABQgoAEAoAABDQAABQhoAAAoQEADAEABAhoAAAoQ0AAAUICABgCAAgQ0AAAUIKABAKAA AQ0AAAUIaAAAKGByWS/c39+frq6uNDU1Zc6cOVm8eHGS5F//9V+zfv36DA8P5/d///dz9tlnlzUC AADsd6Udga5UKlmyZEna29uzYcOG7N69O0ly77335uGHH86jjz6alpaWst4eAABKUdoR6IGBgT2B 3NjYmKGhoTQ1NeWVr3xl3vWud2XHjh254oorctppp5U1AgAA7HelBXRra2v6+vrS3NycwcHBNDY2 Jkk+8pGP5M4770xDQ0Oq1epe969UKqlUKqO2DQ8PlzUuAACMSWkBvXDhwnR2dqahoSELFixIR0dH li9fnnPPPTeXXXZZDj300FxwwQV73b+trS1tbW2jtvX29mb+/PlljQwAAM+otICeOXNmVq1a9bTt Z599ti8OAgBw0HIZOwAAKEBAAwBAAQIaAAAKENAAAFCAgAYAgAIENAAAFCCgAQCgAAENAAAFCGgA AChAQAMAQAECGgAAChDQAABQgIAGAIACBDQAABQgoA+gnp6erFy5Mj09PbUeBQAmPH/vUhYBfQB1 d3dn/fr16e7urvUoADDh+XuXsgjoA2j79u2jHgGA8vh7l7IIaAAAKEBAAwBAAQIaAAAKENAAAFCA gAYAgAIENAAAFCCgAQCgAAENAAAFCGgAAChAQAMAQAECGgAAChDQAABQgIAGAIACBDQAABQgoAEA oIDJZb1wf39/urq60tTUlDlz5mTx4sVJkg9+8IPZtm1b+vv7c9RRR6Wrq6usEQAAYL8r7Qh0pVLJ kiVL0t7eng0bNmT37t1JkquvvjorVqzIEUcckfb29rLeHgAASlHaEeiBgYG0tLQkSRobGzM0NJSm pqYkyWc+85n80R/9UWbMmLHX/SuVSiqVyqhtw8PDZY3Lc0BPT0/Wrl2bc889NyeeeGKtxwEADlKl BXRra2v6+vrS3NycwcHBNDY27nnuX/7lX3Lbbbftc/+2tra0tbWN2tbb25v58+eXMi8TX3d3d77z ne9k+/bt6ezsrPU4AMBBqrRTOBYuXJi77ror1157bRYsWJCOjo6MjIxkcHAw06ZNK+ttYa+2b98+ 6hEA4P+itCPQM2fOzKpVq562vbGxMX/zN39T1tsCAECpXMYOAAAKENAAAFCAgAYAgAIENAAAFCCg AQCgAAENAAAFCGgAAChAQAMAQAECGgAAChDQAABQgIAGgBL19PRk5cqV6enpqfUowH4ioAGgRN3d 3Vm/fn26u7trPQqwnwhoACjR9u3bRz0CBz8BDQAABQhoAAAoQEADAEABAhoAAAoQ0AAAUICABgCA AgQ0AAAUMLnWAwBQrp6enqxduzbnnntuTjzxxFqPwwT01FNPZfPmzbUe42l27dq153HTpk01nma0 5z//+Zk0yXHMg5WABpjguru7853vfCfbt29PZ2dnrcdhAtq8eXPeceUnMv2wI2s9yijbe7ckSX68 eUsu7VhX42n+1/ahX2Z159LMnj271qPwfySgASY4d8LjQJh+2JGZcfjMWo8xyq6+KXkqSf3kKeNu Ng5ufnYAAAAFCGgAAChAQAOl6+npycqVK9PT01PrUQDgWRPQQOm6u7uzfv36dHd313oUAHjWBDRQ Ol9iA2AiEdAAAFCAy9gBcNAbrzfySNzMAyYiAQ3AQW+83sgjcTMPmIhKC+j+/v50dXWlqakpc+bM yeLFi5Mk3/zmN/O1r30tu3fvzqtf/erMnz+/rBEAeA4ZjzfySNzMAyai0n5uU6lUsmTJkrS3t2fD hg3ZvXt3kuSf/umf0tTUlJGRkcydO7estwcAgFKUdgR6YGAgLS0tSZLGxsYMDQ2lqakpDz30UK6/ /vr09/fnxhtvTFdX12/dv1KppFKpjNo2PDxc1rgAADAmpQV0a2tr+vr60tzcnMHBwTQ2NiZJjjnm mEydOjVNTU2pq6vb6/5tbW1pa2sbta23t9cpH8C4NV6/yOZLbAD7V2kBvXDhwnR2dqahoSELFixI R0dHli9fnj/5kz/J5Zdfnt27d2fZsmVlvT3AATdev8jmS2wA+1dpAT1z5sysWrXqadtf97rX5XWv e11ZbwtQU+Pxi2y+xAawf/m5GQAAFCCgAQCgAAENAAAFCGgAAChAQAMAQAECGgAACijtMnYAAJTP TZyKe7Y3cRLQAAAHMTdxKmZ/3MRJQAMAHOTcxOnAcg40AAAUIKABAKAAAQ0AAAUIaAAAKEBAA0xw dZOmjHrkwLL+MPG4CgdMIK4FWtyzvRbowWBGy7zU1U/J9KPn1nqU5yTrDxOPgIYJxLVAi9kf1wI9 GExtODpTG46u9RjPWdYfJh4BDROMa4ECQLkm9s8tAQBgPxPQAABQgIAGAIACBDQAABTwjF8i3Llz Z7785S/nu9/9bn71q1/liCOOyMte9rK85jWvybRp0w7EjAAAMG7sM6DvvPPOPPTQQzn11FNz5pln 5nnPe16Ghoby8MMP55prrsncuXNzwQUXHKBRAQCg9vYZ0KeffnrOP//8p21/yUtekvPOOy8//vGP SxsMAODZcBdIyrLPgJ4zZ06S5Ec/+lE+//nP77mbWJJcfvnle54HABhv3AWSsozpRirvec97cvHF F2fmTDdAAAAODu4CSVnGFNAtLS0588wzy54FAADGvTEF9I4dO3LWWWfl+OOPT5LU1dXlpptuKnUw Dk5PPfVUNm/eXOsxfqvfnIK0a9eubNq0qcbTjPb85z8/kya5qiQAHAzGFNAdHR2jfl1XV1fKMBz8 Nm/enHdc+YlMP+zIWo/yNNt7tyRJfrx5Sy7tWFfjaf7X9qFfZnXn0syePbvWowAAY7DPgL755ptz ySWXpKur62nR7Ag0ezP9sCMz4/Dxd778rr4peSpJ/eQp43I+AODgsM+AXrRoUZLksssuy5QpLgED AAD7DOjfXHXjQx/6UA499NC88pWvzKte9aocc8wxz/jC/f396erqSlNTU+bMmZPFixcnSdatW5e7 7747Rx11VE477bScffbZ++G3AQAAB8aYzoG+/fbbs3379nzjG9/IJZdckl27duULX/jCPvepVCpZ smRJ5s2bl4suuiiLFi1KfX19/uM//iOzZs3K7t27M2/evP3ymwAAgANlTAHd1dWVTZs2ZcqUKTnr rLNyyimnPOM+AwMDaWlpSZI0NjZmaGgoTU1NWbhwYV7ykpdkcHAwV199dW655Zbfun+lUkmlUhm1 bXh4eCzjAgBAacYU0I2NjTn00ENTV1eXSZMmjekqHK2trenr60tzc3MGBwfT2NiYJLnvvvsyb968 NDQ07HP/tra2tLW1jdrW29ub+fPnj2VkAAAoxZgCetmyZXn88cezcePG3HnnnfnUpz71jKdwLFy4 MJ2dnWloaMiCBQvS0dGR5cuX58gjj8xVV12VJLn44ouf/e8AAAAOoDEF9OLFizNz5sycfvrpufHG G9Pa2vqM+8ycOTOrVq162vZzzjkn55xzTvFJAQBgHBhTQN91112pr69/2va3v/3tueOOO/b7UAAA MF6N6d7Bvy2eE1/qAwDguWdMAb03bukNAMBzzbMKaAAAeK55VgFdrVb31xwAAHBQGNOXCLdu3Zru 7u788pe/zCte8YqccMIJOe6443L99deXPR8wAdRNmjLqEQAOZmM6An355ZfnBS94QXp6etLa2por rrgiSdLc3FzqcMDEMKNlXg454vjMaJlX61EA4FkbU0Bv3bo1r33ta1NfX58XvehFmTx5TAeuAZIk UxuOTtPv/mGmNhxd61EA4FkbU0DPnj07N954Yx5//PGsXr06xx57bNlzAQDAuDSmQ8krV67MV7/6 1TQ0NOS4447L29/+9rLnAgCAcWlMR6Dvv//+3Hfffenr68u3v/3tfOhDHyp7LgAAGJfGdAT66quv zjXXXJOGhoay5wEAgHFtTAF94okn5uSTT8706dPLngcAAMa1MQX07Nmz85rXvCbHHntsqtVq6urq 8ulPf7rs2QAAYNwZU0D/27/9W771rW+lvr6+7HkAAGBcG1NAv/CFL8w999yTOXPmpK6uLklywgkn lDoYAACMR2MK6F27dmXDhg3ZsGHDnm2dnZ2lDQUAAOPVmAK6s7MzDz30UDZt2pRjjz02J598ctlz AQDAuDSmgL7xxhuzefPmnHTSSXtO5bjkkkvKng0AAMadMQX0vffemzVr1uz59aJFiwQ0AADPSWO6 E2G1Ws1PfvKTJMkjjzySyZPH1N0AADDhjKmEV6xYkb/6q7/Kli1b8rznPS/XXXddyWMBAMD4NKaA /p3f+Z0sW7YsO3fuTJI8/vjjpQ4FAADj1ZgC+tJLL83hhx+epqamJEldXV1OPfXUUgcDAIDxaEwB vXXr1txyyy1lzwIAAOPePgP6NzdOmT59ej7+8Y/n937v9/Y8d8YZZ5Q7GQAAjEP7DOjvfe97SZKT Tjopw8PDe36dCGgAAJ6b9hnQJ554Yl7zmtfs9fmvf/3r+3weAAAmmn0G9NSpU3PppZfmmGOOyZw5 c9LU1JStW7fm+9//fn7+859n4cKFB2pOAAAYF/YZ0KeffnpOP/30fP/7388DDzyQRx55JIcffnjO OeecUedDAwDAc8WY7kR41FFHZfLkyZkxY0ZGRkZy7733lj0XAACMS2MK6GXLluWJJ57I9OnT9/zv mfT39+eyyy7LihUrsmbNmlHPbd26NW9605uyZcuW/9vUAABQI2O6DnRjY2MuvPDCQi9cqVSyZMmS zJs3LxdddFEWLVqU+vr6VKvV3HDDDTnuuOP+TwMDAEAtjSmgp0yZkosvvji/+7u/m7q6uiTJ5Zdf vs99BgYG0tLSkuTXAT40NJSmpqbcfPPN+eM//uPceeed+9y/UqmkUqmM2jY8PDyWcQEAoDRjCuil S5eO+vVvInpfWltb09fXl+bm5gwODqaxsTG//OUv81//9V/ZsmVL7r///qxevTpXXHHFb92/ra0t bW1to7b19vZm/vz5YxkZAABKMaaAnjZtWr74xS/mqaeeSrVazcDAQE499dR97rNw4cJ0dnamoaEh CxYsSEdHR5YvX57Vq1cnSa688sq84x3vePa/AwAAOIDGFNDXXXdd3v3ud2ft2rU55ZRT8otf/OIZ 95k5c2ZWrVq11+c7OzvHPiUAAIwTY7oKxxFHHJE/+IM/yLRp0/Knf/qn6e/vL3suAAAYl8YU0Mce e2zWrVuXGTNmpKurK9u2bSt7LgAAGJfGdArHBz7wgQwODubMM8/MN77xjVxwwQUljwUAAOPTmAL6 Bz/4QW644Yb86le/yhve8IZMmjQpzc3NZc8GAADjzphO4Vi5cmU+9KEPZcqUKTnvvPNy8803lz0X AACMS2MK6N27d2fmzJmpq6vLjBkzcuihh5Y9FwAAjEtjCuizzz47F1xwQR599NEsW7Ysb3zjG8ue CwAAxqUxBfSuXbvy2GOPpa+vLz/96U9z9913lz0XAACMS2P6EuG6deuybt26TJ06tex5AABgXBtT QJ9++um57777Mnv27D3bWltbSxsKAADGqzEF9M9+9rOsXr06M2bMSJLU1dXlpptuKnUw2N/qJk0Z 9QgA8H8xpoB+4okncscdd5Q9C5RqRsu81NVPyfSj59Z6FADgIDamgD7ssMOyYsWKzJkzZ8+2xYsX lzYUlGFqw9GZ2nB0rccAAA5yYwroM844o+w5AADgoDCmgH7LW95S9hwAAHBQGNN1oAEAgF8T0AAA UICABgCAAgQ0AAAUIKABAKAAAQ0AAAUIaAAAKEBAAwBAAQIaAAAKENAAAFCAgAYAgAIENAAAFCCg AQCgAAENAAAFCGgAAChAQAMAQAGTy3rh/v7+dHV1pampKXPmzMnixYuTJF/96lfz9a9/PdVqNeef f35e9KIXlTUCAADsd6Udga5UKlmyZEna29uzYcOG7N69O0lSV1eXlStX5m1ve1vuueeest4eAABK UVpADwwMpKWlJUnS2NiYoaGhJMn8+fPzn//5n2lvb8/LX/7yst4eAABKUdopHK2trenr60tzc3MG BwfT2NiYJNm4cWNe8YpXZO3atXnHO96RU0899bfuX6lUUqlURm0bHh4ua1wAABiT0gJ64cKF6ezs TENDQxYsWJCOjo4sX748vb29ueKKKzJt2rS8+c1v3uv+bW1taWtrG7Wtt7c38+fPL2tkAAB4RqUF 9MyZM7Nq1aqnbT/vvPNy3nnnlfW2AABQKpexAwCAAgQ0AAAUIKABANjv6iZNGfU4kZR2DjQAAM9d M1rmpa5+SqYfPbfWo+x3AhoAgP1uasPRmdpwdK3HKIVTOAAAoAABDQAABQhoAAAoQEADAEABAhoA AAoQ0AAAUICABgCAAgQ0AAAUIKABAKCACXknwqeeeiqbN2+u9RhPs2vXrj2PmzZtqvE0oz3/+c/P pEn+PQUA8EwmZEBv3rw577jyE5l+2JG1HmWU7b1bkiQ/3rwll3asq/E0/2v70C+zunNpZs+eXetR AADGvQkZ0Eky/bAjM+PwmbUeY5RdfVPyVJL6yVPG3WwAAIyNn9kDAEABAhoAAAoQ0AAAUICABgCA AgQ0AAAUIKABAKAAAQ0AAAUIaAAAKEBAAwBAAQIaAAAKENAAAFCAgAYAgAIENAAAFCCgAQCgAAEN AAAFTC7rhfv7+9PV1ZWmpqbMmTMnixcvTpL84z/+Y/77v/87O3bsyOtf//r84R/+YVkjAADAflfa EehKpZIlS5akvb09GzZsyO7du5Mkhx9+eK699tosX748d999d1lvDwAApSjtCPTAwEBaWlqSJI2N jRkaGkpTU1POPPPMbN++PV1dXXnnO9+51/0rlUoqlcqobcPDw2WNCwAAY1JaQLe2tqavry/Nzc0Z HBxMY2NjkuTHP/5xbrvttrz73e/OMcccs9f929ra0tbWNmpbb29v5s+fX9bIAADwjEo7hWPhwoW5 6667cu2112bBggXp6OjI8PBwli1bll27duWmm27K7bffXtbbAwBAKUo7Aj1z5sysWrXqadu/8pWv lPWWAABQOpexAwCAAgQ0AAAUIKABAKAAAQ0AAAUIaAAAKEBAAwBAAQIaAAAKENAAAFCAgAYAgAIE NAAAFCCgAQCgAAENAAAFCGgAAChAQAMAQAECGgAAChDQAABQgIAGAIACBDQAABQgoAEAoAABDQAA BQhoAAAoQEADAEABAhoAAAoQ0AAAUICABgCAAgQ0AAAUIKABAKAAAQ0AAAUIaAAAKEBAAwBAAQIa AAAKKC2g+/v7c9lll2XFihVZs2bNqOe++c1v5tJLLy3rrQEAoDSlBXSlUsmSJUvS3t6eDRs2ZPfu 3UmSb3/723n00UezY8eOst4aAABKM7msFx4YGEhLS0uSpLGxMUNDQ2lqasppp52W0047LevXr9/n /pVKJZVKZdS24eHhssYFAIAxKS2gW1tb09fXl+bm5gwODqaxsXHU89VqdZ/7t7W1pa2tbdS23t7e zJ8/f7/PCgAAY1XaKRwLFy7MXXfdlWuvvTYLFixIR0dHRkZG9jxfV1dX1lsDAEBpSjsCPXPmzKxa tWqvz99+++1lvTUAAJTGZewAAKAAAQ0AAAUIaAAAKEBAAwBAAQIaAAAKENAAAFCAgAYAgAIENAAA FCCgAQCgAAENAAAFCGgAAChAQAMAQAECGgAAChDQAABQgIAGAIACBDQAABQgoAEAoAABDQAABQho AAAoQEADAEABAhoAAAoQ0AAAUICABgCAAgQ0AAAUIKABAKAAAQ0AAAUIaAAAKEBAAwBAAQIaAAAK ENAAAFCAgAYAgAIml/XC/f396erqSlNTU+bMmZPFixcnSTZu3Jh169YlSRYtWpSXvexlZY0AAAD7 XWkBXalUsmTJksybNy8XXXRRFi1alPr6+vzd3/1dbr311oyMjOQv//Ivc8stt4z5NXfv3p0k6evr 2+d/19fXl8GBRzO8Y/BZ/R72t107tuWpkZE8tWNbHu97pNbj7LFz2xPp6+tLfX39s36t8br245n1 r539ufaJ9S/KZ7+2rH/t+LOntoqu/6xZszJ58uhkLi2gBwYG0tLSkiRpbGzM0NBQmpqaUq1WU19f n/r6+gwPD+91/0qlkkqlMmrbtm3bkmTP0eyDV1+y6eFaDzHKkiV313qE5zTrXzvWvrasf21Z/9qx 9rVVZP2/9rWv5dhjjx21rbSAbm1tTV9fX5qbmzM4OJjGxsYkybRp0zIyMpKRkZEccsghe92/ra0t bW1to7bt3LkzDz74YI466qj99q+2A+2d73xnbrvttlqP8Zxl/WvH2teW9a8t61871r62JsL6z5o1 62nbSgvohQsXprOzMw0NDVmwYEE6OjqyfPnyLFmyJO9///szMjKSd73rXYVec9q0aTnllFNKmvjA mDp16tP+FcOBY/1rx9rXlvWvLetfO9a+tibq+pcW0DNnzsyqVauetv3UU0/NqaeeWtbbAgBAqVzG DgAAChDQAABQQP111113Xa2HeK456aSTaj3Cc5r1rx1rX1vWv7asf+1Y+9qaiOtfV61Wq7UeAgAA DhZO4QAAgAIENAAAFCCgAQCgAAENAAAFCGgAACigtDsRkvzDP/xDfvjDH2bHjh35i7/4i7S0tOx5 7q//+q8zPDycrVu3ZsWKFZkyZUoNJ52Ybr755jzxxBN5/PHHc/755+fkk09OklSr1VxzzTVpaGjI 8PBw2tvbazzpxLVu3bp873vfyzXXXDNqu89/ufr7+9PV1ZWmpqbMmTMnixcvTpJs3Lgx69atS5Is WrQoL3vZy2o55oS2adOmvPvd785nP/vZPdusf/nuv//+fPKTn0xDQ0OOPPLI/Pmf/3mS5HOf+1zu vffe7Ny5M5dccklmz55d40knpk2bNuWmm27KkUcemblz5+Ytb3lLkgn62a9Smi996UvVarVa/eIX v1hdu3btnu2PPvpotb29vVqtVqtr166t3n333TWZb6L7/Oc/X61Wq9UHH3ywesMNN+zZvnHjxurH PvaxarVarf7t3/5t9f7776/JfBPdF77wherHP/7x6rXXXjtqu89/+W666aY9n+sLL7ywOjIyMur/ 79y5s7ps2bJajjih/eIXv6hef/311be97W2jtlv/8q1fv766bdu2arVarS5dunTP9gsuuKBarVar mzdvrl5zzTU1me254MEHH6z29vZWn3zyyVGf8Yn42XcKR4le//rX55577smtt96al770pXu2DwwM ZNasWUmSWbNm5bHHHqvViBPamWeemS1btuSOO+7YcwQusf4Hyhvf+MaceeaZT9tu/cs3MDCw5yde jY2NGRoaSvLrn77U19fnkEMOyfDwcC1HnNBmzpyZ97znPZk+ffrTnrP+5TrjjDMyffr03HbbbTnr rLP2bP/NT7n8mVOuuXPnZvLkybn44oszb968Uc9NtM++UzhK8NGPfjSPPPJIzjnnnCxYsCCveMUr snz58tx8881JkpaWlvT39ydJ+vr6cvTRR9dy3AnnN+t//PHH52c/+1na29vT1NS05/mWlpbcd999 SX69/i94wQtqNeqE9Jv1P/fcczN79uxU/797Nfn8l6+1tTV9fX1pbm7O4OBgGhsbkyTTpk3LyMhI RkZGcsghh9R4yonv///sH3LIIda/ZNu2bUtHR0fOOuusvPzlL9+zfdKkXx8v/J//+R9/5pTo4Ycf zqxZs3LHHXfk0ksvzdDQUA477LAJ+dl3J8IS3XLLLenr68vIyEje9KY35YQTTsjatWvzrne9Kzfe eGO2b9+erVu35oMf/GDq6+trPe6EsnXr1rzhDW/Iy1/+8kyaNCmnnXZaXvSiF6WnpyfnnXde2tvb M23atCTJVVddVeNpJ66f/exnuf3223Pdddelv7/f5/8AGRgYSGdnZxoaGnLSSSflBz/4QZYvX577 778/n/70pzMyMpKlS5dm7ty5tR51Qrvwwgtz++2354Mf/KD1P0CuuuqqPProo2ltbc2kSZNyyCGH 5AMf+EC++MUv5lvf+la2bduWyy+/fNR3kth/vvvd72b16tWZNWtWpkyZkl27dk3Yz76ABgCAApwD DQAABQhNQlF7AAADsElEQVRoAAAoQEADAEABAhoAAAoQ0AAAUICABjhI/ebWuLVy7rnn1vT9AWpF QAMcpLq7u2v6/nV1dTV9f4BacSdCgHHis5/9bD7zmc+krq4ujY2NGRwcTHNzcz784Q/nC1/4Qtas WZOnnnoq73nPe/KjH/0oP/3pT7NmzZpRt6r/jY6OjvT09GTSpEm5/vrr861vfSv33HNPhoaGcuih h+YjH/lIbr/99jzwwAOZMWNG2tvbc+WVV2bHjh158YtfnKuuuirf/e53c8MNN+TJJ5/Mcccdl87O znzqU59KpVLJC1/4whqsEMD44Ag0wDjy4he/OK997Wtzxhln5K677srcuXPz+c9/Pvfcc09WrFiR W2+9NU8++WQWL16c448//rfGc5Lcf//9ue222/K+970vQ0NDSZLm5uZ0d3fnlFNOyVe+8pUkyate 9arcdNNN+djHPpYLLrgg3d3dqVarue+++7Jp06bccMMNWbNmTX7yk59k27Zt+eQnP5lPf/rTefvb 337A1gRgvHEEGmAcOe644/KjH/0oDz74YP75n/85w8PDWbBgQd73vvflox/9aB577LEsWbIkSbKv G8ledtllufzyy5Nkz+NLX/rSJMmJJ56Y++67L/X19TnuuOOSJD/5yU/y0EMP5dZbb82OHTsyb968 HHnkkVmxYkWmT5+eLVu2ZOfOnWlubk5dXV1OOOGETJs2rcylABi3BDTAOFJXV5fZs2fntNNOyxvf +MZs3LgxU6dOzec+97lce+21SZKlS5fm1a9+9V5fY3h4OP/+7/+eW265JRs3btxzysUPfvCDJElP T09mz56d3t7eTJr06x9Ezp49O29+85tz8skn50tf+lJOOOGEvPe9783f//3fp76+Pm9605tSV1eX /v7+PPnkk/n5z3+enTt3lr4eAOORgAYYZ9ra2nLFFVdkzZo1mTp1alatWpXHHnssbW1taWxszFvf +tYkyfTp0/OJT3wiS5cuHbX/1KlT8+STT+bcc8/N9OnT8/73vz/f//7388ADD+T8889PU1NTli5d mttuu23PPhdeeGGuvvrqbN26NUcddVSuv/76vO51r8tb3/rWNDY25qijjsoTTzyRP/uzP8uiRYvy ghe8IIceeugBXReA8aKuuq+fAQIwIXz2s5/N9u3b93rONABj5wg0wEFsw4YNWb169ahLyp188sl5 73vfW8OpACY2R6ABAKAAl7EDAIACBDQAABQgoAEAoAABDQAABQhoAAAo4P8BF6+d16+Y0zcAAAAA 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stack-unstack"/>
      <w:bookmarkEnd w:id="30"/>
      <w:r>
        <w:t xml:space="preserve">Stack / Unstack</w:t>
      </w:r>
    </w:p>
    <w:p>
      <w:pPr>
        <w:pStyle w:val="FirstParagraph"/>
      </w:pPr>
      <w:r>
        <w:t xml:space="preserve">Pandas has two useful methods for quickly converting from wide to long format (</w:t>
      </w:r>
      <w:r>
        <w:rPr>
          <w:rStyle w:val="VerbatimChar"/>
        </w:rPr>
        <w:t xml:space="preserve">stack</w:t>
      </w:r>
      <w:r>
        <w:t xml:space="preserve">) and long to wide (</w:t>
      </w:r>
      <w:r>
        <w:rPr>
          <w:rStyle w:val="VerbatimChar"/>
        </w:rPr>
        <w:t xml:space="preserve">unstack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: r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idy.groupby([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rest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.dropna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t.head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Name: rest, dtype: float64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 </w:t>
      </w:r>
      <w:r>
        <w:t xml:space="preserve">is in a "long" form since we have a single column of data, with multiple "columns" of metadata (in the MultiIndex). We use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to move from long to wid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: rest.unstack().head()</w:t>
      </w:r>
    </w:p>
    <w:p>
      <w:pPr>
        <w:pStyle w:val="FirstParagraph"/>
      </w:pPr>
      <w:r>
        <w:rPr>
          <w:rStyle w:val="VerbatimChar"/>
        </w:rPr>
        <w:t xml:space="preserve">unstack</w:t>
      </w:r>
      <w:r>
        <w:t xml:space="preserve"> </w:t>
      </w:r>
      <w:r>
        <w:t xml:space="preserve">moves a level of a MultiIndex (innermost by default) up to the columns.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is the inverse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: rest.unstack().stack()</w:t>
      </w:r>
    </w:p>
    <w:p>
      <w:pPr>
        <w:pStyle w:val="SourceCode"/>
      </w:pPr>
      <w:r>
        <w:rPr>
          <w:rStyle w:val="VerbatimChar"/>
        </w:rPr>
        <w:t xml:space="preserve">date        variable </w:t>
      </w:r>
      <w:r>
        <w:br w:type="textWrapping"/>
      </w:r>
      <w:r>
        <w:rPr>
          <w:rStyle w:val="VerbatimChar"/>
        </w:rPr>
        <w:t xml:space="preserve">2015-10-28  away_team    0.000000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29  away_team    0.333333</w:t>
      </w:r>
      <w:r>
        <w:br w:type="textWrapping"/>
      </w:r>
      <w:r>
        <w:rPr>
          <w:rStyle w:val="VerbatimChar"/>
        </w:rPr>
        <w:t xml:space="preserve">            home_team    0.000000</w:t>
      </w:r>
      <w:r>
        <w:br w:type="textWrapping"/>
      </w:r>
      <w:r>
        <w:rPr>
          <w:rStyle w:val="VerbatimChar"/>
        </w:rPr>
        <w:t xml:space="preserve">2015-10-30  away_team    1.083333</w:t>
      </w:r>
      <w:r>
        <w:br w:type="textWrapping"/>
      </w:r>
      <w:r>
        <w:rPr>
          <w:rStyle w:val="VerbatimChar"/>
        </w:rPr>
        <w:t xml:space="preserve">                           ...   </w:t>
      </w:r>
      <w:r>
        <w:br w:type="textWrapping"/>
      </w:r>
      <w:r>
        <w:rPr>
          <w:rStyle w:val="VerbatimChar"/>
        </w:rPr>
        <w:t xml:space="preserve">2016-04-11  home_team    0.666667</w:t>
      </w:r>
      <w:r>
        <w:br w:type="textWrapping"/>
      </w:r>
      <w:r>
        <w:rPr>
          <w:rStyle w:val="VerbatimChar"/>
        </w:rPr>
        <w:t xml:space="preserve">2016-04-12  away_team    1.000000</w:t>
      </w:r>
      <w:r>
        <w:br w:type="textWrapping"/>
      </w:r>
      <w:r>
        <w:rPr>
          <w:rStyle w:val="VerbatimChar"/>
        </w:rPr>
        <w:t xml:space="preserve">            home_team    1.400000</w:t>
      </w:r>
      <w:r>
        <w:br w:type="textWrapping"/>
      </w:r>
      <w:r>
        <w:rPr>
          <w:rStyle w:val="VerbatimChar"/>
        </w:rPr>
        <w:t xml:space="preserve">2016-04-13  away_team    0.500000</w:t>
      </w:r>
      <w:r>
        <w:br w:type="textWrapping"/>
      </w:r>
      <w:r>
        <w:rPr>
          <w:rStyle w:val="VerbatimChar"/>
        </w:rPr>
        <w:t xml:space="preserve">            home_team    1.214286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FirstParagraph"/>
      </w:pPr>
      <w:r>
        <w:t xml:space="preserve">With</w:t>
      </w:r>
      <w:r>
        <w:t xml:space="preserve"> </w:t>
      </w:r>
      <w:r>
        <w:rPr>
          <w:rStyle w:val="VerbatimChar"/>
        </w:rPr>
        <w:t xml:space="preserve">.unstack</w:t>
      </w:r>
      <w:r>
        <w:t xml:space="preserve"> </w:t>
      </w:r>
      <w:r>
        <w:t xml:space="preserve">you can move between those APIs that expect there data in long-format and those APIs that work with wide-format data. For example,</w:t>
      </w:r>
      <w:r>
        <w:t xml:space="preserve"> </w:t>
      </w:r>
      <w:r>
        <w:rPr>
          <w:rStyle w:val="VerbatimChar"/>
        </w:rPr>
        <w:t xml:space="preserve">DataFrame.plot()</w:t>
      </w:r>
      <w:r>
        <w:t xml:space="preserve">, works with wide-form data, one line per column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: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color_palette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b,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al.as_hex()[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rest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query(</w:t>
      </w:r>
      <w:r>
        <w:rPr>
          <w:rStyle w:val="StringTok"/>
        </w:rPr>
        <w:t xml:space="preserve">'away_team &lt; 7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rolling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mean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plot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legen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st (7 day MA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Home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ax.annotate(</w:t>
      </w:r>
      <w:r>
        <w:rPr>
          <w:rStyle w:val="StringTok"/>
        </w:rPr>
        <w:t xml:space="preserve">"Away"</w:t>
      </w:r>
      <w:r>
        <w:rPr>
          <w:rStyle w:val="NormalTok"/>
        </w:rPr>
        <w:t xml:space="preserve">, (rest.inde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82</w:t>
      </w:r>
      <w:r>
        <w:rPr>
          <w:rStyle w:val="NormalTok"/>
        </w:rPr>
        <w:t xml:space="preserve">)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</w:p>
    <w:p>
      <w:pPr>
        <w:pStyle w:val="FirstParagraph"/>
      </w:pPr>
      <w:r>
        <w:drawing>
          <wp:inline>
            <wp:extent cx="5334000" cy="25859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UAAAFvCAYAAADKVzQ1AAAABHNCSVQICAgIfAhkiAAAAAlwSFlz AAALEgAACxIB0t1+/AAAIABJREFUeJzsnXeYXGXZ/79Tdna299530xshISShJIQixQoIsVf0VXxV NL4KyCu+gqKoCL7oT0F5rWgQAQERpKUA6WWzSXaTbLb3OjM7u9Pn/P6YnWeeZ8pOPVN278915brO mTlz5snszDn3cz/f+3srJEmSQBAEQRAEQRBEyqJM9AAIgiAIgiAIgogOCuoJgiAIgiAIIsWhoJ4g CIIgCIIgUhwK6gmCIAiCIAgixaGgniAIgiAIgiBSHArqCYIgCIIgCCLFkTWo7+7uxo033ujzuNFo xLvf/W6Mj4/L+fYEQRAEQRAEsSCQLagfGxvD008/jczMTOFxSZLw0EMPoba2Vq63JgiCIAiCIIgF hWxBfXFxMXbs2OET1D/66KO49dZbkZ+fH/Y57XY7+vr6YLfbYzVMgiAIgiAIgkh51HK/Ad+wdmJi As3NzRgfH8exY8fwm9/8Bt/61rf8vm7nzp3YuXOn8JjVasW5c+fw+uuvo7q6WtZxEwRBEARBEESq IHtQr1AoAAD3338/7rzzTvzmN78BANx111247bbbAr5u+/bt2L59u/BYX18frrrqKvkGSxAEQRAE QRApiELiU+lJjjuop0w9QRAEQRAEQXggS0uCIAiCIAiCSHEoqCcIgiAIgiCIFEd2TT2RGjglJ9rH u6AzG9hjSoUCK0qWIFOTkcCREQRBEARBEMGgoJ4AADx96p94+tRLPo/na3Px8xv+B9o0bQJGRRAE QRAEQYQCyW8IAMDuzv1+H9eZDWgb64jzaAiCIAiCIIhwoKCewKRJj9GZCQCAWqnGhqoLUJpVxJ4f mR5L1NAIgiAIgiCIEKCgnsDZcU8mflFhHf7rsi9ga/0m9tjI9HgihkUQBEEQBEGECAX1BM6Nd7Lt JcWNAIDSrGL2GGXqCYIgCIIgkhsK6gmc5TTzS4pmg/psj/xm1EiZeoIgCIIgiGSGgvoFjt1hx/nJ Hra/uKgBAGXqCYIgCIIgUgkK6hc43fp+2Bw2AEBJZiEKMvIAAAUZeVArXY6nU9ZpmGzmOc8zMaPD UydfwMnhNnkHTBAEQRAEQfhAQf0Ch5feLJ7V0wOAUqFESWYh2w+WrX/8yJN4+tRLeGDvLzFp0sd+ oARBEARBEERAKKhf4PDON0tmpTdueF39XA44kiTh1MhZAIDNYUPraHuMR0kQBEEQBEHMBQX1CxzB +aaoUXiuhNfVGwNn6sdmJmC2W9j++Ymu2A2QIAiCIAiCCAoF9QsYndnAMvBpqjTU51cLz5cJxbKB M/W9+gFhv4MrvCUIgiAIgiDkh4L6BQyvp28sqIVapRaeF+U3gTP1Pd5B/UQPnJIzRqMkCIIgCIIg gkFB/QKGl94s9tLTA962lqFn6k12MwamhmMwQoIgCIIgCCIUKKhfwJwV9PT+gnouU28cgyRJfs/j nakHgPPj3TEYIUEQBEEQBBEKFNQvUOxOh1DQuqS40eeYbE0WMtRaAIDFYYXBMuVzjMPpQL9hyOfx 8xMU1BMEQRAEQcQLCuoXKD26flhnm04VZRagMCPf5xiFQiFm6/1IcIaMo7A77T6PkwMOQRAEQRBE /KCgfoEi+tP7ZundlGTzunrfYlleT99QUMO2u3R9sDt8g32CIAiCIAgi9lBQv0DhnW/86endiLp6 30w9r6dfWbqUdaG1Oe1+tfYEQRAEQRBE7KGgfgFitltwZKCF7S8tbgp4bDD5DZ+pr82rRFNhPdsn XT1BEARBEER8oKB+AbK/9yhMdjMAoCKnFE2FdQGPFW0t55bf1ORVCuciXT1BEARBEER8UAc/hJhv vNn5Dtve1nAJFApFwGPnytRbHTYMGkcAAAooUJ1bAZPNzJ6nTD1BEARBEER8oEz9AmNgahito+0A AKVCiSvqN815PB/Uj81MwOn0dIodMAwx7/qy7GKkqzVoLKyFAq5JQq9hEBa7Ndb/BYIgCIIgCMIL CuoXGG92eLL06ypWIT8jb87jtWla5KZnA3B50k+YdOy5Hi/pDQBkpmWgMqcMAOCUnOjS9cZs7ARB EARBEIR/KKhfQDicDuzu2s/2r2y8JKTXBdLVe+vp3Yi6epLgEARBEARByA0F9QuIY4MnoTMbAAD5 2lxcWLEqpNcF0tV7O9+44YP6dgrqCYIgCIIgZIeC+gXEG5z0Zmv9JqiUqpBeVxqgAVVImfrxLjgl jw6fIAiCIAiCiD3kfrNAmDTpcXTwJNvfFqL0BvCS38w2oJqxmTA6MwEAUClVqMguZcfUF9RApVDC ITkxaBzBZ579BpYUNWBJcRO21m9ECZf5Jwhi/tNnGESBNg9ZmsxED4UgCGLeQpn6BcLurv0sY768 ZBErZg0FUX7jytT36QfZY5U5ZVCrPPNDjSoNi7kutTM2E44PncZTJ1/Ana/+EGa7JeL/B0EQqcVz ra/g6//6Hna8fB/GZyYTPRyCIIh5i6xBfXd3N2688Ubhsddeew1333037rrrLrS1tcn59gRH89Bp tr2tIfQsPeAtv3Fl6v053/B8fsNHsal6HfLSc4THpyxGdJDOniAWDPt6jwAAJkw6PHb4SWaDSxAE QcQW2eQ3Y2NjePrpp5GZKS63KhQK3HfffTh9+jReffVVLFu2TK4hEBxDxlG2vaS4MazXFmcWQqFQ QJIkTJh0+Efrv3F86BR7vtZPUF+dW4GvX/o5SJKE4ekxPHHkrzg+O7Ho1vVjRemSCP8nBEGkEpMm Pds+NngSu7v244qGzQkcEUEQxPxEtqC+uLgYO3bswOc+9znh8auuugqHDh3CD37wA9x9990BX79z 507s3LlTeMxqpUZGkWB32DEx4/KXV0CBkszCsF6vVqpQlFGAsVkN/Z9PPCs87y9T70ahUKA8uwSr y5azoJ7P8hMEMX9xOB3Qm6eEx3537G9YU7YchZn5CRoVQRDE/ET2QlnvpdZ9+/Zh8+bN+Pvf/47b brsNGzZs8Pu67du3Y/v27cJjfX19uOqqq2Qb63xlbGYCElx/h4KMPKSp0sI+x4qSxdjTfcDn8XSV Bks4/Xwg6vKr2HaPvj/s9ycIIvXQW6bYtcfNjM2Exw7/Gd+6/HYoFIoEjYwgCGL+IXtQ775o33// /bjzzjvR19eHb33rW9BqtXjf+94n99sTEL3lSyN0nvnkhR9EXX41dGbPUrpKqcJFlWuQp80N+npe otOjH4BTckKpoDptgpjP8NKbzLQMzNhMAICjgyexp+sAtjZsStTQCIIg5h2yB/WPP/44AOCee+4B ANxyyy245ZZb5H5bgoP3luftKcMhJz0b7112dcRjyNPmIic9G1MWIyx2C0anx1GWXRLx+QiCSH4m TTq2vaSoAeXZpXi5fRcA4HfHnsJFVWvI5pIgCCJGUKp0ASBk6rMT4xGvUChQl8dLcEhXTxDznQku U1+QkY+PrHk/Wy2ctplwbPBUoJcSBEEQYUJB/QJgxBh9pj4W8BKcbh3p6glivsPL9Qoy8qBN0+IK zlKXt9olCIIgooOC+hRlbHoCvzzwBzzf9u+gx4qa+gQG9VQsSxALCj5TX5iRBwC4oHw5e+zEUCv5 1hMEQcQI2TX1hDw8feqf2NW1DwCwuKgBy0sWBzxW0NQnSH4DALWc/KZXR/IbgpjvTHrJbwCgqaAO WZpMTFtnMGnWo1c/IEz4CYIgiMigoD5F4eUrZ8Y6Agb1ZpsZBosRgMutplCbOG/omrxKKKCABAkD xmFY7VZo1JqEjScaevUDONTfjEtq1qM8pzTRwyGIpIQvlC3QujL1SqUSq8uWYX/vUQBA81ArBfUE QfgwbZ3B6x1vCSt+SiiwrnI1VpUtTeDIkhcK6lOUMdMk2+7S9QU8jpfelGQWQqlMnOIqXa1BWXYx hoyjkCQJfYYhNBbWJmw8kWJ3OvCD3Y9i3DSJ3V378bPr7yV7ToLww6TZwLYLZuU3ALC2fAUX1J+O ylmLIIj5yZ+an8XrHW/5PP6v9l145PrvojQ7cXLiZIUikRTE5rBBz90suydDC+oTqad3Mx909T26 PozPTqoGp0bQNtqe4BERRPJhdzpgmO0mq4BC6GexhtPVt46eg9VO3cIJgvAgSRIOD5zw+5zD6UAr 3Xf9QkF9CjLBLWkDYFIWf4ge9YnT07vhdfU9KeqAc3a8U9h/q/tQgkZCEMmL3mxg3WRztTlQK1Xs ueLMQlTllgMAbE47TtMNmiAIjmHjKEteZqRp8Ym1H8S6ilXs+VRNCsoNBfUpyPjMpLAvSVJA33fR oz4JMvVenWVTEe+gfn/fMdgd9gSNhiCSE6FI1k/X6QvKeBccsrYkCMJD29h5tr2suAnvWXoVrmjY zB5L1fhBbiioT0HGvIJ6AOgOoKsX5TeJz9TX5Vez7VSdaZ8b6xD2jdZpNA+3Jmg0BJGcTJp9nW94 LqhYwbbJr54gCJ4z3H12aXETAJfZhptUjR/khoL6FMQ7Uw8ELpZNlsZTbsqyiqFRpQEAdGYD09ym CnqzAcOcpMnN2yTBIQgBwfmGK5J1s6JkCdRKl1dDr2EQEzM6n2MIgliYtI15JHnLZoP68uwSpM1e MyZNehgt0wkZWzJDQX0K4i+o95eplyQp6TT1SqUSNbmpO9s+x0lv8jlJwaH+ZpjtlkQMiSCSEn+N p3jS1RosL2li+5StJwgCAKYsRvQbhgAAKoUSTYX1rm2lCtW5Few4kuD4QkF9CsLbWbrp1vXDKTmF x6as0yzQTFenIyc9Oy7jC4bogJNaP0peT39Z7QZW7GdxWHEkQKU+ET5mm5kytykOr6nP1/oG9QBw QTknwSEJG0EQEKU3jQW1SOf62dTkp25SMB5QUJ+C+MvUm+xmjHL6eUCU3pRlFUOhUMg+tlDgi2W7 U8wB5yx3sVlS3IjLajewfXLBiQ1j0xP40ov34Isv3s28zInUQ2eeO1MPAGvKPEF9y1ArnE6n3+MI glg4nOGKZN16ejfzwWxDTiioT0H4oN6dKQZ8A+RkK5J1k6pe9Q6nA+cnutn+kqJGXFp7Eds/PnSa NH4x4OX23ZiyTkOSJOzpOpDo4RARwstv/BXKAkBdfhXzr5+yTtNNmiAIMagv8Q7qPfFDL10vfKCg PsWw2K0wWl2Bo0qpEmzhvItlk01P76aO+1H26QdTJjvXox+AxeHqB1CUWYDCzHyU55Ri0azez+F0 YH/fsQSOMPVxOp3Y2+0J5P0VJROpQbBCWQBQKBRYPPv7AYCBqSG5h0UQRBJjc9iE5Jlvpl4M6iVJ itvYUgEK6lOM8ZkJtl2YkY/6ghq2710sm2we9W5ytTksO2dxWFMmcOOlN4uLGtg2n61/u4ckONHQ MtImaLFHjGN00U5B7A47DBYjAFfgnpeeE/DY8pxStj0wNSL72AiCSF46Jntgc7r6vpRnlwiGFIAr QZClyQQAzNhMgnJhymLEc62v4NTI2fgNOMmgoD7F4D3qizMLUM/5vntn6keTNFMPiNn6VJHgnB3n 9PRFjWx7c+16tn1mrMOnYJkInd1echuLw8q6ChKpg87i+ZvlpedAxXWT9aaSC+qHKKgniAXNGaHp 1CKf5xUKhZeu3hM//PrQn/Hkiefw/d3/izEuAbqQoKA+xeBnpUUZBajOrWA3zNHpccxYTez5ESOv qU+eTD3gVeySIsWyvJ3lEi5TX5iRz5yF7E47dCYKQiNhxmbCQT/ypVRZySE8CN1kA0hv3FTklLHt walh2cZEEETy0zbKF8k2+j2mxk+x7IRJh0MDzQBc9+HTI+dkHGXyQkF9ijHO2VkWZRZArVKjOocr ltW7svVOyYlRbqaabJl6vli2OwUy9QbzFIaMowAAtVKNBk72BAClmZ7Pd4SCUB+6JntxoO8YbA5b wGMO9B6D1c/zw0b6PFONyRCKZN1UCPKbYZJbEcQCRZKkOYtk3dTm+dpiv9V9ULh2dHC6/IUEBfUp Bi+/KcosAADUcRIctwPOpEkP+6wuLSc9G9o0bRxHGRyh2EWX/BXsvD99Q0EN0ma74ropyeKDetFa dKHTpx/E3a89iJ++/RjufvVHAVdm9nAFsm7NJAAMz06miNRhgiuSLQzgUe+mQJuHdHU6AGDaZsKU lRykCGIhMjA1zH7/OZosVHEJSx4xfuiHJEnY3blfOOb8ZI98A01iKKhPMca9NPWAGNR3TfYCSF7n GzfVueXMN3/IOAqL3ZrgEc2NKL3xXRIszaagPhCvnt/LJpjd+n7c9eoP8dLZN4Tag5HpcVbcpFAo cMPibew5kt+kHrxHfX4Q+Y1CoUBFdgnbJwkOQSxM+Cz9kuLGgL11avI8XWX7pobQPtGFXsOgcEzX ZG/KOOvFEgrqUwxBU59ZCACoL/DN1Ceznh4ANGoNKrJdy+4SpKT3mxWKZIsbfJ4v4eQ33k3AFjJ2 pwNveTkC2Zx2/O7Y3/D93f+LowMtsNqt2MsVyK4tXyHYmI2Q/Cbl4D3qAzWe4hF19VQsSxALkbYg RbJusjSZTKngcDrw15bnfY6xOKzoX4AWuepED4AIj/Eg8psewwD6DUPo5JaekjFTD7h09QOzWbke /QAWFdUndkABsDvsaOf0ebydpRs+U09BvYfjgycxNWttWKDNQ742F50612pSy3AbWobboFGlCe4o W+o3ooyzYCVNfeoRjqYeEHX1FNQTxMLkzGjgTrLe1OZVsXioZbiNPZ6nzWWOaR0TPUJR7UKAMvUp xIzVBJPdDABIU6UhR5MFAMhNz2YOEzaHDV/71//gpXNvsteVJZFHPU9tithanh49B4vdAsClnS+e XSHhETX1FIS64S0qtzZswvev/ibev+xdUMCzrGp12GCyub7XGWlabKi8AMWZhVAqXJenSbM+6eVZ hIgQ1AfR1ANAJWXqCWJBozcbMGh0/fbVSjUaC2vnPL7WT7BemJGPa5ouZ/vnJxdesSwF9SkE77ta nFEg6M0WF/pmj91U5ybnTDVVbC0P9h9n2xsq1/g9hne/GZ+ZhMPpkH1cyY7RMo0jAy1sf0v9RqhV anz0ghvxw3fdhfcuvVoI5gDgivrN0Kg1UClVKOEmT7T6kVpMmsOT35STpp4gFjRnuOaOTYV10HiZ UXjjLwN/ed3FrMM7AHROLLxiWZLfpBC8nWVxVoHw3PbV7/XprqZQKHBR1ZqAXq+Jpi4/+TP1TsmJ w/0n2P6G6rV+j9OoNWzZzyE5MWHSCdn7hcg7vYdZgWxTYR2qcz3FTQ0FNWgoqMHH196MwakRHBs8 CUmS8K5FW9gxpdnFrEh2yDiKaq44ikhebA4bk1wpFArkztFN1o2QqTeOwCk52UoNQRDzH15PH0x6 A4gr/W621m9CdnoW2+/U9cLhdMzZ/G6+QUF9CiE2nhIlIDV5lfjOtjviPaSoKMkqQro6HRa7BQaL ETqzwacldKLpmOhh9nzZmiwsm+NiU5pZyLR8o9PjKRXUv9NzGGfGOvCepVfFbNy8xdjW+k0Bj6vI KUVFzpU+j5dlFcOd5ydJU+qg4zoA52tzoVQGD86z07OQo8nClHUaVocNkyY9qxkiCGL+I3aSDR7U V+WWQalQMhe1poI6lvgpyijAuGkSVocN/YYhoS/OfIdSISmEP4/6VEapUKKWy94mowTnUH8z215f uXrOGX8JV7uQSraW3bo+PLLvCfzr3Jv4Y/MzMTnngGEI5ya6AAAqpQqX1F4U9jnKOEkGFcumDrye vlAbvEjWDXWWJYiFidVuRQdn7hGKuiBNlSas8G2p38i2eT1+xwLzq6egPoXw53yT6tTyzj1JKMHh g/oNVRfMeWxpHBtQ/e7oU7j9hW/jjY63oz7X2z2HIcHViW/AEJtgim8kta5iFXLTs8M+h+CAQ5n6 lIHX0xeEoKd3I3aWpWJZglgotE90szq0qpxy5IR4v7iiYTMA16r/5fUXs8cbC7igfoHp6kl+k0L4 azyV6ojFssnlVT8wNYy+2YYWGlUaLihfMefxfFAvZ2HnwNQwczf61aE/QaPS4LK6DRGdS5Ik7Os9 yvanbTNRj88pObGn6yDbn0t6Mxd8fwXqKps68Jn6YI2neMjWkiAWJm1j7Wx7aUlw6Y2b9y27BhdX r53tSq1hjzcV1rFt3gGnW9eHv536J1aVLsV1i6+IbtBJCgX1KQTvfjN/MvUerVu3vi+BI/HlMJel X1O+Qrho+KMkTkF9n17snPeLg79HvjYXq8qWhn2uLl2fEDDP2ExRj699vIt9V3M0WVhXsSqi8/CO KCPT41Q8mSK4a1CA0Jxv3IhBPclvCGKhwDvfhKKn5+HvE274TH2Xrg8OpwNmuwUP7PkFJkw6HOw7 jnWVq5O2h080yBrUd3d344477sCzzz7LHvvLX/6Cs2fPwmQy4dprr8W2bdvmOAPhRpIkjHM3y3kT 1HOZ+j7DEJxOZ0iFdfHgUJ8nqL84iPQG8Paqly+oH/LKWjucDvz47V/hviu/EXZB0L7eI8K+2WaJ Onge4AKy1WXLoFZFdpnJ1GQgW5MFo3UaNocNOrMBhSE0MiLiy6RJjxfOvMZWEju4Rm2heNS7qcgW HXAIgpj/OCUnzoZZJBuMXG0OijMLMTYzAZvDhj7DIF46+6aQcBgwDM3LoF626GlsbAxPP/00MjMz hcfz8vJw77334s4778SLL74o19vPO6YsRtgcNgCuBj2ZaRkJHlFsyPFqnDWUJDdznUmPs+OdAFy2 fOsqVwd9De+rPm6ahF0mr/ohP9IEk82MH+x5VJBoBcNbegMAEiSYbZaoxjcRw8lnGSfBGaFi2aRk Z8vzePHMa9jXewT7eo8I9Q/haOrLc7iVGeOYbL8fgiCShz79IKZnV4jz0nMEg4Ro4LP1z55+GW92 viM8z9+n5hOyBfXFxcXYsWOHT1B/ww03YGZmBj/60Y/whS98IeDrd+7ciZtuukn4N9fx8x3e+aY4 Y35k6d3wfrPdSVIse3ighRWPLi9eFFKhZ5oqjQUxkiRhnJNLxRI+U/+h1e9DhloLwHWRevzIX0I+ j7f0xk20EpyJGV5+EV1mvZQrlvVeoSCSg05dr9/HszSZWFa8KOTzaNXp7PvikJzUcIwgFgC89GZp cZPQVDMaeAecd7xWpIH5G9TLrqmXJEnYP3/+PH71q1/hjjvuQFVVYKnA9u3bsX37duGxvr4+XHXV VbKMM9nhG0/NF+mNm7r8KjQPnQbgKpbdXLM+wSMKz/WGpzSrmBUKjk6PxyzrwMNLEzZVX4hFhfW4 f/fPAQDNQ6dhtpmhTdMGPY+39MZN1EF9LDP1gk0oZeqTEcNsoykA+My67chNz4ZSocSK0iXI1IS3 oliRU8q+P4NTw4LOniCI+YfgTx9GkWwwGgvq5nyeTz7NJ2QXL7tnXffffz+sViu++MUvwmKx4JFH HsHjjz8u99vPG0Q7y8I5jkw9+Ex9MthaOp1OnBxuY/vhBPWirj72mXqr3cq+CwqFAqVZxVhTvpx9 hg6nA6dHzwU9jyRJ2M9Jb3gNfSyD+mgz9WWCAw4F9cmGJEkwmKfY/hX1m3BJ7UXYVLMuIhtT3que bC0JYv4jON/EQE/vhs/Uu7ms1uMSR5n6CHEH7vfccw8A4N///rfcbzkvmW+Np3hEW8vEB/UGyxRs TjsAl3sLLwEJhuhVH/sglNcrl2YWsSLUNeXL2YToxFBr0BqAbl0fk7No1eloKqzDqZGzAKIP6sdj GdRnU1CfzJjtFvZb0ajSkK5Oj+p8lVxm3l/tCEEQ84cJk46ZSmhUaWjIr4nZuXPTs1GSWYjRWRns pup1uGHJlXir5xB77/lIctiMEEHhLd7mi0e9m6rccpYpHp4eg8lmTuh4vNvch4PcXvW8rpwvLFxT tpxtNw+3Bj0PXyB7UeUa5KXnsP1ognq708EytwoowvIp90cp31WW5DdJh97iydLnpedErYcVusoa ydaSIOYzvPRmUWF9xE5pgbh28VYAQGVOGT67fjsKMz1JpvF5GtSTT30KMGnS4+jgSbbPV3XPB9JU aajJrWBFsm1j7bgwQm/zWMB3xAw3KJXb1pJvylOe7clqLi9ZBLVSDbvTjn7DEMZnJgOu6HhLbzbV rMPxwVNsf9oaeVCvM+lZgXGeNgdqpSricwGuonCVQgmH5ITebIDZboE2ymwwETt46U0uNzGMlApu EkfyG4KY35wZ9QT1sZTeuHnv0mtwSe1FyNVkQ6PWuCyzFUo4JSdzFExTpcX8fRMJZepTgFfP72Ut lJcWN4XtRZ4KrCpbxrabh4JnmuVEZ0riTL0Q1HsCoHS1Bsu5IqMWribAmzNj51mxrVadjrXlK4SC xmgy9XxBdyw85ZVKpThRIglOUmHgMvW52uiD+tKsYrZqNz4zCYvdGvU5CYJITs5NdLFtOYJ6hUKB 4sxCaGYbRyqVSuGezne/ni9QUJ/k2B12vHZ+L9u/fvH8bNa1ptwT1LckOqiPQn5TlFnIJAiTJj3r LaAzG3Cw73jUQQovv/F2BlnNSXBOBPgMJUnCX1ueZ/ubatZBo9YIfQ+iCepjWSTrRtDVkwQnqdAL mfrwC2O9UavUwsR4kLL18x6bw4YxGUwFiOTG7nSgS+fpIr+ocG63mljB35fmo66egvokZ3/fURZk Fmbk4+LqtQkekTwsL1kMtdKlBus1DCb0x8bLb8JpngMAaqUKRbN9BCRIGJuZhMFixF2v/hA/efvX eOidx6IaG29n6d0em9fVnxhuhVNy+rz+5MgZ5o6jUihx04rrASB2QT3vUZ8Zo6A+y/P/3N25H8+3 vYrn217Fwb7jbAWLSAy8nWVeDDL1AFCZW862+6cGY3JOIjnpmOjBl168B7e/+G28cm53oodDxJE+ /SBLepVkFsZkpS8UKKgnIsZst8Dp9A2swuFfZ99k2+9atCVqjXKyolWnY2lxI9tvGQosH5GbaDL1 gLeufgyPHfozs6E8MdwWcSDqz86Sp76gGjmz2VKDxejjJOSdpd/WcAmbGMQqqI+l840b3n3oYP9x /Kn5GfyvQpNCAAAgAElEQVSp+Rn85O1f41VuFYuIP3yhbCw09QBQk1vBtnv1FNTPV85PdOO+XQ+z 6+2uzn0JHhERTzomu9l2Y5yy9AAF9USEnBo5i8/941v44ot3R1ww2T7exTRnaqUaVzVeGsMRJh/h OrjIhY7T2eVrw3dvKcny9BF49vTLONh/nO07nA6h50A48NKTksxCH6cApUKJ1Vxtwgmvz/Do4Emc G+8E4Po+3bTyevacGNRH7j4kh/xmRcnigM8dGTgRk/fgMdvMeHT/7/DwO7/BTBRFwwsBQ4zlNwBQ zQX1fQYK6ucj7eNduG/XI5jmEggjM9RBeCFxfsIT1DfFM6jnVpDnYwMqCupl4tX2PbDYLZg06fGX E89FdI5/nfNk6S+pXY+8CLLGqcQF5Z6gvmW4zacbcbwQMvUZ4X/mfAbdXyMoXkITDnPp6d0IEhxu tcMpObGTy9Jf03Q5irkmZrHK1E/GsJusm0VF9fjW5bfjPUuvxnuWXo2rmy5nz/XoBmLyHjx7ug9g T/cBvNN7BE+dfCHm559PyCG/qcnjgnrK1M87zo514L7dj/hcZ6YsRpgTbGdMxI+OiR62HU9HPz7Z NB9tLSmolwm+AOSdniNhN1XSmQ14p/cI279hnhbI8tQX1CBHkwUA0JsNCesuG638hi/088fQ1Oic zweCLxos89LTu+ELjltHz8E6W5h7sO84+05qVGm4cfm1wutk0dTHKFMPAOsrV+MTa2/GJ9bejNvW fQiaWRuySbMeU1xgGQv6DENse2/PIdjDlEs5JSdePrcLr7bv9VvXMJ+QQ37Da+qHjKNMd0ukPkbL NB7Y+wvWiyRHk8Ukg4A8NsBE8mFz2NCl98RI/rq/ygXJb4iwMdstQgAmQcJTJ18M6xxvdLzNtNdL ihrjqjlLFEqFMuHWlmabGWa7BQCQplQjKy0z7HN4B/VKhRIbqi5g+3zGPRyETH22/0x9cWYhqnJc QZHNaccbne/g76dewv8de4odc/3ibT7++7GwtJQkSRb5jTdKpVKQaPToY5ut5ycmUxYjjnM9IkLh pbNv4ImjO/H4kSfx7OmXYzq2ZMPg1XwqFmjV6ew35JSc5IAzjzg6eBLT1hkALrnWvdu+hvr8ava8 u/snMb/p1Q+w+KYsuwTZs8m8eCDIbyioJ0KhVz/AGvC4Odh/XNCQBePMWAfbvrrpspiNLdkRJTjx D+q9s/SRdMgs8Qrqb1pxPS6r28D2hyKV3/Ae9QHkNwCwmsvWP3F0J3aefIH58WaotXjfsmt8XpOZ pmXbkerIp6zTsDnt7H0yuHPGmto8T6+GcFfBgsF77QPArq79Ib9WkiShePfZ1pdl6VeQDEiSJMhv YqWpB0hXP1/h5YjXLd6G2vwq6kOxADnPSW+a4txMk082TZr0CZP5ygUF9TLQzUlveHhNczAmuGLK 2rzKqMeUKvCa8NOj7bDGeeld6CYbYQ1DUWYBCzqXFjfhphXXC91fI83U81r8igDyG0D8DHlUShU+ sfZmYbnbTabak6k32c0RuTbJYWcZiNp8z28i1pl670LmIwMtMFqmQ3rtufFOIbNsddjwx+PPxHR8 ycKMzcSybVp1OmvwEguquWseOeDMH1pHPEG9uwBe7oZ9RPJxPkHON4DrWuWWm9qd9pjLNxONOvgh RLjwevot9Ruxt/sgJEnC8aHTaBttx7KSRUHPMcZ35oxRwWEqUJxViIqcUgxOjcDmsKFttB1ryv0H qXIgFsmG73wDuOQ237tqB86Nd87676vEBkrGMVe7amXoc+pgdpY8a8qWoTy7BEPGUWSlZWBtxUqs r1yDtRUrAi5zKpVKaNXpTHpkspuRpQlPejQR426ycyFk6mNYe2F32IWGSoDLsejtnsO4dvHWoK/f 03XA57H9fUfRMtwmOBPNB/QySG/cVHO6esrUzw8mTXqWmEhTqrGoqB6AGNSTA87CoCNBzjduCjPy mcx0wqSLm0d+PKBMvQx0c3KAS2ouwuV1F7P9v7Y8H3S5x2y3MN2hSqmK6bJ2KnBB2Qq2fWI4vn71 OlN0RbJuMtMycEH5ClbQmZmWwQIfu9PuI/EIRjA7Sx6NWoMH33U3fnLtPXj8Az/GVzd/FpfVbQiq W+TrByLR1cdDT++mVsjkDsSsIHXSrPeRzgHAnhAkODaHDW/3Hmb7dZxW+ImjO8MuuE125LCzdFPD /X3JAWd+cHr0LNteXNTAro18gmLUSEH9fMdqt6KXW11tKKiJ+xjmc7EsBfUxxik5BflNfX41Prjy 3VApXB/16dFzaBtrn/Mc/JesKCMfSsXC+jPxDi4tcS6WjaabbDD4DrDhSnBCsbPk0aZpUZtfFVaz MkFXH2VQXySz/CZPm8tkRGa7JWbL9rz0piy7BKrZz+/cRBcGOFccfxwZaGGT8ZKsIty15UvIULs+ 037DEF4+tysmY0wWBD19jDNdVTllbHvQOAK7wx7T8xPx5zQvvSn19J4ooUz9gqJb3w/HbBKmIqdU cF6LFxTUEyEzMj3OJAw56dkoyMhDeXYJLq/fyI45OjC3mwYfWMTK6zuVWFG6hE1kOnW9QjMouYnW znIu+OLWcG0tQ7GzjJZobS3lsrP0h0KhELL1sdLV8ysodXlVWF+xmu3v9iOt4eGlN1vqNqIwIx83 r7yBPfa3Uy/OK8s+XqYUa/mNNk3Lgj2n5MTA1HBMz0/EH75Ilm8ol6fNQZrStfI4bZ2hhm/zHKHp VEFiXP0KMz0Ju/F51oCKgvoYI2bpq5h7Cm9peHLkzJzn4IN6uYOjZCQzLQPLipvY/mEZuoYGQi9n UC9k6sNzwAnFzjJaRFvL8JvAjMdRfgPI44DDX+CLMguwtWET29/TfSCgzMdgnsIxzvpy6+wk/obF 21A5m3U22cy457UHBT1pKsPbWcqhSRUdcOZeJSGSG73ZgP7Zv6FKqcLiokb2nFKhFLP182jiS/gi NJ1KkFU3ZeqJkOGD+ro8j6Z2eckiKOAK8Dsme+bMRogyhsKAx81nLq5ey7YP9B2P2/tOmnj3mxjL b3KikN+EaGcZDRl8pj6CbFk8NfUA5MnUC6tk+biwfCVriDY+M4lTI2f9vu6tnkNsSXlpUSP7G6lV anz+oo8wGY/ObMC9bzyEw/3NMRlvIpGj8RSP0FnWEPvOwUT8aB31SE4XFdYj3cspiQ/qR0mCM6/h nW+a4th0iqcww6OAoKCemJOuSS5TzxWAZGuyWEGIJEnCUqQ3Y3xgsQAz9QBwcZUnqD85ciZuS7Ki +02sM/WR21qKmfokld9wF0fLTBqOnRmR1QO4Nj/2Dji8/KYoswBqlRqX1np6DDx96p9+/0+7uUJa PrsPuORk92z9CrJmP1+Lw4ofv/Vr/Kn5Wbx8bhf7dzrAhCFZkbNQFvDK1OspU5/KnPZjZclTSl71 CwKz3cLcrBRQoCE//kWyAGXqiTAQMvVc0AEAq8qWsu25JDgTC1xTD7isLRtnm1I4nA4cHWyR/T2d TqeQfcxPj21Qz9taDhlHQ3ZssTpsIdtZRgMf1E/bZsJ6rcVu9Tg2KVS49/8dxXce24c/vCRfoXMN F/S5LVCjha8LKJrN5ly/ZBsrdG8dbceBvmPCa3p0/eic7AXgsurbXLPe57wrS5fg/qu/yYIXCRKe b/s3nji6k/377ps/w9s9h6L+P8QLvlA2T2b5TS9l6lMaQU9f6hvUl5BX/YKga7KPJUWqcsuhlbFB 4VzM566yFNTHkGnrDGtzrVKqUJVTLjy/snQJ2w60jA+I2uSFGtQD8ZfgGCxT7IKTo8ma0zYyErI1 WUzKYXPYBKnPXIxNjzObxeIgdpbRILrfhKep5y+MGmTCZHbZNz63+zzGdPKssmjTtCibneA4JSfT 7EaDUM8y+9uryCnFdYu3scf/1PwMa4pmddjw2OEn2XMXVV0Q0N+/Krcc37/6m1hc1BDw/X97ZGdc C8OjQU6fekD0qh+aIgecVGXKYmQraUqFEks5Pb2bUtLULwg6hKZTiZHeAK6VRbckcto6A6vdmrCx xBoK6mMI709fnVvhE3wtK17EMn7duj4h08UzTvIbAGJQf3zwlOw/PDmdb9wIDjghSnAmuCBPTq16 NPIbPqi3mTx6WbvDib+/GVhqFi01ggQnumyu3elg3wEFFCjkaipuXnk9m5CNTI/jpbNvQJIkPHbo zzg73uF6jUKBG5Zs8z0xR542F/decQduW/8hXLtoK/vnXhUwWqfx+JG/pETrcsHSUoagXpumRcls TZFDcgodlYnUgdfTNxXU+s3OCl71FNTPW/gi2UQ53wCuyWUBd32fT9l6CupjSJeul23Xc41n3GSk adFUWM/2/WloLXYrjFZXS3qVUjWvOp2FS3VuBXMOsTisaB6W17Oe96iPtJtsMAQHnKnQghQd750f 4+JdnqiCek62Yp5OE557ZX83Jgzhu+mEglgsG52uXmfyNJ7K0+YIk/JsTRZuWfUetv/s6Zfx5xPP Yk+3x8by4xfcjKWca1MgNGoN3rVoKz67/kPs3+0bP8GeP9TfjHe4JlbJiFNyCu3V5WqQVy0Uy1IT qlSEl94s51areUqyPIYQIzPjKTGpTVaS+bPjV1Pr/MRI8WS+6uopqI8hfKY+0Bd2VZnnouZPV+/t ILLQGk95w2frD8oswYlVN9m5iKQB1aRJvuJdHl42YgozqBc65NrShedsdieeeXPuhmuREktbS7FA 3Vf2dk3T5aialYSY7GY83/Yqe+7Khkvw7iVXRvzeq8uW4eqmy9n+E0d2CitHyca0dYbVhGSmZcgm CRN09dRZNiVpDVIkC7hWetJVrhU+k83M6nOI8BiYGsZX/vkd/NfL9yedjE+SJAwYPf0mKnPL5jha fvigfj551S/siDEKnE4nXjv/Ft7pOcxubt4e9f5YWeoplvWnqx+f1eQDC1t644Z3wTk8cAJ2p0O2 95Kzm6ybSBxw+HHJK7/hNPVhug3xk1HJ6jrPtvWeie2/9nVBN2WJboB+qM2Pna3lhGnuAnWVUoVP rv2gz+PLSxbhtvUfZj0pIuVjF9yI4lm5yZR1Gr9JYhmO3Hp6N6JXPQX1qca0dQZds/dFhUKBZSX+ V7IUCgV51ceAv596CcPTY+jW9wtJh2RAb5mCabZWK0OtlfW6EQqFGSS/ITj+0fZvPHb4z3h432/x wz2/gM6kRy8XVATK1C8taoR6tntev2HIp1iSnzEWLuAiWTdNhXUsazptnUHrHFag0RIfTX348ptJ 7oIj17iA2GnqJasWGrUSX7hpDRqrXBdOq82B53bHPltfkV3KulFOmHRMuhYJ4m/P/+RpbcVKrC1f wfZLsoqw45LPxyRTnZmWgS9s+BjbP9h3PGijukQh2FnKKBGs4eRVfZSpTzlaR9uZpK0hv0a4xngj BvVkaxkuNodNaNS4t+cQHDImwcJlkOsKXZFTGnUSJFrmqwMOBfUR4HA68HL7LrZ/fOg0vvby92Bz utwZijIKkBNAY6pRa7CEc7845XXT5mUMxRTUQ6FQYEO1pxuvt51gLIlLUO8lvwklE8uPS64VBMA7 qA/T/WaGD+rTsX55GTK1afjQNZ6VqX++3Qm9MbbZepVSxSQxANCjizxbL3jU+5HfuLntoo+gPr8a dXlVuOvyL8U0qF1TvhxbZrvRAkDLcFvMzh1LDHHQ0wMQ/raDU8OyrtQRsYeflPKWzv4oFWwtJ+Y4 kvBH81Ary4QDri6+zUPy1qGFwyCXxKqQqYFiOMzXBlQU1EfAkYEWnww7rwH09qf3RvSrFyU4gqUe yW8AiBKcQ/3NsmUfdDJ2k3WTk57NtOsWhzUk3TT/XUvaQlk+U2/T4pI1rgzrxpXlqK9wTZDMVgee 39sRg5GKCLr6KIplx0PsD1GaVYQHr/02fnzdPUIhZ6xYV7GKbfOSvmRCb46P/CYjTcskSQ7JKWT7 iOTn1DAX1JfOHdSTV3107O896vPYHq4pHuCSsP3Xy/fjO6//JO51C2JQn1g9PUCFsgTHq+f3su0L K1Yhe9bqzk2wqm7Br37YO1NPHvXeLC9ZxFY+Jk16/Lt9jyzvI2c3WR4xWx9cghMPVx7ApXN0Y7Kb 4XSG1hzLwVlBAoDamYGLV7gu2kqlAtuv8XzfX9nfBZs9tPOGCq+rPzveGfF5xKZviZtQ885ZfIfq uZAkKa76e4OFl9/Il6kHgJo8KpZNRQzmKXTPTrJVCiWWBXGGKiX5TcTYHDYcGmj2efxQfzML3p2S E7/Y/3t06/vRNnZe6IIdD/igvjIZMvUkvyEAVwvrE7NLWgoo8Nn1H8KD196NJVxDjXWVqwK9HACw uLABGpXL9m94ekzISkwEceBYiKiUKrxnyVVs/6mTLwia3lgxyctcZMyIi7aWcxfLmu0WtqSqUqqY V7ocKJVKIbCfsYeWrdebp1ixuGRLw7olFcjUemwtN6+qQHGe67x6oxX7W2IbmPEZwEP9zTCHKR1y I0yoE/jbK88uZU4gk2Z90NWczslefOnFe3DPaw8Ky+9ywhfKyuFRz1MTo5UYIr6cGvWsQi8qagja PbSUMvURc2K4jf32S7OKWGLA5rRj32wG/82Od3Cea/7UMdnjeyIZ4VfZeMOIRMH3IdGZ9CF3eE92 KKgPk9c63mKFPxeUL0dpVhGKMwvx3Su/jq9f8jncu+1rQb2q1So1lhUvYvu8C06oEoCFxnuWXsWC 4WmbCU+2/COm5zfbzLDYXXrvNKV6zoKuaAnHAUfnJb2Ru7goEl29d5GsW3rjRqVS4l2b6tn+v/Z1 RTNEHxoKaplLisVuiaj7sMPpiJvLUDCUSqWw2hcsW//n5mcxNjOBcxNdeKv7kNzDAwAYzB5NfZ7M vTT4XgS9UTocEfGjJQzpDeBdKEte9eGwr/cI295Usx5b6zex/d1d+2G0TvvcM0NdBYwFTqdTuNcl g6Zeo9YwlYVDcsqSKEwEFNSHgd3pwJud+9g+7yutVqqwqWadIK2ZC1FX77r4We1WTLkbTymUCbd8 SibSVGn41IW3sP03O95B+3hXzM7vXSQrZ/DMZ+qDdckUbDZldL5xE4mtZXMf52pjy8DFK8t9jnnX xloola7PtOX8GHqHY3cBVSgUPjexcJk061kQkafNlc13PVQECQ7X1M6biRmdUEzLZ+LkxBDHTL3Y YIyC+mRjbHoCh/qbYXfYhccFPX2QIlnA1eDNvVJocViF5mZEYGwOGw73e1xvNtesw2V1G1iPmzNj 5/HLA3/w+Tz7DYOwOmxxGeOYaZIZieSl5wg9URKJu2M1EP+VC7mQNajv7u7GjTfe6PP43r178ZWv fEXOt5aFw/3N0M8GfwUZeVhfuTric/GZi1PDZyFJkm/jKSXNuXjWVa7GutnPXIKEJ47ujNmSWbx0 64BoazkcRH4jNp6Sd1wAkMldbEMtlj3Y28K2yzW1yM5I8zmmKC8DG7lg/+X9XcLzkiTB7oj8b3l5 3cVsInZq5CzGwnTP4N17ipNA9lZfwAf1gTNqe7oPsJVDAOiM040pXj71AFCZW84ClBHjGMz22Pc7 ICLDZDPjv/79ffz4rV/hl4f+yB4fm5lgCYs0VRoWc45vgSCv+sg4MdzGrtUlWUVoLKhFnjYXaytW smN4q0u3pbZDcqIvTpPkoSRzvnHDTzYPcROjVEa2qHFsbAxPP/00MjPFGdmBAwfQ09MDkyk8d41k gC+QvbLhUqiUqojP1VBQw7IS46ZJDBtHhY6W5FHvn0+t/SC7KLVPdGF3Z2yKfeJhZ+mmgpPfDEwN z1mQqjPHx/nGTbgOOHanAz3TnuLUlSXLAh573eZ6tv3GoV5YbC4Xo65BA77y0134xHdfRkt7ZAVy hZn5WFPmem8JEvZ0Hwjr9eJvL/GuU/X5NWy7O8AyuSRJ2NMl/j979AOwxSH7Fi9LSwDQqNLYb0aC RH71ScT5iW5WiPlW90Gcn3CtFJ0a9khKlxU3shqyYJRkeTKnFNSHBi+92VyzjiU3ruBWL92sLluK iyrXsP25EgaxZEDwqE+8842bDVUeu+zDAyfmha5etqC+uLgYO3bs8AnqN27ciI9+9KNBX79z507c dNNNwr8vfOELcg03KENTI2yZW6FQ4KrGS6M6n0qpwvJST8vskyNnhEw9dZP1T3lOKd679Gq2/2TL P3yWfSNBZ4pfUJ+rzWHvYXFYMTQdOFsv2FnGI1PPy29CCOrPjXfAAVcQ6bRosbqmPuCxaxeXoLzI dT0wmmx4u7kfJ8+P4c5H96Jr0ICpGZtPBj8cttR5bmJ7ug6EpcmdCNGjPl7U5FWym/PA1LDf7HTH ZI9Pl1WH0yG7Q4zD6YDR4mnyFagnRyypmUNXP2HS4ZnT/8LZsdjbpRJzMzYjrojtbHkegJc/fWng ib43pVnFbJuKZYPjLb3ZVL2Oba+rXI0sLkmjUijx6Qu3C6uAnZOBpX2xJNk86t0sKWpkSQm92RBT SW+ikF3fEejGGuyGu337djzzzDPCv1/96ldyDDEk3uo5zLYvLF+JYi6jECmrOP39yeEzVCQbIjeu uI4FxXqzAWfGo7+ZC9r1OATPoRZCxj+oDy9T3zzoaW7i1BezDrL+UCoVuI4rmP3zK2fwncf2Ydrs mZQZTZFnmS+uXgutOh2AKxBun+gK+bV8N9lk+O2lqzWonM1oSZD8FogGqh2QW4IzZZ1mkp8cTVZU K5ahwtuWeuvqf3ngD/hry/P4/u7/Dbu/AhEd/AoX4GrE2DbaHlbTKR5efjMcxESAcDWn46U3TYV1 7DmNKg2X1m1g+9ct3obqvAo0FHhWAeOVqffuJpssKJVKYeXiYL+vLWiqIXtQ78423X///bDb7T6P pwq8b+567ksQDYKufuQsBfUholWnCw2pjg+eivqc8ZTfAGJQP1eDIUHrn4TymyMDns9ePVOK8sK5 LTevvrgWapXrtz8yMePjWW+2RL7qkq7WYFONJ1MVTsHseJJ41PPM5Vdvd9jxNpdoWF3myYbKXfDF u0TIXSTrJlCmfspiZCuoJrsZA4bENKcKtafDfGPMTzb9V4f+xH5PGWotGgtqQz4fb2v5Ruc7+GuM VmLnK7xz3sbqC33iqo+s+QCuqN+M6xdvw4dXvw+Al7RP1xcXyYmQqU8CO0ueDdVcc8u+4ynvuiR7 UP/4448DAO655x6o1Wqfx1MFfrk5Vs1WavOrmKWS3jKF5mFP1pO6yc7N2ooVbPv40OmozxePbrI8 9SEG9bqEZurntrQ0WIzo1rsCSEkCqjMbmMNNIPKy03HJatHyMosrrDVbousWzOtI3+45HLK+fNzE d3JOjgk1f/P1dsA5NnSKuVkUZRYIkjS5l9TFxlPxCeoDdQ0+OXJGKBTmxxYvnj39Mj757Nfxy4N/ iEs9QzLhnakHRP308tLFYa3kLCtuYr04nJITz5x+GXe9+sO42i+mEvznX++n6WVmWgZu3/gJfHrd rdCoXb0vCjLykDebuDLbLUFtlaPF7rBjZMY1+VNAIbi/JQOrS5cifXaFd9A4gv6poQSPKDrIXiVE 3FaTAGLWAEipUGIFp6vnlxuLM6OX98xnVpYuZTeLbl1f1B3h4p2pF4P6wA11xIZY8bC05IL6IG3E W7hJqNOYj0WVoV2s37ulEe7Yf1FNPv77MxvZcyZrdFm5ZSWLmE3ZtHUGRwZagrzCheB+kySrZHM5 4PCrEFvqNqKRW3bv1vXB7oxucjQX8SySdVOWVcyKLXVmAxvDiaE24ThdnL2mJUnCM60vw2K3YFfn Pvzk7V/HzSYwGeA19Uu5BoxuQvGn58nV5uCBa+7EihLPfbFb34+7XvshDvQdi3yg85SJCFf3I+la HSnD02Ms+12UWcAmF8mCRq3B2nJPkvBQX2pLcCioDxE+U58dw66egS56yeDAkcxkpGmFtuPNg9Fl 64WgPkP+4LkipxRpsy4+46ZJv57MNocNxtnJpFKhjIvUIRz5jbeevqEytJWEZXWF+N5/XIL/vOUC PHD7pax4FgAsUQb1SoUSW7hsfSgaSYfTgQmzJ6iPx4pIKPA33h5dP5N4TFmMwmRlS/1G5KZns0SA zWlHvyFwsWzXoAE/+N1BfPWnuzz/HtqFJ144Bacz+NKz3hw/O0s3SqWSNRgDXBIcSZJwwmuVTh+k +26sMdstrGkdABwbPIUH9/4/WOzWuI4jEUiSJAT1n7voI+ya5ibcoB4ASrOL8Z1td+BTF96CtNmJ nMPpwGOHn2TXQ8LFmCmyoF7U1cu7spesenoe3gXnUIrr6imoD5EpqyfoiqXbg7+LnkqhRH66/IFl qrO23OPDG40Ex2QzM99tBRRx+exVSpWgE/YnweGz9HnanLj0LcjUhBbUS5KE5mHPZ+7QF6OhMvTP 7YLFJbh2Uz20GjW0Gk8gYIpSfgMAF1V5al5OjZwJqpHUmQ2exlPpOSyQSDR52lw2wbA4rMz3e0/X AThmM/GLCutRlevy/+dv1IEkOCfaR/GtR/diX8sgOgb0nn/9ejy7qx0HTgV3zhEy9XGS3wC+uvoh 4yhGvdxX9HGW30z5CTJPDLfih3t/Me/99KcsRrYqkZGmRW1+Fa7hGjLmpGcLBc7hoFQoccOSK/Hj a7/NJqtTFiOeankx+oHPE5xOp2CkEI5kV5D2ySzXG0hS5xuedZWrWC+M9omuqFf+EwkF9SEgSRKM nBQhVvIbAKjKLWf6NjcF1HgqJHhd/YnhVhbohMuZsQ4W1NXmVcatm6jggONHgiPo6eOg8wcgWKDN panv1Q+wG4pkTwNm8lBfHtlkSKvxaG7NVnvUhUoN+TVsxWHSpA/atTeZC9S9dfXjM5N46pQnsOE7 6TZwBYkdE77Fsm819+Pex/Zjxhx4NWT/yeB6Ur3QTTY+8hvAS1ev68eJoVafY+KdqTdyExw1l6U+ NXIWD+x5FKYgdSnJQiTFknyW3h14f4BzJttat5EFSpFSmVOGT174Qbb/yvndc9YgLSR0FgP7u+Wk Zx9D8C0AACAASURBVIfcCwAQpX2dMn+efJFsZRJ51PNka7KwkpNCH07hRlRBf3FDQ0N45ZVX8Le/ /Q2vvfYaxsYiaw6TyphsZvbj0arTYxr0KRQKrOSsLQHyqA+V2rwqlsmcts6wxifhcnrU4yDA9w6Q m2DFsvHscusmVPlNMxdQOfRFqCzOhjY9st+FSqWERu26FEkSWFOqSFEqlVhesojt841w/CEUySZd UM97Svfh14f+xALFiuxSXNGwmT3Pu4x421r+860OPPjHw6xrb2GuFt/7/GY8/LWt+ObHLmLHHWkb DirB4d1v8hKYqeeNBdzo46yp5zP1y4qb8JE1H2D7raPtLptNa/LabEqShEcP/A6ffmYH3uh4O6zX 8kWa7qA+X5uLH1/7bdx31TfwsbU3xWSMF1etZe5OkiThiaNPpbxDSSzgkxHhdsEuzy5hxaF6s0HI +MeaIWPyZ+oBYAPnqJfKEpyAQX1LSwu+9rWv4aGHHkJHhyuT2d3djR/96EfYsWMHTpxI3ZlMuAjS mxhm6d14S3CSLVuYrCgUCi8JTmTWlq0j59g2X6AlN2Km3k9Qn4BMfehBvUd64zQUoT5EPX0g0jkJ TrQOOICrkNrNqdG5g3o+qx3uzVFu+Izaa+f3MpmZAgp88eKPI50rOmv08p92a/D3HuvHr55tgTsO qirJxo+/fDkuXFqKpup8XHpBJfKzZ2/wRivO9fo6mvD0GzzZ/Hg26vL2qj/FeaG7ibv8hq+1Ss/C B5Zfi0+svZk9dna8A/fv/nnSasG7dH3Y03UAJrsZz5z+V1ivFTP1nu9BnjYXS4ubos7Su1EoFPj0 uluhmj1f6+g5vNN7OMir5j/jUXTBViqUqOdWvuTU1QvdZJPMzpKHl22eHDmT1JPxuQiYWmtra8OD Dz6ItDTfJR2r1YrnnnsOa9bExq892fG+cMeaVV6Z+mTLFiYzaytW4M3OdwAAxwdP49ZV7w3r9Ra7 Fe2Tngx/fIN6z0W1zzAIu8MurALp4twQCwgtqLfYrWgd9UyEnPpiNFwUXR1CRroKU7MKN7PVDiA9 qvPxv6lTI2chSZLf3hhmuwWvdbzleV0YjXLiAS+/4f8e1y/ZhmXcagTgWs0pyMjDpEkPi8OKgalh VOdV4KV9neyYpbUF+O/PbkRetufzVSoVWL+8FK8fct3YD50extI6/+5bMzYTu0mrFEq/NnpyUaDN Q5YmE9PWGZjsHllLhlrL9uMuv/HjivaepVdDrVTjiaM7Abg0uvftegT3bP1KXLrvhgPvcz42MwmH 0xGyBeXotK/8Ri6qcytw/eJtePHs6wCAPx5/BhnqDLh/0kUZBUIX5kQhSRLe7jkMs92MK+o3yyrl FDvQhx8z1BfUsMaNnZO9uLBiVczG5sZsM7PklEqhFJqLJRvFmYVoyK9Bp64XDqcDp0fP4iKugDZV CDiVvuWWW4SA3ul0Yvfu3fj6178OjUaDW2+9NS4DTAbEC3fsL8pl2SVCdp7kN6GzumwZu5Cfn+gW ivhC4ex4B9PiV+dWxLXwL0uTyewXHU6Hjz/uRAIy9dq0dCjg+jzNdovfpjqto+dgc7p02U5TFiRr RsjONwHfl5PumK3RZ+pr86uQpXG56ujNhoDew7s692F6tl6mLKtY6C6YDJRlF7Nlcs9jJfjw6vf7 PV7Q1U/2wGpz4Ey3J6N316c2CAG9mw3Ly9n2odbADZw6JnqYL3xNXmVc7ekUCgVq83wLLzdUe268 U5bpiGtrIkG4N3AJn+sWX4HPrf8I2++c7MX3dj0iSJeSgdP85FxyYjyMAkE+U18Sgw7rwfjgqnez +rMJkw4/3PsLPLDH9e8br9yPV9p3R/0eTqeEP73cikf/dhyG6fAdjI4OnsTP9z+Bxw4/iTdmk01y MRZlLVB9kJXiWDDI2XSXZZfEpft0NKwuX862Tw77rgSmAkHXx1pbW/HAAw/g6quvxmuvvYZbbrkl HuNKKoRMvSZzjiMjQ6FQCLNkPoNLzE22JgtLChsAABJ8Le6CcTpB0hs3dQV8dz+xWFZsPBUfNySl Qgltmifom7H7Zut5pyGnvhgA0BhlUJ8hyG+i7yCpVCiFv6c/Xb3T6cQ/z7zO9t+99KqkK1D3XiZX QIHbvWQ3PI1eDjhneyZZ197K4iwU5WX4fd2FS0ugmm0e0NGvx7je/ypN+0QX224qrA/nvxITavwE 9RdWrGRZcgmSX0cauZiaw+r4mkWX4wsbPs4myd26PvzPmz8T7HMTiVNyom20XXjMX4fYQPgrlJWT zLQMfJSrWfDm9TBrAvxx4NQQdr56Fq/s78bDfz0a9uuPcAWW58Y75zgyeiL1qHcj2FrK5ICTCnaW PLwU+uTI3LLNZCXgHey3v/0tPvaxj+H3v/89Nm/ejPr6etx3333YvHlzoJfMW3hNvRzyGwD40Or3 4Zqmy/GRNR8Q9MBEcC6o4HT1YfrV85mqFXEsknVTz03gvC+sk0JDrPh5p4sNqHyDuxNCkWwxcjLT UJSnjeo9temeDI4pBkE9AKEA/ZSfC/ShgWYMT7sK/7M0mULRaTKxuKiBbV+3+Aosn2Py2eiVqT/Z 4QnSVjUVB3xdpjYNKxs9S+OHA2Tr+WL0Jq7hVbzwztQroMDqsuXCCls8JTj8BMJf/5IrGy/BlzZ+ kq0m9hoG8T9v/EzWwsRQ6dUP+Gj9R8IK6n0LZeVma/0mfPyCm3FhxUqsLV+BteUrmHa/W9cX9kqt N61dnonKodPDAX8HgTjLBfJyT974VZVIOtBX51WyOoUh46gsTk2Dgp1lcjrf8CwraWKfSY++P+5y vlgQMKh//fXXUV5ejq1bt2Ljxo1QqZJ72URO5JbfAC5ruM9d9BF8YPm1CdcFphp8N7jmodMh27NZ HTa0cxfhhGTqeQccvbgEKmbqExTUe+nqx2Ym0Dfb2EhyKuGcKkRDZV7U31neq94cZQMqN6u8imW9 vxcvtL3Gtt/VtAVadXQ6frl437JrcEnNely7aOucmUpAlN90Tfai5bxn+XtV09x61g0rOAnO6eBB /aKEBPXiKmZ9QTVy07OFLtCxdsA5cHIQ33p0L17Z7+uuxVtaBtLLb6nfiC9v/DQLPvunhvDdNx4S Ch0TAb9K6WbMy/c/EFaHjQU8SoUybtcnhUKB9y67Gndt+U/cvfXLuHvrl7GYWzHyVzwdDp0D4mTr sedaYLOHJucy2czo1Q+wfdmDemFSFX6mXqNKQxXX0O22f3wTH3/6q/j401/FvW/8NOoJEuCaxLpJ 5iJZN1p1upBEOeXnN5LsBAzqn3zySdxxxx3o7e3Fpz/9abS2tuLFF1+E0Rj9HzrV4JdYc2TK1BOR 01hYy7JkessURoyh2a62j3cybXhFTmncbCN5vL3q3VZtdqdDaIjl3ctATuYK6vksvXOqAHCqUB9G 06lAxLoBFQBU51WwQGvKYkSf3nODOTN2Hmdni8TUSjWuW3xFTN5TDvIz8nDHJbfhs+s/FFTDXpiR z7zjTXYz2gY9kq5VjYEz9QBw8QpPJu34uVFYvaxF9WYDC/rSVGmo9iOFkZvqvAphf02ZSwPLd7aN dVD/2HMtON05gV/+vRmTBjGbOeWnUNYfl9VtwFc3f4ZlAQeNI/juGw9hNIzMeKzhVyndhJqpF5xX MvITqpVeNWt3CUSng5YkySeoHxybxnO7z4f0+vaJLlZvAsgb1LsaT0WXqQfElT2bwwaLwwqLw4rW 0Xb85shfohqj2W7BUa7zdWNh7RxHJw/C9ynKSWIimFNAWl1djc9//vP461//ij/84Q/o7OzERz/6 0XiNLWkItsRKJBalQokchSdg6QzRnkuQ3pQsmeNI+SjNKkKG2iVdmbIYmTc9v+yXm54NdRxvmnMF 9XLo6QFRfmOJUaZeqVBiJfd35S/QL5zxZOkvr7s4rishcqJQKIQbtSPdFYSXFWaipMC/nt5NZUk2 Kotd1zeL1YGW8+LkmM/SN+bXxPU76SZbkyU4fayZLWwT5DeW2AVTTqeEMZ2JbR/0WsEwhuGMtrlm Pb52yedYADw8PYbvvvFQyEmISOmY6MbfT70kBOKSJAkOVm7GpkPL1Aeys0wEvGNVNEHY5JQFeqNv cezO186y78BcnB3rEPYN5inZirb1lik43I2nNFkRF6y/e+mVAZ1z9vcexb7eIxGP8VBfM+uqXJFT KlyXkhlBVz/clsCRREbAoP65554T/p04cQLV1dX41Kc+FcfhJQdGytQnNTa7A/09ngDj7KhvN01/ tI4mtkgWcAWetYKu3iXB4TW38V5BCNRV1ul0ooW7yDlmg/ponW8AICM99pl6wL+uvmW4DYf6PM1F 3rP0qpi9XzKwiFs+Vua4Arlg0hs3c0lw2hOsp3dzw5IroYACy4qb2O+Wl9/oYpipN1vt4HtxHTwl uiiFmql3c3H1Wnzj0v9g3WdHZyZw7xsPYWhq7q7HkWK2mXHf7p9j58kX8IPd/8uCzH7DEJNX8NI5 fysHkiT51NaMxdHOMhiLixqQNttNdXBqJGJZE5+lX1yTj/oK13fKYnXg/14I3gPFuzBWghQTCYs/ YtUFuy6/Gr947/34w80Ps3/bGi5hz//2yF8jdmza3bWfbW+t35QysuLFRfWsO++QcTTkiW6yEDCo f/jhh/Hzn/8cJ0+exPT0NKanpzEzM4OZmZl4ji8piIemnoictu5J2Kc8f5fzY8E7y9oddpzhMiuJ KJJ1w7sduTvLCh71cZTeAIEz9e0TXcz+UbKmQzJlQ6VUoKYs+t+EHJp6AFhZ5gnqT4+ew++OPoX7 dj3ClskvrFjp11ElleEnqMoc1w0pmPTGzYblHgnOgVND2H9yEPtPDuLAyUG0jnh+L4lwvnHz3mVX 47c3/hj/c+UOlvXm5TextI00mmzC/vGzI+z76XA62O9DAQWy0kJzRltfuRrfvOyLLBAdN03i3jce woDBv+1qNHTqetlvttcwiLe6DwEQu2iv4eQGY6ZJwcbWKTnx3Td/hk8/uwPPt73qOY7P1MfBznIu NKo0LCtuZPv+iuJDoXPAs8KzqDofn79xNdvfc7wfpzoCS5MkSfLrdiOXBCeWXbCVCiW06nT275Nr P8iy9waLkfVbCIeJGR1LACmgwJa6jVGNMZ6kqdKwrNjTAyTVJDgBg/pdu3bh5z//OXJycnDo0CGM jIxg9erVJL+hTL0sOJ0SBsaMrI19OJw4NwbnjCfw7ZsamONoF+cnu2F1uG7YZVnFCe3iy/sFu4P6 SRPnfBPnTH2mxn9Qf2JYdL0BFKgpy0GaOnoZRoYM7jcAUJVTzrK409YZvHTuTfZcliYTH11zY8ze K1lYUtTAMsHKjGlAbQk5U7+isYitmozpTPj+/x3E9//vIO7/vwM4NejRFjcVJS5TD7hkOHzmL08m +c20V1BvtTtx4pxLLuMOlgHXdykcO9S1FStw5+W3s4zgpFmPe9/8mVD3EQu8bXL/dupF2J0OoUh2 bflKVofhcDqYBBBwSa5aR89BgoRnW19mmf7RJJLfAGIH6ZYIJRN8pr6hMherm4qxZa0n4fL6ocAr wIPGEb9WqnK5HAmZ+hj3tcnUZODzGzw9Ft7pPYL9veHZe+7pPsASJytLlyR84hcusZJ0JYI5r0Kr Vq3CV7/6VTz88MN4//vfj1/84hfYsmVLvMaWNAjyG9LUy8JvXziJ/3jgdXztZ7vDbvpxon0UkjkL ksMVGBrtU0EzJPxNbXkCs/SA2DX09Og5mGxmTJr5Iqg4B/UBMvXNg756+lgUyQJAuia2zafcKBQK rCj1rZe4sGIVfnrdfwvSp/mCRq1BVZbn/5VfPo2ywtCyyGlqJTauLPd5XKExAWrX7zIzLQPl2SWx GWyMyBPkN7EL6mfMvhPMA7MSHLHWKvz+JavLluHuLf/JmovpzQZ8982H2MQ+Fnjb5I5Mj+PNjne8 rHyXoCTTM+njO8Xyk4Jp6wzLRo8LQX3iu4SK/uJnmOFAOPCZ+oYq1zX3mo0eHXjvcOAVoHNj/j3p ZcvUx0h+E4gLK1YJFr+/OfIXH/vTQEiShD1dB9j+lvrUydK7EXX1rqD+Sy/egzc6fBuKtQy3YfvO 2+M2tmDMGdTrdDr84x//wI4dO/CjH/0IGzZswO9///t4jS0psDvsrAW5UqEUAh4iNpgsdrz0dhcA oGvQgAf/eAiOEDP2Jot9tmOmApLJIwNxa9PdnBhqxQN7HsW9b/wU977xU7x09g32XKL09G7q8quY S4vObMCfTzwrZurj6FEPAJlpHs95t5Z22jqDc1zjIYfBdSOPRZEsIGbqYym/AYB1XGO3DLUWX9jw Mdx5+e0RO0akAlkOT2CeX24MS8/6mfeuxPWX1GPjynJsXFmO1U3FUGR5vo+NBbXMnjFZ4IN6gzl2 OmbvTD0AHDw9BKdTEl3RIkz2rChdgm9v+TIrljdYjPjemw+jM0bNgLwz9QDw5IlnWbCZmZaBurwq lGTxQb1HZtKjF19/ZNbNZGw6OjvFWNNUWMc+w/GZSQxznUxDwWJzoH9k1m1MAdSXu75PVSWeFaD+ 0cDfK7eTFgC2SgaIMspYwnvUByp0jZZPrv0gu0YaLEahDmkuOiZ7mO1xukqDTdUXyjI+OWkoqEHG 7H1wIpQuy0lULhDwyvzhD38YH/rQh9DW1oZbb70V3/jGN3DFFVfA4YhfC+5kgJ+dZmkyU6bYI5U4 fnZUkN00nxvDEy8GL0wCgNOd43DMVrI5pz039i7OAcfudOCRfb/FscFTaB1tR+toO7OLBOA3kxtP 0lRp+NRaT6fmf7fvQTPnMhNvZxZ+4jo9m6lvGW5jPu9p1kLA7nJbaIhRpl4b446yPJfVbsDNK27A dYuuwE+uuwdXNl4673/H02Oev4s1PbwApyBXi9tvvgD3fGYj7vnMRnzvPzYjs9AT0GQ6Q9PnxxPB 0tIyFVGm1h/emnoA0E1ZcK53EkahKWHkdSXLSprw7a1fZkHElHUa33vzZ2gf74r4nIBLStNj8EgR 3ROPaW71bVnJIiiVSkEeMTrjCep533UAODp4EpIkJZWmHgBUSpWw4hquZKJnyMAKoiuKsqCdlaAV 5WmRrnElHKZmbNAbLX5fzzedWs3VKMQnUy9PciJLk4krGy9l+/1ToTXi4gtkN1ZfCG1adI0JE4FK qRKc01IJdaAn6v8/e2ceH1dZtv/rzL5PZrJvzdo23feNUgotYKkioEhFBMUXkVcF2VRAfiKKFtRX 5VXcUFG0QBVfkU2gQFu60JXubdI2W5t9nWT27ZzfHydzzvPMkswks2UyXz58PjPJmck0mTnnfq7n uq+7shKVlZWwWCx45ZVXqO9t3rw54S8sXYg13SBL7ISb2vfqB02oKjbiyuWjx2AF/K0AKF89qXTV 956PODp+UfEcFGhTv318acUyfHjxMA518GPGyYumKelKvVjUN/Q1Yu+FQ1SUpbtfvIjHI/kGgHAR BQBXHNNvAEAikWDTvGvj+pzpjJ/l0NooBTeHASPhMOjtxbDbJvimY0UmlcBY4MTAyJ+l6+L44vMS iVKmgEqmhMvnho/1we51xCV+OJxSD/AWnPK6+F0bZuRV47uX34sndjwNu9cJu9eJH+x8Gt+57G7M IJpAY6HT1gPvSN+QSW3E9XUfw3NH/k4dE9ilLNCG2m84jgtR+i8OdaBxoFWY76GRq9Nm93puwUwh F/1kdwOurFkT9WMp6w1xTpNIGJTm6dA04rfv6LXDqKOH1Dm9LmFHg2EYLC2ZjyOdJwEAFmdiivoB qqhP3KKqRC8OjOqMoqj3+X3YM9KMDQBrq1Ym5HUlg7mFM4XrcbTYPQ787di/cKjjODx+D5aUzMeX Ft8EnUKL0z1n8ct9f8amedfiheOvwMv68OnZ16DaNA3PHnoRA04LVpQvwleX3yY83z9PvYltjbvg 8rkxM68aty+6CUX60Yd4RSzqp1LhPhrx2GLNEhmO43DojJj6UFlsQEsnfyJ85uVj8PlZ6DR8M5lU IsHcmlzoNWJRcfy8qEKSRT2p1JMDMC4pX4Kra9cC4AuBKsLPnkoYhsGXl34OZ/5zjlLSgBQo9VJR 9RxwWvCLD/9Ifd87yF9EzAZlyAVuvKjJ4VNxtt9MNZo7huB0AkqHAYyOL0bqe89jednCcT0fy7Kw Q1w8n2vg0D/kRK4xPYq5AEaVAa4R28WwyxqXot7hEov68kK94Ks+cKoLOdXi4jMeAQo15gp894r7 8MSOp2H12OH0uvDDnb/Ew5d9DXX5tWM/QRCkBbEypxxX1lyKVxu2USpvoKgnYyn7RpT6QddQWB/1 O+c/EG7npzjOkiTYV89ybFQ2sfeb9uC9C/WAJAdgZSG7j6UFYlHf3mvFrCr639w40CrsDE0zlKCY KLoSYb9hOZayhCTSRlisF9OwOqOIXT3SdUoQ0HLVpkmrdgP0+2k0yF3Bn+z+Lbx+Lx5ew3vsnz30 In61/y94aOS+xT2MfW1H8L119+NQ+zFsOfYvVJrK8fWVX8SA04Kf7X0WK8sWYXHJPPzn7Hbsaj2A e1bejhy1EW+d24Ef7HgaP9/4PaHBPhzpZYxMQ2zZ5JuE0tg+hIFhfktTr5Hjya9diooivqj0+Vk8 8/IxPPX8ITz1/CH86M8H8MAvPhDSUWwODxrbxZMm59CB43hbRZe1F66RjPWPRlQTgFcOZhdMx+yC 6agxV8SUWJFoTGojbl+8KeTrOUmOtHRZNPB2VoJjQy0qcokCrJ2/iMRLpQfo4VPxtt9MNU428kWZ f1gsPk6PM+YPADqs3XD7+c8o51GC9Sjx3sH4eL7jCWnBiVdWPWm/WT2/BHIZf75o7bKia0gsrOIl +FSZyvHYFfdRU4F/+MGvxhXTSDbcVuSUQi6V48bZG4WvqWUqVJl4UYNU6gNTZS9YwqeI7bl4SLid mwbWmwDTckqEv8Nw0ATpSBztPIXfHvwbmtlDkJXy6U6BJtkAJfni37atJ9RXT/rpp+dWIUedmKbt AEMucfCUTqGFcpyDp6KhWCcuULptvVTcaThI682ayuVpdX2NlTJjccju5p8+egm3/fNe6v8f7/4N AOCCpR1nes/jayu/iGpzBarNFbh71e040nFS6DFgORa3LfgUSvSFuLrmMrAchw21l6PGXIFlpQtQ ZihG+zC/I/JqwzbcsuAGzC6YgRJ9IW5fdBMkjAT7Lx4Z9XWP+Rvv6Bg7HjCTsRLDI7IZ9fGHHHCz ZFYhtGo5vnP7CujU4Veinf12/P3dkSFCjf0ILJKrSgwAJwXn5E/AHDi0DrWj09qDjpFtQ6VUQUWf pSNrKpZjcYmYj6xTaIU862Rhd/vgu1gH17HL4W2vgU4uvu8LJFUAx5824lrUJyj9Zipy7ByvVrNW oqgPMz00Ws4TDdJ83wqDbQdawbLx8a3Hi0TEWpL2m1yjCgumi6k/Ld3i7kU8hxJOyynF9664X2j+ dfvc2PzBr3C868wYj6Qhi/pAbO7aqlWYNaLOb5yxTsj5J33xfY5BcByHC0Pi4xcWzRZuByw9QHo0 yQaQMBLq/B6Nr34vMTFVmsMr0VXF9HmtLF88/4VrliX99DPyqikRZjABRX2ik29INAq18D70sj70 OSMP9rK6bUIjNcAPnJrMSBgJbpl/A1QycTf6xjkfx08+9h3q/zuX8jHvbcNdUMtVKCF2N0r0hdAq NGgnZlAUaPmeJIWUX4yRnz2FVA4v64XL58aAw4L/3fecsHj4wv/dhz7nIDpto9ugItpvAjz99NPo 6+vDmjVrcM0116CwsHCsh2QU2Yz6xEJabwKDb4rztPjBXZfgtV1NcI8UeA6XF0fO8sXKKzvP48rl 0yjrzdJZheizOOFyGCDR8Cfe5sGL1JjuuYUzR922SgcYhsGdSz+Hb739Qwy7bSlJ5nEEChmvEr72 6fjMJTdAX9yPfocFh3YrAPC7I/FqkgWClPqs/WbcuDw+HBeKehMYMPwC19IOm8c+LktKIzFJVuYx wwOgq9+BE419VJGbasgEnKE4KfV2wn6jVcuxYk6R0APUOTQIjIikujgLPmXGYjx+xX14fMcvMOgc gsfvxVO7f4Nvrv4KFhbPieo5Wiilni/qZRIpHrviXtg8DkqF1MjV0Co0sHsc8Pq9GHINU0r94pJ5 6HdaQhpnUz1NNpi5hTOwr43PVK/vbcTGGesiHstyLI50iLu4ErUdWh2LvBy6sbO0IHJRHzx0akZu FbRyDeQSGbysD26fGy6vK67NogNU8k3iE7xK9AUYGlmcdFq7I/ag7b1wWLje1porUWoIjcadbFxR fQkV7WlQ6lEYFOcb2NmKVFuwHCuETAAI2b1gwkTnBHZE7lv1XyG/x7GG3I2p1D/11FP4zW9+g4qK Cnz/+9/HLbfcghdeeAFOp3Osh2YENmLASNZTH18GrS6cvcCfoCQSBotnilt9tWU5uO/mxXjoC8vw 0BeW4fE7V2FWJX8B8fk5PPvKCRwjmmTn1+Yh16gG5xDVuhZLG2W9WUIo4OmMWZ2DJ69+GPddcgfu Xnl70n++PSib+0yTBZdWLMd1s67GhQ6X8PV4KvWUpz7OjbJTiePn++Dx8ReE8nwTqk18ozkHDvW9 jaM9NCIXiEJufmmNcPud/WNPbk4mVAJOnIp6h1P8LGjVciybLYpaVhfRb5UAwafEUITHr7hfUGO9 fi9+vPu3lBoaiSHXsGD9UEjllI1CwkjCNk2T/vhexwBaiTjLipxSKho2QLoV9VUmMVihY4zGzqaB C1QKGgAUlDtDkrFKCaW+s89OxS23W7uE3XytQoMifQEYhqHU+nhbcMgQhYlOk42GIh3ZLBvZV09a byZjNn0kok1KKzUUwel1UZOh24Y64fS5KPU+GjQKNQwqPQacQyjU5aNQl498bS5eOP5varEejjGL +ra2Njz//PN47rnnoFKpcPvtt6OgoABf+tKXYnqRkxUbab/JKvVx5TCRejOr0gydJrI3kGEYEuiK 7wAAIABJREFU3HnDPAQ+X4fre4SmNZlUgrpKM8wGFRVrWd97nrIdLC6eHEU9wF8sV5UvSahfMhJk cyAAYTz6kM0t9D8o5FKU5MdPnVTIpcLf1uP1CzGlWWKDtLMtm1VIxfyN14JDpl5sWCQWdnuPd8Lq iG1QXCKh7DdxKqRspFKvkiHXqEZx3sh1QCb+2+PRlBuOIn0BHr/ifqHg9rE+/HTP73Cg7eiojyNT a6YZS6PyNpNZ9V3WXsoyUG4sCSuK5KeRpx6gPeCdth5KIQ3mo87QxZHcGJpJrlHJYTbwFgyfn0P3 oANtw534w6EX8fA7TwrHzcitEhpzE1nUk0p9MuxPxfqxi/r24S7BpieVSLF62tKEv650o1hfgMUl c/HM/r+gcaAV5/tb8MyBv2BWXq2wUxYLn5ixHltPvIqD7cfQZevFHw69iBPd9SgbYwdkTPvN5s2b 8fGPfxy/+93voFaLaQdDQ4kZqpBu0FMDs0V9PDlIFPXLZ4+9kq0ty8HVKyrw9j5aIayrNEGlkPFF /Xnxwk4qNZU5ZTAnKM8307AHFfU9g070DDjQ0ScucCuK9JBK4pf1LpEwUMqlgp/e7fFBo0pvq1S6 wXEcDp0m7GyzC+FS+fF6w7sAgDM9sRf1Dq9TKEpkEhkWVVagtqwV59uG4POzONM8gOVhJtCmArKQ ClZgxwvpqdeO9PmU5GnR2WcHIxO/l8hd3AJdHh5f9wAe3/5zdNv74Gf9+PneZ3HPqi9hVfmSsI8J Z70ZC1KpP959Br6R2MpctQk6hRbTc6sEi06AdFPqdUot9EodrG4bvH4vBhyWiDn64XY87NKuMEfy Q6gGht0A48dvDj2HhqHTIccsKhIXvDlEYtlgnBNwSE99MgbolVAJOOF3P0iVfknxPGGYYiYRzdXu ayu+gOc++jt+sONpSBgJlpUuwBcW3hj1k5JWnGvrroTb78GfDm+FzetAVU4ZHl17N/XeCseYRf1D Dz2EnTt34h//+Ac/dKKvDw888AA+/elPj/XQjIBMv8nEN2qq8PpYHGmgPfHRcOs1s7DnWAeVSjG/ lve4mY0qwK8A61ZBonRRj1s8Saw36QBpOQhwsqkPQzZRmYyn9SaASikTinqXx58t6mOkpXMYfUP8 +16rlmNWpRkuv0bw1TdZLsDhdcaUK95FKHNFunxIJBLUlOXgfBtfqPQOOiI9NOkYEmC/CVfUl+br cLi+GyCK+kT3W+Vpzfjeuvvx/e2/QKetB36OxdMf/gl+lsWlFctCjm8JSr6J7meISj1pW5w28nip RIpFRXOw+wKfQy5hJEmfoRENJboCNIzssHdYu8MW9QNOizjLhGPAcQAj4TDg7YXVbQu51pcW6HCi sQ+ykkY0DDVR32MdOvi6KuEqKgNGEhwppT7OWfXJbJQFxlbqWY7FrpYDwv3JnE0/Gr/6xBNhvz6v sA5bb/o1AF74jWSZnV0wQzgO4L315H0AeOLKb4rfZyS4ae4ncNPcT8T0Osfck3vggQcglUqxa9cu dHZ2oqmpaayHZBRkTr1OMXqDQpboOd3UL0RTFpo1KC/Uj/EIHqNOic9vqKO+Nr+W7yY3G/hmJM4R 2sAZzg+aJTzBSj3AxyQGspqB+DbJBlAncKrsVOAAodIvmVkAqVQCrUIjFHUcx+FsX3Okh4elgyzq Ry7u+TnioqBnMH16q3LibL/hOI6yomlHFpkl+TpA4gcjGZmwLJFBKU28TS5XY8L31t2PUj2/M8Jy LH65/znsbN4XciydfBPdLA6yAZJMfZtmLBFuLy4Rz6O56py0jCyMJludbJD1W03UNeNM7/mQ40vz dYDMA1mRuEu8uGQe5nAfh/vkavj7yvCvHefhHelnSaT9pp9slE1CUV+oyxcU5B5HP3x++tx8qucs +kdScfQKLRYVRdfInSUxjPmJ1Ov1uPnmm5Gbm4uHHnoIFkuo5yyToSfKZpX6eHHgDG0TiLYZBQA2 rKrEzAr+ZFZeqMOMafztXCNf1LMOeoFgUOpQa66c4CueOoSbonmyqR8tEaYuxgsyAceZLepj5hDh p19K2NkqTWJRFxgsFC1dNrEoCkyXzDeJRX2vJX2KemOc7Tdurx8+P9/bIZdJoJDz78/SfC1lvdEp tTGdvyaCSW3EY+vuQ/lIoc1xHH594Hm837RXOMbr91LNelEr9RGsNNOM4uMXl8xDrtok3E5HivRi OkmnLXxRT+5EsJZ8eqZDmN6TsgIdZMVNYKT8TmK5sQQPXvIVnK+XIeChGBh2Y9dRvpfBlCD7TfDg qcDfIpEopHLBu89xHLrtfdT3SevN6oplkEnHNIBkSSBj/vaNRiO2b98OhmGwZcsWDA5GzinNNDiO oxpls5GW8YNu6IvNkyuVSvDD/16Nj+p7MLPCJAyECSj1ZLMsACwsnpOWilK6EtwoC/CpD6SFPhFK fTarfvwM2dxouMCfmyUMqCQpMhVm2B2asz0apFIfaELMN4k7lulkv9HI1ZBJZPCxPrh8brh9ngk1 moez3gAjSj3lp0+u2JOjMuCxy+/FD3b+L1otbeDA4bcH/wo/68dVtWvQNtwlDCcq1OZBHWWcYqSo QnJRoJGrsfnqh9A21IHZaTottGQMpd7j9+J4d71w328pAKN0AOB3scL1nmj1fsgKLwj3N829Fi0d Vlisbuq4f3/QiCuWlNH9HXFU6oddViE2MtGDp0iK9YXoHUnd6bR2CzGLLq8L+4mm7cmeTZ8JjFnp PPnkk6itrcW3v/1teL1e/OxnP4v6yVtbW3HDDTdQX/vwww/x7W9/G9/+9rdx5Mjok7FSjdPnEk6O Sqki7TPOJwvtvTZ09vE7ICqFFHNrwl9MRkMpl2LVvGKhkAdEpT7YfjNZoizTBTLSkvz9BgJpCs2a hPjd1Uoy1jKr1MfC4foeYRDbzAozjDpxYArpNR+O0WtONsYFbA2k/SadlHqGYYJiLSdWTFFFPfF+ zzOqIVeK70+NLPoehXhhUOnx2OX3CpGlAPDs4Rfwn7Pb0TIoTvuNJXVDq9BQg3YAQMpIQuL4clQG zC2sS1uhhPaAhzZ2nu45B7ePL8Y1jBGcSwvWakJAcW+xtFHNwACwu2unYLdibQbMyZ1NBT0EaGof wsnGfuQQvQbx9NT3JzmjPgD5OyUX+vvbjgq/yzJDMfV+zJIaIir1Tz31VMiWIsdxePXVV1FXVxfh USJ9fX14+eWXodHQPvTnnnsOv/nNb+Dz+XDffffh17/+dYRnSD02d3bwVCI4SHh/F0zPF7a1J0qO TgmGATiPSmiWVUoVWFA4e+wHZxEglfrlc4rw1oct1PcTodIDgFIhvg/cWaV+VFq7hqGQSYV4xYNB qTckZCZ5LEo9x3GU0hmw3+Qa1fznjAMGhl3w+lhhtyzVGFV6wd875LaiQJc37udyEItbcsK1RMLA ZJIgUKpJOSVSgU6pxf+7/Bv44c5fCnGCzx35O4qI4TiVpuiLeoZhkK/NpQZMlRiKJp2dgsxV77H3 w8f6IZOI5xYyylLtHtmFYGUoUBahx93Jz3ToaxTEoB57P95v3iM8xts+He29diqSucCsQc8AvxD4 9weNuOuzYpRsPD31VPJNEqf5RmqWDTRNA3w2fbJsaFkiE/FMfMUVV+Dyyy9Hc3MzSktLsWHDBlRX V6OjoyPSQyjy8vLwwAMPhBT1ACCVSqFUKuHxpE/GcThoP322qI8XlPVmdvzi8KRSCXJ0SgAMvI3z saRoIe695A5oFMlX0iYzdiL9JlzUaCL89EBWqY+WN/c24+s/2Y47N7+L//fbvTh0phtHGsQLbfBn yqAaX1E/7LbC4eWVeJVMKXjW5TIJTPqRXTEO6B9KH7U+nln1YsIWB4l2CF6/uNg1GMTihfOlbgdX q9Dg0bX3YGZutfC1LpuYKhZrPnZ+kK++whidHz+dUMoUgtec5Vj0EB5wjuPwERFl6ekXd4ln5IqD 1c4QvvqXT70hWF78VhPYoTycaRnA2Yui3e2bnxejRQ+c7oLDKpZWFvewMCF0oiQ7+SYAWdQH+mys bhtOEDamS6eFpjBlST4Rl+DLly8HAPzyl7/ELbfcAgCYP38+XnnllZh+AMfRQ2SUSiV8Ph98Ph+U ysgKx9atW7F161bqa8leBJDJN9nBU/HB7vQKw4wAYOmsglGOjh2zUYVBqxuszYzrKtegriS9cpTT HY/XD9/IxESphMG82jzIpIzQMAgkrqhXEUq9y5Mt6sPR1mPFH/8tNvkdPdeLo+fEIi4vR42KouBG cdJTH739hlTkikcmZQbIN6kxMMzHZ/ZanCjKTY/zo1FJpo5MrFk2YL+RVx9Hi74Tj2+vx/fXPwAJ I4FGxwEjlyOPOz47jeNFo1DjkbV348ldz4Qkt8Rc1Af56qdF2WSbbhTrC4Qdm05rj2Ahard2ocfO X39UMiX6O0TRcUn5bOzu2A2At+hwHIddrQeoRlBf23QADN7Y3SzY3eoqzairMGPprEIcOtMNjgPe 3HMBOoUWNo8dHMdh2GMTfPZWhwcsy1EWuWgho0qTMXgqAJkoFJj/crD9mDDca7q5MuI8gCzJZcx9 tYqKCjz88MOYOXMmTp06hVmzZsX0AwIXgieeeAIPPfQQbrvtNnznO9+Bz+fDV7/61YiP27RpEzZt 2kR9ra2tDevXr4/p508EGzV4Kpt8Ew+OnO0RpoXWlBmRa4yvip5rUKMRfNrAwJBrjKOzBEPGWWrV cqgUMkwvN+FMiziaPFH2m6xSPzp+lsP/bj0Kjy+y6hcuSWq89hu6qKd3bApMGjS08kVTbxrFWpJK fSwLmHDwnwUOUjNvbTrb34Quaw9KDEVQqHxCUe+yp7aoBwC1XIWHL/s6ntr1a5zqOQuAV/GDlfex CJ4QS8ZZTiaK9QU42dMAIOCr5600xzrFoVEzTNOx389/VswGFRaUzBBnOgxewE/2/A6H2o8Jx5eq KnHeyv9+OvvF2iAwY+X6y2pwaMSS8+7BCyhfoxdqCItzGDkqA+pbB/D/frsXLMvhibtWY1ZV9H8f H+vHQeL1zClIXqNyvsYMqUQKP+vHoHMILq8LH178SPj+yghD0LIknzGL+ieeeAKnTp1Ca2srFi9e jPnz58f0A5599lkAwKOPPgoAWLZsGZYtmxzbNLas/SbuTCT1JhrMRrGxM6AkZoke0kccaA6cW5Mr FPUalQyF5sTMa1Aps+k3o/Haribh7yCVMHjk9uU4drYX7+xvFX5faxeFKrOGoPQbjuOi8r52homz DEA3y6ZPAg5Z1E/Uy2x3egG5G4xE3KU6P9CKEkMRJHLxc2KzcuEennRUMiUeWvM1/O7QFhzuOI5N c6+N2eOcOUo9qSyL7+MTI4U+ABQpKgHwf8fSfB10Ci2m5ZSi1dIGlmOpgj5fm4sbaz6FJz8InSQb KOrnT89DZbEBLZ3DcHv8cDtEW5bFNQS/vwTP/OOY8Fndfbw9pqL+VE+DUJOY1TmYnlsV9WMnilQi RaE2T1Dpzw204CRhvVlZvihpryXL6ETVATNnzhzMmTP1BgpYs3GWcYVlOX4S4wjBDX3xgExryRb1 sUMmfmjU/Olhfm0e/vEe7zGtLctJWDNU1n4TmfZeG/76plhQbLpqJpbPLsLy2UW4+eqZ+PBEJ8xG FeZUhyZJKWUKKKUKuP0e+FgfnD5XVFNlO8jkGx39WaWy6tNJqVeSUYITt99IlPS/7fxACy6rXAFW IlpBLRYu6oVSolHKFLhn5e1gORYSJvbm5XyN+P7RyNVJyUFPBCVhEnD8rJ+Kq1R5CgHwufIl+fz1 fVZ+LTW4CwCurFmDWxd8Cl6PBABd1OcaVags5t9zDMPghstr8PMX+VS/7h4/pCO/TotrGG/ubUFL p7jQjHUnmVLGyxaN6+87EYr1BcI54dX6bUIyYK25MmQxmCV1pEdkQZpipew32aJ+opy7OIghG38x zNEpUVsW/0gusqjvz9pvYiZcjN+C6fm4ZlUlasqMuPWa2Ox3sUDl1LuzSn0AP8vh6ZeOCLab6hIj PrNeTNfQaRS4akUFltRFXiSPx4IT7KknoZT6dCrq42q/8YEJKuobB/iJoi6/uDvhdkoxGJRXnmrG W/BV5JQKQ6hWlS+Jy0IleDJvMigiGzutfM9J40ArnD7+mpCrMWF4QDzflOTxn4/lpQuEr+WqTfjO 2rtx59LPQS1XwaBVQK+hc+GXzqLtbpcvLsfsEfWd9YjHdg0NYMvb9dRjY3nP+Fg/DhJ58Kmwu5C7 H8e6xMXNyvLFSX8tWSITUal/7LHHcM899yA3d+quwMhIy6z9ZuKQ1pslswogkcRf2col7TfZoj5m SPuNRsWfHhiGwVdvXBDpIXGDst9kPfUC2/a3Urabb3x2EWTS2Io2g1IvDI8Zdlmp2MNwsBxLpaiQ UzoBPsIvQCbbbxgFXdS3WNrgY/2UNZPzydHea6MEhcmKXCrHjz/2CFoG21CXVzP2A8bA72fx7V/t RmO7BV+7cSGuXJ6cHPMCbR4kjAQsx6LfOQiXzy147AFgXkEdOo+I79vSEaV+bmEdvrHqSxh0DuOK qlXQKmirYVmBjuovCl5ISyQMvrFpEe7+6XawXrERdn9DC+xO2hoXy07y6Z6zgshoVudgRl7yrDcB gi14AbJFfXoR8cqwb98+3Hvvvfj9738Pq3XiI7cnI1SkZdZ+M2ESFWVJQhb1/Vn7TcyQjbKJGDA1 GmrCfuPM2m8E3tzbLNz+zPoZqC6NPX0o1ljLAYdFiHA0KHUhO5XBSn1wylmqMKpC7Tcenwf9jsGY X6Pd5Q1R6r1+Ly4OdVDXBs6nQEevPfjhkxadQou5hTPjkk9/unkADRcG4fNzeH1PUxxeXXTIRjzg AbqsvVT84tzCmWjvEz8HJfni52P1tGX4xMz1IQU9f5z4OZBJGSycEbo4LsnX4daNs8ERRf2Fgb6Q 4waGXVG/J0nrzYoUWG8AOv8/QI25IuIk4iypIeKntrCwEH/+85/x+uuv45vf/CYUCgXmzp2LkpIS fOITn0jma0wZ1PCprFI/IfqHnGjq4FNpZFIGi8KcDONBLJ56juMQfE5NxO7BZMIRlH6TTGilPmu/ AfgJlc0dvOKskEtx/drxqaf6GO03HWEmyZJo1XKolVI43X64PH5YHV4YtMkZWT8aBoVOSDCxeez4 2mvfQZ9jEBw4zC2YiUfX3hP1JFS70wtGFWotOtffBIeH+LpPho7e6FOFMo1/7TiPo+d68fkNdZhe TnvwyZSYnoHk2rSK9QVCs3erpQ1n+8RFxQxzLfosfHylhEHUkaylRPE/tzqPSuwiuXZNNd47kwfh UyTjrTZLZxXi+Pk+eLx+uD1+ON2+McUTP+vHgXbRerMqRcp48GRhIHWvJUtkIhb1HMdBIpHgk5/8 JD75yU+iv78fBw8eRFtbW6SHZBxWj3iiJi+KWWKHVOnnVOcmTAXWaxRCrrrd6YXL46O82gFefKcB L793looHVMil2HTlDNx0ZfKiwtINcvBUwH6TLFRZpT6E9w5eEG5fMq943AutWLPqR/PTA7wlKy9H g4vd/HP1DjrSoqiXSCTQK7XCwiVgOQKAkz0NONvfjLr86BZGdqcXjCG0ED3eVQ8OvBrA+WQAJGif okV994ADf3rtFAB+CvSTX7s05PsBrA5PxPNxIijSFwCd/O0dLR/Cy44k3eiL4LbLBUGn0KyNeiLy pQtK8dK2s/B4/bh2TXXE46QSBl/42CL8+MD7AABG7oZMKsGXr5+Lx37/Ibr6+d/LwLBrzGvhqZ6z QmiHSW3EjLzIPzeRmNRGoeE+wMqybFGfbkR8J995553U/dzcXGzYsAF33HFHwl9UupCdKBs/Dp1J vPUGGBnhTqj1g8OhzUgdfTa8+E59SN63x+vHlrfrp7Sfm1Lqk2y/IZV69xQr6r0+Fn4/G/K1HR+J IsqVy8bvR461UbaTSr4J76WlEnAs6dMsW5dXG/F7R7tORvxeMDanB4wydLfvRI9o4whMk+3om5pF fQ9RtLd0DIXYSbr76X6LviS+T0gPeCC7Hxix3hCLsOL86K/txXla/OnRq/CnR6/G8jmjX8fqSoqF 24zCjU+vq0VJnk6YxgyEvz4Fsy8NrDcAv5AnF/g1pgoU6PJGeUSWVBDx3bF3714cPnw47PcOHjyI zZs3J+xFpQM+1g+nlz+hMwwDjSK+Q5KmEi63jx5jPyv+UZYkdAJO6EXktV1NlO2GDHhgWQ6tXRNr sJvMBA+fSiZqBTl8aurYb85dHMSt33sL//XDbdR779CZLgzbeVUsL0eNebXjv4DGrNTbRlfqAX4A VYB0SsD5+oov4OsrvogHV38FP9vwXXxj1ZeE7x3pOBX18zh8djASfqGlkCrAgD9RBK4LAAAfvzvR 2ecQhupNJcjzhd3lg9VBp9x0D9C9Bsl8n4SzjQHAvMI6qqgnLTXRYNQpqQVtJLQKDWSSkbABqR+f Wsc3t1LXpzAWUY7jwHIsWI6Fz+/D/jSw3gQoMYgLmWyDbHoScR/svvvuw0svvYRf/epX8Hq9MBqN sNlskEgkWLt2Le69995kvs6kYyfjLOWalK2OM4GPGnoEVby8UE81JSWC0Xz1NqcX7x4QLQ3fv3MV Fs0swE/+eggfHOUzi5s6hjGzYmqOvA43fCpZTNX0m/cPXYTd6YXd6cVTzx/Ez76xFiqlDO8dvCgc s35p+YT6PUil3hqVUk8OngpfHJHNsj2D6ZOAo5KrcFnlCuG+WZMDKSOBn2PRbLmIQecQTOrRm429 Pj+8EjsChrASfQG8fh/arV3UcVLwzZA+P4veQUfU3uxMITiqsrPPBgMxlZa03wDJ3dEJaxsDg9kF 0/HhblG5L81LzN+MYRjkqAzoG7GAWT1WaBQqmAxiA+1g0PXpgqUdP9nzO3QTyVMBTCojZsYhkWgi fHzGOpzuOYtcjQlX1axJ6WvJEp6IRb1CocBtt92G2267DU6nE1arFUajEUqlMtJDMgoqoz6bfDMh PjzZKdxeNa94lCPjQ+4oU2Xf2dciTPSrKNIL6QWVJQahqG8eaeidilDDp5LsqVcrp+bwKfI9erHb ht+/cgK3bpyFg4Rlbd2y8gn9DMp+4xq9qPf5feix9wv3I8Vfpqv9JhiNXI1aczUa+s8DAI52nsIV 1ZeM+hi700cNnsrX5kItU4UU9VqZBoGytaPXPuWKerIHBwA6++yCIOL2+kOy2JOp1JvVOVBI5fD4 xXNalakcOoWWskslUmQii3qLaxiFuvyIotOwy4qndv2a6gMhSaX1JsD03Cr87pNPpsWgtSzhieod olarUVBQMGUKeiA4oz7bJDtefH6WapJdNTfxRX2kAVR+P4vXdovxgNddViOcnMiYwJaOrP0GSL79 RiaVCGq0z8/BG9TzkCy8Pha/+7/j+OXfjwr2l0QSGMgWYNuBC/jp3w6DHbFzzK4yC8NxxoshhqFM PfY+sCPTInM1Jihk4RtgSaW+L43sNyR+lsOv/nEUJ4+IC8YjXWNbcOwuOqM+X2NGjbki5Dg9ERU6 FZtlQ5R6wkPfMxC6e5PMmQYSRhISwzi3sA4AqAjSWO03sZBD7AgNOnmxyBym58vr9+Kne35HFfQM 8d80Yymun/WxhL3OWMgW9OlNcqW4SQQ9TTY0rzZLdJw43yeov/kmNWrKYs/YjpVISv3e451Co1aO Tom1i8VhIFUlRFHfOQSW5aZkvKUjhek3DMNArZDCPmIBcnt8kEcoKBPJ2/ta8PoefvHXPWDH43de AmkC3wsWa6iv9vh5Mdd6Ig2yAWJplO2grDfh/fRAkKc+jQZQBeA4Dr9++Rje2d8KRp0HOfjhQ8e7 zsDP+iGVSCM+1u6kM+rztblhi/pcjR6BoMSpGGtpdwUr9eLvINh6AyS3URbgLTgXhtqF+/MKZ8Lm 9MJi44tpuUyCvJzE9cvlEHMTtjV+gPq+RvRYHZAVD8A/WIhBK59V/+zhF1Hf1wiAL+a/tea/saRk XsJeV5bMJaJS7/F44HQ68cgjj8DpdMLpdMLhcOCee+5J5utLGVZ31n4TD0jrzcq5xUlZ5YdT6jmO wysfnBe+fs0llVDIxYu6Sa+EUccXkE63H10DmTNMJhbsKUy/AWhffaqaZcmC+ti5Prz8/tlRjp44 FsKiQC5IAUCpkGL1gpIJ/wy1TCU07bn9Hrh9kXcgqDhLXeSmdrNRhcBaZ2DYDa8vfZqbOY7DH189 hXf2t/L3nTqwbv536/A6cbZ/9EFIfFEvLrbytbmoNJVDGmR/yDeIYkBH39Q7Z4R66sXfQXd/6O8j 2Q3VpK9eKpGiLq+WWnwV52kTKt6QRf2J7ga8efZ9HOrdB3n5Wajm70KT9jX8ct9z2NH8oXDcLQuu zxb0WcZNxKL+3XffxZ133olt27bhK1/5Cu68807cddddKC+fmLdzsmAjM+qz9ptxwbIc9pN++iRY b4CgRtkhF1iWw5mWAZy9YAHAqzPXXFJJPYZhGFQVixfo5iloweE4jrpIa5JsvwFAZVinwlfPcRzq W2hP6wtv1eNUU3+ER0wMr88vqJ0SCYNHb18BmVQ8LV8yrzguMx0YhglS6yNbcKJJvgF4uxT5Weuz pM8E5xfebsC/P2gkvsKAHRLTg450jm7BCbHfaHOhkMoxLaeUOq7EJA5bmor2G5sz2H4jFvJdYe03 yZ0+TDZ5z8ithlKmoIr6RFpvAGD+iN0nEn7lEHZfOCjcv6xyBa6deVVCX1OWzCbi/vrGjRuxceNG HD58GEuWLAEA2Gw26HRTo8AllXp9VqkfF2cvDmJgxDOo1ygwuyo5iTJmo7id2tlvx3XffJX6/uWL y6is4ABVpUYcPcenDjR3DGH1/IkrpJMJj4+Fz89fcGVSBoooB7LEE7JZ1pmCBJzeQWdIcx/LAT/9 2yH874NXQK+Jrx3IYhUVc6NWgdryHHzlhnn4zT+PQSaT4vq1kTPXY8Wg1GHAyS9sh92/O/pqAAAg AElEQVQ25EcY735xqEO4HSkWMEC+SYO+kd2wXosDxQlKEomFN3Y34aVtDcL9olwNuvod8FvyISvg c/+PdJ7C5+ZfH/E5bA4Pbb/R8OeuGnMlmgfFVKIysxkMMwiO4xOAugccKDRPHbumI6ioH7J54HB5 oVHJw9pvvD4WQzYPcvTJ6c9bXroQL2vfwIBzCNfV8cUyuaNSkuD3a11+LX6w/kGc628RvsZyLJ7f sQeMsVeITAX4RcdXlt6S9awnkK5+O17b1YS5NblYNS8zr+9jmmaPHTuGixcvoqenBzt27MDcuXPx yCOPJOO1pRS7VzyhZz3142PfCVGlXzGnCFJpcopErUoGrVpOJbmQfPKy8LFgVSXiVulUbJYlL9Ba tTwlFxcq1jIFSn19q6jSV5UY0Gdxwurwom/IhadfOoLv3L48rr8Xi01UtwOFzoZVlZhXmwelXBpX v280WfUsy6KFKFqrTKPvzOab1DjTwt9Oh6x6h8uL5/9zRri/uK4A/3XtHHztJ9vBDucCHAMwHFot bRhwWGDW5IR9nkGHFYyUtxNJIYd25BpQa67Au427hONMGj3mVufhRGMfOA7Yuq0B92xalMB/YXrh cIV+Rjv77Kgpy6GKegnDL44BfvGXrKJeo1Dj6Y2Pw+v3QiXnhZyJZNSPh5l5NSFRlK+8zKG30Qqp qQfLVwEGjRq3Lfg05NLk745OJf7w75PYf6oLb+5txh++cxVyjZk3f2jMKuudd97B9ddfjz179uCF F15AfX39WA/JCBwe8YSkkWfeHz7RcByHD08kN8oyAMMwuG3jrJHCFML/CrkUn1k/HZXFhrCPI5tl m6ZgrCXpp4+H5WM80Pab5Hu0G1oHhdvLZxfh3s+KA1b2n+rC3uOd4R42bsjkG6NOLHRK83Vxb+CL Jtayw9YtjIE3qYxj5rmTCTjpEGv57oELQqFZkqfFw19YhrICPb8DxMrgHxbtMkdHScHpc4rvA63E ICzkgptldUodPnv1DOH+e4cuTqnpsnZXqHASsOCQnvrqMnHxlOzFn1QiFQp6gG5oTvTMlEiY9Sr+ /dhfgusqbsLXV3yRSqjKkhjOt/E7lT4/l7EW2zGVeoZhsGXLFsydOxcnT56E3T41moFIpV4jzyr1 sXKh2ypsc6oUUiEPPllsvKQKGy+piukxZQU6yKSSkUEyTtgcHujibLdIZ8idDW2Sk28CqBREVn0K 7DekUj+zwoRls4uwYVUl3vqwBQBwqrk/Lo2rAcjkm0Srl9Ek4DQPRK/SA7z9JkC4CMNk4mc5vLpL bIC9fm2NsEisLDbiTMsA2KF8SI3833hX6wFh0SKTyATPNQAMusSiXi8XFzZlhmKoZSo4fS7IJDIY lXoU1Cowr4ZX61mWw9ZtZ3HfzVNj2mZwoyzAK/U2h0foFVHIpZheloPzF/mCKtkJOCQcx6GdiLMs yU+NXYwcQBU8SyVLYvCzHGWtDNfInQmMqdT/4Ac/AADcfffduHDhAn784x8n/EWlAw6iqNcqskp9 rJDWmyV1hVTSTLoik0owrUhUS5o7M3MlHwkyni5VSr06hek3Hq8fTe3iDk1giM6catF7Hu8LMHmR ydEluKiPIqu+aVCctlxlGjtKM50GUO0/2SlYPvQaOa5YKi5KKkesdX6LKC6c6jmLzR88g80fPIMf 7Hgaj773E/hY/j037LEIx+UoRZVZKpHii4s+g2J9AW6ed52wCLhlg9gQuePwRVzsHn0WQKYQHGkJ 8EU92SRbaFanzfvEYnULvToalSzhn7lImKis+mxRnwwsVpcw+wMI38idCYxZ1Ot0Opw5cwbf+ta3 4HQ6YbNNja1Fh4co6rNKfUycv2ihkidWJtF6M1FIX30sk2U5jsOQzT32gWmMI4WDpwKk0lN/vs0i NAqX5mth0PIFm3mUse4ThbTfJLyoj0apJ4r6anMURT1pv0mxp54852xYVUlZuQLWOs6lhYoLbylq tbThZDdvL7X7xQV9rppu8L+i+hI8vfFxXFt3pfC1OdW5WDSyG8lywEvvNCDT8flZuMNY5Dr77ZSf vtCspXZ0Uvk+oZpk83Upa0qNNFU2S+IgB1EC4ecoZAJjFvWPPPIIbrnlFlgsFqxevRpPPPFEMl5X yrF7s5768VDfMoBHf7sHVgdfIObolFg+e/QEjXSC9NU3t0en1HMch81/OYjPP/YWfv/KiUS9tIRj T+HgqQCptN+QfvqASg+ASkqK9wWYzKhPvP1mdKWe5Vg0W2Kz39ADqJIbV0hy9sIgTjfzthqZlMHH V9PWO3GxzkDZuRSXlC/BwqLZWFg0G6WGIuG4QLygkxM/+5FSgoL5/DWzhNu7jrWjNcN3+sI1yQK8 Ut/dTxb1mqDei9QVU8dH0s0AoCxFfnogaKqsdXKLQZOF/iF6MdkzOEWLerfbjVmz+JNVUVERVKrQ KMBMhPLUZ+03UXGysQ/f/f1eYUtWp5bjsTtWpszKMR4opb4zOqW+uWNYaAp+Y09zSlJb4oEjxYOn gNQ2ypJ++roKsaGSVtXccS1cw6XfJIqxlPpuWx+cXpdwbK7aFHJMMFq1XFgAerx+DNsjD7VKJKRK v2ZhaUiqRWWRAQFRtqddjv9edjseWXs3Hll7N+5e8UXhuANtR+HxeeBhiAFFhjxEw4xpJiwbETA4 DtjydmaHSpDni1yjShji1D/kouxHIUV9ipR6juOw/XCbcH/5nKJRjk4swbNUsiSe4Dka5MIzkxiz qF+xYgUefPBBdHV14fHHH8eCBQuS8bpSitfvhdfPn7CkjARK6dRplhwvp5r68diz+wQftFGnwI++ uhq15eEj49IVUqm/0GWF38+OcjTP7mPiGHKW5YSGsMlGWqTfKFOj1PNDp0Slvq5SVOo1KpnQE+Lx +iMqlOMhUvpNIhirqG8O8tNHa01IdcHWO+jE7mNitv51YSJrVUqZkEnOcqBU9CrTNBTr+CFbLp8b H3WehE8q2jRKjdE3+X/uY6K3/sMTnWhsm5zngmggB0/pNQoUErs2x86LinihWUNNHx60pmb6cH3L oJDMo1XJUlrUm4gF/IA1W9Qng2Cl3ub0Roy9nsyMWdTfc889uOOOO3Dvvffi05/+NO6///5kvK6U 4qBUek12GMQYcByH3/zzGDxe/kRtNiix+auXUgXyZEGvUQhRgl4fi7YxpkRyHIc9REEBAPWEjWMy QRarWnVq7DdqQql3JnHHo8/iEqw1KoUU0wpFqwrDMJSvPp4WHNJ+Y0qx/YZuko1+cjjll06BteKN PU1CA9y8mjzUlIUXEipLwk+MZhgGqyuWCfffPr8TkPLvPc4vQaFh7B2LALVlOVR87wtvZ663PrgH hxw8Ri7uCs2akOnDwf7mZLD9sGgtW72gFMoUhjeYIzTKerx+/PHVk/jTa6eE62mW+BDuPZeJvvqI Rf3Fixfx5JNP4plnnkF5eTk2btyIvr4+XH995Cl8mQIdZ5m13oxFS+cwWrv4IkGpkGLzVy9FeeHk zdylLDjto1twWjqHqeYrAGggbByTCTrSMg0aZZOYfkNab2ZMM4UMSiN99YNxUtb8LIdhu1jUG7SJ Leo1CjUkDP/vcnpdwm5kAKpJNorkmwBUskkKlPq9RNLWdZdVRzyumirq6c/1pdOWCrdP9ZwVbnMe dcy7Vp/7WJ1g9TlwugtnL0zORf5YBPfgFOWGD5QozOWL/VQ2y3p9fuw6Ku6orlsa/aI1ERh0SmHn wurwCjsXb+5twSs7G/GvHefxlzdOp/AVZh7hi/rMi7WMWNQ/+OCDWL58OcxmM5566ik8/PDD+Otf /4qf//znyXx9KYFOvskW9WNBnixXzC5K2UCPeFEVQdELx+4glR7glfpUNQxOBFJ506Qo/YaKtEyi Uh+cTx9MsK8+HljtHmHKpk4th1yW2InLEkYCPWHBsbrFCxrHcWgiJsnGVNSncACVz89SatvCmQUR jx0t2arEUBR2d0Li0whe8WipLDbg0gWlwv0tb2Wmtz64B6c4L/S8r1XLoRs5l6SyWfbg6W7BLlRg 1mBWpXmMRyQWqYShemgGR84ph850CV97c28zOvsyr+hMFX1Doeem7oHUD8yLNxGvInK5HOvWrcPN N9+MnTt3Yv78+fjjH/+ImppQv2Kmkc2ojx6O4/DBEbGov2xR6ShHTw6ijbXkrTftIV+3WN2TcluP VN5SNXxKSaTfhIvLSxRk8k1dmAu+KQGxlhZb8pJvAtC+etGC02vvh31kirZWoYk68QUIGkCV5ESJ nkGHYL3JNapGtVSQi/WWzuGQhffqacuCHwI5O77hRDdfPVNQYj9q6MHp5v5xPU86Q/fgiD0LJIVm 8b2Rl8Lei/cPiQvWK5aUxbxQSwTBsZZur19IcAL4qad/eTOr1scDjuOySr1EIn6rrKwMN998c1Je UDpAx1lmM+pH49xFi1DAalUyLK6LrJRNFqqjVOpbOoeF6YRqpZQaUjQZffXp0ChLeeqT1Cjr9fnR 2EYMnZo2llIfp6I+idNkA0Rqlm2irDflMfURpbJRtqtPPFcX5Y5egOcaVdBr+Pe1w+ULWXivnrYU DOh/txLjsxGWF+qxdnGZcD8T1Xq6B4f21Acgi/pUDaAasrlxuL5buL9uSWqtNwFMQeeUM8398Pro YIY9xzpQ3zI57ZzphN3pDdujMBnFt7GIWNR3d3djy5Yt2LJlC/r6+oTbW7ZsSebrSwl2T9ZTHy07 j4gRYavmlUAuS//JsWNRlKsVFGOLzU01M5KQDbLLZhVhXo0YfTcZffXpMXwq+ek3jW1D8I2kHBXn acOm0NCNbfGx31iSOHgqQKRm2VgnyZIEZ9Unk05i1Hs4pZiEYZggax29C5erMWFWfi31NQ1jwHj5 7NUzBUX4+Pk+HCcSYTIBsgdHo5Kj0KxB8FqQXGilyqa1+2i7MFRuZoUpbeyhwc2yR8+K7w8psZPw x1dPTko7ZzrRR6j05CbNlCrq77rrLmg0Gmg0Guq2RpP5yjVlv8kW9RHxsxx2E376NRlgvQEAiYSh 0k8udIeq9RzHUX761QtKUFcpKryTUqlPg+FT6hRMlD1GDKSpC+OnB4LGusepUZYaPJW0oj68Ut88 Tj89wKddBYpXi9Wd1NQO0nM8llIPjN0vE2zB0cvHn+BVkqfDeqIhc8tb9RlVnAUr9Qq5NGQ+AK3U p6ZRlsymT3WDLAk11M7qps5DX7p2DmQjzfr1rYPYe7wz5PFZooeMsyRTsLoHHBn1mQSAiFfuG264 IZmvI61wkPYbReYvYsbL6eZ+oWnQqFNgQW10Q1omAxVFBpwbyZtv7bRifi2dVc1bb/iiSKWQYsms QniJYqa5fQhurz+lsWmxwHFc2g2fcsYp/YZlOWw/fBF2lxcfv6SKSrZhWQ7vHhRV6sV14acfT9R+ M2z3QCZlKFtT6u03vFLPcVxIRn0sSKUS5BpVQqHWN+RESZimyUTQRSj14ewfwYzVL7OyfBH+cPgl cOB3bnKU0cdZhmPTVTOx/fBF+PwcTjcP4MjZXiwepZl3MkGnZfGf25I8LfosdJxlANJ+02fhi6lE x0W39VjRMJI+JJMyVANzqiFjcls7h9E4krQmkTBYv2waei1OvLKTH6r2lzdOY/mcooQ302cq5OCp ymIDOvvscLp9cHv8GLJ5knb+TQbZd0gY7Nn0m6jYRTTIrp5fEhIDOJmZViQq9a1doYoeZb2ZXQSl XAqdRoGyAr6Y8U+yIVRurx/+kYZDmVQiDFtKNiqqUdY3YRWF4zj88dWT+MVLR/DsKyfxtyBv88mm PnT1iz0hZMY4iUk//kbZhtYBfPH7b+PW771NTdokB08lr6gn7DcuflHa7xwUVHu1TIVCXeyLc8pa kcRECdJ+UxwHpV6v1GGObjk4DvD1FcOkntisjUKzBlctrxDub3nrTMYog+F6cIIXVmRRr1PLBVuj 0+1PyuCfN3Y3C7eXziqEQZs+gyRJoeBwfQ8Cb4sZ5TnQquW46coZQnJQZ78dHxBW1yyxMUAo9blG FfW+THZzf6JJWBXW3d2N+++/H9///vcpH/7WrVvx8MMP44knnsDJkycT9eMnRDanfmx8fpayn1y2 qGyUoycfFUWionehK3RQz57jtPUmQF2FmJwymXz16TB4CuBV34AaxXKAxzf2RN/R+Of283h1V5Nw /7XdTRgiUme27RcV6rWLyyLurBi0CsikvKpod/lisgZ9cKQdXh8Lj9eP94hdATL9JtHTZAMYVKH2 G9J6U2UqF7LsYyE/J34DqJxuH97e14qWztHjZFmWQxdpv4lCqS8v1At/x+4BB6UqB6iVrYDr8FXw Ni2Iiw3tpitnCFaKsxcsOHime4xHTA7C7ewFL6zI4olhmKT66m0OD7UL9/HVVQn9ebFCWvp8xOTy BTP4XWG9RoFr14hzFyaTSJRukJ76XKOael9292eL+qjYunUrbrvtNnz3u9/Fzp074ffzW+lvv/02 fvSjH+Hhhx/G73//+0T9+AmRjbQcm2PnemF18EpjnlGV8tzfeFNRTHjqu+j4uz6LE209fEGkkEux hEj8ITPOJ5OvPh0GTwUgLTgTaZZ97+CFkAEubo8f//6A39K2Ob3YSyzOrlpRgUgwDIMc/fiaZfsJ ZZ9Uh1NjvwltlG0aGL/1JkCBOX4JOD/52yH86h9H8a1ffkAtwIIZtLqERZ9eoxBUzdGQyySYSSy8 //7e2ZBj7E4vwPKLu2iecyzyctTYsIpU6zPDW0/14IwIAeTCymxQhuz4JTMp6e19rXCNxOJWFhuw YHr+GI9ILqRST7KQeJ2VxaK41JWBTZ3JgvTU5xlVKCQGpXVlWKxlwor6vr4+FBfzW9kGgwFWK38B ufPOO/Hwww/jmWeegcfjGe0pUobDk420HIudH4lbgZcuLE2L3N94YjaohAQYu8tHZdxSg4qmmagi lMw4r28ZmDQXb3saDJ4KoCYScMYba3noTDf+9+9HhfsFhDLz+u4mWB0e7PyoTSgKq0uMqC3LGfU5 SQ9sLL560q7TRPi4U5N+Qyv1do8D7zfvEb4Wa5NsgHgpsCca+3DwNK9kO91+nGjsi3gsOcm5OC/6 8/RN62cIt7ftb6V8+QCEIUVA/Ba4n1k/A4qRHaim9iHsOzn5Gx/DKfU1pUYhXaQmzOcpP0lJST4/ i9d3izt0111WnXD/fqzk6JUhaUFKhZRadJLN38Hv0yzR0z+aUp9hi6WEFfUlJSXo6uKnow0PD8Ng 4FecXV1dePLJJ3HHHXdALo98wty6dSs+9alPUf/fddddiXq5FPasUj8qXf32jBs4FQzDMKiI4Kuv byEHFdGNdOWFeiHBZdDqTnpudyScbh9ONPbh2Lle4X9yAI8jDQZPBVBRCTixN8v2WZx48vmDwlCi ymIDnr5vrdAn4XTzav22A63CY65aMXYxS6ZVxJKAQy4ALFY3BoZd4DguLdJv/nL0ZQw6+YWGUanH kpJ543reeAyg4jguJM+d/KwF0xVj8k2ARTPzMbuKL5x8fg4vbWugvp+IaFezQYWNhP1jy1v1wvtz smJ3haZlFeVq8Y3PLsJVy6fhjk/ODXkMlVWfQC/znmMdguUiR6dMS3uoTCoJ8fjPrc6lmmGDi8/J /p5JFf1Bnvois3i+yLSiPmFX7xtvvBGbN2+GTqfDVVddhR/96Ed46KGHoNfr8eCDD8Lv9+PLX/5y xMdv2rQJmzZtor7W1taG9evXJ+olCziyOfWj8uI7DUJT5Zzq3DEVzslKRZFBmPDX2mnFkpFkFNIr T3roAT5feOY0E46OxJPVtw5QKnEqcLi8uPt/dqAnzMnr5qtn4nMfq0uLwVMByAFU44m1PHC6S5hG W2BS43tfXgmdRoHPXjkTP/7bIQDAv7afF1R6uUyCyxePfdEfTwIOx3FCQlSApvYh1FWaBR+tSiGl FjKJRK/QgQEDDhxsHjt2NH8ofO+OpTdDM04RIx62iiNne3GqiZ68OlpfSmeMyTcBGIbBrdfMwsO/ 5ncoth+6iBvXTUdZAb/ooycrx++zcOO66Xjrwxa4PH60dlmx51jHpI0B9vlZIbpUwtBRtOuWTsO6 peEXyXnGxNtvOI4TLHYAsHF1Vcoa/8fCbFBRDfMLZ9AWIa1aDr1GAavDA6+PxaDVFRIbmmV03F4/ rA7++iaVMDDqlNQ1Odx1cTKTsCtJXl4e/ud//ifk6+vXr09KYT4R6Jz6rP2G5GK3FTsOi411n99Q l3bbmvEinFLv9flxnpg+OiPM9NGZFWRRP5hylei9gxcjnrje2NOMz141My3iLAMoFRMbQGVziP+W NQtLhYvgJQtKUPq2Du29NqoBd9W8Yug0Y6dimMYxgMrh8oXktjd3DFFFaDLj1CQSCXQKDaweeiv/ kvIlWFG2aNzPGzwtNNa4Qo7j8Nf/nAn5+vm2IXh9/rBD7ciM+miSb0jm1uRh4Yx8HD3bC5YDXny7 Ad+8dSmAoP6SOFrRjDolrl1TjX+8dw4A8MI79bhkQQk1aGiyEDx4Ktq/Nell3n+6C03tQ6gunVjC UDBnWgaEOGK5TIJrVlXG9fnjicmgovpswvn+i3I1Qv9aV78jW9THCKnSm40qSCRMUPqNEyzLZYyF OHMyCOOEn/XD6eNVOAYMVPLMyS+NBy++04DADuCiGfmYW5M52fTBTCsmE3D4E29jOzF9NFcbtiAj ffVnUjzim+M4vLlXjHWrLjFifm2eEB05bPegqWMobNNbqiBVv/Fk1Tsi7DpIJQw2XTUj5Pirl0du kCUZj6c+3HGN7UOU9SZZyTcByGZZ/r4OX1q8KcLR0aFRyYUC2OtjKfUxGvaf6hLSPeQyiRAh6vOz Qn53MLFm1Adz6zWzhNsfHG3H7mPtePGdBnT2i0O54j1Z+YbLa4X3d1uPjepNmkyMtwdnVqUZpSMT Xd0eP3743P5Rm6HHQyDbHQAuX1yW1hnkZsLSl6NTUqlrAbK++olB+ukDO0VqpUywPvn87Lhmj6Qr 2aI+CKdX/ONq5KpxxbtlKs0dQ9hFTJD9PHFRzEToqbI2sCxHeXxnVoYfTDOzwiQ0QJ2/aEFThKIk GRw/3yck9aiVMmz+2mr88L9XY+VcMY/9SENPWin1qgnabxzuyJNxL1tYShWAhWYN5kU5NC14rHs0 hPPeNwcV9cny0wcgYy0B4I4lN8Og0kc4OnpIC04svnqWpb30H19dRdkQwvnqOY6bkFIP8LtsK+YU Cfefev4QXni7XlhIShjEPddcr1HgustqhPsvvdMAv39isa2pYLw9ODKpBN+5fbnwuewZ5PtffHH6 HXT22bGfaEK+bm3NKEenHhMhFMyfnhdWLS4ik1oyLH4xGfRbaKU+QKY2y2Yr1iDs5DTZBPrpvT4/ dnzUhhPnI6c7pBvkhXfFnKKw1pNMwqhTCoqhx+tH94BjVD99AL1GQQ0x+vu7obF58ebZV07gjh9u owaCAaBU+nVLywXlehEx1fKjhp608tSrlBOz3zjDNPAFkEol+PyGOuH+tWuqo952pew31ujUxWA/ PcCntpB+8GQriSaVaHdYWb4YK8sXx+V5gy040bLnWIeQSa9SSPHpK6ZTCSDhfPVWh1do1FQppOP+ Hd5CvBdIpBIGn1k/I+5KPcAXmlpiqND7hy6O8Yj0YyLni/JCPR64ZYkgfJxs7Mcf/h2fmTUvbaN3 ksMp3+nEyrnFkEgYMAywIYJNqJBo6sy0+MVkQCffRCrqM+f3mtp99jTEQSr1isT56V/f3Yw/vXYK AN+sePPVM9Pam372wiD2n+oS7ke6GGYa04r0QgHX2jVMZc+TmfTB3LR+BvYe5xWjvSc6cKFrGNMS dIG52G0VBiz9zwuHUWBWY2aFGf1DTuw7Kf7NrrmkUri9iFBCzzQPQE94ylOdfjNx+41Y1KuVoQXH ZYvKoFLK4HT5YkpuGk+j7MBQ+OOOnu0Rbidbqb+69jKc6GlAgTYXdyz+bNyed7zNsv/5sEW4fe2a auTolagbY94DaUMoytWO+9xZVWLEp6+oxT+3n4dOLcfSWYVYPrsIi+oK4pJRHw6dWo4bLq/B3/7D iyQvbWvA5UvKqdSTdGeiO3vLZxfh1mtm4fk3+T6KN/Y0o67ChMuXlI/7NQX3e910ZajVLt2YMc2E Zx+5EuAQMVCBVOozbVBSMuijMurFc1SmDqCaPGeRJGEnMuq1CVTqyfzlF99pSPuBJP/cfk64vWZh KTVuPZMhlZ6PGnqECZRKhRRVxZGL9JqyHCybzaflcBzw93fPRTx2opATb/0shx//9RCsDg/e+rBV iECbV5NH/VtMBhWqSgzCY440iEVmItTJWCAbZd3jst+QKmL4Bcry2UVYu7gspmLQqFMKGdzDdj6N YiwiRV+eahLV52Qr9bMLZuCP1/8Em696KC62mwAFpvFNlW3vFT3sV430N1QWG4S+jz6Lk2p2A4Iz 6mO33pB84eOz8dITG/G3xzfggVuWYM2i0oQV9AGuvbRaWEj3DDrxLhGvOhmIRw/Ojeum41JiGvcb e5pHOXpsJmu/V4FJM2pCWtZTPzEiKvXE77U7gfGqySZb1AdBJt8k0n4TrPRtffcs/vqfM2lb2JMd +tenuU8xnpDqOtnUNr08B1Lp6B+fTYRStOtoGzqI4iWetAc9b8+gE7948Qje3tcifG3j6sqQxy0m LDhkHnyqPfVkpKVzHDn1jlHsNxMhEIcWwBKFBYf8nJPTIUkPcTo38sUCnUEenVIfiOkDAIYRn0Mq lWB6eWS1PlipnwgMw0Crlo/5eY4nGpUcN66rFe5vffdsSEpSOhOPHhyGYfDl68W5CK1dw+POYc/k fq88o0pISBq0usfVZzSVoTPqCaXelPXUTwlIpX68mc3R0B9mW/4f753Dn18/Hebo1MJnbYuvtyRf N8rRmUVFsahkksViJD89ycwKs9Dwx3IQouziTUdf6GLhwOkuwTZkNiipxtgApCeCO/oAACAASURB VK+eJNXpN9TwqQl76uO7QKF99WNbcMjoy6WzCsMek+z0m0SRn0Mo9VEqX/1DTgR0DLNBBRlRWJP2 tvqgFKnOOCr1qWLjJVWC9ap/yIW3900etT7c4KnxYNIrhWZkp9s/7sFlmdzvJZVKqF2wTCpAk0Fk pT4zf6fZoj6IZGTU+/ysEOPFMPTF/v92nB91NHoqsLt8wjAfpUKacs91MiETcEhG89OTfPaqmcLt 7YcvJuTk0dErFjgzpoUOAvvYykqqWAowu8pMWV0CpFypJxplyYVUtFD2mzgPdYrVV08es6Qu/CIq 2Z76RDGeRllS0ScLFwCUr74hSKmnk28m5ywRlVKGG9dPF+7/472zk0aFjVdaFsMw1A5WoGE6FqZC v1dh1lc/Lvx+lgo1IIv6ApNaaNbutzjjlsCUarJFfRB2sqhPkFI/OOwW1CmjTolHvrgci4kL/ocn OiM8MjUMkMMbDKq0buiNNxqVHAWm0PdBNEo9wE/cnVuTC4D3rv/z/fir9aT95sFblmJ6uVjYSyQM PrYyfA67XCbFvDC+01Sn3+QaxN/3eDykVKNsnBegJn1sWfXkMdOKDFThG+45JzMmg2gTGLJ54I7C TkJ678lGWwBUAs75NgvVw0Bn1E/encNrVlUKC8VBqxv/2duS2hcUJfEc0EUW9a3jKOr/Rgwty9R+ r6yvfnxYbG7B0mXUKaghdnKZVPjssRwSZo9NNtmiPgiHJ/GRlgPDpMdLBblMQmUXf1TfE+5hKSPS 9tVUITi1pihXE5MP+rNXimp9vBdsVocHw3Z+0I9CJkGhWYNv3bpUUH8/tqJi1AmEi2aGTjDUpth+ U15EzgewxtRn4vX5heJPImGgjPN4+FiUepfbB+eIfUgmlUCvkaM6qOCQSZmUNybHC6mEQS5RmPdF odaTSn3wgidHrxSSP7w+Fs0d/LwHp9snqG8yKYO8nMk7YVMhl1IpLS+/f054z6Qz9jjOtaggivrm GIv6pvYhHDnLT++WMHySXCZSRDTSdmWQVSTRULWLIfQ8UVsmCmDbD0/OQXDBZIv6IOxUo2xitnXJ N1qgSJhTnQvFSKRZe68NPWn0wSWLF7KomSpUFNEWnGhV+gBza/OE1BSLzR1Vakq0kOpCSb4OEgmD olwtfvXNK/Dk1y7FV26YN8qj6WZZgJ/mSaoZqcCkVwqFrtPtC9t/EgmqSVYpi/uuEuWpD5NBTzJg JT83SjAME6IiGnXKjNr5ogZQRXEOI206wUo9QH/WAr56UqksMGmE3YHJytUrpgkLmmG7B6/vbkrq z/f6WLR2Dse0eHbEcQL1RJT6wEIPAJbNLkJ5BLvkZCer1I8PUljIzQmtXa5eIe5ibzvQGtdrc6rI FvVBOJJgvwlXJCvlUiqC68jZ9FHraaV+8qpi46UiKLoyWj99gPGkpkQLGe1Xki+e+I06JeZU546Z 6FGar6PsRan20wO8z5ae5msd5Wga5yjTZOOB2RC9/YYs+gOLgepSuqjPlOSbALH66snCP98UKqKE y6unrTeTs0mWRC6TUklZ/7f9POVZTyQsy+H+X+zE13+6XZibEg3xVOqnFeoFb3NHry2mFCDyM5gJ 74VIFGanyo6LsWqXJXUFyBtxHwzZPNiXZtbn8ZAt6oOgG2UTU8BGeqMFT/lMF6a6Uh/cLBurUg/E npoSLaSfvnQcqUQMw1Dvu0QUwuNhGmnB6Yq+qHckMPkGiO3vGO5zE1zUZ0ryTQAqqz6KWEtKqQ/T b0D66s+0DMDnZ4OaZDOjkFu/bJpgNbI5vfj3B8lR69t7bUJz6gdHorcfOFxjz4KIFpVSJijRLBfb In6qCE6kUt/db09q9HVnnz2uQlQyoeMsQ2sXqVSCq1dWCvfJQXiTlWxRH4Q9KZ768EUy6W8+drYX /jTpxqY+GFOwqC8r1AspMVqVDJUlsU+GJZshB6OcRhoNZPJNyTgbBkkLjl6rGOXI5EFuo1+M4SJP FhvqOCffAIBZT9pvoi/qA3//ApOa8tBnSvJNAGqq7BgDqDiOCyrqQ5X6yhIDFHJxCNVt33ubuvBm ijork0qopKx/7zwPm8OT8J8b6McBAIvNE3VOPBlpGY+ekNEsOO8eaMXvXzkRMoAMoD9jmXxt0qnl wkA0j49OdEkk2w9fxJ2b38UdP9o2KW0/5KIvL0I/4NUrpkEyYuE70dgX0/UmHckW9UFQw6cUifHU D0RoPJ1WqBfu210+nL1gScjPjxVqETIFG2WVcim+fuMCzK3Jxd2bFoWNhxwLE1kMxvGE3E556sdX 4CybXYja8hxIJQw2REjKSTbjLuoTbL8xGWgblX+UImgwzOKdYRiqWTZTkm8CxDKAyurwClG5aqUs bFSuTCrBohn5xGM8lP2gKEOKegC4fHEZSkc+w3aXD//a2Zjwn0kW9SzLwRrlQsLhJJX6+Bb1ZKzl 6eZ+PL31KF7b1YS//ac+5HFkoZ/p16YiyoKT+ALb5fEJliy3x08N95os9FHvj/Aiba5RjRVzioT7 bxFDGycj2aI+CHsy7DfD4beEGIahVNN0seBM9fQbALh8STk2f/VSrJ5fMvbBYSCLwXgV9RzHUY2y 47HfALyn92ffuAwv/OAaXLk8PYr6YE99tNvNibbfyGVS6DX8bgbLAcO2yH/LSDtyZORo4Sjj4Scj lFI/RlFPDqjKN6kjNgzffdNCXL+2JqzSVl6QOY2RUqkEN18tZqy/tqtRmGeSKIKL+GhsFl4fCw+R MKUKM+siVioiFPXkFO/G9lCRK5JAlokUUs2yiffVv7mnhXo/1LcMjnJ0ekJa9cJFUwfYsKpSuP3e wYtRxfGmK9minoDlWFqpT5T9Jkz6TQDS33wkDYp6P8tRRehU9NTHA1MMto1o4UeG8ycfrVouTGYc DwzDpDyfniTXqBLsM3anN+qFkDOOXt9IRNssG65RFgCuX1uDBdPzsHx2EdYuLkvIa0wVpIWm1+Ic 1c7RM8rgKRKjTon/+uRc/PHRq/Hjr6/BtWuqUV1qxGfWT88Y+02ASxeWCv0kTrcf/9pxPqE/z2qn i/po+n0oP32cEqbC2W/8LEdFAAcvElmWw8AUujaRsZbdCVbqHS4v/rmdnqnScGEgqV7+ieJweQVB UiZlqL6EYBZOzxd2QuxOL3aPsSux86M2fPLBf+OVJOymxUp6dMWlCS6fW3jTKmVKSCXxj/ZzuX2C H1EmlYQUYgtn5EPC8CrguYuDsDo8gjKYCoaI4Q16jVzwt2aJDVqpj09RTzfJajMqGjGQgNNwgVeH LnZZo7poU4OnEuCpB/gCvXWkeXe0xQYdaSm+dpNBhSfuWp2Q15Zq1EoZ9Bo5rA6vMDnbFOHvNtrg qXBIJAxmVZkxqyr2RvXJglTC4HNX1+HJ5w8CAF7f04zr1tZQokA8GY9SH8/BUwGKcrVQyKXweP0Y tLoxZHOjrcdGfb5sTi8cLq8gPky1axMVa/n/27vz8KjKLH/g31pSlapUKpV9D5CQkJAQCER2ZF9E aGhBUbBttdtt2nGmW8d2phVt28GfjqjT9mPT093aoihpFRFUQMCIgGEnCRAIZIHs+77V/vujUjfv rVRlrSVVdT7Pw/Okkkry6k3VPffc854zSLtYo9E4qvPB1ydLeaVZgKk7TE1jl9tcSFfU9Z0fI0P8 BiybFQoFWDV7PP7xdQEA4B9fFeDwmTIApgsCy/fr47mViArxw3fnyrB+YUK/n+dKlKlnOKPzjWV9 uuULz18uQWKsqY2bwQjk3ah3yDqGqslLugs4miNq6i171HuauIjht7Xk19Q75s7DUAdQsa8d9qLO 04Wq+jKKdc22g4+BBk95szlTIjGhdzO+WqPHZ6OcQl1S2YrPv7thdaOpZeA2lPcme7azNBMJBbzX +83qNpzMr+r3PLbveGObd52bhlJTX93Qicf/3xH8+5vHRly61dmtxZ7svjtEbHnVtVtNI/qZrsAG 9TFDKNNbNjMOYpEpHmvpUONKSSOulDQi70YD73kd3VpcKKzDfSuScau6jTcrYSygoJ7RpXFyO0sb GaxpTBccV0+X9fZ2lvbiiJr6Sjt0vhnLRrJZ1p6t9mxhN7faCuo1Wj06ejOaQqEAAX5eFNQHsgOo bNfVDzZ4ylsJhQJsWdlXW3/gx5tWA/Kh6NHosPX/fsQ/vi7A259c7Pf1jm5+P/yhvDfZc/AUazwz ubu0qg0/Wgnq2ZKtgcpYPVHEEGrq/3nkOirrO1FS1TriCan7fijm/i4ig/140+4Lb7lPXX1FXd85 IyZs8PNjgEKKNfPjB33eybxKSMRCLJgWjcgQBY6cNWX0v/yhGP/25vfc83IuVeMnz3zJBf0GgxH3 Pf8Nrt1sgl5vwHv7r+Chlw/hp8/uwy9e+RYHfiwFABy/WIn7nv+G1/3w/LVabH7hwICNGcyo/IbR qWXaWTqo803jEDrJTJ8UhqzD1wGY6upHeyttNAbr80qGxrKmfqBjajQa8X97L+HUpWrcvSwJq+dO sPq8KovyG08TO4IBVJYTZR2Bfd022Zh2ywZHgf5SrmWaN+CXCdiu/eVvlPWsDcOjNTM1AomxKtwo b4FWZ8A/j1zHExumDvvnlNW0o7XDlI03l7KxLDP1LUMoDXREph4Ar1Xw4TO3rE6SrreRqfeGoD5E JYNQKDDtJWjrgVqrh5QpOTIYjDh3tZZ7PNBdMlvauzTY+0Nfnfi9K5KgYs5d7pqpH+qk4YfXpmLp bXG8drJiMT/3/cPFSsxIDodQKMDstAgcPVuOh9emYfqkMLy3/wo6urVQyHxwpaQRAoEABaVNmBAV gBvlzRAITMMr/3n0Os4W1OA/H5yJAIUU350tw1++uITZaZGYmRaBP32Wi4vX65GZEg4AOJlXhflT o4Y0PZsy9YxOjXM3ydrK1E+KC+TauzW09qCownWtLb3tjdNRZFIxdxtTqzPw+jxbuni9Hl+dKEVD aw/+/Hk+vjtXZvV5VQ0eXn4zgkx9txPKb9hb/bYy9exmaFs15Z6K7ehTO0DtL5Xf2CYQCLBlVV+2 /tvTt3jTd4eKvfDvVuv6dfWwrKkfUqbeQXfD2Ew9O3COjWPYC0FvSziJRULeHS3Lv4eiiha0MCU3 DUOY6GzJNM3Y9B4aHarAwumxSIrrm+pcWtWGHrXtc9dYwp4zhpKpB0yvu/GRSqQlhHD/2GGTTW09 uFzSiNlTIgGYSuXaOtU4f7UWsb0tya8Um8p1Lpc0YEZyGK6Wmi6Ecm/UY1pSmOl3RCjxr/dMQ1Jc IMKD5Ni4NBEGoxEV9R2Q+ogwMzUCJ/JMm3V1egNyLlUPuakCBfUMp0yTZdpZ2gqSRSIhpjFdcLbv Ot/vNqmzeFPLMEfjTSMdoBb706PXeY//mJXbrxOS3mDkteuKcpPNS8MRopJxF0JtnZohbeLjDZ9y UPkNezFuqyyCV7bmoE2OYxU70r7WRpmAVqfnAkihwLMHB43U9ElhSB5nCqh0eiP+afG+MBRsiR6A fnXWlt1vhrRRlh08ZccLZ7atJWsO00aYzdTzym+85Nw0UF392YJa3uPhlmzVN3djH5Ol37xyEkRC ARQyHy7TbTAYB0wyllS24sn/+Q6vvHcaOhcOz7ScPD2Umvqh+OFiBURCAWYkm+KzpLhABCp9cbQ3 8ZaRFIZLxY3o6tGisq4Da+bH4+rNRgBA7vV67vtmpUVCo9Xj7/su4/d/O4Vf/vdhCABu4/fCjBic vlwDvd6AC4V18JWIkBofPKQ1UlDP4A+eckKmfoA3onuXT+J281fWd+KNj84NqZ7K3ihTbz+8qbI2 bnNfu9mEy8WNvM/pDUa8+sFZlFT2bcipb+6CTm/6ewhSSsdUO0p7EQoFiBlmtp7fp94J5Tc2Ls54 02S9aJMswG+9Z6v8pqGFDchkEI1goJunEwgEuH9VCvf4yJmyYQ8dYu/mAfyg3mjsP2xqSBfO7OAp O3W/AQCVvxQqi2FsCpkPlt0Wxz1m7+54yzRZFlvaZvl+ePZqDe8x+xobio8OXuXmD0yMCcD8qdHc 18wXlwBwbYC6+j3ZRbhV047TV2pw+kqNzec5WnVDJxcvhTDtkUfrh4uV0OsN2PzCAaz/j3346bP7 0dyuxtmCWrR3aTB9UhguFTXgSkkjEmMDkRYfjOZ2Ncpr21F4q5mbQ/ThgavYvusCxCIhlmTG4o2n FoKN7jImhUEsEuLi9XpT6c20aOsLsoLeSRmdmr6skp+Pg2rqh5hdGB+pxL/fm8E9Pn+tDh9+U+CQ NQ3EG7MhjsKvq7d+8vz0aF+ni8yUcG7gTrdah5f+msPdcmXbWUZ64CZZM8shVINxRk09exxb2tW8 DU1m3hhwmIUxQX19c7fVZARb70ubZG1LTwxBWoIpQ6c3GPHJt4XD+n62/AYAV18PmN5TzIkB7uud 1v+eWfxMvX1fY2wJDgDMSovgtVDkl99437kpIbpvGvXhM2VcZrextRvFFfwuLM3tPUPOlhdVtCD7 fDn3+OG1abx9QJOYEpRrN23X1Vc39v29VQxjEri98TrfDLGefjBVDR0oqmjBL9dNwR+fXsT92/qL WdDpDfjhQgWmJoWirLYNpy7XYHJ8ECQ+IiREB2D34ULEhvtzd+sP5tzEo+un4Od3TsaCadHoVvde KPe+HEVCAeamR+LU5WpcLKzDwoyhzzOhoJ7R6YzBU8Now7VgWjTuXprIPf48u4g3Yc8ZGqmlpd0M 1gHnZnUbzhSYshsCgWnTzkuPzOFOnM3tarz0txy0d2lQxdxWH+kkWXcw3Lp67s0Rjqup9xELoVKY jqXBaP1Y2ho85Q18JWIu46o3GNFopba3foiDp7ydZbb++/PlvK4eAzEajf3Kb9hMfHtX/5JOo7H/ 5llL/Jp6+77G2M2yADAvPQohzEVfQ2sPd5E4nHOpp1g4PYbLOlfUdXBT589d7d8lz2i0nTziP8+I 9/dfgXmu1KzUCEyZGMJ7TvL4vkx9YVmzzSFU7Ou6qsGxA7IGMtzON0Nx7EIlFDIfrJozHnERSu7f jORwJI8LwtFz5VDIfDAxRoXvz5cjdYLpYjw1Phgnciu50hvA1Lr8zNUa1DR2oqC0EW99cgECAFrm Iuz2jBhkn6+ATCrGRGYK+WAoqGfwauodUH5jNBqH3SLy/lUp3A5oAHh790V8evS6U+rVNFo9d3tW KBQgQOFdZQT2xs/w9r81+hmTpZ+dFonYcH+Mi1Tidw/N4gZnlNd24L/fP8Mbpe6JnW/MYiOGG9Q7 vvwGGLxXva3BU95isBIcXjtL2iQ7oNT4YExLMrU5Nhgx5Gx9S7ua93oA+OU3lvX0ZoNtlu1wwPAp s3FMpl7uK8a0pFBIfUQIUJgGMBoMRjS39UCr03MXH950bpL7+mDFrHHc4y97J5qeu2q91GUodfXn rtYiv8i0uVMoFODnd07u95zYMH8uudTSrra6AZ7dJwOAV9PubCPpfDOY47kVWDg9Bj7i/mHz6rnj UVzRgrKaNkyfFAaD0YiU8aa7G2kJpguk6cw+yX+/NwO3qtvw5BvZeHv3RcyfGo1J44JQXNm3XyE1 PhhKP8mwp45TS0tGF6/7jf2zR+1dWmh7a9bkvuIh1XkJhQI8s2UGnv7fH1BZ3wGd3oCd31zFidwq /OumaZgYM/QruOHi1QX7S4fUTonYNlB/8+qGThzP7bsLw96hmTIxBL++LwP/89F5AOCGYph5Yucb s+GU3+gNRnSr+7p7+EocGNQH+KKkt/+w6cQZyPt6sxfX1ANAeJAfV3tb29gFTOR/nd/OkoL6wWxZ lYzc66ZBhMdzK3HPsiReAGxNpUXpDQBed5S2LltBfQ+AAKtfA/iZentulAVM5UZikRA6vQFLZsTC R2zaVxaqknGlQ3XNXbySLm87N61dEI/9x4thMJo6qtwob+b+NgBTEGtOgDQMEtTr9Qa8/1VfWe/K 2eOsBsFCoQBJcYG42Pt7rt1q5tX3A/1r+KuHuf/DnkbS+WYw7z671ObXFs2IxaIZsQCAuAgl7mPm TGSmhOPLN9bxnp88Pgh/fHox73MbliTyHvdodOjs1uL2jKHX0wOUqedh+9Q7IlM/0kFOfjIfvPTI bCTE9L3RllS14un//QEfH7pm81bYaDV62XAPR+N1v7HIhu35vgjm89S0pFBuqrDZ7RkxeHhtqtWf 68nlN6GBcm7DeEu7esDSALbVmkwqdmhv+OBBetWzt7298bXDdsCxNtKe186SauoHlTwuiLtjazQC nxwaPFtvrfxhKJn6wTbLsjX19hw+BZhKsf7nqQX49X3T8SDzfsfOMahv7uZloL3t9RUeJMecKX0d gbbvOo8ejSmZERnih6lM6Yy1zbI9Gh1OX67GO//MxUN/+JYLgGVSMTavSO73fDO2rr7QSr/6+hb+ 67ylXc27AHQWo9HIz9TbqfONM53Mq8K7n+UhPjpg2J17KKhndDm4T/1o+upGBPth+1O348E7J0PS e/vH0Ltx6kRe/8l79sCvWfSuN05HYDP17Imzq0eLo2f7etGzWXrW+oUJWLuAP/FOKOC3OfM0IqGA l2kZqATHGZ1vzHhtLS3uuuj0Bi4jKhCAq7/3Jmz5jbW2lmwAQIOnhoadMnsyv4rXDcsay02yAH+j rGXnG7PBym/Y7jf2ztQDwMQYFZZkxvIGK7F3c+pbur3+3MROeWX3Tdw2ORzBzEWyZflNUXkLHv7D Ybzy/hl8e/oW71hvWDKxX/chFltXb60DDnuhbuaKEpymth6u7MzPVzzgf9NY9eGBAly72YwnNqQP +3spqGc4uk/9aMdai0RCbFiSiHeeWczrWbrr4LVBOxaMxEjvLBDrAm3UYZdUtnJlWbHhCkxJCOn3 vYBp09wvfpKGuemR3OfCg/24W9SeaqibZbvUjhmKY01QAHvi5Af17AVbgELqle0aeb3qLWrqjUaj xUZZytQPxcRYFWanRXCPPz50bcDnD1Z+w26UlTB1woNl6p158WwWqmIz9V2jPpe6u+TxgZgUF9jv 8zNTIriOaUD/AVQHT93sdzGn9JPg7qWJ2LjYejLJjP19pZWt/QaZ1VvZEO+KEpyKWn7nG1uT28ey Hc8tw//917JBS+ys8b6zzQDY8hu5xP7ZI3v1fI8KVeB3D83k3lAr6zvwvQO64lDnG/sK8JPA/P7S 1qnhNjuXVvVtek2MDRzwTUgkFODpzTOwaHoMAhQSXvbOU8UOsa6+m9fO0rF9+wcqv/HmwVNmEUF9 9baW5TdtnRquH7afr9gjZyw4ymbm9X76Sg2ul9nuGW7Z+QawKL9hgjv2Fr+tGRpmnQ6sqbeFvfCr a+72+nOTQCDgZesBU/nM5Phgi0w9/1iyk3qXz4zDa0/Ox86XVuGB1ZMHTT4o5BLurqneYERROX8I lbUJtq7I1Dui8407cVhQX1tbi9/85jd4+eWXsWvXLu7zJ06cwCuvvIKtW7di7969jvr1w2Y0Gh3e 0rLJjm9E/nIJ1jMv6k++LeSyvfbi7dkQexOJhLwuDeYTbGlV3230CVG2N6iZSXxEeHrLDHz40qph 74x3R+wb80AnCTaD6KhpsmZsUM9OiQZokywABKtk3ObFlnY1ejR9x4bXo55Kb4ZlQlQA5k/tq6e2 la3XG4xWB1W1dqi5PVhsTT174TxQpl6r03PnGaFQAKnEOXcJ2fKbBovyG289N81Nj+T9f8mYFAof sRAhAWwLUP57E1trfu+KSZg8IXhYm4yT2Gx9Fb/8a6yU35S7eT39aDksqM/KysIDDzyArVu34tix Y9DrTbdqzp07h2vXrqGsrAyRkZGD/BTn0eq10BtMa/QRiiERDS8DodUZkHW4EAdybtrcuGrvYRnr FibAX25aZ21TF44wddn2wAYr3li36Ai8qbJt1oL6od9uc8fbiiMRFsi/9W6LU8tvlANk6tu9e5Ms YLqjxAYcdUy2nj35h9Am2WG7b8Uk7o7f+Wt1VocBNbR0c8G3yl8KmdQUfOv0Rm6jK9v9Jjai78J5 oJr6zm7+4ClnvQdZlt944+ApSyKREBsW9bWVWtSb4LG8i2juFNTaoebuzkglIl7wP1TjmBbD7AUC 0H+jLOCaXvXenql32JmvoaGBC9qVSiXa29uhUqkwd+5c/Mu//Au6u7vx29/+FrNmzbL6/VlZWcjK yuJ9TqMZeCjGaPCy9CMovfnHV1ew73gJ9/iOOeP7PafJzkGy3NcHGxYn4h9fm1pSZR0uxNLMWK5b yGjRNFn7C/T3RSlM5TZN7T3Q6w24xdwSHUqm3tuwE0rrmrtgNBqtBhNdTiy/UfpJIBYJuCCpR62D b2+LWm/uzMGKCPJDTe8m2ZqmLsT11oeytbdUTz98cRFKLMyI4UouPzp4Fa88Po/3HLaePjpUgcbW bnSrTceitUMNhcyHl6mPC+9LJliboWHW6cDBUwMJUEggEQuh0RnQ2aNDORO4eXPCafW8CVAqpBCL BJidZoq3JD4iKP0kaOvUQG8worVDjSClLy8Ijw5VjKg7GFumxQbPlvtkzKob+u/rcLTyWvv3qHcn DsvUR0VFoabGNBChra0NSqXpTeOdd96BWCyGQqEYsBXjpk2bsGfPHt6/HTt2OGq5/HaWwyy9ae/S 4NDpW9zj3d8W9ttEAjhm4+md8yZwu7sbW3twMOemXX6u0Wjk7QHwxrpFR+BNlW1To7K+g8uohQT4 QukncdXSxix/uQ98e2/zd6v1vOE3LGdu4BMIBDYHULEnT8tezt6Et1m20XqmnspvRua+FZO4oCzv RgMuFTfwvs52vokK8eOV/ZnLa9ia+uhQP5hjPHaeiiV26JAzu4oIBPw7P2yJULAXXzgLBAIsmBaN OVOieIkOXglO70U0+7400gw2+33sz+vo1nJtNaUSEcQi01qa2tS8VsOO1tWj5d6LxSIhwoO87/3F YUH9xo0bsXPnTrz44otYvnw5tm3bBp1Ohw0bNuA3v/kNnn/+eTz44IOOySia9wAAIABJREFU+vXD xrazHG5Qf+jULag1fUF8U1sPDvx4k/ccvd7AeyOyV1DvKxXjnqVJ3ONPj96wy4uoq0fH/TdJfETc NDkyOpZTZUuYTbLjKUtvlUAg4GXrrU0zBIBuJovo6Jp6gH+hy5YDlNX0HdO4CO/LFJmF25gqy6up p/KbEYkKVWBJ77AbwNQBjU2SWWbqVVb28rCZ+gCFFEorz7FUXNG3OTLeye9XbAmOmcRHZPeptp4g WMXs+Wk1B/VsWcrI3pfCg+RcwN7Y2sP1obfsZsW+9p3ZAYe90IgK9fPKzmMOO/OFhIRg+/bt/T6/ fv16rF+/3lG/dsS6eOU31k80Wp0eBiN4/XN1egO+OlHS77mffXcdK2eP46bGtnSoueFCKoUUYjv+ sa2aMw57vi9CQ0s3WjrUOJFXhWUz40b1M3k99ZW+XlO/7WiWU2XZMe7Dqaf3NmGBcq5zQ31zl9VJ yl1q55XfAPySNPPrRavT87qOxHnh7V8ztgOOOVNvNBp5/dXDKFM/YpuWJyH7fDn0BiOulDQi93o9 MnpH0bO1zFGhfrzAqrVDDb3ewNXWCwSmziaB/lIu8dTc3mN1v0NxRd+xS3DgNHNrrE0epnOTdfxM vSnhYI9MvUgkRGSIgmstXFnfgcTYQP6EaJUcQqGAex+sbuh0Wlmpt9fTA9TSksNrZ+nT/0RzvawZ 9z5/AI9uO8zbmHQir4rL0qn8pVyNaGuHBvuZGntHbuzxEYuwZt4E7vHxvMpR/0xeqZAX1yzaG5up b25X89pZUj29bWztdW2T9dHnzu6fHWyl/KayvhOG3qv38CA5V2fvjfi96k3vr8UVrdzHcl8xJsbS 3/xIRQT78ZI3u5jp4rzym1AFv/ymQ8PrUe/n6wORUGBxF9F6pr6IydSzE86dwdpdHTo3WWctU19p h6De8nvNFwpsO8vQQBkiQ/ou6J25WZZXT++FnW8ACuo5nYOU3+z5vggarR5NbWq8/PfTqKzvgNFo xJc/FHPPWT13Au5dPon3Peb630YHt4dcMC2a+zj3er3N26dDxesD7MU1i/bG1tS3tKtH3PnG2wyl A05Xj/O63wAWbS17Xy+3qvsu0kYyOMSThAfxB1AZjUaczO+bfj0zNcLjB6c52qZlk7i7voW3mnH+ Wh20Oj3XbUggACKD/RCg6Nurw3ZBAQD/3n08bI28tQ44HV0a7oJMLBI4/e/b2v4LOjdZZ5mp12j1 3BA4gcB0oTdS1oJ6dvN7qEqGSGYvkTPbWrLDCSlT7+W6Buh+ozcYkXe9nnvc3qXBi/+Xgx8vVXMD GHzEQqyeOx5LMmO5q9TObi32HisCADS1OrY9ZFiQHCnjgwAABoMRP16qHtXPo0y9Y7BTZctq2riT p1QiQmSId74JDcVQaup55TdO6MzBXpybN5Wzw7G8uZ4eMHUIMrdS7Fbr0dapwcm8vqB+fnqUrW8l QxQaKMOq2eO4x7sOXkV1QydX6hkaKIfER8SrqW+xCOqVclNQz2u3a6UDTjFTNjUuUgkfsXPDB2vl N3Russ6yVz37NxEWKOeVEA+XtQ44lm1qo0KdH9S3dqhxsbCOe+yte9QoqO+lM/QFBAqLoP5GeXO/ jhu1TV14bedZ7vHiGbHcSHh26t+nR67jvue/wXv7r3Cfc1R2gc3WH784uhIc/sQ+euO0F/bE2cmU i4yPUA5rCIi3YctvrLVOA/gTZWVOKHthN8o2Wc3Ue3dQLxAIEM7U1edcquZqu2VSMVf/TUbn7mVJ kPQG2EUVrfji+767x1G9CSbLoXfsJllrmXpr5TfsJtmEaOfW0wM2aurp3GSVZfmNPerprX2/1Uy9 RfmNs9paHsy5yU2qTogJ8Nr3Xwrqe82ISoefjwx+EjnmxWXyvnbxGnP1F6nkWn+xHTl/cns89/GC adFcls5gNLV70jAtwqy9OdnD/KlR3NoulzTwNrsOF5upD1ZShwp7kUnFVqcwjqfSmwHxMvVjpPzG 2kZZdgz7uEg6pmwJzhffF3Efz0qNsNs8DW8XpPTFamZPFTuEMLq3zMKy+w2v/KZ3gKHKYr+PJXaT 7EQn19MDsDosic5N1gVblN+U26HzTd/39wX1VfWd0OsN/TbKhgXKuZarDa09Vlt825NWp8fXJ0u5 x+tuT/DaDdQU1PeaEBiLd9duw19/8hpC/YJ5X7vA3NK5e2kiHt8wlff16ZPCePWFIqEA/7JhqtU2 kOMjlZjroNvOgUpfpCWEADBdcJxgbnUPh8Fg5N1qpVuc9iMQCHjZejPaJDswlULKZSM7u7XotNKr 3tnlN5YbZXvUOq51o1DQF1B5M3azLLthbt5UKr2xpw2LE60mC8xlEPw+9Rq0dfa9fvytlN9YzdRX sptknZ+pl/iI+r130rnJOplUzLX61OkNKChp5L422ky93NeHKz3U6Q2oaujkJQFDVL6mHvHMHoga B5fg/HCxkrsQDVL6Yv7U6EG+w3N5b2sGK2Q+/d8gOro0uF7WDMC0wWRaUhiUfhI0tnYj6/B1iEUC bFqe1O/7UuOD8dHLd/BaFgKAQubj0CvI2zNikF9kGkRy/GIl1t2eMOyfkXu9nttopZD5YGKs89/A PVmgvy83adPM2T2f3Y1p+Iyc679d19yFCTL+/zNnd7/xlYrh5ytGZ48OOr0RBaVN3N27yBAFZaIB q8NfZFIxplPpjV2p/KVYM28CPs8u4n3efGHp7yeBQGBK9rR3adDCNFKwXn7Dr6nv6tFyLQqFQoHL 7kKFBsp4dxG8eWLzYEICfLnkx5XSvo599thAGhOm4AL5/Bv1XL1+oL+U2/weGdLXSrWqodNhfzOW DUvWzJ/g9P0eY4n3/pcPUV5RA/cHOzFGxU38vH9VCrb/2+3449OLMXlCsNXvFYuE8JdLeP8cfUto bnokV5tdWNaMmhEMfjiQ03cba+ltcaPaVEP6YzvgmI2L9M76v+EYqK7eaDTyh085qZUkmym8eL3v jp63b5I1szZRd+ZkKr1xhLsWJ/b7uzcH9SKhgDetmm1v2Jept11+w84WiAv3d9k5wXIAFWXqbQtm WoBqmPKX0ZbfmH5G34XBRaaJCFtazK+rd1ymPr+ogWsNLZWIsGrOeIf9LndAQf0g2N3Ulhu7kuIC ETvGhsv4yyW8dR7PHd6G2cbWbpwpqOUer5ozboBnk5FgT56AqeWcM8pF3N1AHXDUGj138S3xEdl1 uNtA2JpetkzP29tZmlnL1FPpjWMo/SS8vV1ikYDX250twWFb/5m73yhkPlxCqKtHx6uDLuINnXLd XUU2aFTIfCjhNABrexAUMh9ee9ORYi8MzJUBAP+iK4oN6h04VZbN0i/JjOUuUr0VBfUDMBqNvBO1 u9wyvj2D6YIzzKD+29Nl3PCc9IkhdrmqJ3yWdaG0SXZo2F71dRabZfn19M6rKmQzhfxNsvS6AcCr qwUAmVSE6cnu8T7qjtYvnIig3juB6RNDIWIubtnNsuae5QDg72dKKAiFApsdcNh6emvTnJ2FDeqp 883AQqz8/4kJU9ilWoDN1LMlxuwUYmd0wKms78BZJgn5kwXxAzzbO1BN/QAq6jq42/wyqRiTxgW6 eEVDMys1AhKxEBqdAaVVbSivbR/SHQW93oBvT93kHnv7bSxHUVlk6mmT7NCwmfp+QT3b+caJU1xt BRZxY+wOnqv4SsVQ+Uu5APG2yRGUXXUghcwHr//r7SgobcTMyRG8r7GZegPTuY3NbAb6S7l2xs3t PdydFrbzjSvaWZpFMC1SrQ2jIn2CrUzgtVdlga1kn7PLb/YfL+E+vm1yOCUhQZn6AbGlN1MTQ5x2 S3+05L4+mJESzj1ma30Hcu5qLRp639BVCilmp0U6ZH3eLsiipj6eMvVDwtbU11nU1Dt7k6yZtY16 YpFgVBMbPQ3bBWg+ld44XHiQHItnxHLdT8xslV34M7X2bMLBfCHWo9ahsrclolDg2snXGZPCkDI+ CAqZD9ZSVnZA1spv7DVlNTjAF75Wui2x5V7hQXKuxXZ9Szevrt8edHoDfmDm8axbMPymIJ7IPaJU F3HH0huzaUmh3Mf5NxoGeGafAzk3uY+XzYzz6h3kjmRZU0+Z+qHhld9Y1NR39zi3naWZtUx9dKjC bRIAznD30kSEqGSYPzUKM1MpUeAqbPkNS2mRqTczb5YtrWrjMvvRYf7wdeKdMEs+YiFe/9cF+Oj3 q9zunOxs7AAqM3tlsoVCAaKtXCCwmXofsQghve/ZRqPtSeADMRqNuFXThg5mroLZpaIGbt5CcIAv pkwMGfbP90RUfmODVqfHpeK+3q7uNv0wnfkDv1zcAL3BOODE0prGTu4iRiAAVs6mDbKOwr7Z+st9 HDaMzNMEKn0hFgmg0xvR1qlBj1rHBRhdaud3vgGsZ+ppkyzfjORwvP/CClcvw+sFWAnqfcRCXn97 azX1/P70YyMBIaKL5kE5MlMPADGh/ryyLKB/d6KoED8uAVPd0Dns8p892UX4x9cFUPlL8cffLEIg 8357Mr9vDs+89Chu2JW3o1eGDQUlTdztoqgQP6ut2cay6FAFF3B09uh4I76t+fb0La7HdsakMLf7 73Ungf6++Mnt8fCX++Bnqyd77eS74RIJBbyNWGxdvavKb4KtnDipnSUZi6wF9ZZtllW8TL2pFLOI OXe4sp6eDI/cVwyZtO+CTSwSWO1GNVIx4fwLBB+xsF+JV/gAHcsGYzQa8dUJU818S7sa+0/01c/r 9QbkXKrmHlNHrT4U1NtwqbivZMUdb/MJBAJMTezL1rNtp6w5faWG+3jV7PGOWhbp9ci6Kdj18h24 gzYjDwu/A05fXX2Xi8pvAv2lsLwmi6NMPRmDrJXf+Mv5rxW2NLC+uRttnRoUlbOdb8ZGpp4MTiAQ 8JIOkSEKu97hsMz6h6pk/RJUA3UsG0xxZSu3xw8ADubcRE9vp51LxQ1o6+wrvUkeFzSsn+3JKKi3 ob6lL2CYEO2eb2TpE9m6+nqbz+vs1nJ9i4VCATKYenziOJShHz5bJwm2/MaZmXqRSNgvWKJ2lmQs CvDvv1GW3SQL8DP1567WYsvWA7jFtGqNd9NzobdiS3DsWXpj+nn897kQK912BupYNpgzTKIRANq7 tPjufDkA4EReX+nNXCq94aGg3ga2R69lX3F3wdbVXyltglZnsPq8wrJmrvRmfKTSpRuhCBkI7yTB 3M5lN8o6s6Ye4G+WlYiFCA+i0jUy9ljP1FuUSwzQJjI2XEFD8twMu3/L3kF9VIgf7y6ltb1hA3Us G8xpi6AeAPb9UAytzqL0Jp1Kb1gU1NtgricE+ncrcRdhQXJE9tbGa7R6XC9rtvq8wlt9n092k178 xDvZOkm4qvwGAIKYqbKxEf4DbkgnxFVkUnG/jmZKi0x9WJAcm5YlIdBfCn+5D/cvOtQPD69Nc+Zy iR1MS+y7657JtLm2B4mPiFczb7lJFuDX1Ft2LBtIXXMXSipNm3DFIgF397WyvhMffF3Ald4EKX2R Mp5Kb1iUkrWBzdSr3DRTDwDpiSHciOb8G/VIjQ/u95xrt5q4j5PpBULGMFu3c121URbgZ+pp6BQZ qwQCAQIUUjQwpaWWmXoAuP+OFNx/R4ozl0Yc5PaMGCj9pPCVijB5Qv9z/2jFhPmjptH0PmwtUx/o b7tj2UDOMln69ImhiIvwx95jxQCAL38o5r42Nz2SSm8sUKbeCr3BiNaOvqDeWtcAd8GW4ORZ2Sxr MBhxncnUu8vUXOKdbPWq59XUO7n8ht1z44gTJyH2orLoTmItqCeeQygUYHpymMPel5beFgsA8JP5 9JtgbP79bAZ/qHX1p5igflZaBNbOj4e12H3+1OhhrtjzUabeirZONTdsw18uceshTOxAhsJbTf2u lCvrO9DRbQqIlH4SrlyHkLEoJMAXQqEABoMRze1qaLR6SHxELi2/WZoZi6bWHggEpqFthIxVlgkq pR/VyJORmz81GskvBMFP5mNzL1NooIyrFqhr7h60O1hntxaXme6DMydHIEQlw9z0KN4GWSq9sc59 o1UH8pTSG8B0+2tcb99snd6IgptNvK8XsqU344KoIwsZ00QiIa/cxdylirdR1snlNxIfEbasSsbm lck0SZaMaZZBPWXqyWiFqGQDNicIH2YHnAvX6qDTm7KqE2MCuK466xYm8J5HpTfW0RnIimYP6HzD Sk+03dryGpXeEDdjrQTHVS0tCXEnlh1wLFtaEmJvoTZKJm1hu97MTI3kPk4eF8TLzC/MiLHTCj0L BfVWtDCdb9w9Uw/w6+oth1DxOt+Mp6CejH38Dji9QT1bfiOlkgJCrLE8n1GmnjhaeNDQ21rq9Aac u1bLPZ6dxq/T//V907FoRgwe++kUauphA6W0rOD3qHfPdpastIQQCAWAwQgUV7Sgo1sLhcwHXT1a 3KppAwAIBUBiLAX1ZOwLszJ63JXdbwhxF1R+Q5wtdBhTZa+UNKKzd49faKAM4yP59feRIX54evMM +y/Sg1Cm3gpPK79RyHwQH6MCYArsvz5RAgC4UdbCDZ0aF6l0+tAeQkaC3cz9w8VKdHZrodObBquJ RQK33thOiCP1K7+R010t4ljhwyi/YafIzpocQXv8RoDOflY0t3nORlmzFbPGcR9/+t0NNLR08/vT j6NbWcQ9zEyNgEJmCkZqm7rw8aFr3NdkUh86ERBiQwDT0tLPVwwRbewmDhbc27EMANexzBqj0div lSUZPnpFW9HS4f7TZC2tmDWOu5Wl1ujxj68KaJMscUv+cglvOM7+3jtPAJXeEDKQ8GA/SHxEAIBY GpRGnEAkEiLESscyS7dq2rlMvtxXjNT4EKvPIwOjoN6KZg9qaWkmEgrw6E+ncI+PXaxAHtMJhzad EHeyanbfRaq5hAygoJ6QgShkPnh683QsyYzFExumuno5xEsMpQPO6cvV3MeZyeFURjlC9H/NihYP q6k3m5IQgnlTo7jHWp2pDtlf7oOoEBo6RdyHSCTkXaSaOXvwFCHuZm56FH5933TEM5OQCXGkofSq 57eypNKbkaKg3oJOb0BbpwaAqSOMUuE5QT0APLwmFRKLK+BJNHSKuKEpCSFYMI0/Jpw2exNCyNgS GjhwW8vG1m7cKG8BYKoqmJES7rS1eRqHnQFra2vx2muvQaVSISEhAVu2bAEAvPLKK+js7ERtbS1C Q0Px2muvOWoJI9La0ZelV/pJIfKwiWVhQXLctTgRuw8Xcp9Lpnp64qYeWpOK01dquM1XVH5DCCFj y2AdcM4U9PWmT0sI5hohkOFzWKY+KysLDzzwALZu3Ypjx45BrzeddJ9//nm8/PLLCAwMxNatWx31 60fME+vpLW1YPJG3cWXyhGAXroaQkQsNlOGepYncY/Y2LyGEENcLG6RX/RkqvbEbh6W1GhoaEBlp GvGrVCrR3t4OlcrUK33Pnj1Ys2YN/Pxs13FnZWUhKyuL9zmNRuOo5XI8tZ6e5SsV49mf3Ya/7M1H Ymwg0hIoqCfua+OSRGh0BrR2qLHu9gRXL4cQQgiDHRhomanvVut4TTtmpUY6bV2eyGFBfVRUFGpq ahAeHo62tjYolX2TwbKzs7Fjx44Bv3/Tpk3YtGkT73MVFRVYunSpQ9Zr1tzW187SUzP1AJAyIQhv /3qRq5dByKiJREL8jGlxSQghZOwIUckgEJg6lTW19UCrM3DdbS4W1nFNO8ZHKulu6yg5rPxm48aN 2LlzJ1588UUsX74c27Ztg06nQ1tbG3x9x27v95YONlM/dtdJCCGEEDLW+YiFCFKa4imD0bQx1uw0 DZyyK4dl6kNCQrB9+/Z+n1cqlXj77bcd9WtHzRtq6gkhhBBCnCUsUI7GVlMlRF1zFyKC/aDXG3CW 2SQ7i+rpR41aWlpgy288taaeEEIIIcRZwqx0wLl6swntXaa9kkFKXyREq1yyNk9CQb0FKr8hhBBC CLGfsKD+vepP5FVxn5uVGgGhh7UQdwUK6i00t1H5DSGEEEKIvbCZ+tqmLlwva8aBnJvc52anUdcb e6Cg3gKbqaegnhBCCCFkdNigvrKuA2/vvgCDwQjANHBqWlKoq5bmUWj8IkOj1aOzWwsAEAoF8JdL XLwiQgghhBD3xpbfFJY1cx/7SkT4t00ZVHpjJ5SpZ7CDp1QKKf2REUIIIYSMUmig9f7zD69NRUSw 7UGkZHgoqGfwNskqqfSGEEIIIWS0pD6ifiXN05JCsWrOeNcsyENRUM/gTZNVUFBPCCGEEGIPYYF9 JThyXzGeuicDAgFVRNgTBfUMdvAUtbMkhBBCCLGPhJi+PvSPrJuCUCbIJ/ZBG2UZVH5DCCGEEGJ/ W1YmQy4VIybMH0tvi3X1cjwSBfUMKr8hhBBCCLG/AIUUD65JdfUyPBqV3zBomiwhhBBCCHFHFNQz aJosIYQQQghxRxTUM3h96imoJ4QQQgghboKCekZLR19NfaCSym8IIYQQQoh7oKC+V7dah261HgAg Fgnh50t7iAkhhBBCiHugoL4XW3oTqJTSQARCCCGEEOI2KKjvxaunp3aWhBBCCCHEjVBQ36u5namn p3aWhBBCCCHEjVBQ36u5nabJEkIIIYQQ90RBfa+2Diq/IYQQQggh7omC+l7jo5Tcx9OSQl24EkII IYQQQoaH+jb2mp0WiT88Ngc+YhFS44NdvRxCCCGEEEKGjIL6XgKBANOSwly9DEIIIYQQQoaNym8I IYQQQghxcxTUE0IIIYQQ4uYoqCeEEEIIIcTNUVBPCCGEEEKIm6OgnhBCCCGEEDdHQT0hhBBCCCFu joJ6QgghhBBC3BwF9YQQQgghhLg5hw2fqq2txWuvvQaVSoWEhARs2bIFAHD8+HEcPXoUer0eixYt wtKlSx21BEIIIYQQQryCw4L6rKwsPPDAA5g2bRoeffRR3HvvvRCJRPj0008RHx+P2tpapKamDutn 6vV6AEBNTY0jlkwIIYQQQghPREQExGKHhcx247AVNjQ0IDIyEgCgVCrR3t4OlUqFK1eu4I033kBt bS3eeustvPbaa1a/PysrC1lZWbzPdXZ2AgCX9SeEEEIIIcSRjh49ipiYGFcvY1AOC+qjoqJQU1OD 8PBwtLW1QalUAgCio6MhkUigUqkgEAhsfv+mTZuwadMm3ud6enpw+fJlhIaGQiQSjWhdjz/+OHbs 2DGi7yVjHx1f70HH2rvQ8fYcdCy9iycc74iICFcvYUgcFtRv3LgRr776KhQKBZYvX45t27bhueee w/33349nn30Wer0eTzzxxLB+pq+vLzIzM0e1LolE4hZXW2Rk6Ph6DzrW3oWOt+egY+ld6Hg7j8OC +pCQEGzfvr3f51esWIEVK1Y46tcSQgghhBDidailJSGEEEIIIW6OgnpCCCGEEELcnOill156ydWL cLa0tDRXL4E4EB1f70HH2rvQ8fYcdCy9Cx1v5xAYjUajqxdBCCGEEEIIGTkqvyGEEEIIIcTNUVBP CCGEEEKIm6OgnhBCCCGEEDdHQT0hhBBCCCFuzuODeq1W6+olEAei4+sdurq60N3d7eplECdob2/H kSNHXL0MYgft7e345ptv0NHR4eqlEOIVPDaob21txd69e3H27FlXL4U4AB1f7/Hjjz9i69atqK+v d/VSiIOYm7BlZ2fj3XffRXZ2Nh1vN2U+lnl5eXj33XexZ88e1NTUoKury8UrI47W0dGBL774AufO nXP1UryWRwb1hYWFeOaZZ/DJJ59Aq9WiuLjY1UsidkTH13t89913+PTTTyEQCJCTk4OcnBxXL4k4 gPmO2/Xr11FTU4PJkydjx44dqKiocPHKyHBpNBoAQFFREUpLS3HHHXfgxIkT+Pzzz6HX6128OuIo 5eXl+P3vf48jR45Aq9Wivb0dQN9FHnEOjwrq6+rqAAC1tbUQCoXYuHEjJBIJfve736Gnp8fFqyOj RcfXO1RWVmLv3r0AgPDwcHR2duLJJ59EYmIiLl26hKqqKhevkNiD0WiEwWDARx99hHfffRcA4Ofn h8TERGzZsgVJSUnIzc3lnkvGvo8//hhbt24FAEyePBkAsGHDBvzkJz+BWCyG0WikY+lhysrKAABN TU0IDw/HypUrUVRUBPNcU4FA4MLVeR+xqxdgL8eOHcNXX32FZ555BrNmzYJer8fixYsBAOfPn8et W7cwadIkF6+SjBQdX+9RVFSEP//5z1i0aBESExMRHByM0tJSTJ8+HceOHUNUVJSrl0hGSavVwsfH B93d3dDr9cjLy8PNmzeRnp6Oo0ePIicnB11dXWhtbQVAgcFYptFoIJFIAAA9PT0oKSlBYWEhUlJS kJKSgj//+c+QyWQoLy+HWOwxIQcBcPLkSRw8eBBbtmyBj48PiouL8atf/QoymQzXrl1DTU0NIiIi XL1MryJ6yXw55YbUajV0Oh3EYjFOnjyJ6upq+Pn5ISEhAVqtFocPH8a5c+dQVVWFVatWcW88xD3Q 8fUeR44cgVwuB2DK/HR2duLGjRuYP38+oqKisGfPHly4cAExMTFIT0+H0WikQM9NHT16FB9++CFC Q0PR0tKCyZMnIzQ0FPv27cO9994LlUqF/fv3IyoqClu2bIFQ6FE3lD3Kt99+ix07dkCv10Ov12PG jBkICwvDl19+iWXLliEjIwP5+fkICwvDQw89RMfSA2g0GrS0tEAul3PlkDU1NVi5ciUuXryImpoa nDx5Er6+vsjMzISvr6+LV+xdBEY3vRe2f/9+ZGdnIz4+HgsWLEBCQgKKiorw448/YsWKFZg4cSKO HDkCtVqNlStXUobAzdDx9Q5NTU3YuXMn1Go1wsPDYTQa8dBDDwEAnnzySTzyyCOYOnUqSkpKoFKp EBQU5OIVk9HYv38/Ll26hGXLliE3NxfJycm4/fbbAQBPPfUUli9fjrVr13KZfDI2GQwGXL58GV99 9RV++ctfIjc3F7m5uXj22WcBmI7l0qVLsW7dOuj1eohEIhevmNinwg/EAAAO0klEQVTDF198gcLC QqjVajz99NOoqqqCVCrF8ePHMXHiREyfPh1XrlxBYWEhNm7cSOdlF3C7TL1arUZnZyeOHTuG3/3u d5DL5dixYwfuuusuRERE4PLly6iursakSZOQmJiIpKQkyg64ETq+3qG2thZlZWVQKBTYv38//vCH PyAuLg7ff/89/P39ERERAYPBgNOnT2PevHkIDAyETCZz9bLJCJSXl+Orr75CbW0t4uLi0NPTgzvu uANtbW2oqqrChAkTIJFIkJycDKVSidDQUAoCx6iKigrs3r0bly9fxty5c/HFF19gw4YNGD9+PPLy 8iCTyRAeHo5JkyZBpVIhNDSU3p89gFarhUajwddff43HHnsMjY2NOHXqFO644w4EBASgo6MDp0+f xuTJkxEfH4+0tDQIhUK6o+oCbhPUV1dX4/3338eZM2cgFApx8OBBrF69GtHR0cjLy0NraysmTZqE mJgYxMTEICgoiP6Y3AgdX+9gMBjwwQcf4MSJEzhw4AAWL16MsrIytLe3Iy0tDbW1tYiKikJISAiS kpIwb948Vy+ZjEJubi4++OADLFiwAF9++SV8fX2h1+shl8sRHR2No0ePYtmyZQCAwMBAhIaGunjF xJby8nK89dZbWLFiBbKzs7mLsfz8fGRkZODYsWNYvXo1xGIxHUsPUVtbiz/96U8oLi5Gfn4+fH19 MW/ePKSnp+ODDz5AcnIygoKCoFAokJqa2u+Y0zna+dziErq5uRnbt2/HbbfdhpiYGMjlcqxcuZLr mBAaGork5GTu49jYWFculwwTHV/v0draCo1Gg+eeew4LFy7EqVOnsGbNGuzbtw9HjhzB0aNH4efn 5+plEjtpa2vDPffcg8zMTERERGD16tWIj4/H7t27sWPHDiQnJ8NgMFBHlDHI8pgIBAJs3rwZmZmZ SExMRFBQEH7605/ixo0b2LZtG1QqFXx8fOhYeoiKigr87W9/w7x58zB16lTExsaivb0dhw4dgk6n Q0pKCjdLIigoCOHh4S5eMQHcJFPv6+sLlUqF2bNno7CwECqVCkuXLsWFCxfw3XffQSgUYvny5XSb z03R8fVcBoOBl61Rq9WIiIhAUFAQCgsLsXz5ckRERCAwMBB1dXW477776KLNgwQFBSE0NBRlZWWQ SqUQi8WQy+WYM2cOpk+fjlmzZkEgEFBGbwwyH5PGxkbI5XKIxWKEh4ejqakJtbW1EAgEaGxsxOrV q5GZmYn58+dDKBTSsXRTlqUySqUSra2tWL58Ofbt24eZM2ciLS0N1dXV+Mtf/oL4+HisWLGCzstj zJjcKGv+46qqqkJUVBQ0Gg0EAgEMBgM+/PBDTJw4EZ2dnZg1axbkcjnXNYOMfewbR1tbG5RKJXQ6 Hdezmo6vZ2CPc3NzM+RyOaRSKff14uJi/PWvf4VCoYBcLsdTTz1Fm6rcWGdnJ2pqahAdHY39+/dj 9erVkMvl3N/An/70J5w9exaxsbG49957kZaW5uIVE2vY121XVxfefPNNSKVSPPPMMzAajRAKhdi7 dy/+/ve/Y/r06VizZg1uu+02F6+a2FNNTQ3kcjmUSiXXrvStt97CkiVLcO3aNaxZswYGgwH+/v6u XiqxYkyeRQUCAXp6evD888/jjTfe4DpenDt3Dh9++CHuuOMOLFmyBCEhIS5eKRkq88lCIBCgrq4O +/btg9FoxM9+9jOu5RUdX/fHHme9Xo/s7Gx88803SE9Px+zZs7kyqkuXLqGoqAiPPPIIVq5c6eJV k5FgA8BLly5h586dCAoKQlhYGHbv3o158+YhOTkZWq0W+fn52LhxI9auXeviVRNr2NetwWBASUkJ 1Go1ACAzM5M7zkajEQ0NDfj5z3+OjRs3unLJxA7Y17BGo8Gbb74JhUKBzZs3AwAkEgnOnz+PAwcO QKPRYOnSpVx5JG2CHZtcnqm3/MP49ttvIZFIkJKSgnPnzmHatGmIjo4GAOTn5yM/Px/333+/q5ZL hsnaC/+dd95BREQElixZgoaGBm5oFB1fz6HT6fDFF1/gs88+w86dO3H48GFoNBqsWrUKcrkcBQUF iIuLg0KhcPVSySiVlZWhubkZV65cQU9PDx5++GF89NFHmDJlCqZOnQqAP6CIjD3t7e3w9/fHhQsX 8Pnnn0OtViM2Nhbz5s1Dbm4uNmzYgMDAQACgFpUexmg04vvvv8fMmTPx+OOP47nnnkNqaio3IyY3 NxcnT57Er371K1cvlQyByzP15oDv4MGD6OnpQU1NDTIzM/H6669DpVJh5syZ3HPT09ORnp7uqqWS ETAf33PnzqGgoAChoaEICAjAxo0bIRAI8PXXXyMgIAARERF0fN2YwWCAUChEcXExDh8+jNbWVvz2 t7/FsWPHUFtbi7S0NBw4cAClpaVITU3lRsgT91NdXQ2ZTAYfHx+8//77KCkpgUQiwbp161BUVITj x4+jubkZjY2N3PdQQD92vfrqq7h+/TrefvttFBYWYt68eRCLxTh9+jSKi4sRGBiIq1evYu7cuQBA Ab0HMCfbsrOzkZ+fD5FIBLVajQkTJuCzzz5DamoqxGIxjEYjpk2bhmnTpvG+j4xdLtkoazQaUVdX h1OnTiEmJgaHDh1CXl4e5syZg08++QSrV69GSEgIfvzxRygUCiQlJTl7iWSUqqur0d3dDT8/P2Rn ZyMrKwvNzc3o6enhMnuffPIJfH19kZGRQVPn3JTBYMDJkydRUlICvV6P3bt3Q6FQ4Ny5c5BKpViw YAHeeecdbNmyBTExMYiPj3f1kskINTU14e9//ztOnz6NtLQ0XLp0CSdOnMC8efOQmJgItVoNo9GI ffv2YdOmTZg1a5arl0xs6Ozs5C60qqqqUFJSgoyMDMTGxqKkpATjxo1DQUEBmpubcc8999A52IM8 8cQTOHv2LORyOerq6lBaWorf/va3qKysREpKCk6fPo2goCDExMT0C+ApoB/7nJ6pV6vVkEqlMBqN OHjwICZOnIiCggIsXLgQqampWL9+PUpKSrB48WJMmTKF2iS5maamJmRlZeHmzZuQy+W45557cPLk SSgUCmzbtg3Xrl1Dc3MzYmJiEBsbi9mzZ7t6yWQUhEIhWltb0dXVhfDwcGzevBlGoxEZGRl4/vnn sW/fPtx9990AgMjISBevlozUpUuX8Prrr+Oee+7B2rVr0dbWBolEgsbGRtx99904dOgQ2trasGjR Iqq1HuPy8/Px2GOP4dVXX8WCBQsQFxcHAPjhhx+wYsUKfPzxx5gxYwbmz5+P5cuXu3i1xF7Md1Nv u+02hISE4P3338fjjz+Oq1evIi8vD+fPn8eUKVOwfft2urPmxpyaqc/Pz+d20aekpECv16OmpgYJ CQnYtWsX9Ho9zpw5g+XLl3MDDYj7uHTpEl544QWkpKTg6aefhlAoRFVVFZe59fPzw65duzB37lwk JiYiJibG1Usmo2C+Fevv74/S0lJ0dXUhJycHOTk5qKysxIQJE5CZmUlZPg+g0WhgMBjg6+uLf/7z n7h58ybWr1+PmzdvIjs7G5WVldi8eTPX1ICMbRUVFaiqqkJeXh4WL16MoKAgXLhwAeHh4bjzzjux YsUKpKamunqZxI7MWfbPP/8cCxYsQH19PbKzs3H48GEcPnwYGzZswMqVK7nyKiq1cU9O3Shr7m+q VqsREBAAsViMgoICPPXUU9BqtaipqcGcOXOo64mbKi8vx8GDB7Fw4UIukHvxxRfx6KOPorKyEuXl 5ViwYAHCwsJcvFJib1euXMGNGzcQExODy5cvY8GCBUhISHD1sogdHTp0CF9++SXuv/9+rr5ar9ej u7ubEjBu5sCBAxCJRDh16hT0ej38/f3x2GOPobGxEePHj3f18ogDmIP0PXv24K9//Ss2btyI++67 D++99x6qqqrw8MMPY+LEiRTMuzmnlt9ERkZi1qxZEIvFSElJQVlZGW7duoWdO3fijTfeoCEGbi42 NhYxMTEoKCjAuHHjoNVqodVq0dTUhJkzZ/I2PRPP0NbWhpycHOTm5qKxsRHbtm1DZmamq5dFHGDO nDmor6/ntTcUiUQU0Luh2bNn4/Dhw8jMzERCQgKuXr0Kf39/6j3uwdjWlXfddRd+8YtfAACefPJJ q88j7snpLS1bWlqwd+9ejB8/HosWLXLmryZOYD6++fn5kEqlWLJkCdVlericnByUl5dj/fr1VIvp 4U6cOAGZTIYZM2a4eilklI4fPw4/Pz9Mnz7d1UshTnT69Gl0d3dj0aJFlJX3QC7pU3/ixAn4+fkh IyOD/qg80JkzZ1BcXIwNGzZQkEeIB6H3a89Bx5IQz+OSoJ7eTAghhBBCCLEflxSxU0BPCCGEEEKI /dDOVEIIIYQQQtwcBfWEEEIIIYS4OQrqCSGEEEIIcXMU1BNCiIf5z//8TxQVFfX7/KlTp1BbW+uC FRFCCHE0CuoJIcRLfPnll2hra3P1MgghhDiAUyfKEkIIcYzy8nL8x3/8B+RyOdrb29Hc3IwHH3wQ Wq0WcXFxeOKJJ3D8+HFUVVXhgw8+wAsvvIBbt25BoVDg9ddfp8mwhBDi5ihTTwghHuCDDz7AM888 g/feew8CgQDnz5/Hm2++iV27dqG0tBQhISFYsGABXnjhBRw5cgRBQUHYuXMn7rrrLnz44YeuXj4h hJBRokw9IYR4gJs3byIpKQkAMHnyZPj5+eEPf/gDZDIZGhsbYTAYuOeWlpbiu+++w8WLF6HX6zF5 8mRXLZsQQoidUFBPCCEeIC4uDpcvX8bcuXNx/fp1fPbZZzh16hREIhHuvPNOmIeHGwwGxMXFYd26 dfjlL3+Ja9euoaqqysWrJ4QQMloCo/mdnhBCiNuqra3Fr3/9a0ilUmg0GsyfPx/ffPMNlEoldDod Xn31VeTk5GDfvn3YvXs3/uu//gsVFRXQ6XR47bXXEBcX5+r/BEIIIaNAQT0hhBBCCCFujjbKEkII IYQQ4uYoqCeEEEIIIcTNUVBPCCGEEEKIm6OgnhBCCCGEEDdHQT0hhBBCCCFujoJ6QgghhBBC3BwF 9YQQQgghhLg5CuoJIYQQQghxc/8fZSPiXu0NM9A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ost convenient form will depend on exactly what you're doing.</w:t>
      </w:r>
      <w:r>
        <w:t xml:space="preserve"> </w:t>
      </w:r>
      <w:r>
        <w:t xml:space="preserve">When interacting with databases you'll often deal with long form data.</w:t>
      </w:r>
      <w:r>
        <w:t xml:space="preserve"> </w:t>
      </w:r>
      <w:r>
        <w:t xml:space="preserve">Pandas'</w:t>
      </w:r>
      <w:r>
        <w:t xml:space="preserve"> </w:t>
      </w:r>
      <w:r>
        <w:rPr>
          <w:rStyle w:val="VerbatimChar"/>
        </w:rPr>
        <w:t xml:space="preserve">DataFrame.plot</w:t>
      </w:r>
      <w:r>
        <w:t xml:space="preserve"> </w:t>
      </w:r>
      <w:r>
        <w:t xml:space="preserve">often expects wide-form data, while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 </w:t>
      </w:r>
      <w:r>
        <w:t xml:space="preserve">often expect long-form data. Regressions will expect wide-form data. Either way, it's good to be comfortable with</w:t>
      </w:r>
      <w:r>
        <w:t xml:space="preserve"> </w:t>
      </w:r>
      <w:r>
        <w:rPr>
          <w:rStyle w:val="VerbatimChar"/>
        </w:rPr>
        <w:t xml:space="preserve">stac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unstack</w:t>
      </w:r>
      <w:r>
        <w:t xml:space="preserve"> </w:t>
      </w:r>
      <w:r>
        <w:t xml:space="preserve">(and MultiIndexes) to quickly move between the two.</w:t>
      </w:r>
    </w:p>
    <w:p>
      <w:pPr>
        <w:pStyle w:val="Heading2"/>
      </w:pPr>
      <w:bookmarkStart w:id="32" w:name="mini-project-home-court-advantage"/>
      <w:bookmarkEnd w:id="32"/>
      <w:r>
        <w:t xml:space="preserve">Mini Project: Home Court Advantage?</w:t>
      </w:r>
    </w:p>
    <w:p>
      <w:pPr>
        <w:pStyle w:val="FirstParagraph"/>
      </w:pPr>
      <w:r>
        <w:t xml:space="preserve">We've gone to all that work tidying our dataset, let's put it to use.</w:t>
      </w:r>
      <w:r>
        <w:t xml:space="preserve"> </w:t>
      </w:r>
      <w:r>
        <w:t xml:space="preserve">What's the effect (in terms of probability to win) of being</w:t>
      </w:r>
      <w:r>
        <w:t xml:space="preserve"> </w:t>
      </w:r>
      <w:r>
        <w:t xml:space="preserve">the home team?</w:t>
      </w:r>
    </w:p>
    <w:p>
      <w:pPr>
        <w:pStyle w:val="Heading3"/>
      </w:pPr>
      <w:bookmarkStart w:id="33" w:name="step-1-create-an-outcome-variable"/>
      <w:bookmarkEnd w:id="33"/>
      <w:r>
        <w:t xml:space="preserve">Step 1: Create an outcome variable</w:t>
      </w:r>
    </w:p>
    <w:p>
      <w:pPr>
        <w:pStyle w:val="FirstParagraph"/>
      </w:pPr>
      <w:r>
        <w:t xml:space="preserve">We need to create an indicator for whether the home team won.</w:t>
      </w:r>
      <w:r>
        <w:t xml:space="preserve"> </w:t>
      </w:r>
      <w:r>
        <w:t xml:space="preserve">Add it as a column called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am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point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points</w:t>
      </w:r>
    </w:p>
    <w:p>
      <w:pPr>
        <w:pStyle w:val="Heading3"/>
      </w:pPr>
      <w:bookmarkStart w:id="34" w:name="step-2-find-the-win-percent-for-each-team"/>
      <w:bookmarkEnd w:id="34"/>
      <w:r>
        <w:t xml:space="preserve">Step 2: Find the win percent for each team</w:t>
      </w:r>
    </w:p>
    <w:p>
      <w:pPr>
        <w:pStyle w:val="FirstParagraph"/>
      </w:pPr>
      <w:r>
        <w:t xml:space="preserve">In the 10-minute literature review I did on the topic, it seems like people include a team-strength variable in their regressions.</w:t>
      </w:r>
      <w:r>
        <w:t xml:space="preserve"> </w:t>
      </w:r>
      <w:r>
        <w:t xml:space="preserve">I suppose that makes sense; if stronger teams happened to play against weaker teams at home more often than away, it'd look like the home-effect is stronger than it actually is.</w:t>
      </w:r>
      <w:r>
        <w:t xml:space="preserve"> </w:t>
      </w:r>
      <w:r>
        <w:t xml:space="preserve">We'll do a terrible job of controlling for team strength by calculating each team's win percent and using that as a predictor.</w:t>
      </w:r>
      <w:r>
        <w:t xml:space="preserve"> </w:t>
      </w:r>
      <w:r>
        <w:t xml:space="preserve">It'd be better to use some kind of independent measure of team strength, but this will do for now.</w:t>
      </w:r>
    </w:p>
    <w:p>
      <w:pPr>
        <w:pStyle w:val="BodyText"/>
      </w:pPr>
      <w:r>
        <w:t xml:space="preserve">We'll use a similar</w:t>
      </w:r>
      <w:r>
        <w:t xml:space="preserve"> </w:t>
      </w:r>
      <w:r>
        <w:rPr>
          <w:rStyle w:val="VerbatimChar"/>
        </w:rPr>
        <w:t xml:space="preserve">melt</w:t>
      </w:r>
      <w:r>
        <w:t xml:space="preserve"> </w:t>
      </w:r>
      <w:r>
        <w:t xml:space="preserve">operation as earlier, only now with the</w:t>
      </w:r>
      <w:r>
        <w:t xml:space="preserve"> </w:t>
      </w:r>
      <w:r>
        <w:rPr>
          <w:rStyle w:val="VerbatimChar"/>
        </w:rPr>
        <w:t xml:space="preserve">home_win</w:t>
      </w:r>
      <w:r>
        <w:t xml:space="preserve"> </w:t>
      </w:r>
      <w:r>
        <w:t xml:space="preserve">variable we just created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: w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pd.melt(df.reset_index(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id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ame_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var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value_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ssign(win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wi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.is_ho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groupby([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wi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.agg({</w:t>
      </w:r>
      <w:r>
        <w:rPr>
          <w:rStyle w:val="StringTok"/>
        </w:rPr>
        <w:t xml:space="preserve">'n_win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_game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s.head()</w:t>
      </w:r>
    </w:p>
    <w:p>
      <w:pPr>
        <w:pStyle w:val="FirstParagraph"/>
      </w:pPr>
      <w:r>
        <w:t xml:space="preserve">Pause for visualization, because why not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aspec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palett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yli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3168202" cy="63879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YAAAHwCAYAAACVPJJhAAAABHNCSVQICAgIfAhkiAAAAAlwSFlz AAALEgAACxIB0t1+/AAAIABJREFUeJzsnXdUVFf39/fM0EHFLkYiKmjsXbF3ESSoYItSbKhPYhcF FY08KioqaowaS1TUPNh7jCVW7I2IYsResNC7MMPM3e8fvHN+c+ZORaZyP2udteDWfeF+72n77M1D RAQODg6zgm9oAzg4OMoeTtgcHGYIJ2wODjOEEzYHhxnCCZuDwwzhhM3BYYboVNhv376FIUOGUNtu 3rwJoaGhEBoaCvHx8bq8PQdHucVCVxdOT0+HQ4cOgZ2dHbV9586dsHnzZhCLxTBz5kzYtGmTrkzg 4Ci36KzGrlatGsyePZslbAAAgUAA1tbWIBKJtLqmWCyG5ORkEIvFZWUmB4dZorMaW4q8Y5u1tTWI xWIQi8VgbW2t9Lz9+/fD/v37qW0ikQieP38OFy5cgDp16ujEXg4Oc0DnwubxeAAAsHTpUggLC4PA wEBYsGABiMVi+PHHH5WeN2LECBgxYgS1LTk5Gfr06aNTezk4zAGeKfmKS4XN1dgcHKrhprs4OMwQ TtgcHGYIJ2wODjNE54NnHBzGhFAohKNHj8KTJ0+gVq1aMGLECKhataqhzSpzOGFzlBseP34MXl5e 8P79e7ItJCQEdu3aBcOHDzegZWUP1xTnKBcUFxeDt7c3JWoAgMLCQhg9ejQkJSUZyDLdwAmbo1xw 8uRJePv2rcJ9YrEYtmzZomeLdAsnbI5ygboa+enTp3qyRD9wwuYoF3zzzTcq95ubwxMnbI5yga+v L9jb2yvdP378eD1ao3s4YXOUCyQSiVJhL1u2DDp27Khni3QLN93FUS6YMWMGpKamAgBAv379oGLF iuDk5ARjxoyBtm3bGti6socTNofZc+zYMdi1axcAAPTs2RPOnDkDfL55N1bN++k4yj0pKSkQHBwM AAAVKlSAXbt2mb2oAbgam8OMQUQIDg6G9PR0AAD45ZdfwM7ODlatWkVcSoOCguC7774zsKVlDyds DrNl586dcPLkSQAAGDx4MNSrVw9cXV0hNzeXHLNy5UpYt24dTJs2zVBm6gQu0AKHWfL69Wto0aIF 5OfnQ40aNeDOnTvQrl07UnvLc//+fWjTpo2erdQd5t/Z4Ch3SCQSCAoKgvz8fAAA2LZtG1y/fl2p qKXHmBOcsDnMjrVr10JcXBwAAIwbNw58fHyU+olLUbff1OCEzWFWPHr0CBYsWAAAAC4uLrB27Vp4 9uwZHD16VOV5rq6u+jBPb3DC5jAbhEIhBAQEgEgkAh6PB+vXr4eFCxdC06ZN4e7du0rP4/P5MHHi RD1aqnu4UXEOsyEiIgIePnwIAADdu3eHwMBAyMnJIfs9PDzg3r17kJGRQbZZWlrC1q1boVmzZnq3 V5dwwuYwC27cuAErV64EgBKxXrlyhezr0qULrFmzBjp27Aj5+fmwb98+SExMBCcnJxg9erTalV+m CCdsDpMnPz8fhg0bBgzDAEBJtBSAkn7zypUrYciQISRxhYODA0yYMMFgtuoLro/NYdK8fPkSWrRo AR8/fiTbKleuDOvWrYPExETw9fUloi5PcMLmMEkyMzNh1qxZ0KhRI3j9+jUAlKSTmjFjBrx8+RKm T58OVlZWBrbScHBNcQ6TQiQSwcaNG2HJkiWQlZVFtgsEAjh//jz06tXLgNYZD5ywOUwCRIQjR45A aGgovHz5krV/06ZNnKhl4JriHEbP7du3oVu3bjB06FAi6urVq5P9Xl5eZGkmRwmcsDmMltevX8PI kSPB3d0drl+/DgAAjo6OEB4eDiKRCAAAqlatCtu3by+XA2Sq4ITNYXRkZ2fD3Llz4bvvvoP9+/cD AICFhQVMnz4dnj17Bjdv3iSOJ7/99hs4OTkZ0lyjhBM2h9FQXFwMGzZsAFdXV1i1ahWplX19feHJ kyewbt06iI2NhQsXLgAAgL+/PwwdOtSQJhsvaEK8f/8eGzZsiO/fvze0KRxlCMMwePToUXRzc0MA IKV9+/Z49epVcty///6LNjY2CABYp04dzMrKMqDVxg03Ks5hUO7duwezZ8+Gq1evkm1169aF5cuX w4gRI0h8suLiYggICICioiIAANi1axc4OjoaxGZTgBM2h0F49+4dzJ8/H/744w+yrWLFijB//nyY Pn062NjYUMcvW7YM7t27BwAA06ZNgz59+ujVXpPD0E0GbeCa4qZPTk4OhoWFobW1NWlyCwQC/Omn nzA1NVXhObdv30aBQIAAgI0aNcKCggI9W216cDU2h14Qi8Wwbds2+PnnnyEtLY1s9/HxgaioKGjU qJHC8758+QKBgYEgkUhAIBDAnj17wM7OTl9mmyycsDl0CiLCn3/+CXPmzKEyWrZp0wZWr16t1lss LCyMZMpcuHAhtG/fXqf2mg2GbjJoA9cUNy0ePHiAvXv3pka669Spg7t370aJRKL2/HPnzlEj5CKR SA9Wmwdcjc1R5iQnJ0N4eDjs3r0b8P9Ht3ZwcIB58+bBjBkzNGpKZ2VlwdixYwEAwMbGBnbv3g2W lpY6tduc4ITNUWbk5eVBVFQUrFmzBgoLCwGgJJ5YcHAwREREQM2aNTW+1tSpU+HDhw8AABAVFWWW 2Tp0iqGbDNrANcWNk+LiYty6dSvWrFmTanZ7eXlhYmKi1tc7cOAAuUbfvn01arZz0HA1NsdXcebM GQgJCYHExESyrWXLlrB69Wro27ev1tf79OkTTJ48GQAAKlWqBDt27CgXSfTKGu4vxlEqEhISwMPD Azw9PYmoa9euDTt27ID79++XStSICOPHj4fMzEwAANi4cSM4OzuXqd3lBa7G5tCKjx8/wqJFi2DH jh1kYMze3h7mzp0Ls2fPBnt7+1Jfe+vWrfDXX38BAMCwYcNg1KhRZWJzucTQfQFt4PrYhiM/Px8X L16MdnZ2pP/L5/NxwoQJ+PHjx6++/vPnz8m1a9Wqhenp6WVgdfmFq7E5VCKRSCAmJgbCw8Ph06dP ZHv//v1h9erV0Lx58zK5R2BgIHz58gUAAHbs2AFVq1b96uuWZzhhcyjl/PnzEBISAgkJCWRbs2bN YPXq1eDh4VFm94mKioKbN28CAMCkSZPA09OzzK5dbjF0k0EbuKa4fnj8+DF6enpSU1e1atXCbdu2 oVgsLtN7xcfHo6WlJQIANmjQAPPy8sr0+uUVrsbmIKSkpMCiRYtg+/btJKuGra0thISEwNy5c8HB waFM71dUVAT+/v5QXFwMfD4fdu/eXeb3KK9wwuaAL1++QHR0NKxcuZIki+fxeBAUFARLly7VWW6r hQsXkqmy0NBQ6Ny5s07uUy4xdJNBG7imeNkikUgwJiYG69SpQzW7e/fujfHx8Tq99+XLl5HH4yEA YKtWrVAoFOr0fuUNrsYup1y6dAlmz54N8fHxZFvjxo1h1apV4OXlpdNwvrm5uRAUFASICFZWVrBn z55ynY5HF3CeZ+WMp0+fgo+PD/Tu3ZuIunr16rB582ZISEiAgQMH6jxG98yZM+Ht27cAUBLyyNxy UxsFhm4yaAPXFC89qamp+OOPP5IQQwCANjY2OH/+fMzJydGbHceOHSP37969e5mPsnOUwDXFzZzC wkJYv349REZGQl5eHtnu7+8Py5Ytg2+//VZvtqSmppJUPBUqVICYmBgQCAR6u395ghO2mcIwDMTG xsL8+fPh3bt3ZHuPHj1gzZo10LZtW73ag4gwceJEEu9s/fr14OLiolcbyhOcsM2Qq1evQkhICNy9 e5dsa9iwIURFRYGPj49B8lzFxMTA8ePHAaAkgOGYMWP0bkO5wtB9AW3g+tiqSUpKwsGDB1NTV1Wr VsUNGzYYNF7Y69evsUKFCggAWL16dUxJSTGYLeUFrsY2A9LT02HJkiWwadMmEIvFAABgZWUFM2bM gPnz50OlSpUMZhvDMDBmzBjSv9+2bRvUqFHDYPaUFzhhmzBCoRA2bNgAS5cuJdknAQB++OEHiIyM NIo+7Lp16+DKlSsAADBmzBgYNGiQgS0qJxi6yaANXFO8BIZhcN++feji4kI1u7t06YK3bt0ytHmE x48fk4wfdevW1eu0WnmHq7FNjBs3bsCsWbPg9u3bZJurqyusXLkShgwZYjQJ4EUiEfj7+4NQKAQe jwcxMTFQsWJFQ5tVbuA8z0yEly9fwrBhw6BLly5E1JUrV4Z169ZBYmIi+Pr6Go2oAQAiIiLgn3/+ AQCAWbNmQY8ePQxsUTnD0E0GbSiPTfGMjAycOXMmWbMMAGhpaYmzZs3CzMxMQ5unkBs3biCfz0cA wKZNm2JhYaGhTSp3cE1xI0UkEsHGjRthyZIlkJWVRbYPGzYMVqxYAfXr1zegdcopKCiAwMBAYBgG LC0tYc+ePayUuBy6hxO2kYGIcOTIEQgNDYWXL1+S7e7u7rBmzRqjX7McEhICL168AACAxYsXQ+vW rQ1sUTnF0E0GbTD3pvitW7ewS5cu1Eh3vXr1cP/+/cgwjKHNU8vp06eJ3e7u7lhcXGxok8ot3OCZ HhGLxfDkyRN4/vw5ickNAPD69WsYOXIkuLu7w/Xr1wEAwNHREVavXg3//vsvDB8+3KgGxhSRkZEB 48ePBwAAOzs72LNnD1hYcA1Cg2HoL4s2mHKNvXXrVqxduzap0Zo0aYKHDx/GOXPmoJWVFdluYWGB 06dPN6m42gzD4PDhw8kzbN682dAmlXs4YeuBLVu2UM1rZcXX1xefPXtmaHO15o8//iDPMGDAAJPo Npg7XFtJx4jFYoiIiFB5TPv27WHNmjXQrVs3PVlVdiQnJ8NPP/0EAABVqlSB33//3ei7DeUBTtg6 JikpCT5+/Kh0P5/Ph5s3b5pkwAGGYWDcuHGQnZ0NAACbN2+G2rVrG9gqDgDO80znWFpaqtxvY2Nj smliN23aBOfPnwcAgFGjRsHw4cMNbBGHFNN8o0wINzc3aNKkidL9gwcPNsmma1JSEsydOxcAAL75 5hv49ddfDWwRhyycsHUMj8eD6OhohVM/VapUgcWLF+vfqK9ELBZDQEAAFBYWAgDAzp07oXLlyga2 ikMWTth6wMPDAy5dugT9+/cHCwsLsLW1hVGjRsGtW7fAzc3N0OZpTWRkJAm7NGXKFOjXr5+BLeKQ h4co4ylh5CQnJ0OfPn3gwoULUKdOHUObUyqkf25TbH4DANy7dw/c3d1BIpFAw4YNIT4+Huzs7Axt Focc3Ki4njFVQQOUhDIOCAgAiUQCAoEA9uzZw4naSOGEzaEx8+bNg6dPnwIAwIIFC6BDhw4Gtqh0 vHr1Cv7991+oVasWtGnTxqQ/tsrg+tgcGnHhwgVYv349AAC0a9cOwsPDDWyR9mRmZoKPjw80aNAA vL29oV27dtCqVStISEgwtGllDidsDrVkZ2eTOOA2Njawe/dutfPzxgYiwqBBg+DkyZPU9oSEBOjT pw9JZGAucMLmUMu0adMgOTkZAABWrFgBjRs3NrBF2hMXFwfXrl1TuC89PR22bdumZ4t0i8762Ckp KbBy5UpwdHSEBg0awOjRowEA4Nq1a3D58mUQiUTQpk0bGDx4sK5M4CgDDh8+DHv27AEAgD59+sDU qVMNbFHpuHnzpsr9N27c0JMl+kFnNfb+/fshMDAQFi1aBFeuXAGJRAIAJdMlT58+hXfv3oGTk5Ou bs9RBnz69AkmTZoEAACVKlWCnTt3mqz7a4UKFb5qv6mhsxo7PT2dCLdixYqQl5cHjo6O0LlzZ/jx xx+hsLAQQkNDoWPHjroygeMrQEQIDg6GjIwMAADYsGEDODs7G9iq0tOrVy+V+0eMGKEnS/SDzoRd u3Zt+Pz5M9SsWRNyc3NJTOkNGzZATEwMODg4gCrfmP3798P+/fupbSKRSFfmcsixfft2+PPPPwEA wM/PD/z9/Q1sUenJysqCgIAApft9fX3Bx8dHjxbpHp15nqWnp8Py5cvBwcEBmjVrBklJSRAWFgan Tp2Cy5cvg62tLfj4+ECnTp00vqY5eJ6ZAi9fvoSWLVtCQUEB1KxZEx4/fgzVqlUztFmlIisrC/r3 7w/37t0DgJKgkA4ODvD06VOoVasWjB07FiZOnGh+YZwMF+NBe0w1goopIRaLqYCKp06dMrRJpSYr KwvbtWtHnmXQoEEoFAoNbZZeMM2REA6dsXr1ahJQMTg4GAYOHGhgi0pHdnY29OvXj9TUPj4+cODA AbCysjKwZfrBzNofHF/Dw4cPYeHChQAAUL9+fYiOjjawRaUjOzuban77+PjAwYMHwcrKChiGgU2b NsHNmzehbt26EBYWZp45xQzdZNAGrimuO4qKirB58+YIAMjj8fDatWuGNqlUZGVlYYcOHUjz+/vv vyfN7xs3bqCtrS0VQJLP5+OaNWsMbHXZwwmbAxER586dS1720NBQQ5tTKrKzsylRe3t7Y1FRESIi CoVCktJXUblx44aBrS9bOGFz4NWrV5HH4yEAYIsWLYgYTAlVokZEXLJkicrQz507dzag9WUPN3hW zsnLy4OgoCBARLCysoK9e/eCtbW1oc3SipycHPDw8IA7d+4AAMDAgQPh0KFD1HMo8xOX8vz5c53a qG84YZdzZs6cCa9fvwYAgKVLl0Lz5s0NbJF25OTkwIABA0jO8IEDB8Lhw4dZH6eaNWuqvI65uZRy wi7HnDx5En7//XcAAOjWrRvMmjXLwBZpR25uLgwYMABu3boFAABeXl4KRQ0AUK9ePZXXmjx5sk5s NBiG7gtoA9fHLjtSU1OxRo0aCADo4OCAr169MrRJWpGTk4Pu7u6kj+zl5YWFhYUKj120aJHK/nXz 5s1RIpHo+Ql0CyfscgjDMDhkyBDyYm/fvt3QJmlFTk4OdurUidjv6empUNQSiQSDg4MpEbdq1Qrd 3NzQwcEBnZycMDw83OxEjcgJu1yya9cuap7XlJLoyYt6wIABCkVdVFSEPj4+rKSH5ihiRXDCLme8 efMGK1asiACA1apVw8+fPxvaJI3Jzc3Fzp07qxV1dnY2JX4AwJEjR5YbUSNy013lCoZhYOzYsZCb mwsAAFu3blU7Wmws5OXlwYABA0ikkwEDBsDRo0fBxsaGOu7Dhw/g7u5ORUwJCAiAP/74w2SDRJQK Q39ZtIGrsb+O6OhoUoMFBQUZ2hyNyc3NpVaceXh4KKypExMTsXbt2lRNPWbMmHJVU0vhhF1OSExM JC6V3377LWZnZxvaJI2QF3X//v0VijouLg4rVapEiXrcuHHlUtSInLDLBUKhENu0aUNe+IsXLxra JI3Izc3Frl27UqL+8uUL67jDhw+z/MDHjx9fbkWNyAm7XBAeHk5e+JkzZxraHI3Iy8ujRN2vXz+F ot6wYQPxc+dE/X9wwjZzbt68iXw+HwEAGzdurFAcxkZeXh5269ZNpagZhsGwsDCWswkn6hI4YZsx +fn56ObmhgCAFhYWeP/+fUObpBZ5Ufft25claqFQiAEBASxRl+c+tTycsM2YH3/8kbz0S5YsMbQ5 asnLy8Pu3btToi4oKKCOyc3Nxf79+7NEPXbsWE7UMnDCNlPOnDlDXvqOHTticXGxoU1SSX5+PiXq Pn36sET96dMnbN26NSdqDeCEbYZkZGSQ+VxbW1tMSkoytEkqyc/Pxx49ehCh9u7dmyXqpKQkdHFx YYm6vM5Tq4MTthkycuRI8uJv3LjR0OaoRBNR37x5E6tWrcoSdVBQEIrFYgNZbtxwwjYzYmNjKQ8t Y17gkZ+fjz179iT29urViyXq48ePswIQfo2oU1JScOXKlRgYGIhz587FJ0+elNXjGBWcsM2I5ORk dHR0RADAypUrY3JysqFNUkpBQQH26tVLpai3bNlCpupkS2BgYKlEffnyZaxQoQJ1LR6Ph2vXri2r xzIaOGGbCQzDUKPFsbGxhjZJKfKi7tmzJ+bn55P9DMNQwRFkHVACAgJKJeqCggKsVq2a0mAL9+7d K8tHNDicsM2EjRs3UksUjRV1oi4uLsbx48eT/bI1dmlFjYi4d+9epaIGAJw8eXJZPaJRwAnbDEhK SiL90Nq1a2NGRoahTVJIQUEB9u7dm4ipR48elKjz8/PRy8uL7Le0tCQ/+/v7f9VAWWRkpEphe3p6 lsUjGg1cih8TRywWQ2BgIBQWFgIAwI4dO6BKlSoGtorNly9fwMfHBy5evAgAAD169IA///wT7O3t AQAgNTUVvL294e7duwAAYG1tDUKhEAAA/P39YdeuXSAQCEp9f1dX16/ab3IY+suiDVyNzUY2EP6P P/5oaHMUUlBQgH379iV2du/enaqpX7x4ga6urmS/vb09+Xn06NFlMqVVVFREIsfIFz6fj48fP/7q exgTnLBNmHv37qGFhQUCALq5uVFiMRa+fPnCEnVeXh7Zf/fuXaxevTrZL7umetSoUWU2T3358mWF I+yWlpYYExNTJvcwJjhhmyhfvnzBxo0bkxrn1q1bhjaJhbyou3XrRon69OnTVO0s64QyatSoMnOD TUlJIZ54VlZWGB4ejrNmzcKoqCj88OFDmdzD2OCEbaLMnDmTiCA8PNzQ5rD48uUL9uvXT6mod+7c iQKBgExn1apVixz7ww8/lJmoJRIJNQ24YcOGMrmuscMJ2wS5ePEieVHbtGmDIpHI0CZRfPnyhRJT 165diagZhsGlS5eSfVZWVujs7ExN1ZXlghXZ0XBfX1+j9sQrSzhhmxjZ2dlECNbW1piYmGhokygU iTo3NxcREcViMU6ePJnsq1ixItarV09nor569SrpV9erVw+zsrIwMTERp0yZgr1798ZRo0bh+fPn zVLsnLBNjKCgICKE6OhoQ5tDUVhYiB4eHsS+Ll26EFEXFBTgoEGDyD4nJycSBAIAcMSIEWUq6tTU VPzmm2/IANndu3fx4MGDZLBRtoSEhJTZfY0FTtgmxJEjRyjfamNarqhK1Onp6VQA/0aNGuF3332n M1FLJBIcMGAAuf66deswKysLHRwclDqoXL58uczubwxwwjYRPn36RHydK1asiG/fvjW0SYTCwkJK SJ07dyaifv36NTZq1Ijsc3d3x6ZNm5Lfhw8fXuZBIFasWEGuP3jwYGQYBn///XeVnmdjxowpUxsM DSdsE4BhGPT29iYvoTHNuyoSdU5ODiIixsfHU6PdPj4+2Lx5c/L7sGHDylzUcXFxZLTdxcUFMzMz ERFx2bJlKoXt5eVVpnYYGk7YJsD27dvJCzhkyBCjGewpLCxET09PYlunTp2IqM+fP08tkQwODsaW LVtSoi7r0fz09HSsU6cO6Vffvn0bERGvXLlCebYpKqGhoWVqi6HhhG3kvHz5kvQNa9asiampqYY2 CRFLXDRlF2zIinrv3r3UINXPP/9MiXro0KFlLmqJRIIDBw6kBhaTkpJw8ODBKgUNAGhjY2Ny+cHV wQnbiBGLxVTQ/BMnThjaJERki9rd3R1zcnKQYRhcuXIl2W5hYYGbN2+mAhD6+fnpZN49KiqK3MPD wwOnTJlCfVysra1x0qRJVH8fALBKlSr4119/lbk9hoYTthEjK5Lx48cb2hxEVCzq7OxsFIvFOG3a NLLdwcEBDx06pBdRX79+nfSrHR0dWYs9Ro8ejW/evEHEkpr97NmzGB0djbGxsayoLeYCJ2wj5eHD h2hlZUWcK6SjzIakqKiIau527NgRs7OzsbCwEIcOHUq216pVCy9dukTlC/P19dWJqGX71fKlW7du eOfOnTK/pynACdsIKSoqwhYtWiBAiR/11atXDW0SFhUVUSPzUlFnZmZS8cAbNWqE8fHxehE1wzDY uXNnlqDd3Nzw6NGjRjPIaAg4YRshoaGh5CWdO3euoc3BoqIi/P7774lNHTp0wOzsbHz37h02adKE GkB78eIFJeohQ4boRNQvXrygps6k/eX169ejUChUet6kSZNIZk6BQIBdu3Y1iXxm2sIJ28iIi4sj wfuaN2+ORUVFBrVHmagTEhKIy6Z0jjo5ORnbtm1LOYeoEllpyMjIwBkzZrBcQ3/66SfMyspSea6i LCIAgHZ2dmYXn5wTthGRm5uL9evXJ/Ow//zzj0HtEQqFlKjbt2+PWVlZeOnSJSogwqRJkzA1NRXb tWunM1EXFRVhdHQ0Vq5cmRIlj8fDgwcPqj3/0qVLKqe8RowYUWa2GgOcsI2I4OBg8qKtWLHCoLYI hUL08fFhiXr//v1kUA+gJNlfZmYmJepBgwaVmagZhsGDBw+SD558iYqK0ug6si0JZbW2OcEJ20g4 efIkecm6dOli0KahUCikVmK1a9cOs7KycO3ataSbIBAIcMeOHZiVlaUzUd+8eZM1OCYbZcXLy0vj hTANGzZUKWwrK6sysdlY4IRtBKSlpWHNmjURoCSQ34sXLwxmiyJRZ2Rk4OzZs6na7fTp05iVlYXt 27en+tllIepXr17hiBEjKOFVrlyZ6lvXqVMH09LSNL7m2LFjVQrbxcXlq+02JjhhGxiGYdDPz4+8 YFu3bjWYLUKhkHLBbNu2LX769Al/+OEHsq169ep4584dlqi///77rxZ1VlYWhoSEUE19S0tLnDFj Br58+ZJk2xQIBHjt2jWNr/vq1StWah/5cuHCha+y3djghG1gdu/eTV6ugQMHGmzuVSQS4ZAhQyhR v3nzhgrw36BBA3zx4gVmZ2djhw4dykzUIpEI169fj1WqVKHE5ufnh8+fP0eGYagPjjbjD7du3SLT W8rK4sWLS227scIJ24C8e/eOuD9WrVoVP336ZBA75EXdpk0bTExMJE4y0iZ5SkoKS9Te3t6lnpJj GAaPHj1KRVIBKHF+ka2R169fT/Z5enpq3K8+cuQIK+Rw9erVcenSpejt7Y2zZ88u8+k4Y4ETtoGQ SCRUbXjo0CGD2KFI1Ddv3sRvv/2WElNeXh5mZ2djx44dqRZGaUV99+5dymMNALBu3boYGxtLtVru 3LlDUv188803Gq9uW7duHatm5vF4eP78+VLZa2pwwjYQsi9eQECAQWwQiUTo6+tL7GjdujWePn2a miseN27GAQzEAAAgAElEQVQcikSiMhP1mzdvcPTo0ZTgKlWqhFFRUVhYWEgdm5WVRYIdCgQCjV1r Z8yYobDJvXDhQq3tNVU4YeuJO3fuoI+PDzo4OGDFihXJaiRnZ2e1HlO6QCQSUYN2rVu3xpiYGLSx saGEwDAM5uTkoLu7+1eJOjs7G8PCwqj+roWFBU6dOlXh6DbDMNRHZ9myZRrdR7b1IVt69OiBxcXF uHv3bmzbti3a2Nigi4sL/ve//2V9UMwBTth64OLFi9RIr2zZs2eP3u0RiUTUaqzWrVtjVFQUmaPm 8/m4ZcsWRESWqL28vLQStUgkwo0bN1JpfABK5ruTkpKUnrdhwwZybP/+/dX2q4uLi6n5dOmHQ9qv /vDhA4aHhyv8H/Tp06fMQzQZGk7YOoZhGNZiBdmi72a4vKhbtmxJNV1tbW3x+PHjiFgiatnoop6e nhrXbgzD4IkTJ6hopNLRdnURQe/du0c+hE5OTpiSkqLy+Ly8PKxbty51HycnJ9KvPnv2LL5580Zh 7i5piY2N1ewPaCJwwtYxz58/VznVYm9vrzdbRCIRDhs2jBK1rCNI1apV8caNG4j4daJ+8OABldxe 2uXYu3ev2po3OzubuI/y+Xy1H4H3799TYwICgYDKF7ZgwQJEpEfWFZWhQ4dq9GymAidsHfPo0SOV L5SFhYVe5q6Li4spUTdr1owalXdxccGnT58iYsliFFlXzgEDBmgk6vfv32NgYCBp0gMAVqhQASMj IzVaGskwDGXjkiVLVB5///59akzAzs6OSivcrVs30sSWDZ2kqHh7e2vwVzQdOGHrGJFIRNxFlfXv dI28qJs0aULNUbdq1Qo/fvyIiKUTdW5uLi5YsABtbW2pmvM///mP2ma0LBs3biTn9+vXT6W//MmT J8kApLQfffnyZWJDtWrVMDk5GRFLlnrKhkhWVFavXq2xnaYAJ2w9IDsQJFsEAgFeunRJp/cuLi7G 4cOHk3s2atSI6o/269ePRBfNzc3FLl26kH0eHh4qRV1cXIxbtmxhfbi8vb3xyZMnWtn54MED0q+u VasWfv78WemxmzZtoloFbm5umJqaStIKAwAJUHj8+HEqtrmiYqiZCV3CCVsPMAyD69atI5k8AErc M3UddbS4uJjqQ7u6ulKro/z9/YnnlTaiZhgGT58+TWX0kNb8pfG5zsnJwQYNGpB+9cWLF5UeGxYW Rt2za9euKJFIqJxmYWFhmJGRgf7+/tSxvXv3xmHDhhGHF4CSVEmGXHSjKzhh65GioiK8e/cuPnz4 UOd5t4qLi3HkyJHkBa5bty7VVA4LCyN9+9zcXCrMcf/+/ZWK+p9//qEGpwBKPMJ27dpVqmdiGIb6 +ERERCg9VvZ5AEryaCMi7tq1i2zr0qULHj16lIyKS/v5W7duJc+blpaGt27dwtevX2ttr6nACdsM kRf1N998Q6Z6eDwelfw9Ly+PEnW/fv0UDnR9+PABx40bRzWB7e3tccmSJV8Vwnfz5s3UeIOifrVE ImGty543bx4iIiYmJqKdnR0ClMQ8k3W6AQDs27evUeU50xecsM2M4uJiaplljRo1yM/W1taUT7om os7Pz8eff/6ZiEfaXJ44ceJXL1qJj48nnmg1a9ZU2K8uKCggzXTph0nqPFNQUEB1B2RXhzk4OOCW LVsUzjjk5eXhuXPnDLboRh9wwjYjiouLcdSoUeTllp3fdXR0pHyt8/LysFu3blTNJitqsViM27dv p5q00lHyR48efbWtubm5ZFUXj8fDv//+m3XMhw8fqDEBgUCAp0+fJvvHjRuncDCsT58+JEGALHl5 eayloZaWlma3FhuRE7bZIBaLKVHLBhZwdnbGxMREcmxeXh61skpe1OfOnaOmwwBKIqaePXu2TGxl GIZqVfz888+sYx49ekS1EmxtbTE+Pp7sl13HLltLb968WalfgOygmXx5/vx5mTybscAJ2wyQF7Xs IFnz5s3JfC5iSdNaVtR9+vQhfeRHjx6x5ntr1aqF27dvL9MYbFu3bqVGpeWvfe7cOSq8cJUqVaj/ +a1bt1jhh3v37q1yMGzhwoVKRQ0AWL9+/TJ7PmOAE7aJIxaLqWWQsotNevbsidnZ2eRYZaL+9OkT BgcHU77UdnZ2+PPPP2NeXl6Z2vvw4UPiLVajRg3iGCNlx44d1ACdi4sLZcPRo0dZyfY2bdqkdkRe lZOQdNzAnOCEbcKIxWJqrlbWE2vEiBHUKqz8/Hzs0aMHVcOlpaXhkiVLSJpeaX933Lhx+OHDhzK3 Nzc3l0QLVRT0QL5W7dChA3EJzc7OZvWpnZ2dNU5/KzuIyAnbyOCE/X+IxWIMCAigBCn9eebMmVQN lp+fjz179qREvWXLFiqTh7SvraskBQzDUC0L+aAHgYGBlC1+fn5k35kzZ1iJ91xcXLRaPiq/KEW+ 1K1bt6we1SjghG2CyItatqxZs4Y6Nj8/n3qpW7VqxRoYa9KkCZ4+fVqni1G2b99O7tejRw/Sr5ZI JNRHBwBw1qxZiFjikTZhwgTWM1aqVEnhqLciioqKqGWqyop0AYy5wAnbxBCLxazaTdq3ll9TXFBQ QIladupI2sfdsmWLzoMMJCQkkH61NOgBImJhYSGViJ7H4+Evv/yCiIhnz55FZ2dnhS0S6Xpxdbx9 +5a1Hly+WFhY4MmTJ3X27IaCE7YJIRaLKZ9oaalYsSLLv1pe1LLFxsYGFyxYoJec23l5eURc0qAH iIgpKSlUv1cgEOCxY8cwJyeHSnUEANQiDmltro7z588rjCW+YMECTEtLw5iYGLOrpWXhhG0iiMVi HDNmDOtFrV27Nj58+JA6tqCggNW8lQorMDBQb38/hmGoLsP8+fMREfHJkydob29PtltbW+OdO3fw 3LlzVHRUW1tbqnXSoUMHteGCJRIJLlu2jKrhpSUwMFAfj20UcMI2AZSJunHjxiw/6Ly8PNaqK4CS +eL79+/r1e4dO3aQ+0uDHly6dIlyFKlUqRI+evQIJ06cSNnbrVs3PHfuHBmxd3R0VLtoIysri8oO Kv/85QlO2EaORCJRmHeqS5cumJGRQR179uxZVvPTzc0NT5w4ofcMI48fP2YFPdizZw9Vkzo7O+Ox Y8dYtfS6deuwoKAAW7ZsSbYfPXpU5f0ePnyoNCNn48aNdb6aztjghG3EKBO1r68v5QKalJTEqqks LCwwOjoaRSKR3u3Oz89nBT1YunQpZV+LFi1YtXTXrl3x2bNniIg4efJksn3GjBkq77dnzx7K2062 ODk5mW22D1VwwjZSJBKJwkUOP/30E5kqSktLw6lTp1KOKQAlmShl3Uj1jWy3ISwsjDUY5u7uThLs SQfz1q5dS55r3759ZF/79u2VClMoFOKUKVOUjnhXqFCB1aopL3DCNkKUiXrFihXIMAwWFhZiVFQU VqpUiXVMhw4dytwNVBtkgx507tyZFZShWbNm1O+dO3em4os/f/6cdCcqVaqk1LMsOTmZiqIqX6ys rMwyMoqmcMI2MhSJ2sLCAnfv3o0Mw2BsbCxV28k3ZQ0pavmgB7Jz1AD0MlIbGxtcs2YNtQCksLAQ W7duTY45fPiwwvtcvHhRpYson88nYZTLK5ywjQiJRILjx4+nXlJ7e3s8e/YsXrt2jcqdBQDUskZD i1o+6IGsiOWnnjp16qRwDvmnn34ix0ydOpW1n2EYjIqKUhn4HwDwyJEj+nhko0Znwv78+TPOnDkT IyIicO/evWT71atX8eeff8bw8HCFi+tVYc7CVjRQVr16dTx27Bgr3E/lypUpj6ouXbroxdlEFbKt DGXrnq2trXHVqlUKl4AePHiQHNe2bVuWH3hOTg6Vy0tZkXqulXd0Juz169eThfHBwcHknzl16lRc u3YthoWFaR2axlyFLZFIWG6iLi4uOHbsWEokVlZWOGPGDOzTp49RiVo26IEixxDpgNm///6r8PwX L16QPOEVK1bEly9fUvsTExNZzXrp30P295CQEH08rkmgM2EvXLiQxLCaPXs2idvcu3dvFAqF+O7d O5w7d67S8/ft24dDhgyhysCBA81O2BKJhAqSAFAyqi0/MDZixAj8999/0cPDgxp4MrSonzx5QnUJ FNXSUVFRSgM1FBUVYZs2bcjxBw8epPbv37+f8lKTlkqVKlFN8hEjRujjcU0GnQl78+bNZAlgcHAw cRCQJqHLzc3F0NBQra5pbjW2RCKhMnQAAGs+tnPnznjz5k0sLCykopsYg6gLCgpYo9yypWPHjmoT B0ydOpUc/9NPP5HtIpEIZ86cqfC6zs7OVDreLl266PpRTQ6dCTstLQ1nzZqFixYtwgMHDuCSJUuw uLgYz549i3PmzMFZs2ZpHWfK1IUdHx+P/v7+GBwcjB8+fEAfHx+loqhfvz4ePHiQTG95enpSg0/S 7B2GRNGSSmkfe+XKlWpXjR06dIic06ZNGxLL/OPHj1SgRdmauWXLlqTZDlDiWaetV9mLFy/w5MmT ePfuXb175OkLblRcDwiFQlagAGWlcuXKGB0dTQaPjFXUioIJApTMo8sGTlTGy5cvSXejQoUK5CMf FxdHreaSHWPo27cvFRyievXqWsU0T09PR29vb8reZs2a6Sy4hCHhhK0HZONiKyuWlpY4Y8YMylOq qKgIvby8qAEoYxD148ePWYNkfD4fly9frtHa7qKiIipJ/f79+0kaJNl4ZrKDY/7+/lSACHt7e60S /jEMQ6Uwki3VqlXT6lqmACdsHfPp0ye1ovbz82N1S4xV1C9evGDNI7u4uODjx481vsb06dPJuf/5 z38wLy+PSvMjEAiomnrevHlUq8XS0lLrtdRXrlxR+T9YunSptn8Ko4YTto5Zs2aNWmHLjxgXFRXh wIEDqUEo2WijhkK2Tywt48eP1yoCy5EjR8i5rVq1wocPH2KTJk3INkdHR9Ia4PF4+Ouvv+KkSZOo lsGVK1e0tn3FihUq/wcDBw7U+prGDB84dIqzs7PaYwQCAflZKBSCn58f/PnnnwAA0LFjRzh79ixU qlRJZzaqo7CwEEaNGgVDhw6lth86dAi2b98OFhYWGl3nzZs3MG7cOAAAcHBwgPHjx0PXrl3hyZMn AABQt25dyM7OBkQEa2trOHz4MGRnZ8OWLVvINfbu3Qvdu3fX+hkqVKjwVftNDkN/WbTBFGtsRFTp Auno6EiOKyoqogZ3OnToYPCa+saNG6w0PwCAN2/e1Oo6QqEQO3ToQM6XX2bavHlzagAxLi4OY2Ji qGOioqJK/Ryynm2KyrFjx0p9bWOEE7YeWLRokdIX6ty5c4hYImrZl93Qov7y5QuGhIQotHn//v1a X092Trp27drkZwcHB2rhhzQd0d9//00N0CnyHdeU2NhYlel9/Pz8zC4QAydsPbF161bKm6x27dqk rygUCilRt2/fnnjqGYKbN28qdOEsrcCOHTtGzpcd9W7YsCHl4NKiRQtMTk7GR48eUccNGjSo1M8i O8ZhYWGBs2bNwgEDBuC3336LHTp0wM2bN+s8Sqsh4IRtYIxJ1IWFhThnzhylXQdVQQ+U8ebNG3R0 dGRdy9PTkwpl1KtXL8zOzsYPHz5QLqrt2rUr1bNIJBKqlWBvb49nzpwp1bVMEU7YBkQoFFLeZ+3a tTOYqG/duqUyBreqoAfKEAqF2L59e+o6AoEAZ8yYgdWrVyfbRo4ciUVFRZiXl0fFPndxcSlVbVpU VERNn9WoUQPv3bun9XVMGU7YeuTZs2e4detW3LlzJ7579w4HDRpkcFEXFhZiaGio2jXOyoIeqEJ+ bXnNmjUxKiqKWtQxe/ZslEgkWFxcjPXq1SPbq1SpUqr15VlZWVToZTc3N2q1WHFxMQ4ZMoQ0xdVF PjVVOGHrAaFQyAr0Lzsw1LZtW8zMzNS7XXfu3KHmkJXZV5p+dXh4OHU9d3d3jI6OpuKzRUdHk+Nl R8xtbW1LlRQwOTmZGl3v0KEDpqamkv2bN29W+Kze3t5a38vY4YStB2bNmqW0JqxXr57eRV1UVIRh YWFULS0rZFlXTkVBD1QhFotZAQb9/f0xIiKCuv6+ffvIOYMHD6YGuB49eqT1Mz1+/JhKCeTt7Y35 +flkf15ensoWyebNm7W+pzHDCVvH5OXlKVxPLC3NmjXTqz3ytTSfz6dEXblyZRJMUFHQA1WkpaVR QSAAACdPnoz/+c9/yO/y6Yhkl23yeDwy/acNV69epQboJkyYwOqbq8u26eDgoPV9jRlO2Drmn3/+ UflC8Xg8vSwdLCoqwvnz51NN4dq1a1Oirl+/PrZq1Yr8Lh/0QBV3796lAv8DAPr4+FC1ce3atTEh IYGcs3r1aur4Xbt2af1chw4dotZmL168WOHfs0qVKmr/D+YEJ2wdk5ycrPKFql69us5tuHfvHjVf LBAIsHPnzpQdnTt3poIJygY9UAXDMLh161ZWmKKGDRtSwRebNGlCpSOSjR0OALhkyRKtn2vDhg3k wyQQCHDbtm2sY/Ly8nDNmjVqBwctLCy0vr8xwwlbD/Tu3VvpCzV79myd3beoqAgXLFhA1dLNmjWj wisBlIQVUhb0QBVfvnxRGP/c1taWCpHcrVs3ahwhLi6OElpwcLBWzyWRSDA0NJS6n3wq3Pfv3+Pc uXNVhm2SLV5eXlrZYOxwwtYDSUlJVPAAWQHpym30/v37rFp63rx5rCD7c+fOVRr0QBWvXr2iXEFl PcVkPez8/Pyoj8TTp08p984BAwZo9VxCoRD9/f3J+dWqVcNbt25Rzz169GhWdhRVxcbGxuy8zzhh 64mUlBSMiIjA7t27Y9++fXHjxo1aRf/QFKFQiOHh4dSL3bRpU4yLi0NXV1eqT7lp0yaFQQ/Ucfr0 aSpuuOwiEVmBT5kyhVqSmpKSQg0ktmjRQisf7dzcXOzXrx85v169epiUlIQSiQSPHz+OPXr0UChc Ozs7hTMAfD4fu3fvbnaiRuSEbVY8ePCAijLC5/Nx/vz5+ObNG6xWrRpVe0ubrvJBD1QhkUgwIiKC GnCTXTcuW1auXEkNYhUWFlLZO+rUqaOVe+qnT5+oFkKbNm3w5cuXuGnTJnRzc1Nog5WVFU6ZMgVr 1qxJfQzKQ5I+TthmgFAoxEWLFlG1ZZMmTfDOnTv4+PFjqp9pY2ND8mQfPXqUbG/VqpXKfnVGRgYV 0UWa7lb2gyGtsXfv3k2dK5FIKPE5Ojpq5WX39OlTqs/es2dPnD17tsqR7lGjRuGzZ8+ooIgCgUCj eGzmACdsEyc+Pp7KI83n8zEsLAwLCwvx77//psReuXJlMjL9+vVrMvfr4OBA0tcq4sGDB5S7Z/36 9fHevXusGGIODg4K56G7du1KfVhkR8fVcePGDcp/vEGDBtQzyZeuXbvi7du3ERFZjjKrV6/GwsJC 3Lt3L86bNw/Xr19PeaaZE5ywTRSRSISLFy+mXvLGjRuTl3rHjh1Uk7lu3brE91o+6EFsbKzS++zc uRNtbGzIsd7e3piZmYlz586lRFOzZk188OAB6/yRI0dSNaa0taAJx48fp+6tqri6uuKRI0dI83/b tm3U/m7duuGDBw+oKKfSD83//vc/bf70JgEnbBPkn3/+oRxJ+Hw+hoaGkqb0zz//TL287du3pwaI ZJczTpo0SeE9ioqKqFhjPB4PlyxZghKJhBWNxNXVVeHKrzlz5lDny09JqeKXX35Rmi5ItlSpUgXX r19P9Zvj4uKokXcHBwd8/vw5y4FGtvugLP2QqcIJ24QQiUQYERFB1dLfffcdNd0jv9hkyJAh1DVk gx60aNECv3z5wrrP27dvqeWWVapUIWuZ79y5Q424t2jRAtPS0ljX2LBhA2XHli1bNHpG+WQBsuKT Hdm2srLCkJAQlp/9u3fvWCl2d+3apTAQo2yZMWOGRvaZCpywTYSHDx9So8J8Ph/nzJlDammJRMLy h5Z/WWWDHjg4OCgM4Xv+/HmqT9u2bVuytDE+Pp7yMGvZsqXCKbtjx45RtW14eLja50tISMCgoCCW h5idnR2rOT58+HCFPuwFBQVUHjDphy0tLQ2HDBmiUtienp6a/BtMBk7YRo5IJML//ve/VNOyUaNG VDDBwsJCVpCEdevWUdcRCoWUi+cff/xB7ZdIJLhs2TKWR5j0w3H58mXKJ9vV1RVFIhHL3lu3blE1 emBgoNJnYxgGz5w5Q81Ny/bH5Ue9O3XqpDShPcMwVH9e+vHq2bOnRs4qEydO1Ph/YgpwwjZiEhIS qBqIx+NhSEgI1XxOS0uj5mn5fL7CxO+zZ88mx0yYMIHal5WVRUVysba2xu3bt5P9+/fvp5r/1apV U5gQ8NWrV5T4e/XqpfC5CgsLcfv27UrXgsvX0PXq1cMDBw6oXCyzfPlyteJV1WeXDjqaC5ywjZDi 4mJcunQpVUs3bNgQr1+/Th339OlTypPL2tqa6m9LOXnyJDmmefPm1IchISGB8kirW7cuFUZo3bp1 lAAsLS3x4cOHrHtkZGRQyfIaN27M8ipLSUnBxYsXU2GRVAnO0dER16xZo3I9eGZmJuVkI1+qVq2K EyZMwHPnzuFff/2lcAntypUrNf7fmApqhS3fpIuMjNSZMeooD8J+9OgRtm3blnrpZ82axRrkunLl CiV8ZTHJ3r59S5q09vb21Ojv3r17qbS9Hh4emJ6ejoglTXNF4Ye3bt3KuodQKKTcSp2cnKhR6sTE RJwwYQJVm0tFp2iRhqI8ZrJkZmbijh070NPTU+GcNp/Px8DAQDx79iyru/DhwweMiIjAESNG4PTp 0zE+Pl7zf44JoVTYR48eRV9fX2zdujX6+fmRMmvWLH3aR2HOwi4uLsbIyEhqcMrNzQ2vXbvGOnbv 3r1UX7hOnToKPblEIhG16GPPnj2IWCJEeeeNRYsWEb9uoVCIo0aNYglm1KhRrOawRCKhmtQVKlTA jIwMZBgGz58/T+X0lpYWLVrg9OnTWUs9ARTnMUMsEfPOnTvR09NTZYxwAKACOZRX1NbYf/31F5nO UOWdpA/MVdiJiYnU9BKPx8OZM2cqHHGOjIykXuKWLVsqXcQg60Qybtw4RCxZHy4rdkdHRzx16hQ5 JycnhxUFRdoVUNSvlj3WysoKExMTcefOnVTsMWnx8vLC8+fPU+u+paVDhw4YFxdHXTsrKwt37dqF Xl5eCsWsqLaeM2fO1/wrzAa1wg4LCyOeSevWrcOFCxfq3ChlmLKwi4qKcPfu3ThmzBicOHEinj59 GoVCIS5fvpyquVxdXVkvuBRZhxGpUJStjjp16hQ5rmnTplhQUICXLl2i5nhbtmxJTRt9+PCBck+V Csfa2lphDunAwECq+RscHEwN5AGUDIRNnDgRnzx5grdv38a6detS+6tVq4axsbHkObKysjAmJgYH DhyoUMyVK1fGsWPHoq+vL2tf8+bN1cZn+/z5My5fvhwDAgJwzpw5WmUJNSXUCnv48OHU7/7+/joz Rh2mKuzPnz9Ta6Nla0vZWnr69OkKa2mJRMIKjqBqJda7d+/IXLSdnR0mJibiqlWrqGmfoKAg6l5P njyhPLNk57J/++031j0WLlzI6hfL/l6jRg2MiIjA1NRUfPPmDWsqCqDE662wsBCzs7MxJiYGvb29 FYrZ0dERx44dSz6Gsjm9pMdbWlqqTWB/8eJFEs9NtshGSzUX1Ao7ODgYDxw4gE+ePMHDhw/j5MmT 9WGXQkxV2H5+fir7hA0aNMCrV68qPFcoFLKatapGcUUiEbU447fffqPub2lpib/99hvVV7527Rq1 vlrWEWbEiBGsfvXWrVuVPkvTpk3x999/J4INCwtj9aXt7e3x9OnTuHv3bvT29lbY165UqRKOGTMG //zzT2og7vbt22QQTva85cuXq/wfFBQUUB8r+XL37l1N/pUmg1ph5+bm4s6dOzEiIgJ///33UgVx LytMUdipqakq4205ODhQYXJlycjIoBLY8fl8KmyvIsLCwsjxgwcPphxX6tSpw5oOO3r0KDVvHBAQ QKafXF1dMScnhxwrFAqVhlL28PDAs2fPIsMwKBKJcOPGjawlnQAli0X69u2rVMxBQUEsMUv58OED GX2X/Zt26dKFlWNcnr1796r8uCrzmTdV1Ao7IyMDN2/ejHPmzMENGzZQ/2h9Y4rCLm2U0hcvXlDz wlZWVkr73lJOnz5Njv/mm2+oOds+ffqwlihu2rSJCITP52NUVBQJ4WRlZUVWa2VkZGBkZCRLqHw+ H8eNG0figDMMgydOnFCaKkjRfHWlSpUwMDAQT506pbJ/XFhYSK1Ic3BwILX/ixcv1P4f5Acd5Uu5 cykdPXo0njp1Cl+9eoWnTp0io6uGwBSFnZmZqXJ6xs3NjXXOjRs3qBqtQoUKamckkpOTifDkXSjn zZtH1WgMw+D8+fPJfhsbGzx8+DD27duXbNu0aRM+e/YMf/zxR4Vzzc7Ozvj582dyzQcPHqiN3S0t FStWxMDAQDx58qRGyQgYhqEG6mQH4BTNqytCXX7sadOmaXQdU0GtsOUHy4KCgnRli1pMUdiI7BVX smXt2rXUsQcPHqSambVq1VLqqCGluLhY4YqoihUrshK6i0Qiyp4qVargjRs3cMmSJWRbz5490cfH R6lHWIMGDcgo9vv37ynRqRJzQEAAnjhxQqvMIoiI0dHR1L2lPw8cOFDjmOxCoVDhwJm05WFukVXU CnvChAk4ceJE/PXXX3HatGno6+uLK1euNIgbnqkKOzs7G7t37856ocaNG0fVpPIB9Js0aaJRfC7Z 2ldamjVrxqrlc3NzqdF1FxcXfPr0KV6+fJl8TOS9w+S3Va9eHQsKCjA3NxdDQkLUOou0adMGjx8/ rrWYpZw9e5bYVqNGDSLOqlWr4qdPnzS+zqVLlxSOdVhZWbFCOZkDaoV9+/ZthcUQUSdMVdiIJVNW 586dw9DQUFy4cCErkohsqhsAwL59+2oUwfOvv/5ivayjRo1iDch9/vyZclVt1aoVfvz4EZOSkhTW ZJETznAAACAASURBVJaWlhgUFIQNGzYk2+zt7TEpKQnHjx+v8AMgWwQCAe7YseOr/mbPnj0jU4LW 1tZUNNVDhw5pfJ2UlBQy6GZlZYWLFi3CkJAQXL16NX78+PGrbDRWSr0IJCAgoCzt0AhTFrYqZFdW AQCOHz9eo/OePXtGCczCwgI3bNjAap4+e/aMilnWt29fjI+PxylTprD641WqVMEFCxbgx48f0dPT kxJqq1atFDbPbW1tsVGjRuT3ChUq4Pnz57/qb5KTk4ONGzcm1xw9ejT5WRtfColEQi0L3bBhw1fZ ZSqUWtiGcFQxN2EXFxezAgNomuomMTGRGtRydHRkrf5CLGlxyY5me3h44KBBg1gCdXBwwE2bNhGn FUUZPmQLj8dDd3d3jI2NpYIY1KpV66sXVojFYvT29ibXDAoKIlNyyvzilbF06VJyHT8/P73kSTMG uBpbTzx79gz79euHVapUwerVq+OwYcOowHo8Hg9jYmI0utaRI0eoUfMaNWoobFKePHmSEr/sCizZ UrNmTczMzMT8/Hzcv38/Nm3aVGUT+4cffsD09HTMzMykBu0aNWpUJonk582bR67Zr18/qgvx999/ a3ydK1eukH51vXr1dJZ1xRjhhK0HLly4oNJJxdLSEi9cuKD2OsXFxVTOKoAS32lFNdi2bduU3lMg EJDlmhYWFhgZGYlDhw6llnAqqqHHjh1LBqzevn1Lrerq1KkTWfL5NcTGxpJrurm5UQtZpk+frvF1 UlNTiXOPpaWl2XmWqaPUwjbEvJ+pCltVYHs+n6/RQoSUlBTWPLGioAcMwygNPODo6IihoaFULatu VBugJL+WbDL6hIQEqrUxaNAghUERteX+/fvk41KhQgXct28fGQP47rvvNL6HvG/9+vXrv9o2U0Ot sG/duoUhISE4bdo0UgyFKQr7/v37aoWjjps3b7LiYQOwnTPi4uKoQTJpcXV1xejoaNyzZ4/C5ZQA iqe5mjdvjmfPnqXucenSJcojbvLkyWrdOTXh8+fP6OzsTFoHhw4dIiPyFhYWWtW4sl5mQ4YMKTf9 alnUvlXe3t74zz//YHJyMimGwhSFvX//frXCVjatxTAMbty4UWGtKg16UFxcjAcPHqTcLaWldevW OHfuXBw2bJhC7zE7Ozv08PBg9aktLS1x+/btLMHu27eP6tsvXbq0TEQjFAqphSuRkZHU9F9ERITG 14qLiyO1vIuLi1YDbeaEWmFPnTrVaJKYmaKwP3z4oFLUNjY2Cs8rKCjAgIAAqsku/blhw4aYnJyM a9eupXJayQq2W7duCuN7SWvE+fPn49ixY1mj48ryaq1du5YcIxAIcOfOnWXy92EYBoODg8m1R44c iWfPniW/d+jQQeNsmGlpaaRlY2lpaXYBCrVBrbCHDBmCHTt2RF9fX/T19UU/Pz992KUQUxQ2IlJZ O+SLojnrFy9eUFkzq1evTpZVWllZYWBgINUcli2KBsxsbW2p/Nyenp5kEYW8qOVX70kkEirCqXTJ ZVnx66+/kmu3adMGk5OTiThtbW0Vxj5XhEQioebd5V11yxtclFI9kJOTw4ocAgDYvXt3VjP8xIkT VOL4zp07U81UVaPr8mIeOnQoHjhwgPIDV5YLy9bWFj98+EDZUlRURAVIqFGjRpmOLl+8eJE0m2vU qIHv3r2jHFG0cSZZuXIlOW/QoEHlsl8ti1JhL1q0CBFLYlrJBjPkauzSc/z4cRw2bBgGBASwXErF YjGGh4dTYps2bRoOHz5cq5rZz88P9+/fT1xKr1+/rvBY2RrbwsKCGvVGLPFvlx2Fd3V11Wh5pKa8 evWKBD6wtLTEa9eu4YEDB8j9+vXrp5FLLWJJoAjpB6Ju3bqstD/lEbU19pw5c3DcuHG4atUqvHPn TpmMgJYWUxe2MtLS0rB///5UHzkoKEipQ4l8adGiBe7bt4/VjL5x4warhq5RowYlWB6Px0p9++HD B6or0L59e0xJSSmz583Ly6NG57dt24YfP34k04KOjo4a/4/T09OxTp065AOlKK56eUTjpvj58+dx 8ODB2LZtW13aoxJzFPbdu3epWGOVK1dW2P9VVJQNYqWkpODkyZOpYy0sLHDBggWUiyVAScI6WeRj n3l5eSmN8FIaJBIJFYhwypQpyDAM1T+WTz+k6loDBw4k561Zs6bM7DR1NBoV9/f3x6VLl+KZM2fK xLuotJiysPfs2UMGwHg8Hjo7O+P8+fMVhghSVGxsbKg56ooVK7K81b58+YKRkZGs1Vp16tTBd+/e 4b59+6jt8n7pcXFxVOyzcePGaTwirSmLFy8m1+/VqxeKRCL87bffyLbhw4dr3D9etWoVOe/7778v 9/1qWdQK+9ixY7ho0SKcPn06LlmyhKRTNQSmKmzZwSttS+3atXHnzp1UzeTk5ERF5JRIJLh3716F +Z+lgRri4uJYCfdkOXz4MOWksmjRojIXyuHDh8n1XVxcMC0tDZ8/f07m2J2cnDSuOG7cuEH61d9+ +63aYBTlDY2a4o8fP8adO3diQEAAK6GbPjFVYWs6ki1tMkt/rlevHr5+/Ro7d+5MtjVu3BjfvHlD rn3lyhVqnbLsNSwsLPDGjRv49OlTysllwIABlH2//vormc/m8/kahxvShoSEBDKvbm9vjwkJCVhc XEwlL9B0Gi0jI4N8xKTPyEGjVtgjR47EFStW4PXr1w3uqGKKwlaXcF3aV+7Xrx9u2rSJBNy3srLC U6dOUYEBu3TpQmqmpKQkHDx4MHWdqlWrUoNSq1atwpSUFMpRpUWLFmS0mWEYaiWVra0tnjhxosz/ BmlpaZQjjTQb6LJly8g2TcNaMwyD33//PfWMHGy4eWwdIx/uSFHJzMxEiURCjYyHhoZSo+K+vr74 5csXTEtLw6lTp1I1u7W1NYaFhVFCGThwIBYUFFCZP+rUqUM+ziKRiIpVVrVqVSrndlkhEomwZ8+e 5D6LFy9GxJLgh9JnaNCggcYDdGvWrKGeUdMpsfIGJ2wdk5ycrFLUfD4fEenaq1u3btQA2E8//YT5 +fkYFRVFOa8AlEQWefPmDd66dYsIpU6dOpiamopubm7kOFlX0dzcXOojIo19pgtk83T5+fmhRCLB wsJC4p/O5/M1bkrLP6MhB3KNHU7YekCRP7fsy3716lXSD69evTrVH46MjMT//e9/rGt069YN79y5 g4glIY6lnm0CgQCvX7+OXbt2Jcfa2Njg27dvERHx06dPVNSW1q1baxUUUBtkM4a0aNGCzLPLuqjO nz9fo2spekYO5XDC1gPy+aOlxd3dnQoIIDvIJp137tixI3WOm5sbHj16lIxYMwyDgwYNIvtXrlxJ uYEKBALi5ZaUlER9IPr3768wg2ZZEBcXRz5QVatWJbm7L1++TAbqWrdurdG4jaJn5FANJ2w9cvPm TfTz80N/f398+/YtSiQShfmjbW1tqRoXoCTI4Pr161lCWLduHTnG09OTSlbP4/Hw5MmT5N6yuasC AgJ0Nhj69u1b0rcXCAQkX7Wsz7y1tbXGmS5lV5Z5enpy/WoN4IRtQJYvX84StZ2dHTUwZmVlhSEh IQqXUt65c4fUit988w3relu2bEHEkoUlsmGP5s2bpzNnjoKCAiqp36+//kr2jR07lmxfvXq1RteT f0ZprnYO1XDCNhDyDiPyTXGAkkyX0iasPFlZWaRZLRAIMDIyklpbHR4ejogl/VzpdXk8nk7D7zIM gyNGjCA2BAcHkw/IsWPHyPYePXpoVOvKP6O63GUc/wcnbD2hjfto586dVU49MQxD+Vv/5z//oeKD BwYGIsMwuGjRIrLN2toaDx8+rNNnlA1J1LVrV9LUT0lJwerVqyNASSwzTSKZMgxDhTWOjIz8avvE YjF2796d+gC6uLgYNCqQruCErQcmTZqkkaDr16+PBw8eVNtM/uWXX8g53bt3pz4YvXr1wuLiYhw/ fjzZ5ujoqPPa7sSJE0Qwzs7OZDWY/MCXptlBZJ/Rw8OjTPrViuLGSQcqzS00MSdsHSMWi5Umt5OW ypUrY3R0tEb5re7evUuEXKtWLWolWOPGjTE3Nxe9vLzINmdnZ50nnHvy5AmZd7e1tSXpdxERd+zY QWzRNADC3bt3Sb+6du3arPS/pUF2rbei4uHh8dX3MCY4YeuYmJgYtTW1pgsYsrOzsX79+qQ/LhvW 2MnJCZOTk7F9+/ZkW4sWLXTezMzMzERXV1dyz3379pF9r1+/JoKvUaOGRmu6s7KyyCo2Pp+PV65c KRM7ZdeXKyrKYs+ZKpywdYzsVI2yoknwCoZhcOjQoeQcaZ9V2m+9d+8eJbBevXrpvHlZXFxMebDN mzeP7JNIJFSGUfl0vopgGAb9/PzIOUuXLv1qG48dO8aaOlRUrKysvvpexgQnbB2TnZ2t8oWysLDQ 6DqyQf9ka2orKys8evQo5RM+cuTIUqet1YZZs2aRe3p7e1P9YFkf+bFjx2p0Pdln1CY0kjzHjx/H nj17ajxYCQDYtGnTUt3LWOGErQdk53Xly5QpU9Sef//+ffKSys5H8/l8jI6OplZvzZo1Sy8OHLJd jMaNG2NOTg7Z9+jRI2Kvi4sLtU8Zss/o5OSkdSimkydPYs+ePdWm91VW5DOqmDqcsPWAWCzGli1b sl6mESNGqD03JycHGzRogADAGoSTT4Orr9BAt27dIgJydHTEZ8+ekX1CoZCEW+bxeHj58mW115N9 Rj6fj5cuXdLIjj///BN79eqlVswNGzbEAwcO4LNnz1hhmy0sLDQOxWRKcMLWI6mpqbhkyRJcu3at xj7SyqKUykZUsbKywtjYWD08QUmgQ6nfO5/PZ6UAmj9/PrFr9uzZaq8n/4z//e9/VR7/559/Yu/e vdWKmcfj4dChQxWuHLt37x6Gh4eTdeHmCCdsI2bz5s0KX1rZ2r9ixYrEF1vXFBYWUqmEoqOjqf2y oY6bNWuGhYWFaq+5adMmcr0+ffooHEg8ffo09unTR2lMdNni4OCA06dPV+qxV17ghG2kxMfHK6yV ZJ0sateujQkJCXqxh2EYKjBDUFAQNSedl5dHmtOWlpYYHx+v9poPHjwgz1irVi38/Pkz2XfmzBmN xQxQMl+/atWqcpurSx5O2EZITk4OFSRBWmSDLzRp0oSssdYHspFLOnbsyKqNZcMda+L+mZOTQ6bn eDweXrhwAc+cOYN9+/ZVKmZFjj7t2rXD2NhYFIlEunp0k4QTtpHBMAy1nlpaZIMvdO3aVa9ROc+c OUOa2E5OTqxUQKdPnya2derUSW3IYvnFIvXr11cqZoFAwNrH4/FwyJAhGBcXx4UcVgInbCNjy5Yt rJdbdtWXr6+vRn3XsuLZs2fo6OiIACULSeQzWKanp5OEf/b29vj8+XO115w+fbrKZrWlpSU6Ozuz 4qPb29vj1KlTNbpHeYcTthHxzz//qBztnTJlil5TLGVnZ1NRUnfv3k3tZxgGhw0bRvb/9ttvSq/1 999/Y//+/ZU+n6WlJbZq1Qp79OjBygdeu3ZtXLFiBZeTSws4YRsJubm52LBhQ6WiXrlypV6bnWKx mJpSUzR19ccff5D9np6eLPsuXLiAHh4elFONfDO7c+fOGBYWhn369GHtb926Ne7du9fgYa9NEU7Y RgDDMDhq1CiFL7+FhQWrptQHsvHGPTw8WC2F9+/fkyZ6lSpV8OPHj4iIeOnSJRwwYIBSMUvLoEGD 8LfffsPGjRuz+s8+Pj54+fJlrv/8FXDCNgK2bdum8OV3cHBgZcLUB7GxscQGNzc3VhNYIpFg3759 yTGLFy9GT09PkqpHUTNbuioNoCTVbbVq1ahjbG1t8ccff8SkpCS9P685wgnbwCQkJLD6lACANWvW pNY164v79++T2rZChQr45MkT1jEbNmygmtPKWhqdOnXC//3vfxgfH690QUatWrVw2bJlXIzwMkZn wv78+TPOnDkTIyIicO/evdS+vLw89PLy0vqfaW7CzsvLQ2dnZ9bL3rBhQ4N4Tn3+/JnkmubxeHjq 1Clqf1xcHLUUU5GY3d3dce/evSiRSJBhGDx27JjCmrxly5YYExOjl1Vo5RGdCXv9+vXE+yg4OJj0 0RiGwYiICJw8eXK5FjbDMOjt7c164d3d3Q0SibOoqAi7dOlC7Fi+fDkiloh54MCB1AoyeTF37NiR iBmxxPX0999/J9k+ZMvAgQPxwoULXP9Zx1iAjkhPTwcnJycAAKhYsSLk5eWBo6Mj/PrrrzB8+HCI iYnR1a2NlvT0dFi+fDnY29tDhQoV4NSpU9R+Hx8fiI2NBTs7O73ahYgwZcoUuH79OgAA9O3bF65f vw4ODg5QUFCg8JyaNWvC6tWrYdSoUcDn8wEAIC0tDf5fe2ceH9PZ9vHfZN+MEJqI2AmilhBLHrFU KS1aggaxpIpoKEkUbbV4Wh707ZM0RIglSKokjRQt2pJQqS2WNJoiIbaERFayTZaZud4/vM6bY2aS CXNmJpP7+/mcDznnPvd9nZnzm3u/rm3btiE0NBS5ubm89A4ODjhx4gRef/11YR+GAQAQTNiOjo7I ycmBvb09iouLIRaLUVhYiJSUFBQUFCA5ORk7d+7EihUrlN4fHR2N6Oho3rmqqiqhzBWcdu3a4cGD Byqvz507F1u3boWJiWBfiUq2bNmCnTt3AgCMjIxw8uRJhTTGxsaQyWQAAGdnZyQnJ3M/QDdu3MB3 332HyMhIVFRUKNzbvHlzXL58Ga1btxbwKRg8hGoK5OXlUWBgIK1atYpiYmLo66+/5i01/PTTTxtN U1xZQPqaxxdffKGTpum5c+d4sbdfPIyNjal///4UHh5OXbt25c4lJSWRXC6nkydP8hwnPj9cXFy4 1WgA6Ndff9X6szV22Ki4wOTl5dUqagF/W5Vy4cIFeu+993jeTV8Us5ubG+3Zs4frMy9evJi7vnLl StqzZ49S54Bjxoyh33//nWbOnMmdq+kHjaE9mLAFpuZCD1VHXZsmXpW6xIz/m1uOiIhQcKt08uRJ Lo2jo6NCcEFzc3OaO3cuF4dr9+7d3DUPDw/Bn42hHCZsgVEWn0sbwk5KSqIJEyYobKR4ftTcAunn 56c0j6KiIrK3t1d6f8uWLWn16tU832SpqancHLidnV2D+p4MDSZsgamurq5V1MbGxhor69KlSzRx 4kSVYjY2NqZ+/frR+PHjuXNvvPGGwl5muVxOp06dUho5o3v37rRjxw4qLy/n3VNaWkouLi5cumPH jmnsuRj1hwlbC4wePVqlsL/55ptXyvvSpUvk6elZq5j79u1LO3bsoOrqaoqNjeWudejQgTeAWVlZ SVFRUUq9qo4cOZKOHz+u0gNqzUiaK1aseKVnYrw6TNhaYvr06bzmr4mJyUuL+sqVK+Tp6angcfNF MYeHh/Oa+SkpKdwqMGtra86tUmFhIa1fv54cHR0V8jI1Na1zvXpNV8SDBw9m3kz0ACbsBsKVK1do 0qRJKsVsZGRErq6utG3bNqV99ry8PC4kLQCKi4ujW7du0aJFixSWfNZcux4VFVWrXdevX+fub968 OT148ECoj4BRD5iw9Zjk5GSaPHlyrWLu06ePSjE/p6qqioYPH87dN2fOHJowYYKCD7GuXbuSt7c3 9/fkyZNrnV8vKyvjLRt9cW05Q3cwYWuRy5cv07Rp02jOnDkqg+WlpKTQlClTqGnTpirF3Lt3bwoL C1N7NH3hwoXc/c2aNVPIc8SIEfTLL79Qeno6tybcwcGhzjXrNUP1Llu2rN6fB0M4mLC1QGVlpdIR Zg8PDyJSX8xbtmyp99TYd999pzRPU1NTmjVrFrdRRyqV8lah1VX7RkVFcWnd3d1Zv1rPYMLWAjWd DCgTmCox9+rVizZv3vxS89wZGRm86Jw1a+zPPvtMocVQc759/vz5teZ948YNrmZv1qyZVt0gM9SD CVtgsrOzVYpamZh79uz50mKWy+V09uxZmjRpkkL/2dHRkbZs2UKlpaUK9yUnJ3M/MJ06daKSkhKV ZZSXl1PPnj25fI8cOVJvOxnCo/2tRI2Mffv2qZXOzs4O3bt3R7t27ZCVlYXw8HC0adMGTk5OaNOm DVq0aAGRSKT0XqlUiri4OAQFBeHixYsK1319fREWFsZtr6xJZWUlZs6cierqahgZGWHv3r2wsbFR aeeSJUvw999/AwCWLl2K8ePHq/V8DO3ChC0wbdu2VStdQUEB/vzzT/z5559Kr5ubm8PJyYkTupOT E1q0aIHr16/j2LFjyMnJ4dKKRCIQEQBg/vz52Lp1q8ofhS+//BKpqakAgOXLl2Pw4MEqbfzhhx+w Y8cOAMDAgQOxfv16tZ6NoX1E9PwNaABkZWXhzTffRHx8PJycnHRtjtoYGxtDLpcrvWZhYQFfX19k ZWUhMzMTWVlZyM7Oxst+LRYWFtyeaCcnJyxfvhzt27fnfgzs7Ow4kZ85cwbDhw8HEaF3795ISkqC mZmZ0nzT09PRr18/lJaWwtbWFn/99RfatWv3UjYyhIfV2Fpg1apVWLNmjdJrR48exYgRI3jnqqur 8ejRI57YMzMzce3aNaSkpKCoqEhlWTUdHWRlZWHx4sW86xYWFnByckKrVq1w9epVEBGMjY0xd+5c 3LhxA05OTmjevDmvhpdIJHj//fdRWloKANizZw8Ttb6jyw5+fWmIg2fP2b17N+eHG3gWNfPPP/+s 8z6pVEqxsbFKHSL079+f1q1bR/v27aOlS5dyA2BGRkZkZ2enNIidOoelpSV16dKFRowYQbNmzeKt HZ8xYwYVFBQwn2V6DmuK6yklJSWIiIhASEgI7t69y503NjbGlClTEBAQgAEDBgAAioqKMGDAANy+ fRsAcODAAXh5eaGqqgqPHj3i1fpZWVlISkpSOshWH6ysrHh9/poDfc//tbW1Vdm3ZwgLa4rrGQ8e PMDmzZuxfft2FBcXc+fFYjHmzZuHxYsX8wbkpFIpvLy8OFF//vnn8PLyAgCYmZmhffv2aN++PZc+ Ly+PcyhoY2ODy5cvw8zMTEH8mZmZuH37Nq5fv660v19eXo709HSkp6erfBYrKyulgq/5LxO/MDBh a5H09HScOnUKpqameOedd+Dg4MBdu3z5MoKCghATE8M5DQSA9u3bY8mSJZgzZw7EYrFCnsuXL8eJ EycAAOPHj8fXX3+tsnwigq+vL+dBNCQkBF27dgUAdOjQgZe2oqIC7u7unKi3bt0KFxcXpT8AWVlZ Cl5JgWfiT0tLQ1pamkqbrK2ta631nZyc0LRpU42Jv6qqCv7+/rhw4QLatGmD8PBw3vdgMOi0I1BP Gmofu7KykucHDHi2bXPNmjUUFxdHQ4YMUejnuru7048//ljrQpU9e/Zw6V1cXOjp06e12lEz/fjx 42vtJ/v5+XFpFy9eXOczSiQSun37Np0+fZqioqJo/fr15OfnR++++y65urpSy5YtX6q/DzwLddSt WzcaNWoUffDBB7Rq1Sravn07HT9+nP7++2968uRJnfYREcXExCgdd5g7d65a9zckWB9bCwQGBiI4 OLjOdEZGRpg0aRICAgLg7u5ea9qLFy9i2LBhqKyshK2tLS5duoTOnTurTH///n307NkTJSUlaNmy Jf7++2/Y29srTRsTE8M1593c3PDnn3/C3Ny8TvvroqKiAg8fPlRa6z//f35+/kvl3aRJk1qb/C1a tKi1Zo6NjcWkSZNe9tH0D13/stSHhlhjl5SUqIyi8fxo0qQJBQQEqB3W5+HDh5xTQSMjI/rtt99q TS+TyXjbNn/66SeVaW/dusV5YxGLxZSRkVGv531VysvL6datW5SQkECRkZG0bt06+uijj2jcuHHU p08fsrOze+mav7ajdevWWn1OoWF9bIHJyMhQGU3jOQ8ePICtra1a+VVUVGDixInIzs4GAHz77bd4 6623ar0nJCQEp0+fBgD4+PhgwoQJStNVVlbCy8sLJSUlAICIiAh07NhRLbs0haWlJTp37lxr60Mi kSArK0tlrZ+ZmYnCwsJ6lZuXl/eqpusXuv5lqQ8NscbOysqqtaZ47bXX1M5LLpfz+uqzZ8+ucz45 NTWVzM3NCQC1bdu21v7ookWLuLwXLVqktl36SFlZGaWlpVF8fDyFh4er3BL7/GjSpImuTdYoTNha 4M0331T5Qn3yySdq5/Ptt99y9w0cOJAkEkmt6SsrK7nFJSKRiE6dOqUy7Y8//sjl3bdvX4OIgimT ySgyMlKpL7cXD19fX12bq1GYsLVAenq6gqN9ANSvXz+1R3R//fVXMjIyIuDZFsxHjx7Vec/KlSu5 sgIDA1Wmy8jI4NwvicViun37ttrPpq+cOnWK+vbtq1b/ukWLFlw0WEOBCVtL5Obm0ldffUXDhw+n t956i8LCwqisrEyte9PS0rimpLm5OSUlJdV5z/nz57kfAhcXF5W1e0VFBfXr1497yWNiYur1XPrG jRs3eH7Tax5jx46lr7/+mmxtbcnY2JgsLS1pxowZBidqIiZsvefJkyfUrVs37uWMjIys857S0lLq 3LkzN19+9epVlWlrxuVSFRGkIZCbm0sLFy4kY2NjpaJeu3atSp/ohggTth4jlUpp7Nix3Mu5dOlS te776KOPeC+0KuLi4rh0rq6udfbZ9RGJREIbNmxQ6cnVzs6uzulAQ4QJW4/59NNPuRd09OjRajUZ f/31V+6eQYMGqVy5dufOHa5536RJE7p165amzRcUmUxG+/btUwhRbGJiwv3fzc2N7t27p2tTdQIT tp7yww8/cC9oly5dqLCwsM57CgoKuEE6KysrSk9PV5qusrKS+vfvz+V/4MABTZsvKGfOnOHZ/3wA rOZy0fnz5zfIFoimYMLWQy5fvkwWFhbcKPWNGzfUus/Ly4t7scPCwlSm8/f359ItWLBAU2YLTnp6 Ok2cOJEn6ObNm9Prr7/O/W1ubk67du3Stak6hwlbz8jOziYnJydu7vno0aNq3Vezhh89erTK4H6h BwAAIABJREFUhSuHDh3i0vXu3btB1Gr5+fm0ePFiXjPbzMyMfHx8eGGL2rdvT1euXNG1uXoBE7Ye UVFRwfOUsmHDBrXuy8rK4ryzNGvWjB4+fKg03d27d7l0NjY2lJaWpknzNU5FRQV9++23PM8zAGjq 1KkUFBTExeIGQGPGjKGCggJdm6w3MGHrCXK5nBcyZ/r06Wq5H5LL5fTWW2/V2V+urKykgQMHcul+ +OEHTT+CxpDL5RQdHU0dOnTgCXrw4MGUmJjIW/oqEolo9erVjWoqSx2YsPWEzZs385Z0vhhYXhWh oaHcfdOmTVOZLjAwkDewpK+cPXuWBg0axBN0p06dKDY2ljIzM8nd3Z07b2trq3ZXpbHBhK0HxMfH cwsr7O3t1Q5Fm5aWxjVHHR0dVY6cHzlyhBNDr1691P7R0Ca3b9+mKVOm8ATdrFkzCg4OpsrKSkpI SKDXXnuNu9anTx+tbyltSDBh65iMjAxq3rw5Ac/ieKnjuZSIqLq6mgYMGMC96KoWYdy/f5+LsGlt bU03b97UpPmvTGFhIQUGBvJimJmamlJAQADnDfWbb77hlscCIB8fH738cdInmLB1SHFxMW+qZufO nWrf+9VXX3H3LVy4UGmaqqoqXrP2+++/15Tpr0xlZSUFBwcrhPWdPHkytwnl6dOn5OnpyRsJDw8P Z66P1YAJW0fIZDKaMGEC99J+/PHHat97+fJlburH2dlZ5WaSZcuWcfnri18vuVxOsbGx1KlTJ56g Bw0aRGfPnuXS/fPPP9S1a1fueps2bdTa/MJ4BhO2lpBIJLRnzx6aPXs2zZ07l6ZNm8a9tCNGjFA7 vnR5eTl1796dAJCxsTFduHBBabpffvmFy//1119XeyeZkFy8eJE8PDx4gm7fvj0dOHCAVwtHR0fz 3EmNHDmS8vLyNGJDdnY2rVu3jry9vWnp0qV07do1jeSrbzBha4GcnBzq0aOH0k0KHTp0oPz8fLXz qrlq7Msvv1Sa5sGDB1y/3crKiq5fv66pR3kp7t69S1OnTuU9d9OmTel//ud/eA4dqqqqeM8HgD7/ /HONbauMj48nGxsbhe/g22+/1Uj++gQTthao2U988VDVP1ZGfHw8d1+/fv2U1vJVVVW8RS579+7V 5KPUi6KiIlq2bBmZmZlx9piYmNDixYsVauBHjx7xanOxWEyHDh3SmC1lZWXcj52y49KlSxorSx9g whaY3Nxc3ojui0ebNm3UyqeoqIjatGlDwLP10Kpq4RUrVnB5f/DBB5p8FLWpqqqizZs3K3gUnThx otLVbomJieTg4MCl69mzp8oNLC9LVFSUyu8AYK6RdEpDFPZff/1V6wslEonUGuWdNWsWd09wcLDS NEePHuXS9OjRQ+v9arlcTocOHSJnZ2feM7q5udEff/yhNP13333HWwPu7e1NpaWlGrftP//5T63f w9tvv63xMnUJE7bAFBYW8uZoXzy6dOlSZx4HDx7kDbQpWz6ZmZnJ1ZBWVlb0zz//CPE4Krl06RIN GzaM92xt27alffv2KbW3pKSEtxvNxMSEQkNDBZvKioiIqFXYS5YsEaRcXcGErQV8fHxUvlDfffdd rfdmZ2dzghWLxXT//n2FNNXV1bz+6Z49e4R6FAUePHhAM2bM4D2TWCymDRs2qFxEcvPmTXJxceHS Ozo68qa6NM2VK1eoXbt2Kr8DY2Njrf8QCg0TthZ4+vSpQm0GgD788MNaNy/I5XIaN25cnQNhn332 GZdm9uzZAj0Fn6dPn9Jnn33G7Rt/LhA/Pz/Kzc1Ved/Bgwe5SCMAaPjw4ZSTkyOYnbt27eL8qj8f n6j5HZiZmVFUVJRg5esKJmwtIZfL6eTJk/TZZ5/R6tWrKTk5uc57duzYwb2Anp6eSpupNV0hde/e XZD+aU2qq6spLCxMIcje+PHja3UIUV1dTcuXL+fds2zZslqDDr4KEomE5s2bxxvLWLduHZWUlNCe PXto2bJlFBQURNnZ2YKUr2uYsPWUjIwMbs7V3t5e6QKNrKwsatGiBQEgS0tLSk1NFcweuVxOv/zy C7c45vnh6upKCQkJtd77+PFjeuONN7h7bGxsKDY2VjBb7927x3OpbGdnR7///rtg5ekjTNh6iFQq pcGDB3Mv5s8//6yQprq6moYOHcqliYiIEMye5ORkGjFiBE/QrVu3pr1799a5D/rcuXPUunVrXqtC XVdPL8Nvv/3Gm692c3NTOi5h6DBh6yEbN27kXkxVa7xrRvmYOXOmIKPJWVlZ5OPjw3MSaGNjQ2vX rq1zKk0ul1NoaChvRuD999+nkpISjdtJ9Gzt/dq1a5lDw/+DCVvPSElJ4VZqdejQgYqLixXS/Pbb b9wL3K1bN42LpaSkhL788kue6yEjIyPy9fVVq09aVlbGGyk3NjamoKAgwaayioqKeNE/zM3NBW3B NASYsPWIiooK6tmzJzfYk5iYqJDm4cOH3MCVhYWFRjcxSKVS2r59O9nb2yss3lC3/37r1i3q1asX d6+DgwOdOXNGYza+yF9//cXbKcYcGj6DCVuPqDlqvGLFCoXrUqmUF8B+x44dGiv7119/5e0NB555 W6nPoNORI0d44Wo9PDzUCh74skRGRvJaFW+//TZzaPh/MGHrCYmJiVzzulevXkrD2K5atYp7ib29 vTXStL127RrPGSIAatWqFUVERKi9q0oqlfL6/ADI399f7a2o9aWyspL8/Px4U1lr1qxhDg1rwISt BxQXF3MeOc3MzCglJUUhzYkTJzjhOzs7K+1714dHjx7R3LlzeRtUrKysaM2aNfWaC8/Ly6NRo0bx 8ti/f/8r2VYbmZmZPK8wzZo1o2PHjglWXkOFCVsPmDt3Lveibty4UeF6dnY21++1sLBQKnx1KS0t pX//+988RwYikYg+/PDDejebk5KSeLGznJ2dBZ1Lj4+P5y2McXV1pTt37ghWXkOGCVvH/Pzzz7w+ 6YvNX6lUylvcER4e/lLlSKVSioiIIEdHR16TedSoUfX+oZDL5bR9+3bePuuJEyfS06dPX8o2dcrb uHEjc2hYD5iwdUhubi5XE9vY2Ch1p7tmzRruZZ42bdpL9atPnDhBvXv35gm6R48edPz48XrnVV5e TnPmzOFNg33zzTeCTWU9ffqUF6+LOTRUDyZsHSGXy3meVZSNcMfHx3P96i5dutS7X52amkrvvPMO T9D29va0ffv2l1qjfefOHXJ1deXyatmyJcXHx9c7H3VJTU3l7e1mDg3VhwlbR+zdu5d7YceNG6dQ A+Xk5HBeRczNzdXaNFLzXl9fX17T1dLSkr788suXHnQ7duwYz1XwwIEDBf0e9u/fT1ZWVrwug6Yc GjYGmLC1xK1bt8jX15e6dOlCXbp04bYP2tnZKazmkkqlNHLkSO6l3rp1q1pllJWV0dq1a3kO+0Qi Efn4+Lz0ZyaTyWjNmjW8pZp+fn5Kp+M0QVVVFS1ZsoTXyli5cqXGHBo2FpiwtcCVK1dILBbzXtbn h7JYzjWDAXh5edXZn5TJZBQZGcmF331+jBgxgq5evfrSdhcUFPCa8paWlhQZGfnS+dXFo0ePeJtf xGIxHT58WLDyDBkmbC3wYpC5mseLgedPnTrFNaE7d+5c50jzqVOnqG/fvrw8u3XrRj///PMrDTBd vXqVF+2yU6dOrzTNVhd//PEHbylrz5496datW4KVZ+gwYQvM3bt3VYoaeBYx8jmPHz+mVq1acaO/ tdW2N27c4G18eD6YFRYW9srOCyIiInieUcaPH09FRUWvlKcq5HI5BQUFcUEJAdCMGTP0IsBBQ4YJ W2BSUlJqFbaRkRHJ5XKSyWS8FVxbtmxRml9ubi4tXLiQJwRzc3P67LPPXnkeuaKigubPn8/rn69d u1awpZolJSX0/vvvc+WZmpoK6tCwMcGELTASiUQh8FzNw93dnYiI1q5dy52bPHmywsstkUhow4YN Cn31GTNmaMSRwP3796l///5cvnZ2diojeGqCGzdu8LyxODo60rlz5wQrr7HBhK0Fag6GvXgcPnyY /vjjD65f3bFjR3ry5Al3r0wmo3379vGWbgKgoUOHaix6xYkTJ3jO/d3c3OjevXsayVsZsbGxvJF7 oR0aNkaYsLWATCajFStW8DxkNmvWjHbu3Em5ubncMk8zMzO6fPkyd9+ZM2d4tSjwbD32oUOHNNJc lclktG7dOt58t5BeR6qrq+mTTz7hPY+QDg0bM0zYWiQ/P5+OHDlCv/76K5WXl5NMJqPRo0dzL/nm zZuJiCg9PZ23jPJ503jTpk0a2wpZVFRE7777Lq+frmzqTVPk5OTw9pI3adJEUIeGjR0mbB2yfv16 7kX39PSkvLw8Wrx4MS/kjZmZGS1btkyjo9IpKSla9Tpy7tw53uYTFxcXunnzpmDlMZiwdUZiYiI3 st2+fXv6+uuvydbWlldLT506le7evavRcqOionheR8aMGSOY1xG5XE6bN2/mOTT08vISzKEh4/9h wtYSO3bsoNdee417wZ+L2tjYWGEr5eDBg1UGtH9ZKisradGiRbyprNWrVws2lVVaWkre3t685w0O DmZTWVqCCVsLfPPNN7XOZddc3RUbG6vxlz8rK4vc3d15i2KOHj2q0TJqkp6ezvOfJrRDQ4YiTNgC I5PJFOJFvXg0a9aMgoODqbKyUuPlJyQk8FoKffr0UbrvW1McOnSIN9cutENDhnKYsAXm999/r7Om FmI7olwup2+++YY3lTV79mzBvI5IpVL6/PPPec8VEBAgmENDRu2YgCEopaWldaZp3ry5RsssLi7G Bx98gLi4OACAmZkZNm3ahPnz50MkEmm0LADIz8/HtGnTcPLkSQCAtbU1du3aBS8vL42XxVAPJmyB GT16NIyMjCCXy5Veb968OYyMjDRW3vXr1+Hp6Ym0tDQAQJs2bXDw4EH0799fY2XUJCkpCZMnT0Zm ZiYAwNnZGXFxcejRo4cg5THUQ3NvFEMpVlZWmDJlisrra9as0VhZMTExGDBgACfqkSNH4urVq4KI mogQHh6OIUOGcKL29PTEpUuXmKj1AV33BepDQ+xjEz0bQJsyZQrPC4mpqSmtXr1aI/lXVVWRv78/ r3/7+eefC+Z1pLy8nHx8fHg71IR0aMioP0zYWqSkpIQOHDhAhw8f1tj88aNHj8jDw4MTmVgspkOH Dmkkb2VkZGRQnz59uPJatmxZZ3xshvZhwm7AJCYmcg4PgWdeR9LT0wUr7+jRo7wtqIMGDWLfhZ4i 2ODZ48ePsXHjRtja2qJTp07w9vYGAOzfvx/p6emQSCQYPXo03njjDaFMMFiICJs2bcInn3wCqVQK APD29kZ4eDisra01Xp5cLsdXX32Fr776CkQEAFi4cCGCgoJgZmam8fIYGkCoX4yQkBDOZe68efO4 /t7zFU9FRUUUGBhYrzxZjf2sOe/l5cXVmiYmJoJ6HSkoKKAxY8Zw5VlaWlJUVJQgZTE0h2A1dn5+ Plq1agUAEIvFKCkpga2tLd555x2Ul5dj48aNWLBggVDFGyRpaWnw9PTE9evXAQCOjo748ccf8a9/ /UuQ8q5evYpJkybh3r17AIBOnTohLi4OvXr1EqQ8huYQTNiOjo7IycmBvb09iouLIRaLAQAZGRnY tm0b/P390bp1a5X3R0dHIzo6mneuqqpKKHP1nri4OPj4+KCkpAQAMGzYMERHR8Pe3l6Q8nbv3o2P PvoIlZWVAIDx48cjMjIStra2gpTH0DBCNQXy8vIoMDCQVq1aRTExMfT1119TZWUljRo1ij7++GNa tmwZbd++vV55NsameHV1NS1fvlxrXkckEgnNmzePtwts3bp1LPZ0A4ONiusxjx8/5kXatLGxEdTr yL1798jNzU1rDg0ZwsGWlOopFy5cwOTJk/Hw4UMAQPfu3REXF4du3boJUt7vv/+O6dOno6CgAADg 5uaG2NhYtGvXTpDyGMLClpTqGUSELVu2YOjQoZyo33//fSQlJQkiarlcjnXr1mHMmDGcqOfPn4/E xEQm6oaMrpsM9cHQm+JlZWU0Y8YMnteRoKAgwaayioqKeNFEzM3NKSIiQpCyGNqFNcX1hNu3b2PS pEm4du0aAMDBwQHR0dEYOnSoIOVdu3YNnp6eyMjIAAC0b98eBw8eRN++fQUpj6FdWFNcD/j555/h 5ubGidrDwwNXr14VTNTff/89Bg0axIl6zJgxuHLlChO1AcGErUWqqqrw119/4fr16yAiyGQyfPHF F3j33Xfx9OlTAIC/vz8SEhK4xT2aLn/hwoWYOXMmJBIJRCIRVq9ejaNHj2rc2YM+U1RUhCtXriAr K0vXpgiHrvsC9aGh9rHlcjmFhobyfI916tSJXF1dub+trKxo//79gtmQmZnJC+fbrFkzOnbsmGDl 6SNlZWU0b948MjMz4z6HUaNG0Z07d3RtmsZhwtYCYWFhtfo8c3Z2ptTUVMHKT0hIoJYtW3Llubq6 GuTLXBfjxo1T+vm3bduWFy/NEGDCFpiqqire1soXj9dee+2Vw9+qQi6X08aNG3kODX18fARzaKjP JCUl1frjGhQUpGsTNQrrYwtMWloacnJyVF4vKChAkyZNNF5ucXExJk+ejBUrVkAul8PMzAzh4eGI iIiApaWlxsvTd06fPl3r9VOnTmnHEC3BprsExtzcvNbrFhYWGi/zn3/+gaenJ9LT0wEI79BQ30lK SsL+/ftrTWNo+8pZjS0wnTt3rtW538SJEzXqEjg6OhoDBw7kRD1q1CjBHBrqMzKZDHFxcfDw8MDA gQORnJxca/pJkyZpyTItoeu+QH1oiH1someB5WsGpnt+tGjRgm7fvq2RMpQ5NFy5cqVgDg31leLi YgoJCaEOHTrwPgtjY2Pq3r270v718OHDDS6wARO2ljh//jyNHTuWLCwsSCwW0+zZszUWakeZQ8PD hw9rJO+GwoMHD2jZsmXUtGlTnmjFYjEtXbqU7t27R3K5nCIiIqh3795kYmJCbdq0oVWrVhnkYCIT dgPnzJkzWnVoqG9cunSJpk2bxkUvfX60a9eOgoODBZtx0HeYsBsocrmcgoODeS/0jBkzqLS0VNem CY5UKqVDhw7R0KFDFZrVgwYNopiYGMEcUTQUmLAbIC86NDQ1NRXUoaG+UFpaSqGhodS5c2eemI2M jGjy5Ml07tw5XZuoN7DprgbGzZs34enpiRs3bgB45lsuNjYW7u7uOrZMOB4+fIjQ0FCEh4ejqKiI O29jY4O5c+di8eLF6NChgw4t1D+YsBsQBw8ehI+PDxfBc/jw4Thw4IBgDg11TXJyMoKDg7F//37O fzrwbF5+yZIlmDt3Lpo2bapDC/UYXTcZ6kNjbYpXV1fTsmXLtObQUJfIZDL6+eefeb7enh/9+/en AwcOGNzUlBCwGlvPefz4MaZOncotiWzSpAl2795tcAsqysvLERkZieDgYG5xDQCIRCJMmDABgYGB GDx4sCDxvQ0RJmw95vz585g8eTIePXoEAHBxcUFcXBy6du2qY8s0R3Z2NrZs2YKtW7eisLCQO29t bY05c+ZgyZIl6NSpkw4tbKDouslQHxpLU1wul9PmzZt5q9W8vLyopKRE16ZpjL/++otmz56tsCKv devWtHHjRiosLNS1iQ0aJmw9o7S0lLy9vXlLIYODgw1iKksmk9GxY8do5MiRCv3nvn370vfff8/6 zxqCNcX1iNu3b8PT0xN///03gGcODWNiYjBkyBAdW/ZqSCQSfP/99wgODuam6YBn/efx48cjMDAQ Q4cOZf1nDcKErSccOXIEs2bN4nyfeXh4ICYmRhDfZ9ri8ePHCAsLQ1hYGPLz87nzlpaW+OCDD7Bk yRI4Ozvr0EIDRtdNhvpgiE1xqVRKK1eu5DVLAwICGnST9O+//6Y5c+bwfIsBoFatWtF//vMfys/P 17WJBg+rsbXIzZs3cerUKZiammLs2LEwNTXF9OnTceLECQDPRoJ37doFLy8vHVtaf4gIJ06cQFBQ EH777Tfetd69e2Pp0qXw8vIyOIcGeouuf1nqQ0OtsSsqKngDYvi/QTGxWKw1h4ZCIZFIaNeuXdSj Rw+FAbGxY8dSfHy8QQz8NTRYja0FPv30U+zbt493TiaTobi4GMAzLyp79uzhYog3BPLy8rB161Zs 2bIFubm53HkLCwvMnj0b/v7+ggUQZNQNE7bAlJaWYvv27Sqvt2rVCgcPHmwwI8I3btxAcHAwoqKi UFFRwZ23t7fHokWLsGDBArRo0UKHFjIAJmzBycjIQHl5ucrrtXkw1ReICAkJCfjvf/+L48eP8671 7NkTgYGBmDZtWp2OGxnagwlbYOqqvVq2bKm3tXVlZSUOHDiAoKAgLq7Yc8aMGYPAwECMHDlSb+1v zDBhC0zr1q0xcuRInDx5Uun1WbNmadmiuikoKMC2bdsQGhrKa1GYm5tj5syZ8Pf3r9XzKkMP0PXo XX1oqKPit27dIkdHR4VRYzc3N73yyXXz5k1asGABWVpa8uxs2bIlrVmzhh4/fqxrExlqwmpsLdC5 c2ekpKQgPDwc8fHxMDMzw8SJEzFr1iydR+UgIpw+fRpBQUH45ZdfeNdcXFwQGBgIb29vQQIbMIRD RESkayPUJSsrC2+++Sbi4+Ph5OSka3MaNFVVVYiJiUFQUJCCM/1Ro0YhMDAQo0ePZv3nBgqrsRsZ hYWF2L59OzZv3szt8waehbjx9vZGQEAAevbsqUMLGZqACbuRcOvWLYSEhGD37t286Tc7Ozv4+fnB z88PDg4OOrSQoUmYsA0YIkJiYiKCgoJw5MgR1Ox1de3aFYGBgZgxYwasrKx0aCVDCJiwDZDq6mrE xsYiKCgIly9f5l0bMWIEAgMD8fbbb8PIiMVkNFSYsA2IJ0+eYMeOHdi0aROysrK486amppg2bRoC AgLQp08fHVrI0BZM2AbAnTt3EBISgl27dqGsrIw736xZM3z00UdYuHAhHB0ddWghQ9swYTdQiAjn zp1DUFAQDh06BLlczl3r0qULAgICMGvWLFhbW+vQSoauYMJuYEilUhw8eBBBQUFISkriXRs2bBgC AwMxbtw41n9u5DBhNxCePn2KXbt2ISQkBA8ePODOm5iYwMvLCwEBAejXr58OLWToE0zYes69e/ew adMm7Ny5EyUlJdx5W1tb+Pr6YtGiRWwVHkMBJmw95cKFCwgKCsLBgwd5/eeOHTsiICAAPj4+sLGx 0aGFDH2GCVuPkMlk+OmnnxAUFITz58/zrnl4eCAwMBDvvvsujI2NdWQho6HAhK0lJBIJoqOjkZCQ AFNTU0yYMAFjx46FkZERSkpKEBERgZCQENy9e5e7x9jYGFOmTEFAQAAGDBigQ+sZDQ0mbC2Qk5OD N998E9evX+fORUREYPjw4XB1dcWuXbs4x4YAIBaLMX/+fHz88cdo27atLkxmNHCYsLWAn58fT9TP OX36NBceFwDat28Pf39/zJkzB02aNNGihQxDgwlbYHJzc3H48OFa07i7u2Pp0qV47733YGLCvhLG q8PeIoHJzs7mjWor4+zZs8yhAUOjsOVJAtO2bdtaw9o4OzszUTM0DhO2wDRr1gzTp09XeX3hwoVa tIbRWGDC1gIhISF44403FM7PmzcPixYt0oFFDEOH9bG1gFgsRnx8PE6dOoWEhASYmZlhwoQJ6NWr l65NYxgoTNhaQiQSYcSIERgxYoSuTWE0AlhTnMEwQJiwGQwDhAmbwTBAmLAZDAOECZvBMECYsBkM A4QJm8EwQJiwGQwDhAmbwTBAmLAZDAOECZvBMECYsBkMA4QJm8EwQJiwGQwDhAmbwTBAmLAZDAOE CZvBMECYsBkMA4QJm8EwQJiwGQwDhAmbwTBAmLAZDAOECZvBMECYsBkMA4QJm8EwQASLBPL48WNs 3LgRtra26NSpE7y9vQEA58+fx6FDhwAAU6dOhaurq1AmMBiNFsGEHR0djVmzZqFPnz6YP38+pk6d CmNjY+zevRtbt26FVCpFQEAAwsLC1M5TJpMBAHJycoQym8FoUDg4OMDERFHGggk7Pz8frVq1AvAs KF1JSQlsbW1BRDA2NoaxsTGqqqpU3h8dHY3o6GjeubKyMgDgan8Go7ETHx8PJycnhfOCCdvR0RE5 OTmwt7dHcXExxGIxAMDCwgJSqRRSqRTm5uYq7/fy8oKXlxfvXEVFBVJTU9GyZUsYGxsLZbrgLFiw ANu2bdO1GY0eQ/geHBwclJ4XEREJUWB+fj7Wr18PGxsbvP7660hLS8Onn36K5ORkxMbGQiqVYs6c OejRo4cQxes1np6eiIuL07UZjR5D/h4Eq7FbtGiB//73vwrn+/fvj/79+wtVLIPBAJvuYjAMEiZs BsMAYcLWAS8OCjJ0gyF/D4INnjEYDN3BamwGwwBhwmYwDBAmbAbDAGHC1jFs3bt+kJ2drWsTNAoT tg559OgRtm7dqmszGgShoaFISUkRLP9Vq1YJlrcuEGzlmSGRnJyMn376CSYmJvjzzz/h6+sLDw8P TJs2DQkJCVi1ahX8/f3x7bffQiwWIzMzEyEhIfD19cWuXbtw5coVJCcnY+7cubx8z549i9TUVNy5 cwfHjx/HkydP8PTpUyxatAjp6ek4d+4cJBIJunXrhpEjR8Lf3x/Dhg3DzZs34eLigszMTIwaNQoj RozQ0SejXfbs2QMLCwvY29sjPz8fFhYWePr0KVavXo3ly5fD2dkZ9+7dg5OTE6ysrPDw4UOsW7cO W7Zs4T7bjz/+GG3atOHle/78edy/fx8pKSlITU3FvXv3UFJSgunTp0Mmk3HfvYWFBZYvX463334b 48aNQ2pqKnr27InCwkJ06NBBrzYnsRpbDezs7PDee++hb9++sLa2xuXLl3HmzBk4OzsjIyMDFRUV MDExgaenJ9zc3JCbm4u8vDx4eHjg7Nmz+PHHH/H+++8r5Puvf/0LPXv2BBEhMTERlpZ/ZvP3AAAE qklEQVSWsLGxQVJSEpycnDB+/Hj069cPp0+fBgB07NgRixYtgrW1NSZMmAA/Pz8kJiZq+dPQHZMm TcL69euxc+dOODs744svvsDo0aNx+PBhSCQSLFq0CFOnToWFhQX8/PyQm5uLjIwM3md78eJFhXzd 3d3Rrl07ODs748CBA7C0tIStrS3OnTvHffeurq64cOECgGfvw8KFC9G9e3f0798fK1euxB9//KHt j6NWmLDVIDIyEnfu3EH37t1hbm4OkUiElJQU+Pr6YsuWLXBzc8OFCxdw/PhxODg4oFWrViAiTJky BVFRUbCxseF2t9VEJBKBiEBEaN++PQIDA+Hl5YUuXbogLCwMubm56N27N4gIIpEIlpaWAAAjIyOY m5vDyMgIjWkZQs3PUCQS8a6ZmJjAxMSE+2wAcJ9Nzc/W2dlZad5EBLlcDltbWwQGBmL27NlwcXHh vnsXFxeYmZkBeLZDEfj/70EkEkEul2v8eV8FJmw1cHR0xNWrV7Fv3z5UVVVhwIABkEgk6N27N86f P4+RI0fC1tYWDx8+xNGjR/H48WM8efIENjY2sLa2xrRp05TmKxaLkZ6eDolEArFYjH//+9/YsmUL WrVqBQcHB1y8eBH79u1rVOJVhwEDBiA9PR0bN27EmTNn8N577ylNJxKJ0KlTJzRp0oT7bFVtc6yq qsKVK1cwZMgQrFy5Ehs2bICDg4PCdy+XyxV+VJ6XpU+wlWcCEhoaColEgmXLlunaFEYjgwlbS6Sl pSEhIYFrfotEIowdO1ZhIIchLI8ePcLhw4d538OQIUMMzi8AEzaDYYCwPjaDYYAwYTMYBggTNoNh gDBhMxgGCBM2g2GAMGE3UhITE3Hy5Mk60z18+BCLFy/WgkUMTcI2gTRShgwZonZafVtVxagbJuxG yk8//YSysjL88ssvICLMmjULY8eOVZr2/v37mDdvHgoKCvDVV1+hR48e+PTTT/Hw4UOYm5tjw4YN uHv3LiIiIiCVSkFEGDhwIBISEuDq6ooVK1bg5MmT2LVrFwBg8eLFcHd31+bjNjpYU7wRExoaigUL FiAqKgpGRqpfBZlMhvDwcKxYsQKxsbE4efIkXnvtNXz//ffw8fFBeHg4gGcbKXbu3InWrVujefPm OHDgAC5evAgiwrZt2xAZGYndu3cjNDRUW4/YaGHCbsTMmjULf/zxB+bNmweJRKIyXceOHWFkZITm zZujsrIS9+/fR69evQAAr7/+Ou7duweRSISOHTsCAKytrdGuXTsAgJmZGQoLC5GVlYUPP/wQ8+bN w5MnT1BdXS38AzZiWFO8EdO0aVNMnDgRrVq1woQJE+Dp6ak03Yurjtu1a4dr165h1KhRuHbtGpyc nLh118po3rw5OnbsiL1790Iul2Pnzp0wNTXV+PMw/h8m7EbMkydP8NFHH6FJkyYYN26cynQvCnbk yJE4efIkvL29YWZmhuDgYKSnp6tMLxKJMHPmTHh7e6OiogJTp07V7IMwFGCbQBgMA4TV2AyOtWvX Ii0tjbelceHChRg4cKCuTWPUE1ZjMxgGCBsVZzAMECZsBsMAYcJmMAwQJmwGwwBhwmYwDJD/BSi6 DehZMUw1AAAAAElFTkSuQmCC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8202" cy="638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It'd be great if there was a library built on top of matplotlib that auto-labeled each point decently well. Apparently this is a difficult problem to do in general)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: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ns.FacetGrid(wins.reset_index(), co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col_wra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g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sns.pointplot, </w:t>
      </w:r>
      <w:r>
        <w:rPr>
          <w:rStyle w:val="StringTok"/>
        </w:rPr>
        <w:t xml:space="preserve">'is_h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_p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640976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oAAANaCAYAAACQh2q3AAAABHNCSVQICAgIfAhkiAAAAAlwSFlz AAALEgAACxIB0t1+/AAAIABJREFUeJzs3Xl4TGf7B/Dvmckmsq+yEBJBJFFbKF6qtbVB2xetEElb +0tFU0pSirYqUrS2txTlR1Kk1F61i5cWCVqxJCIkIUFkEtmX2e7fH2mGkckiTCaR+3NdLslZ7zPn zjP3PPOccwQiIjDGGGOMMcbUiHQdAGOMMcYYY/URF8qMMcYYY4xpwIUyY4wxxhhjGnChzBhjjDHG mAZcKDPGGGOMMaYBF8qMMcYYY4xp0CgL5ZycHERHR+tk36dOnULPnj0hk8lU0/bs2QMACA0NRVJS Uo23dfDgQUil0mqXGz58eJW/18Tq1atx6tSpZ16vIdJVfgwaNAiBgYEYM2YMxo8fj7y8vBqvW9Nc 0OTs2bP44IMPEBAQgIkTJyIrK0vjcjExMQgPD4dUKsXBgwcBAGFhYbXeb0PWEHPkSbt378bPP/+s Nq027cLu3bsxZswY1e/lOaLJk3nT0Onq/Ofm5mLGjBkICAiAn58fjh8/DuDZ3zuAqs93+XtSeno6 YmNjq93W0/sPDw+v0Xo1de7cOWRkZLyw7elaQ8if9evXIz09XStxxMTEoG/fvggMDMTIkSOxdu3a Spctz9PatE8vSqMslBMTE3H+/Hmd7Pv333/Hm2++iRMnTqimRURE1Gpb27Ztg0KhqHY5QRCq/J2p 01V+mJqaYsuWLYiMjMSgQYOwffv2Gq9b01x4mkQiwapVq7B27VpERETA398f33zzTaXLC4KAzMxM HDp0CEBZA2tgYPDM+23oGmKOVKe27UJSUhL2799f7XaezJuGTlfnf/78+fDz80NERAQ2bNiA5cuX 1/rDUlXnu/w9KSYmBomJibXa/ou0d+/eWh9nfdQQ8mfChAlwcnLSWiy+vr7YsmULoqKicObMGWRm ZmpcrjxPdVm36OlszzoUGRmJK1euYMCAAXj06BE2bNgAAAgKCkKPHj2wevVqXLp0CTk5OZg2bRra tGmDOXPmwMDAAHl5efD19cXx48dhZWWF77//XrXdnTt3Yt++farfe/fujQkTJqh+l0qlSElJwdKl S7Fo0SIMGjQIhw8fRkpKClasWKFaLi4uDt999x1kMhlatGiBsLAwjBs3Di1btsTly5cxaNAgdO7c GQkJCfj666/x2Wef4fPPP0dJSQlkMhnWrFkDU1NT1fYqe6ZMdHQ0Nm7ciNLSUvTo0QPt2rXD/fv3 8dFHH2HgwIH473//CyMjI6xbtw729vYAynouT58+jXnz5iEoKAglJSWws7PDsmXLXszJqQd0lR9P nqfCwkLY2dmBiBASEoL09HQYGhpi8eLFyM3NxRdffAEiwsCBA/HKK6+ociE4OBifffYZFAoFnJ2d sWjRIvz3v//F3bt3cf/+fZibm2PVqlWq/Zw8eRJvvfUWmjRpAgB47bXX0KVLFwBAVFQU9uzZA7FY jLlz56pijIyMxIULF3DkyBFERERg3bp1uHjxIlasWAGFQoEpU6bA1NQU33//PYgIgYGBGDx4sBbO lO7UpxxJT0/H1KlTYWxsjLlz52Lz5s1q+WJiYoLg4GAUFhbCwsJCrcf3woUL2LBhA1auXAkiwrFj xxAfH49p06bh7NmzuHjxompbCQkJ8PLyUuVCucDAQPz0009444031KavXLkS58+fh6GhIb755hu1 vLl48SKuXbsGkUiEpUuXws7O7sWcmDqii/MvlUpx7949+Pj4AABMTEywbds2mJiYAABWrVqFrKws uLi44Jtvvqn0faRp06bw8PBQ7WPLli04cOAAxGIxZsyYgaysLNV70v/+9z8UFBSgT58++PPPP1Xt wRdffIG2bduqvSaa3mcyMzM1tkd///03mjZtCnd39wptU0pKCubPnw+5XI433ngDAwYMwOnTp3Hv 3j188cUXam3f2LFjX9AZrVsNIX9CQ0Mxbtw4yGQyfPnll5BKpRg+fDjee+89hISEIDc3F/n5+fju u++gp6eH4OBg6OvrQywW48MPP4STkxPmzZsHQRDQtWtXBAcHq70G5fkik8kgCALMzMxU+2zdujUC AgLw448/qq1TUlKCadOm1X3dQY3Q+fPnKTw8nJRKJQ0fPpykUikVFxfT6NGjSaFQ0JYtW4iIKCkp iaZNm0ZpaWk0dOhQUiqVtHbtWlq+fDkREY0ePZoKCwtrvN+jR4/SypUriYho5MiR9OjRIyIiGj58 OBERhYSE0M2bN2nfvn2UlZWlWq6goIDGjBlDV65cIalUSr6+vkREFBAQQEVFRXT58mW6ePEiEREt WbKETp48qbbfTp06UUBAAAUEBNCYMWNo4MCBREQUGRlJUqmUFAoFDR06lPLz82nq1KmUkZFBvr6+ tH37dtq+fTsdPXqUVq1aRYsXL6Zp06aRQqGgGzdu0KeffkpyuZyOHDlCBQUFtTkV9ZKu8mPgwIEU EBBAI0eOpF69etH9+/fpyJEjtHTpUiIi+t///kdff/01RUZGUmRkJBER7d69m4ge58LXX39Np0+f JiKipUuX0uHDh2nVqlW0YcMGIiIaN24c3blzR7XPtWvX0qFDhyrEkpWVRYGBgURElJmZSRMnTqSY mBgKDw+n9PR0CgoKUu23sLCQRo0aRXl5eVRaWko//vgjLV68mE6ePEmlpaV08ODBmr/4DUR9ypG0 tDR65513iIg05sumTZto27ZtRES0bds22rhxI+3atYvmz59PH374IRUXFxMRqY5j5MiRREQ0b948 unXrFoWEhNDvv/9ORES+vr4kk8lU8ezatYsiIyNp586dFBYWpnpd4uPjacaMGUREdP36dZozZ45a 3owYMYLy8/MpLi6OkpKSancSdEgX5z8jI4MmTZqkcV5ISAgdOHCAiIjGjBlDWVlZtHfvXo3vI/Hx 8URUdr6zsrJo9OjRRFT2N19+7svfk8rPr6b24On9jxgxQvUe07dvX4qJiam0Pfq///s/IiK1tmn8 +PGUmppKU6dOpZSUFCIi+vjjjyk9PV313hgREVGh7WuI6nv+SCQSCgkJocTERJoyZYrqPWPVqlV0 584dOnHiBBERbd26lSIiIigsLIzOnTtHREQfffQRRUdH0+TJk+n27dtERPTJJ5/QtWvX1I7/tdde o4CAABo4cCAFBwer4rh58yYRPX5vKc/FYcOGUWJiok7qjkbZo1wuOzsbaWlpGDduHIgIOTk5UCgU kEgkmDVrFsRiMZRKJQCgZcuWEAQBJiYmqt5VU1NTSKVSGBsbAyj7NLd3714AZV8TPN0b9Ntvv+Hh w4e4fPky8vLy8Ntvv8Hf379CXFZWVvjqq69gbGyMrKwsVQyurq7Q19dX9f7RP5/ILC0tsWLFCuzY sQN37txBp06d1Lbn6uqKLVu2qH4fMWIEAMDc3ByzZs2CqakpSkpKYGJiAqlUinPnzuGjjz5CbGws 5HI5vvrqKyQkJODSpUto2rQpRCIR2rRpgy5dumDChAlwdHTEv/71r+c/IfVMXedH+dfqAHDp0iUs WrQIHTp0QIcOHQAAXl5e2LJlC2bOnIlVq1bhgw8+QK9evdRiTk1Nhbe3t2r5lJQUAICbmxsAwNbW FqWlparl7e3tcf/+fbVtHD58GA4ODkhJSUFgYCCISG1MPWnoOZLL5apvMSZOnIjs7GysXLkSmzZt wjvvvFPj17yhqQ85Mnv2bLRo0QIAkJKSopYvmzdvhkKhwHvvvaeatmPHDnTs2BEXL15EkyZNIBaL VdvX19dHq1atkJiYiLt378LV1RXA4/yxtraGTCaDnp76W8fw4cPh7++P5s2bAwBu376NuLg4BAYG AgAsLCzU8ubTTz/FrFmzAACzZ89+jjOgW3V5/i0tLSGRSNT2f+HCBbRq1QoAVD28VlZWKCkpgbW1 tcb3kfJzRERIS0tT9S5bWVlBLper5j0pLS2t0vagXFhYGFq3bg0A+Pbbb0FEuHPnjsb2qDxfgce5 ZWNjg9LSUqSmpqp6jQsKCnDv3j3VssOHD8fq1as1tn0NUX3On3ISiUSVMx9//DFycnJw5MgRHD58 GNnZ2ejVqxeSk5MxZcoUAGXnmYiQlZWl2ra3tzdSUlLQvn171XZ9fX1VbcC8efNw8uRJtdiezkFB EODu7q6TuqNRFsqCIICIYGlpCVdXV2zevBlKpRIbNmxAUlISkpOTsXLlSpw4cQK//vprjbc7YsQI VRH6tOLiYqSkpGD37t0AgAcPHiAoKKhCoUxEWLJkCSIjIyEWizF48GBVwjw9RkckEkGpVGLLli0Y MmQI+vbti6CgoAoJpqmwAYAVK1bg6NGjkEgkqjHTHTp0wNatW7F27VocOXIERkZGaNq0KQBgypQp OHfuHPbs2YP27dvD2NgYGzduxPLly3H+/Hn07du3xq9VfaaL/ADUz5OtrS3kcjlcXFwQFxeHAQMG IC4uDk5OTqrhEp999hlGjx6N0aNHQxAEKJVK1fK9e/dGXFwcPD09cfv27UrHd/Xp0wfTp0/HyJEj 0aRJExw7dgwHDx7EvHnz0L59e6xZswaFhYXYsWOHWh6W/1z+v0gkQkFBAfT19REaGoouXbpg0qRJ cHBwwLvvvothw4bV+HVqCOpTjjzp6XxxdnZWTWvfvr1qGgD4+fkBANatW4epU6eqtv3WW29h+fLl 6N69u9rxPr3/p33++eeYMGEC3n33Xbi4uKBXr16YP38+Hjx4gD/++EP1mpV/GP/hhx9w9uxZbN++ vcEVy7o4//r6+nBxccHFixfRpUsX5Obm4ssvv1TrBAHKzlFV7yMi0eNLk5ydnXHjxg0AZUWbpuKE iODo6FihPahK+XZatGihsT16Moan26YWLVpgwYIFsLW1xS+//AIXFxdV+/Z02+fv7696f2pI6nv+ PMnS0hJpaWlwcnLC9OnT0blzZ3h5ecHf3x+LFy8GEaF58+a4du0aevTogevXr6Nz586wtrbG7du3 4erqiitXrqBr166V7sfW1hYKhQKGhoaQSCRwdnZGWlqa2nJEhJs3b+qk7miUhXLz5s1x5swZ9OnT B4GBgfD390dJSQn8/Pzg4uKChw8fws/PD82aNVMNdH/egeQnT55U+/TTrFkzGBgY4Pbt23BxcUFY WJhqP4MGDcKoUaNgZmYGOzs7ZGZmaty/l5cXQkND8f7772PhwoVYv349jI2NK3xqrCz2V199FcOG DYOpqSlsbGxQXFyM3r1749ChQ7CwsICjo2OFwfxTp07FmDFjsH79ehw4cAC//PILzM3NMX78+Od6 feoTXeQHABQUFCAwMBAikQhyuRyff/452rVrh2PHjsHf3x8GBgb4/vvvkZWVhVmzZqFp06bw8vKC iYmJKhfmzp2LkJAQrFmzBq1bt4avry9Wr15d6T6trKwwYcIEjB07Fnp6emjatCkWLVoEKysr9OzZ E/7+/iguLsbHH3+sts7du3exf/9+CIIAQRAwffp0VQ785z//gbGxMf7zn//A1NQUQ4YMee7Xpr6p LzkSGhqqtu3+/fvj+PHjavmir6+Pzz77DPv374eVlRWWLVuG3377DQAwatQo+Pn54e2331Zto1ev Xpg9e7Zq20+q6hg8PT0xcOBA1c+///47AgICUFJSgrlz56ry5vDhw5DL5Rg+fDiMjY0xZ86c535d 6pquzv+cOXMwZ84cLF++HKWlpZg5cyYsLS3Vlin/m6zufUQQBFhZWWHAgAHw8/ODQqHAggULAJT1 XoaFhWHo0KEIDQ1F9+7dK20PNCmPYcKECQgNDa1xeyQIAoKDgzFz5kyUlJSgbdu2eP/99+Hp6Ykv vvgCixYtUrV9np6eDbJIBhpG/pT//OmnnyIkJET1N+vl5YUZM2bg4MGDsLCwgL6+PsaPH4/PPvsM 69atQ1FREfT09DBjxgzMmzcPcrkcvXr1Un3TVe7QoUOq6xSsrKwwZcoUWFtbY968eWjRogUcHBzU jlsQBLRo0QLh4eF1XncIVFUXAWOMsUZFKpUiKCioyls2McZYuZMnT6JNmzZwcnLC2LFjERISgjZt 2ug6rBemUfYoM8YYq0gikWD8+PEVrlBnjLHK2NnZYfr06dDT04OXl9dLVSQDWu5RTk1NxSeffKIa lwuU3e81MTERxcXFGDRoEF5//XVt7Z4xxhhjjLFa09oDRyQSCXbu3Km6GrOcubk55s+fj5CQEBw4 cEBbu2eMMcYYY+y5aK1QtrGxwYwZMyoUyr6+vigqKkJ4eDgmT578TNuUy+VIS0urcKU3YwDnB6sa 5werDOcGqwrnR+Om9THKT4/suHXrFtauXYtPPvmkyscjRkVFISoqSm2aVCrFzZs3cfz4cdUtjljj xPnBqsL5wSrDucGqwvnBnqb1u15MmDAB69evx8KFCzFr1iwMGTIE7dq1g5GREdzd3dVupl+dtLQ0 9OvXj5OVacT5warC+cEqw7nBqsL50bhpvUd5/fr1AIC5c+cCAI4cOaLtXTLGGGOMMfbctDZGmTHG GGOMsYaMC2XGGGOMMcY04EKZMcYYY4wxDbhQZowxxhhjTAMulBljjDHGGNOAC2XGGGOMMcY04EKZ McYYY4wxDbhQZowxxhhjTAMulBljjDHGGNOAC2XGGGOMMcY04EKZMcYYY4wxDbhQZowxxhhjTAMu lBljjDHGGNNAq4Vyamoq/v3vf6tNO3v2LGbPno3Zs2fjr7/+0ubuGWOMMcYYqzU9bW1YIpFg586d MDY2Vpu+adMmrFmzBnK5HMHBwfjhhx+0FQJjjDHGGGO1prUeZRsbG8yYMaNCoQwAYrEYhoaGkEql 2to9Y4wxxhhjz0VrPcrliEjtd0NDQ8jlcsjlchgaGla6XlRUFKKiotSmcWHNynF+sKpwfrDKcG6w qnB+sKcJ9HQl+4JNmDAB69evx8KFCxESEoK//voLO3fuhFwux9ixY+Hp6VnjbaWlpaFfv344fvw4 nJ2dtRg1a4g4P1hVOD9YZTg3WFU4Pxo3rfcor1+/HgAwd+5cAICPjw98fHy0vVvGGGOMMcaeC98e jjHGGGOMMQ24UGaMMcYYY0wDLpQZY4wxxhjTgAtlxhhjjDHGNOBCmTHGGGOMMQ24UGaMMcYYY0wD LpQZY4wxxhjTgAtlxhhjjDHGNOBCmTHGGGOMMQ24UGaMMcYYY0wDLpQZY4wxxhjTgAtlxhhjjDHG NNDT1oYzMjIQHh4OCwsLuLm5wd/fHwBw5swZREdHQyqVonPnznj33Xe1FQJjjDHGGGO1prUe5aio KAQGBmLevHk4deoUFAoFAODChQtISEjAnTt34ODgoK3dM8YYY4wx9ly01qMskUhUhbCZmRny8/Nh YWGBnj17YsqUKSguLsbs2bPRvXt3bYXAGGOMMcZYrWmtUHZ0dMSDBw9gb2+PvLw8mJmZAQBWrVqF zZs3w8TEBERU6fpRUVGIiopSmyaVSrUVLmtgOD9YVTg/WGU4N1hVOD/Y0wSqqlp9DhKJBGFhYTAx MYGXlxdu3LiBkJAQHDhwANHR0WjSpAnefvtt9OjRo8bbTEtLQ79+/XD8+HE4OztrI2zWgHF+sKpw frDKcG6wqnB+NG5a61G2sbHBsmXLKkx/9913+QI+xhhjrBFRyopRcOMYZFnJEDe1gYnHm9BraqXr sBirltYKZcYYY4yx0owE3N8ZBEVhlmpa1qmVsHtrAUzbv6nDyBirHt9HmTHGGGNaQXIp7v/6iVqR DABQyPDwty8gzUrWTWCM1RAXyowxxhjTisKkaCgKMjXPJCXyLu+u24AYe0bVFsorVqxQ+z0sLExr wTDGGGPs5SGV3K5yvuzRnTqKhLHaqXSM8p49exAREYHk5GScPn1aNd3FxaVOAmOM1S9KyUPIj/wG 5bW/AYUCotZtodffF6KWbroOjTFWz8gLs5B3KQo5F7ZWuZyeqV0dRcRY7VRaKJffneLQoUPo2rUr bGxscPPmTbi7u9dlfIyxekCZ+RDS1d8CRYWPp924DunNG9AfNxXiNh46jI4xVl9IJbeRExuJ/OsH AYWs2uXNOvy7DqJirPaqvevFqVOnkJOTAz8/Pxw8eBBZWVn46quv6iI2VseICMqbqVDEXgUKiiE4 2kLcsyNE1ha6Do3pmPzoAbUiWUWpgHz/Tog+nQtBEOo+MMaYzhERSu5eRE5MBIpun1GbZ2DfDsat eiLnws+AvFRtnvXrwTBsxh+yWf1WbaF8+/Zt1bjk6dOnIyAgQOtBsbpHRJDvPg7FmUuPJ95IhuLM JeiP/TfEbVvpLjimU0QE5ZW/Kp//4B4oKxOCDX+FylhjQko5Cm4cR25MBEoz4tXmGbv+CxbdAmDU vAsEQYB55/eRH7cX0qxkiE1sYOo1FIa2rXUUOWM1V22hbG5ujh07dsDLywvx8fEwMTGpi7hYHVPG 31YvksvJ5JBFHoBo3n8g6PNttxsLUipBqclQxMdBef0KIJdXvYJCUTeBMcZ0TllaiLwre5F7YSvk efcfzxDrw7S9Lyx8xsDAxlVtHT0TW1j2HF/HkbKGQiEtQk5yNGRF2Whi5Qqz5t0hiMS6DgtADQrl ZcuW4ddff8WOHTvg7OyMJUuW1EVcrI7Jz12ufGZhMZTXb0H8Stu6C4jVOSopgTLxOhTXr0CZcBUo LKjZimbm3JvMWCMgz3+I3Evbkff3r1CWPm4fREZmMOv0Hsw7vQ89ExsdRsgaopzk07h95AsopPmq aUaWreA+9HsYmTfXYWRlqi2UZTIZSkpKUFBQgKKiIiiVyrqIi2kREYEyH0GZkg5KSYcy5R7ogaTq dfI0jE9lDR49yobielmvsfJWIqCo2HMsODWHyMEZigvnAFCF+XoDBkMQ149P/oyxF6808yZyYyOR f/0QoHzcRuiZO8HCxx+mXm9DZNBEhxGyhqok5y6Sfv8M9NSFnyWPknFzfzC8RkfpvGe52kI5KCgI o0aNwqBBg3D9+nUEBwfjp59+qovY2AtCUhno7gMoU9L/+XcPKCx+pm0IDtxL8DIgpRKUdkdVHNP9 tIoL6elB1LodRO07QNzeG4J52cWcole6QL5/J+jhg7LlzMyh138w9F7tXYdHwBirC0SE4tQY5MRG oDj5rNo8QwdPWHQLRFP313VexLCGLfPqrxWK5HIlj5KRe+ccLFr2quOo1FVbKAuCgMGDBwMAWrVq hR07dmg9KPZ8KCe/rCBOLiuMKf0hUNk3AXp6EFo0g2BjCWXMFY2LCI52ELnp/usPVjsklUJ5Mx7K 61egiL8C5OdVXMjEFGIPb4jad4CoTTsIBoYVFhG384SobXtQZgagUECwa8Y9yYy9ZEghQ0HCEeTE RECaefOJOQKMW/cpu0DPqSPf5YY9NyIl8tIvVrlMcfat+l8oGxkZYdKkSejQoQMSExORn5+Pb7/9 FgAwa9asStfLyMhAeHg4LCws4ObmBn9/fwDA6dOncfz4cSgUCvTt2xf9+vV7QYfSOJFCAbr3EMrk e6oeY+TkV76CuQlELZ1U/wQnOwh6ZcWOol0ryLb/Dkgff7oTmtnAYOy/uVFsYCg3B4r4K2VDKm4m APKKn9iFZk4QeXpD3L4DBGcXCKLqn2gvCAIEu2baCJkxpkOK0nzk/b0buRe3QVHwUDVd0DOEqecQ mHcdDQPrlroLkL00SvPuQ5KwH1nxB1Cal17lsvpNLOsoqspVWyhPmDBB9bOPj4/q51u3blW5XlRU FAIDA9GxY0dMnDgRfn5+EIvF2LFjB1xdXZGRkQFPT8/nCL1xooIiKFPvQZlSVhjTnfuArJI7EogE CE72/xTFjmWFsaVZpdsWd2wHUdtWUFxJBAqKynqS27SEIOIiub4jItC9NCivx0Fx/QooLbXiQmIx RK5tIPLsAJGHN0RW1nUfKGOsXpHl3UfuhW3Ii9sDkj6+FkXUxALmnUfCvNN7EBvrvlhhDZtCVoxH t04iK34/8tJioel6l6eJ9I1h6faG9oOrRrWFcrdu3TROX716NUaNGlXpehKJBA4ODgAAMzMz5Ofn w8LCAteuXcPSpUuRkZGB77//HuHh4bUM/eVHSgI9zIIy+Z+L7lLvgR5mV76CsdETvcWOEJo3g2Bo 8Ez7FJoYQq+b93NGzuoCyWRQ3rpRNqTi+hUg91HFhYybQtTOC2LPDhC18YBgxBfcMMaA0gfxyImN REHCUYAe395R37IFzH3GwNRzMET6RjqMkDV0RISCB3GQXN+H7JtHoZSp3xSgiZUbrD2GoiT3LiRX f1WbJ4j04DrgK4gNmtZlyBrV+sa4RFV/GnB0dMSDBw9gb2+PvLw8mJmV9WQ6OTnBwMAAFhYWVX6d HxUVhaioKLVpUqm0tuE2CFRSCuWdB//ciaKsMEZxaaXLC/bWZb3Erf4pjG2tGs0QicaYHwBABXlQ xF8tG1KRGA9IK+aHYNcMIg9viD07QHBxrdGQipdNY80PVr3GnBtEhKLkP5EbE4HiO7Fq84ycO8LC JwDGrftAEBpfm1GuMefHiyIteAhJwgFkxR9ASY76t5tiQ1NYt3kTNh5vw9jOA4IggIhg3bo/MuP3 QV6YhSbWbrD1HoEmli11cwBPEai6ircSgYGB2LJlS6XzJRIJwsLCYGJiAi8vL9y4cQMhISE4ceIE jh07BoVCgf/85z9o3brmT+ZJS0tDv379cPz4cTg7O9cm7HqDiEDZuarbsylT0kH3MoHKToeBPkQu DhDKe4xdHCEY86f9J71M+VGOiEAZ98p6ja/Fge6mVMwRkQiiVq3LLsRr7w0R39NYo5cxP9iL8bLn BsmlyI8/hJyYCMiybj+eIYjQtM3rsPAJgJEjf5NYmZc9P14EpbwUj26fgiR+H/LungfoiRsICCKY N38VNu2HwqLVaxDpVbxYvD7T2qPWbGxssGzZsgrTBw4ciIEDB2prt/UWyeWgtIx/7kZRVhgjv/J7 EwtW5hD+GVcsaukEwcEWgrjxfspvTEguh/L2TSjjr0B5LQ70KKviQkZNIGrnCXF7b4jaekIw1v3X U4yx+kUL4ewQAAAgAElEQVRRnIu8y78i9+J2KAoftyOCvhFMvd+BRZdR0LfkOxqx2iEiFD68Dkn8 PmQnHoaiVP1GAkYWLrDxGArrdoNhYNJwO3BqXShbWjaewf1UUgrIFUDTJjUe2kB5BaqeYmXKPdDd B5U/5lcsguDcTHXBnailIwRz0xd4BKy+o8ICKBOuld3fOPE6UFJSYRnB2rasx7h9B4hateZbszHG NJLlpCP34lbkxe0FyR7fM1/c1BrmnUfCrONwiJtY6DBC1pDJCiWQ3DiIrPgDKM5Wv7GD2KAprNwH wsbjbTRt5v1SDAettlA+f/48du7cqTZGZ8WKFVixYoVWA6sPlPceQr7/FJQ3kgGUjQnWG9gT4k4e asuRUgm6L1Hdno1S7oGycirfsIkxRK3Khk+IWjlBcG4GQV9rnfusnlI+fPDPhXhxoJRbFYdUCAIE F9eyXuP2HcruW/wSNDqMMe0ouX8VOTERKEw8ofbVt751K1j4jIFJ+7ca3NferH5QKmTIST4NSfw+ 5Kb+qXYBKCDArHk32HgMgYXr6xDrv1wXjVdbnS1cuBALFy6EjU3jejKb8mEWpKu2AqWPPyBQRhZk EfuhLCyGyMby8SOgU+8BpZqfLAMBEBzsHt+erZVT2bAKLngaHVIoQCm3oLh+BcrrcSDJw4oLGRpC 1KZ9WXHczguCCX+zwBirHJESRUmnkRMbgZK0v9TmGTXvAotuATB27dWoL9BjtVeUeQOZ8fuQfeN3 yEty1eYZmjn9M7RiCAzNHHQUofZVWyi3atUKHh4eMDB4ttuMNXTyo2fViuQnKXYdQyWDKAAjA4hc /hk+0coJohYOEIz4E/zLiHKyIT99EspbNwCxGGLPjhD37KN2CzYqLobyxrWy4jjhKlBcVHFDFlaq XmORmzsEPf06PArGWEOklJWg4NpB5MRGQvboiTsLCGKYtO0Pc58xMHJor7sAWYMlK36ErBu/QxK/ H8WSRLV5Iv0msGrdHzYeb8PEsVOj6PSrtlBOS0tDnz594OTkBKDsyVw7d+7UemC6pkxIrtFygq0l hCcf6GFv3Shvx9XYKB+kQ/rDd2qFr/xOChSXzkN/5AdQptyC8noclLdvanx8uNC85eMhFQ5OjaKx YYw9P0XRI+T+tQO5f/0CZdHje6cL+k1g1uHfMO86CvrmjjqMkDVESoUMeXfOIvP6PuSmnAYp1R9k ZurYGTbth8LSrT/EBsY6ilI3qi2Ud+3aVRdxNDh6Q/tC7OMFwaRxJQwrI9u1TWPvMGXch3Tl4oor 6OtD5O4BUXtviD28IZiZ10GUjLGXhTT7DnIv/Iz8q/tB8sf3Txc3tYF511Ewe2UYxEaVP3mVMU2K s24hM34fsm78DnmR+h2WDEybwabdEFh7DIGReeO9O0qlhfL8+fPx5Zdfon///rCwUL86tjH0KIva tYLy4nXNM02bQtynC991oJGiR9mg5Kof4Q4AMDOH2OOfIRXubSHoN67hS4yx51eSfrnsAr2b0Xjy sb8GNm4w7xYAU483IYh5uBarOXlJLrITDyMzfj+KHqrXOYLYEJat34Ctx9swde7KY9tRRaH85Zdf AgA6d+6MrKwseHh44LXXXkPnzp3rLDhd0hvQA9KrSRrHKev59uYiuREjTeOMn6IfFAKRU3MehsMY q5RUcgvy/IfQt2wBfQsn1XRSKlB4Mxo5sREovXdFbZ0mLbvDwmcMmrTswUO2WI2RUoG8u+eReX0f cm5Hg5TqNyBo2qwDbD2GwtJ9APQM+SLyJ1U79OLbb78FABw7dgyLFi3C3bt3ceHCBa0HpmsiO2sY TBtdo9vDscZFsLEFDA2BUs2PFxeau0Dc3KWOo2KMNRTS7FQ8PDhfrQg2dusNm/6zUHTrDHIu/Ax5 TtrjFURimHi8CQufMTC0a6ODiFlDVfwoBZL4/chK+A2ywky1efpNbWHdbjBsPIbWm8dF10fVFspB QUF49OgR2rVrh8mTJ6Nr1651EVe9IHK0g8Gk92r1wBH28hIMDCHu9ToUJw5pnK/Xt/E9eZIxVjOK 0nzci5oMRb767SGLbp3Gndvq96cVGTSFWcfhMO/iBz1T+7oOlTVQ8tJ8PLp5FJnx+1H4IE5tniDS h4VrX9i2fxtmzbtDEPG349WptlDu168fLl26hMzMTMTGxgIABg0apPXA6hO+vRt7mt7AIUBJMRRn Tz++sb+BAfTeegfiDo1jeBJj7NnlXz1QoUhW+adI1jO1h3nX0TDr8C5EhiZ1GB1rqIiUyE+7gMz4 fci5dQJKufo3nsZ27WHrMRRWbQZBz4gvJn8W1RbK77zzDlq3bo3Y2FicOHECqampja5QZuxpglgM /X/7Qe+NN8tuAScWQ+TuAaHJy/VEIsbYi1WSdrnK+U3dX4f922F8gR6rkZLcu8iKPwBJwgFI8x+o zdNrYgXrdr6w8RgKY+vWOoqw4au2UB41ahQ6duyI3r17Y/To0Y3uwSOMVUUwt4C4k4+uw2CMNRCi au5Ba+jozUVyI0dKObKTjiP75lEo5cUwcXgFdl7DoW9sDQBQSIvw6NYxSK7vR/69S2rrCiIxzFv2 KRta0aIHRJxLz63aQnnbtm212nBGRgbCw8NhYWEBNzc3+Pv7q+YVFBRg5MiR2LJlC6ytrWu1fcYY Y6yhMWnXH/lX9lYyV4BJ2351Gg+rX5QKGZJ+m4Hc1D9U0/LunEPG39vRvNd0FNz/C9lJx6CUFaut 18SmTdnjpNu+Bf0mlnUd9kut2kK5tqKiohAYGIiOHTti4sSJ8PPzg1gsBhHhu+++Q4sWLbS1a8YY Y6xeatKyB0zaDURBwpEK8yx7joe+hbMOomL1xcO4X9SK5HKK0lyknPhKbZqekTms2r4FG4+haGrb rq5CbHS0VihLJBI4ODgAAMzMzJCfnw8LCwusXr0a77//PjZv3lzl+lFRUYiKilKbJpVWvKcxa5w4 P1hVOD9YZXSdG4IgwG7IQhg174z8uL2QFzyEvqULzLuMhEnb/nUWB9NM1/khid9f9QKCCOYuvWDj 8TYsWv0LIjEPh9U2gYio+sWe3dq1a9GjRw+88sormDhxItauXYucnBzMmjULzs7OOHfuHF5//XXM nj27xttMS0tDv379cPz4cTg786dupo7zg1WF80P7SC6DUpICQd8IgpVzg7mdJucGq0pd5sdfPw2s 8CjpJ7kOWgTrNnxDhbqktR7lESNGICwsDCYmJhgwYAAWLVqEkJAQbNiwAQAQGhqK8ePHa2v3jDHG 6ggRQfbnVkhPbQIKHwEARM3awHDITIhbddFxdIw1HMbWrZFXaaEswMThlTqNh2mxULaxscGyZcsq nR8WFqatXTPGGKtDsjMRkB5aoTZN+SARxZumosmkTRA78dNMGasJ+1f8kHf3vMZ5lq37w9C0WR1H xES6DoAxxljDRdJiSKM3ap6pkEH6v011GxBjDZhFqz5o/q9PIYjU+zHNmndHyzfm6Ciqxk1rPcqM McZebiQrheziPqAkv9JlFLcu1GFEjDV8zTr5w7rtm8i5fQoKWdl9lJvaezaYMf8vGy6UGWOM1Qgp FVDeT4Ti1nkobsVAkfI38NSjcp8miPlthrFnpW9sDVuvYboOg4ELZcYYY5UgIlB2GhRJ5yG/FQPF 7QtAce4zbUPP8w0tRccYY9rHhTJjjDEVZUEWFLdiy3qMb50H5TzQuJxgbg+xW3eI3XwAuRSle74B SKm+jKkN9Pt8WAdRM8aYdnChzBhjjRiVFkKRfAmK27FQJJ2HMiNJ84JNzCB27Qo9t24Qu3WHYN1c bcykYOkIWfRGKFIuAfqG0PPsD4N+EyGy4Kv0GWMNFxfKjDHWiJBCBuXdq2VDKW7FQHn3CqBUVFxQ zwBil04Qu/lA7NYdIse2EETiSrer59YNem7dQER80RFj7KXBhTJjjL3EiAjKjKSyoRRJ56FI+QuQ FlVcUBBB5OgBcetuELt1g7hFBwj6Rs+8Py6SGWMvEy6UGWPsJaN8dP/xnSluxYIKszUuJ9i4/DOU ohvErl0hNDGr40gZY6x+40KZMcYaOCrKgeL2BciTYqC4HQPKuqtxOcHEGuLWZRfgiV278fhhxhir BhfKjDHWwJC0GIrUv/+5O8V5KO/fAIgqLmjYFOJWXSB26wa91t0h2LbioRGMMfYMuFBmjLF6jhRy KO/FQ/FPj7Ei9TKgkFVcUKwHUfMOZcMpWneHyMkDgli/7gNmjLGXhNYK5YyMDISHh8PCwgJubm7w 9/cHAGzbtg2JiYkoLi7GoEGD8Prrr2srBMYYa5CICCRJKRtKces8FMkXgZICjcuKHNqWjTF26wZx y04QDJrUcbSMMfby0lqhHBUVhcDAQHTs2BETJ06En58fxGIxzM3NMX/+fOTk5ODrr7/mQpkx9tJS 5tyHMuM2hKaWZb27VQx7UOZlqh7yoUiKAeVnalxOsHQqK4pbd4Oeqw+EppbaCp8xxho9rRXKEokE Dg4OAAAzMzPk5+fDwsICvr6+KCoqQnh4OCZPnqyt3TPGmM5QSQFK9yyE/MoxAGVjh0V2bjAcvgBi 5/b/LJMPxe2LUNyKgfxWDCgzWfPGjC2g5+aj6jUWWTnX0VEwxhjTWqHs6OiIBw8ewN7eHnl5eTAz K7vt0K1bt7B27Vp88skncHJyqnT9qKgoREVFqU2TSqXaCpc1MJwfrCq6zo+SqM+hSPxDbZry4S0U b5gAva7vQJl2Dcq06xUe+QwA0DeCuGXnsvsZu3aDqJk7BJGojiJ/+ek6N1j9xvnBniYQabpU+vlJ JBKEhYXBxMQEXl5euHHjBmbNmoUhQ4agXbt2MDIygru7OyZMmFDjbaalpaFfv344fvw4nJ25V4Wp 4/xgVamr/FDcS0Dxf/1rvoJIDJGzZ9mdKdy6Q9TcG4IeX4BXl7jtYFXh/GjctNajbGNjg2XLllWY fuTIEW3tkjHGdE5xJ67aZUR2bqoeY3GrzhCMTOogMsYYY8+Kbw/HGGMvUHV3nRC5dYfx2B/qKBrG GGPPgwe+McbYC6TXrg+gZ1DpfP3OQ+owGsYYY8+DC2XGGHuBBGNzGPp+qnGe2L0H9LwH1nFEjDHG aouHXjDG2Aum3/09CNbNIftjK5T3EyGYWEGv05Cy6WJudhljrKHgFpsxxrRAr/Wr0Gv9qq7DYIwx 9hx46AVjjDHGGGMacKHMGGOMMcaYBlwoM8YYY4wxpgEXyowxxhhjjGnAhTJjjDHGGGMacKHMGGOM McaYBlwoM8YYY4wxpgEXyowxxhhjjGmgtQeOZGRkIDw8HBYWFnBzc4O/vz8A4OzZs9izZw8AwM/P D506ddJWCIwxxhhjjNWa1nqUo6KiEBgYiHnz5uHUqVNQKBQAgE2bNmHRokX46quvsH79em3tnjHG GGOMseeitR5liUQCBwcHAICZmRny8/NhYWEBIoJYLIZYLIZUKn2mbZYX2w8ePHjh8bL6o1mzZtDT e/bU5PxoHDg/WFVqkx+cG40H5werTGW5obVC2dHREQ8ePIC9vT3y8vJgZmYGADAyMoJcLodcLoeh oWGl60dFRSEqKkptWmFhIQCohnGwl9Px48fh7Oxc5TKcH40X5werSnX5wbnRuHF+sMpUlhsCEZE2 diiRSBAWFgYTExN4eXnhxo0bCAkJwV9//YWdO3dCLpdj7Nix8PT0rPE2S0pKcPXqVdja2kIsFmsj 7EpNnjwZa9eurdN96pIuj7e2PYacH3WH8+PZcH7UndrkB+dG3eL8qLnGlh/1MTe01qNsY2ODZcuW VZju4+MDHx+fWm3TyMgIXbt2fd7QasXAwKDaXqyXSUM8Xs6PutMQj5fzo+40tOPl3KhbDe2YOT/q Tn08Xr49HGOMMcYYYxpwocwYY4wxxpgGXCgzxhhjjDGmgXjBggULdB1EQ+Hl5aXrEOpUYzve59XY Xq/GdrzPq7G9Xo3teJ9HY3ytGuMx11Zje63q2/Fq7a4XjDHGGGOMNWQ89IIxxhhjjDENuFBmjDHG GGNMAy6UGWOMMcYY04ALZcYYY4wxxjTgQpkxxhhjjDENuFBmjDHGGGNMg5eqUM7JyUF0dHSd7zc3 NxczZsxAQEAA/Pz8cPz4cQBAQEAAiouLa73d2q4fExOD8PDwGsVYW6GhoUhKSsL69euRnp7+XNvS JV3lzKBBgxAYGIiAgAB8+OGHuHLlSqXLDh8+XO3/Z7F79254e3ur5dHMmTMRGhr67EFXYv78+Rqn l+dIQ9cQcuRFiomJwcCBAyGTyQAA6enpCAoKeuH7SUhIwI0bN174dnWpIeTKuXPnkJGRUe02T58+ jWPHjmk8ptWrV2Po0KH44IMPMGbMGNX7TVhYGKRSaYVt6ep10QZdHYtCocCyZcswcuRIBAYGIiQk BAUFBRqX1VQDrF69GqdOnarVfufMmYOxY8fCz88PW7duBVDWLsTGxla63p49e6rd9qhRo1TH8OOP P8LPz081b/To0c9U/yQkJGD79u01Xv5ZvFSFcmJiIs6fP1/n+50/fz78/PwQERGBDRs2YPny5cjL y4MgCM+13edZ/+l1K4vxeU2YMAFOTk7PvR1d0VXOmJqaYsuWLYiIiMCSJUuwYMECVHZL8/JzWdt8 cHR0xB9//AGgrNG7efNm7YKuxJdffvlCt1ffNIQcedHy8vLw008/qX5/3rZMk2PHjuH+/fsvfLu6 1BByZe/evTVq+3v37o3+/ftXekwzZ87E5s2bERkZidTUVNy+fRuhoaEwMDCosKyuXhdt0NWx/Pjj jzA1NUVUVBS2bNmCf/3rX4iMjKx0+Rf1N3v69GlYWVlh48aN2L59O/bt24fs7GzExMQgMTGx0vUi IiKq3XbXrl1x9epVAMCVK1dgbm6OoqIiSKVSiMViNGnSpMZxtmvXTq3QfpH0tLJVHYmMjMSVK1cw YMAAPHr0CBs2bAAABAUFoUePHli9ejUuXbqEnJwcTJs2DW3atMGcOXNgYGCAvLw8+Pr64vjx47Cy ssL333+v2u7OnTuxb98+1e+9e/fGhAkTAABSqRT37t2Dj48PAMDExATbtm2DiYmJqqH6+++/sWTJ EigUCowePRouLi7Yu3cv5s2bh4SEBGzduhXTp09HaGgoiouL4eHhgc8//1y1fnR0NDZu3IjS0lL0 7NkT06dPR0BAABwdHXHjxg2MGzcOQ4cOxdy5c5GamgoTExO0atVKFW9VMcbFxeG7776DTCZDixYt EBwcjPnz52PNmjXIycnBrFmzEB4ejs8//xwlJSWQyWT44YcfAABEhNDQUIwbNw56enqYP38+5HI5 3njjDYwbNw7jxo1D06ZN0b59ezx69AjXrl2DSCTC0qVLYWdnp600eCa6yJmn2drawtPTEwkJCZDJ ZGrnIywsrMLyT8fk7e2N4OBgKJVKeHl5VegtfuONN3Dy5En0798fMTEx8PHxQWFhIYCyD1BpaWl4 9OgRFixYgF9//RXvvfcevLy8EBYWhjfffBPZ2dkVXpc333wTtra2GD9+PFauXIlff/0V69atw9Gj RyEIglpvxvr161FUVAR/f/8q46yv6luONGnSROPfWsuWLXH58mUMGjQI3bp1q1EbExoairy8PDg4 OGDu3Lmq/Q0dOhTHjh3DO++8o5qWnp6O8PBwrFy5EjExMTh58iSmTp2K6dOnQy6Xw8jICH369EG/ fv0QHBwMfX19iMVifPjhh6rzXb7vTz75BLt27cKRI0fg4eGBmTNnNri80KS+58qAAQNw+vRp3Lt3 D1OnTsWyZcsgEomwbNkyfPXVVygsLISFhQXCw8Nx+PBhFBUV4fz586pj6ty5s2o/5e9PcrkcpaWl MDQ0REBAANatW4fvv/8e169fh0gkwpIlS9Rel2vXrmH//v0Qi8WYOXMmunTpgmHDhsHZ2RnJycmY O3cu3Nzc6m1boatzfPjwYezdu1f1+5AhQ1Q/L126FBcuXIC+vj6efNhybm4ugoKCIBKJIJfL4e3t jaysLI3tgKGhIRISEuDl5aXWFtjb2+PPP/9Ez5490bVrV0RGRkJPTw+RkZEoKChAnz59sHfvXtUx f/zxx7h//z5SUlLw888/o1evXhXaq3KdO3fGlStX0LVrVwCAj48PLly4ADMzM7zyyisAKr5HlZSU qPI2MDAQ//d//6f6OS4uDkFBQQgODq6Qy7t27YJIJMKkSZOwcuVKEBECAwMxePDg6k86vUTOnz9P 4eHhpFQqafjw4SSVSqm4uJhGjx5NCoWCtmzZQkRESUlJNG3aNEpLS6OhQ4eSUqmktWvX0vLly4mI aPTo0VRYWFijfWZkZNCkSZM0zgsICKDCwkLy9/ennJwcUigUNGbMGCopKaFRo0YREdHy5cvp7Nmz 9M0339Aff/xBREQLFy6kCxcuUEBAABUVFdHPP/9MUqmUFAoFvf3220RE1K9fP8rKyqLMzEwaNWoU Xb16lUJCQoiIKDIyksLDw2sU4759+ygrK4uIiEaOHEmFhYU0fvx4ys/Ppx07dtDOnTspLi6OLl68 SERES5YsoRMnTlBISAglJiaq/p86dSqlpKQQEdHHH39M6enpNGbMGIqPjyciohEjRlB+fj7FxcVR UlJSjV7buqCLnCEiGj58uNrvy5Ytoz///LPC+SgoKFAtO3z4cI0xnTx5kr799lsiItq7d6/adnft 2kWRkZH00UcfEVFZbv35558UEhJCubm5tHv3biIiOnXqFC1evJhiY2Np6dKlqmPS9LoQEb366quk UChUcT169IjGjBlDRESJiYl06NAhCgkJoWXLltH8+fOJiOjEiROVxlmf1acc+eOPPyr9W7ty5QpJ pVLy9fUlIqpRGxMSEkJHjx7VeLxnz55VHU9QUJDq//JlFi9eTFu2bKGdO3cSEdGcOXMoMjKSwsLC 6Ny5c0RE9NFHH1F0dLTGfa9atYqio6MbbF5o0hByJSQkhG7evEnnz5+nKVOmEBHRpk2baNu2bURE tG3bNtq4cSPt3r2bIiMjKSYmRu39hIho1apVNGTIEAoMDKQPPviAtm7dSkSP3/Oebu/LX5esrCzy 9/cnIqKsrCwaOXIkERF1796dSktL6e+//6aZM2dW2abpmq7O8bBhw1Q/BwcH05gxY2jy5Ml07do1 Cg4OVu1z0qRJFBMTQ4sXL1adRyKi6dOnV/q3GBISQr///jsREfn6+pJMJlPbd3R0NI0dO5ZeffVV 1Xkpf2/RdMxEj3Py6Ry8d++earu5ubk0bdo0io2NpR9//JEuX75MS5cupU2bNlF0dDTl5ORUeI96 Mm+f/nnx4sUac3nXrl30zTffEBHR4sWL6eTJk1RaWkoHDx6s0Wv/UvUol8vOzkZaWhrGjRsHIkJO Tg4UCgUkEglmzZoFsVgMpVIJAGjZsiUEQYCJiQns7e0BlH2NJZVKYWxsDKDsk175JzlBENQ+6Vla WkIikajt/8KFC2o9urdu3cK0adNUsWRmZsLHxweXLl3CxYsXERQUhJ9++gnXrl3DmjVrUFxcrPo0 BQBmZmaYNWsWTE1NVWN2zMzMYGVlBQAoLS1Famoq2rZtCwDw9vZWGzdcWYyurq6wsrLCV199BWNj Y2RlZUGpVGLgwIE4efIkTpw4gfDwcOTk5GDFihX45ZdfcPfuXXTq1KnCa56amoovvvgCRISCggLc u3cPgiCgefPmAIBPP/0Us2bNAgDMnj275iezjtRlzmjy4MED2NnZQalUVjgfTxKJRBVi6tOnDxIS EvDRRx+hXbt2GDp0aIWv3Tp06IDLly8jOzsbNjY2AAAjIyPExcXh7NmzKCkpQbNmzdClSxesXLkS ly9fRseOHTW+LlKpFA4ODhCJykZuERHu3r2Ldu3aAQDc3d3h7u6O6OhoXLp0Cc7OzgCAPn364MaN G1XGWZ/Vhxyxt7ev9G/N1dUV+vr6qq8rq2tjOnbsCABo0aKFxv29+uqriIqKUg3beRL905uYnJyM 9957D0BZuyOXy5GcnIwpU6YAALy8vEBESE5O1rhvoOHnhSb1OVeeVH7uU1JS8P777wMoO2c7duyA paUlAFQ6hGPmzJl47bXXKkwXBKHS9j4tLU3VTlhZWUEulwMAnJycYGBgABsbG0il0hq1abpW1+f4 yeP/7rvvAJRdt5KamooOHToAANzc3JCZmalaLjU1Fa+++ioAwNPTs8q/RTc3NwCAtbU1ZDIZ9PTK ysObN2+iY8eOeO2111BUVITp06fjzJkzqn1oek960tM5mJ6eDgcHBwBldUxxcTFiY2PRo0cPeHp6 4scff8SDBw8wYsQIGBgYVHiPAtTbrKfbr9TUVFWbVJ7LnTp1Ui03YcIErFy5Eps2bVL7xqwqL1Wh LAgCiAiWlpZwdXXF5s2boVQqsWHDBiQlJSE5ORkrV67EiRMn8Ouvv9Z4uyNGjMCIESM0ztPX14eL iwsuXryILl26IDc3F19++SW2bNmiamDc3d2xbt06GBkZ4aeffoKdnR0GDx6M7777Dm3atIEgCHBx ccHbb7+NDh064NChQ2jdujWAskZqxYoVOHr0KCQSCU6cOKE61ic1b95cNe/pC2SqirH8azGxWAxf X18QEQYOHIjZs2fDwMAApqamWLlyJYYMGYK+ffsiKChIY8PZokULLFiwALa2tvjll1/g4uICIoJI JIJUKsW5c+fwww8/4OzZs9i+fXu9KZZ1kTOA+ptPRkYGbt++DTc3N8yYMUN1PgYPHgwiUi1LREhI SFCLaefOnYiNjYWHhwcmT56Mzz77DElJSXB3d1fbX79+/bB69WrV8BsA+N///gdDQ0PMmzcPERER uHv3LgRBgKenJ9asWYOgoCCNr4uBgUGF/HN0dFRduJeQkIBjx44BABYsWIBVq1YhNjYWCoWi2jjr o/qWI5X9rZWfk/L1atLGnDlzRvWBR5OQkBCMGjUK3t7eMDQ0RFZWFgCoxrm3aNEC165dg4eHB65d u3odRUMAACAASURBVIa2bduiefPmuHbtGnr06IHr16+jS5cuFfbt7u6O5ORkKJXKGuVvQ9EQcgWA qpgpzxkXFxfExcWhffv2iIuLg7Ozs2qb5cdUE0QEhUJRob1/4403QERwcnJSvT9lZ2dr3C4R1euc 0NU57tu3LzZu3IixY8cCKBvSKRKJ4OLiompvk5KSVB1oQFldcPXqVXh4eCAxMRFt2rSptB14uv0o 9+effyI7OxvBwcEwNjaGk5MT9PX1Va9DfHy8xmMu386TORgVFYWWLVuqbd/JyQlnz57FxIkTIRaL YWhoCJlMBhMTExw7dqzCe1T5OXjyfDypslwuX+7gwYOYNGkSHBwc8O6772LYsGHVnpuXqlBu3rw5 zpw5gz59+iAwMBD+/v4oKSmBn58fXFxc8PDhQ/j5+aFZs2aqixlexKfUOXPmYM6cOVi+fDlKS0sx c+ZMWFpaQhAECIKAadOmYdy4cSgtLUXfvn1hYGCANm3aID09HZMmTQJQ9iln7ty5KCgogK2tLZYs WaKKr0ePHhg2bBhMTU1hY2ODoqKiConi7e0NCwsL+Pv7w9bWFo6OjjWKcdCgQRg1ahTMzMxgZ2eH zMxMuLq6AgAGDhwIoKzH55tvvsH69ethbGys6p1+8iKz4OBgzJw5EyUlJWjbti3ee+891XwDAwPI ZDIMHz4cxsbGmDNnznO/5i+KrnKmoKAAgYGBEAQBIpEICxcuBACN5+PJ1/npmPLz8+Hu7o6pU6di w4YNsLe3V/UMPMnb2xvx8fEIDQ1V3c3A29sbq1atwujRo2Fvb6/az+DBgzFjxgy0/3/27jwuqnr/ H/hrGGBYhmGQQVZFQMWFzMzlalfTKP3esrLl5oJwy9K0xeVaipXZYvnDG5lLqy03897uXC3rptbN UEm95V65ggKCICCDwsywDTPz+f2BTIwMAwIzA/J6Ph4+nDnr+8x5z8ybz3zO5wwYAKBu9JWGr8vV r4FEIkFgYCDGjBmDqVOnwt3dHStWrMDbb78NAFi0aBHmz5+P999/v9k4O6KOkiOvvvoqAGD+/PlN vtca7ru5z5g33nij2RiCg4MxdepUHD9+HCqVCiEhIUhISEB0dDT8/Pzw4IMPYsGCBdi2bRuMRiMG DhyIxx57DM8++yw++OADVFZWQiqVYtasWXj++eet9t2vXz+sXr0aH3/8cafMC1s6eq489NBDiIuL w9KlS7Fw4ULL+g899BCeffZZfPPNN+jWrRtSU1Oxbdu2Rsc0cuRIu3FIJBJIpdJGn/dKpdKyjfHj x2PKlCkwmUyW/rRX529LPtNcxVXneM6cOVizZg0SEhJgNpvh5+eHV199Ff369UNISAimTp0KAFi5 ciUKCwshkUgwZcoUzJ07F9u2bbP8QWzrvdjQ1bFOnToVy5Ytw/333w9PT0/cfPPNGDFiBI4fP44l S5ZgxIgRjb6TAMDHxwcff/xxo9pg8uTJVtsfOnQozp8/D6lUCqDuc6u8vByA7e8oe6+lRCLBQw89 hGeeecZmLgNAbGws5syZAz8/P6t+3vZIREv/VCQiImrg8OHD8PX1Rb9+/bB06VLcdtttAOq+7MLD wzFjxgwkJyejb9++Lo6UiKh1rqsWZSIicp7Q0FD89a9/hZubG0JCQix9S+fNmwd3d3fExcWxSCai Ts2hLcq5ubmYP38+tmzZYpn2+eefIzMzE1VVVZgwYQLGjRvnqN0TEREREbWaw244otFosHnzZssV nfX8/f2xbNkyJCcnY+vWrde0TaPRiPz8fMuVskQNMT/IHuYHNYW5QfYwP7o2h/dRnjlzJtavX281 rbKyEq+++ipmzJjR5JWsarUaarXaaprBYMCZM2eQlpZmGXKKuibmB9nD/KCmMDfIHuYHXc3hhfJj jz1muXMNUDem8HvvvYf58+df862P8/PzER8fz2Qlm5gfZA/zg5rC3CB7mB9dm8O6XtSrH8pj+fLl MBgMmDNnDmpqarB69epGLc1ERERERB2Fw0e9qC+G6+8d/v333zt6l0REREREbebwFmUiIiIios6I hTIRERERkQ0slImIiIiIbGChTERERERkAwtlIiIiIiIbWCgTEREREdnAQpmIiIiIyAYWykRERERE NrBQJiIiIiKygYUyEREREZENLJSJiIiIiGxgoUxEREREZINDC+Xc3Fzcd999VtN++uknLF68GIsX L8bRo0cduXsiIiIiolZzd9SGNRoNNm/eDB8fH6vpn3zyCd59910YjUYsWLAA77zzjqNCICIiIiJq NYe1KKtUKixcuLBRoQwAUqkUMpkMBoPBUbsnIiIiImoTh7Uo1xNCWD2XyWQwGo0wGo2QyWRNrqdW q6FWq62msbCmeswPsof5QU1hbpA9zA/XqDSU47fzO6CvKUWwIgb9w26Fu5uHq8MCAEjE1ZVsO5s5 cybWr1+P5cuXIzk5GUePHsXmzZthNBoxY8YMDBw4sMXbys/PR3x8PNLS0hAREeHAqKkzYn6QPcwP agpzg+xhfjjWb/k7sOngMtSaqi3TAnzC8Mgf16C7ItqFkdVxeIvy+vXrAQAvvPACAGDYsGEYNmyY o3dLRERERB3YRW0O/rX/OZiFyWr65coL+Pu+eVg4YQukbg4vVe3i8HBERERE5HQ/Z21qVCTXu1RR gIyifU6OqDHXlulEREREdN2rNVWjqDwLhWUZuFCegQuXM3D+8nG765TocgDc6pwAm8BCmYiIiIja TUVNWV1BfKUoLizLRInuXJOtx01ReHd3UIQtx0KZiIiIiK6ZEAKXKgpQWJ6BC2WZuFB2GoVlmSiv Kra7nrubJ0L8e0PuFYjThXtsLuPt4YeBYeMcEfY1YaFMRERERHYZzbW4qM2uayUuy7jSYpyJGqPe 7no+nv4I9e+LMGU/hCn7IlQZiyC/XpaL9H44+T5+OPm+1TruUhmmjlgBT3dvhx1PS7FQJiIiIiKL 6lrdlRbiDEsXiovabJiE0e563XzDEepfVwyHXfnn7x0MiUTS5Dq3D3gcsSG34NC5/0BXXYoQRQyG R98HpU9oex9Wq7BQJiIiIuqChBAoryq+UhBf6TpRnolLFQV213OTuCNYEW1VEIf694W3p1+r4ujR LQ49usW1al1HY6FMREREdJ0zmY3Q6HJxoew0LpRlWvoVVxrK7K4nc5dbukyEKfsi1D8WwYpouEs9 nRS5a7FQJiIiIupgdNWlMBiroPQJueabbtQYK1FUdubKiBN1XSeKys/CaLZ/O25/72CEKvsizD8W YQGxCPWPRYBvGNwkXfe2GyyUiYiIiDqIgsunsfXXN5CjOQKgboi0cbGP4A8xD9ns66ur1jS6wK5U nwcB0eQ+JHBDkKJXXbcJ/1hLa7GvLMBhx9VZsVAmIiIi6gBKdLn4IH0maowVlmnaqov4+pcU1Bir MDB8bIP+xHXFsb6m1O42PaReV0adiK1rLVb2Q4h/DDykXo4+nOsCC2WyMJtqUXB6Cwozt6K2qgzy wD7oecM0BITd7OrQiIiIrnu7Mz6xKpIb+u74Gnx3fI3d9eWyblcurut3pSiORaC8B9wkUkeE2yWw UCYAgNlsxG/fPwNN3l7LtCpdAUrO7Ub/W19EeL97XRgdERHR9e9s8f4WLSeBBIHyHldaiWMtfYr9 vFQOjrDrcVihXFxcjJSUFCiVSsTExCAhIQEAsHfvXuzevRsGgwFDhgzBpEmTHBUCXYPirO+tiuSG MvatRHDUbXCXtW7YFyIiImqepJmL5m7pPQ2DIu5AiH9vyDx8nRRV1+awyxjVajWSkpLw4osvIj09 HSZT3f29Dx06hNOnTyMvLw+hoR1jMGkCis9+3+Q8s7EaJbm2bzFJRERE7aN/6Jgm5/nKAvCnG+Yi UnUji2QnclihrNFoLIWwQqGATqcDAIwaNQoff/wxVq9ejU8++cRRu6cWqtTm49zRT3D5wiG7yxkN 9m9RSURERG0zNvZhyGWBNuf9X9zTXWbs4o7EYV0vwsLCUFRUhODgYGi1WigUCgDA2rVr8emnn0Iu l0OIpocuUavVUKvVVtMMBvvj/1HLVOuLUJy1A8VZO6AtOdGidfyDb3BwVNeG+UH2MD+oKcwNssfV +eHvE4wnbvs7/nt8HY4X7ITJXItwZT+M6/8o4sLjnRYH/U4i7FWrbaDRaLBixQrI5XLExcUhIyMD ycnJ2Lp1K3bv3g1vb2/cc889GDlyZIu3mZ+fj/j4eKSlpSEiIsIRYV+3aipKUJxdVxyXF//WaL6X XxhqKi5CmBvfx71bxB8w5K63nRFmmzA/yB7mBzWFuUH2uCo/TGYjzMLIYdxczGEtyiqVCqmpqY2m T5o0iRfwOYmh6hKKs39AcdYOlBUeBa4afNzLLwzBMXcgOGY8/AJjUV58DCd2vYgq7XnLMkG9xmLA 2JecGzgREVEXJ3Vzh5SDk7kcz8B1xlBdhpKcnSjO2oFLFw4Bwmw1X+YbjOCY2xEcMx6KoIFWd/lR hgzCqClforz4GAxVlyAP7AMfBVtXiIiIqGtioXwdqK3RoeTcrrriuGA/hNlkNd/TJxDB0XXFsX/w ILvDz0gkblCG3OjokImIiIg6vGYL5dWrV2PevHmW5ytWrMCSJUscGhQ1z2ioQEluOoqzdqD0/E8Q 5lqr+R5eAegefRuCY8YjIOQmSNx4Vx4iIiKia9FkofzVV1/hs88+Q05ODvbs+X0M3cjISKcERo2Z aqtQkrsHxdk7UJq3D2ZTjdV8D5k/gqLGITjmDgSEDYWbG38wICIiImqtJiup+ovuvvvuOwwdOhQq lQpnzpxBnz59nBlfl2cyVqM0738ozvoeJXl7YDZWW82Xevqie69xCI4Zj27hw+Em9XBRpERERETX l2abHNPT01FWVoYpU6Zg+/btKC0txSuvvOKM2Loss8mA0vM/1xXHuekw1VZazZd6+CAocgyCY8Yj sMdIuHEAciIiIqJ212yhnJ2djRUrVgAA5s2bh8TERIcH1RWZTbW4VHCwrjg+t6vRnfDc3GVQ9RyN 4JjxUPW8BVJ3jqtIRERE5EjNFsr+/v7YtGkT4uLicOrUKcjlcmfE1SWYzUaUXTiC4qzvcfHcTtRW l1vNd5N6IrDHqLriOHI03D18XBQpERERUdfTbKGcmpqKL774Aps2bUJERAT+9re/OSOu65YQZpQV /lJXHOekwVB1yWq+xM0dgRF/QHDMeAT1uhXunvzDhIiIOi8hBE7mbMUvmZ+jVJsDX69ADIy+F0P7 J8FdKnN1eER2NVso19bWorq6Gnq9HpWVlTCbzc2tQlcRQqC8+FhdcZz9A2oqS6zmSyRSBIQPQ3DM eHSPGgcPmcJFkRIREbWvfb+tw8GTn1ieaysu4Kdj76Lg4hHcN3YtR2iiDq3Z7Jw7dy6mTp2KCRMm 4OTJk1iwYAE++ugjZ8TWqQkhoC05iYtZO1CcvQPV+iLrBSRuCAgdcqU4vg2e3gGuCZSIiMhByvUF OHjy7zbn5RXvx5n8nYjtOd65QRFdg2YLZYlEgrvuugsAEBUVhU2bNjk8qM5KCAF9aSaKs75HcfYO VGkLGi2jDBlcVxxHx0Pmo3JBlERERM5x5nwaANHk/LPn01goU4fWbKHs5eWFxx9/HIMGDUJmZiZ0 Oh1WrlwJAFi0aJHDA3Q1Q9VlaHL3wGSqRkDoEMi79W60jP5SVl1xnLUDleW5jeYruschOGY8gqNv h5c82BlhExERuUS1QYtzF/Yhu+BHnM3fZXdZk6nW7nwiV2u2UJ45c6bl8bBhwyyPs7Ky7K5XXFyM lJQUKJVKxMTEICEhAQCwZ88epKWlwWQyYezYsYiPj29t7A6X++tnOHvgbavbQwdF3Ya4ca+guuKi pTiuuNz4tfBT9a8rjmNuh7dfmDPDJiIicqrLujxkF/yI7IIfUVByFEKYWrReRPchDo6MqG2aLZSH Dx9uc/q6deswderUJtdTq9VISkrC4MGDMWvWLEyZMgVSqRSbNm1CdHQ0iouLMXDgwNZH7mAXs3fi zM9vNZpekrMTey4chrGmvNE8ebc+V4rjO+Dj38MZYRI5lRACVRVFMJuN8PULh0Ti5uqQiMgFzGYj Lmh+Q3bBj8i58CMuac81WsbD3Rs9Q/6AMt15lJafbTTfzycEA6PvdUK0RK3X6ktNhWi6zxEAaDQa hIaGAgAUCgV0Oh2USiVOnDiBN954A8XFxVi1ahVSUlJsrq9Wq6FWq62mGQyG1oZ7zXKPbWxyXsMi 2VcZZSmOfQOinBEawfX50RWVFB7CsQNvorz0NADARx6O/jc9jp59Jro4ssaYH9QU5kbr1dTqkVv4 05XieC+qDTYajHyCER02BjHhYxARPBTuUhkMtZXYfXglTp3bDrMwAgB6Bo/A7cNfgMzTz9mHYRfz g67W6kJZIpHYnR8WFoaioiIEBwdDq9VCoagb8iw8PByenp5QKpV2tzF58mRMnjzZalp+fr7Tumro Sxv/9dtQaN+7EDkoEb7dejf7WlD7c3V+dDWXLv6Gff99AsJstEyr1Bfg8J4XIWBGZJ97XBhdY8wP agpz49qU6y8g+0Jdl4r8i4dgbvAZUC+42wBEh49BdPitCFL2bfSd6Onhg/F/eAmjb5qPMt15+HoH QuHbMbskMj/oag4bvPDBBx/EihUrIJfLcccdd+D1119HcnIypk+fjkWLFsFkMmHOnDmO2n2beXor UVVb0eT8Xjc9Cl9lpBMjInKd07+styqSGzp15F30iLmTY6ESXQeEMKOo9Lilv7HGRpcJqVSGnsHD 64rjsDGQ+wS1aNveMiW8Zcr2DpnIoVr9zRYQYH/cX5VKhdTU1EbTx48fj/HjO/5QMKF9JiL78Ps2 5/l3v4FFMl23jLWV0JfnQleeC702F/rycyjO39fk8lUVxdBr86BQRjsxSiJqL7XGKuQW/VzXpaJg DyprLjVaxsdLhejw0YgOH4OewcPh4e7tgkiJnK/ZQnn//v3YvHmzVR+d1atXY/Xq1Q4NzNUib0zE pYIDKCs6ajXdwysA/W99wUVREbUPs9mISn0h9OV1hbBemwdd+Tnoy3NRfdWdI1tCIpE6IEoichRd ZTGyC/Yg58KPyCs6AJO5cT/cIGVfS5eK4G79efEudUnNFsrLly/H8uXLoVJ1rZtjSD28MWTiOyg8 8y0uZqfBbKqGMvRmRAx4gDcKoU5BCAFDdRn02lxLEawvz4Neew4V2nyYzS0bv1TmrYIwG2GoKbM5 X+7fC3JFz/YMnYjamRACFy+fsnSpuHj5dKNlpG4eiOg+9EpxPLrD9iMmcqZmC+WoqCj0798fnp6e zoinQ3GTeiK8370I78fha6jjMhmrodeeryuEtVe6TFz5V2vQtmgbUncvyBWRkPv3hNy/F/z8Iy3P PTz9oC3LRvo3D8NYq7daTyJxww3DF/CCVqIOyGisRl7xQcvFeBVVjX8t8pYpERVW16UiMuQP8PTw dUGkRB1Xs4Vyfn4+xowZg/DwcAB1o11s3rzZ4YER0e+EMNf1BS6/0jqszavrMlGei0p9EezdIvZ3 EvjIw+qK4Ib/FJHw9u1u92dVhTIat078O04deQeFeekQwoTAkCHoP3gWgsJsj7VORM5XUaVBzoW9 yCpIR17RfhhN1Y2W6aaIRnT4GMSE34qQwDi4ubHrFFFTmi2Uv/zyS2fEQdRp1dZWQCJxg3s7XNxi qNFd6TOca+kqoSs/hwrteZhsfOHZ4ilTXmkZjoRc0Qty/57w8+8FX78ISN1lrY5NERCNEfFvQJhN EDDDzc2j1dsiovYhhICm7Iyl1bio9HijZdwk7gjvfhOiw8YgOnwMlH68IRZRSzVZKC9btgwvv/wy br/9diiV1sO5sEWZCCg6vwenjr6PMs1JABIEh4/EgKFPQxkYa3c9s6kWFbr8BqNKXLmgrjwPNdWN rza3xc3NA76KnpYiWG7pKhEJmZdjh1+SuEkhAVugiFzFaDKg4OJhZBWkI7vgR+gqixotI/PwQ1TY H+u6VISOglcHu7EHUWfRZKH88ssvAwCGDBmC0tJS9O/fH7feeiuGDOF92YkKzqXhwM5F+L3Lg0Bx wf+gKT6KWyf+HYqA3qip0lzpL1xXBOu0V7pK6C5ACFOL9uPtG2wpgOX+kVe6TfSCj28IJPy5lKjL qKq5jJwL+5BVkI7cwp9Qa6xstIzSr6el1Tgs6EZI+asPUZs12/Vi5cqVAIAffvgBr7/+Os6fP49D hw45PDCijkoIM04cXA1b/YJNxirs2f4YhDDDaOeGNQ25e/haFcFyRU/L/+4eHKuUOge9vhCnTv8L xRePwl3qhcjI29Cn9yS4u3u5OrQORwiBnAt7cDzrK+irLiLALxI39nkIYUE3Wi1zSZtjGaWisPQ3 CGG22o5E4oYw1Y2WIdy6KXo5+UiIrn/NFspz587F5cuX0a9fP8yePRtDhw51RlxEHZau/BwqdPlN zq816BpNk0jc4esXbnURXf3IEjLvQI4aQZ1aaekp/Pf72TDU/p77RcWHkJW9HRPueA8eHj4ujK7j +fHomziS8Q/L8+JLJ3E691uMHbIYKmW0pUtFub7x54ynuy8iQ0chOnw0osL+yDvdETlYs4VyfHw8 jhw5gpKSEhw8eBAAMGHCBIcHRtRhNTvAhASRfSc1GF2iF3z9wnjxG12XhBDY99OrVkVyPY3mOI6f 2ICbBs92QWQdU0HJL1ZFckO7j6TYnK7wDbPcLjqi+82QSvlZQuQszRbK9957L3r37o2DBw9i586d yM3NZaFMXZqffyS85aGo0hfanB/ScwyG/HGpk6Micg6jsRqVlRdRUVGEispilJaewqVLjW9eUS87 ezsL5QZOn9vegqUkCA2Mu9KlYgwC/XvzVyciF2m2UJ46dSoGDx6M0aNHY9q0aV3yxiNEDUncpBh4 81M4lP58o3luUhn6D57lgqiI2s5srkVFZQkqK4pQUVGMisriuoK4weOaJu7Q2JTqa1z+eldVU253 flTYaNwx/EX4egc6KSIisqfZQvnzzz9v1YaLi4uRkpICpVKJmJgYJCQkWObp9XpMnjwZGzZsQGAg Pwyo8+kR8ydIJFKcOvoe9OXnAACBwYMRN2w+lKr+rg2OyAaz2YSq6lJUVBShsokiuKqqFC27eU3L BQb2a9ftdXbdA2Jx5vyOJufHRd/LIpmoA2m2UG4ttVqNpKQkDB48GLNmzcKUKVMglUohhMCbb76J nj17OmrXRE4RET0e4VF3oLpKAzc3d8i8AlwdEnVRQghUV19GRWVd4VtXCF8pgq88rqzUQAjjNW9b KvWCr28wfH2C6/73DYGvTzB8Gjw+fGQNMjJtj68/cEBiWw/vuhIXMwmHTn2KGht9ugP8IhEVPtoF URFRUxxWKGs0GoSGhgIAFAoFdDodlEol1q1bh4ceegiffvqpo3ZN5DQSiQTePkGuDoM6GCEEcnK+ w4lTG3H58hnIZAHoHTMRg2549JpHgBBCwGDQWRW+lVcVwRUVF2E2G645Tjc3d/jUF8A+vxe+vr7B 8LnyWCbzb7Z/7LBhC1FbW4HsnG8t09zdvTH05vnoEcHCryEfr264b+w6bNuXDF3l79c5BCljMXH0 3zj2MVEH47BCOSwsDEVFRQgODoZWq4VCocClS5fw66+/orS0FEePHsWHH36IxYsX21xfrVZDrVZb TTMYrv2LgK5PzA+yx9X58duxj3D0l3csz6uqSnDs+CcoLDqI/5uwHu7S328lXltbabkwrq74LUJl ZcMiuBhGY9U1xyCRuMHbO8i6CG7w2Mc3GN5e3SCRuLX5eN2lMowZ/RoG3/g4ii/+AnepDOHho+DZ Ae8G5+rcAIBQ1Q2YcffXyCs+AH3lRQQoIhGmGswL9jqAjpAf1LFIhBDt2yHtCo1GgxUrVkAulyMu Lg4ZGRlITk6Gu3tdbb5kyRI888wz19RHOT8/H/Hx8UhLS0NERIQjwqZOjPlB9jgrPyqrNNi0+U9N 3n0xuPsQeHj4WIpjg41xt1vCyyvwSleIYPj6hDQqiL29VXBzc1hbyHWFnx1kD/Oja3PYp6hKpUJq amqT81esWOGoXRMRuUx+/l67tygvvnik2W3IPP2v9AFuUAQ3eOzj0x1SKUcgIiJyNDY3EBG1I7PJ /s+0Eokb/BW96gphm0VwMDx463Iiog6BhTIRUTsKCRlqd/7gG2fjxkGPOSkaIiJqi7ZfxUFERBZK ZTSietm+e6m3twqxfR9wckRERNRaLJSJiNrZLbe8hH6xkyFtMLpFSPBQ/N+E9fDieNtERJ0Gu14Q EbUzd6kMfxixGENuegJa3Xl4yQIgl4e6OiwiIrpGLJSJiBzE09MPqsABrg6DiIhaiV0viIiIiIhs YKFMRERERGQDC2UiIiIiIhtYKBMRERER2cBCmYiIiIjIBhbKREREREQ2sFAmIiIiIrLBYeMoFxcX IyUlBUqlEjExMUhISAAAfP7558jMzERVVRUmTJiAcePGOSoEIiIiIqJWc1iLslqtRlJSEl588UWk p6fDZDIBAPz9/bFs2TIkJydj69atjto9EREREVGbOKxQ1mg0CA2tu2WrQqGATqcDANx5552orKxE SkoKZs+e7ajdExERERG1icO6XoSFhaGoqAjBwcHQarVQKBQAgKysLLz33nuYP38+wsPDm1xfrVZD rVZbTTMYDI4KlzoZ5gfZw/ygpjA3yB7mB11NIoQQjtiwRqPBihUrIJfLERcXh4yMDCxatAgTJ05E v3794OXlhT59+mDmzJkt3mZ+fj7i4+ORlpaGiIgIR4RNnRjzg+xhflBTmBtkD/Oja3NYi7JKpUJq amqj6d9//72jdklERERE1G44PBwRERERkQ0slImIiIiIbGChTERERERkAwtlIiIiIiIbWCgTERER EdnAQpmIiIiIyAYWykRERERENrBQJiIiIiKygYUyEREREZENLJSJiIiIiGxgoUxEREREZAMLZuLP ZAAAIABJREFUZSIiIiIiG9wdteHi4mKkpKRAqVQiJiYGCQkJAICffvoJX331FQBgypQpuOmmmxwV AhERERFRqzmsRVmtViMpKQkvvvgi0tPTYTKZAACffPIJXn/9dbzyyitYv369o3ZPRERERNQmDmtR 1mg0CA0NBQAoFArodDoolUoIISCVSiGVSmEwGK5pm/XFdlFRUbvHSx1HSEgI3N2vPTWZH10D84Ps aU1+MDe6DuYHNaWp3HBYoRwWFoaioiIEBwdDq9VCoVAAALy8vGA0GmE0GiGTyZpcX61WQ61WW02r qKgAAEs3Dro+paWlISIiwu4yzI+ui/lB9jSXH8yNro35QU1pKjckQgjhiB1qNBqsWLECcrkccXFx yMjIQHJyMo4ePYrNmzfDaDRixowZGDhwYIu3WV1djePHjyMoKAhSqdQRYTdp9uzZeO+995y6T1dy 5fG2tsWQ+eE8zI9rw/xwntbkB3PDuZgfLdfV8qMj5obDWpRVKhVSU1MbTR82bBiGDRvWqm16eXlh 6NChbQ2tVTw9PZttxbqedMbjZX44T2c8XuaH83S242VuOFdnO2bmh/N0xOPl8HBERERERDawUCYi IiIisoGFMhERERGRDdKXXnrpJVcH0VnExcW5OgSn6mrH21Zd7fXqasfbVl3t9epqx9sWXfG16orH 3Fpd7bXqaMfrsFEviIiIiIg6M3a9ICIiIiKygYUyEREREZENLJSJiIiIiGxgoUxEREREZAMLZSIi IiIiG1goExERERHZcN0XymVlZdi9e7fT95uYmIiqqirL87lz5+LChQut3l5BQQEOHjzYqnUnTJiA pKQkJCUl4f7778e6detavO6WLVvwj3/8o9nlvvrqq1bF1tG4Kl+WLFmCs2fPNrtcfV6tWLECBoOh XfadmJiI6dOnIykpCVOnTsU333zTLtvtDFx1vh944IF22c60adPw0Ucftcu2WhvT9u3bMX36dCQm JmLBggWoqqrCgQMHkJKSgtOnT+Nf//pXu8TnSsyT37UmppZ+j7T0c7Ajc1Wu3HbbbXjrrbcsz3Nz c9GvX7821R0NrVu3Dunp6VbTtmzZgl9//bXZdT/++GNMnjwZiYmJePrpp3Hx4sVGyyxbtqxFcbji s+W6L5QzMzOxf/9+p+9XIpHYfX6tDhw4gMzMzFat6+fnhw0bNmDDhg348ssv8eOPP0Kv17cpnqt9 9tln7bo9V3FVvrRUfR4tWbIEnp6e7bbNDz/8EBs2bMCnn36KDz74oF222xl0lM+H1sjPz0dYWBh2 7drVDhG1LqaMjAx8/fXX2LBhAz777DMMHToU77zzjmV7/fr1w5QpU9olPldinvyuPWK6nrkqV/z9 /XH06FHL87S0NISFhTl0n/fddx9uvPFGu8t8/fXXyM/Ph1qtxmeffYZHHnnEZmPdyy+/3OL9Ovuz xd0pe3GhjRs34tixY7jjjjtw+fJlfPjhhwDqWnhHjhyJdevW4ciRIygrK8PTTz+Nvn374vnnn4en pye0Wi3uvPNOpKWloVu3bli1apVlu5s3b8Z//vMfy/PRo0dj5syZludCCDS8l0v947Nnz+LFF1+E RCLB0KFDsWDBAiQmJuKDDz6At7c3HnjgAXzxxRdYsGABNBoNvL298dZbb2Hjxo3Q6/UYM2YM1Go1 Dh06BA8PD7z00kvw8vLCc889B29vbxQWFiI1NRW9e/dutG8A0Ov1qKmpgaenJw4cOIDU1FRIJBLc fffdSEhIwN69e7F69WqYTCbMmTPHst6hQ4fw4YcfYu3atUhPT7e0TsydOxdarRY5OTlYvXo1YmJi sHHjRpjNZixcuBAjRoxor1PpFK7Kl3pbtmzB7t27odPpYDQasX79emRkZODll1+GSqVCSUkJhBCW nNm/fz8+/vhj1NTUYNSoUZg3bx4SExMRFhaGjIwMPProo7j77rsbxT1u3DjLPoUQMJvNAICKigrI ZDIAsLnOa6+9hl9//RUymQxr1qxBbm4u/va3v8FkMiEhIQF33303pkyZAl9fX9x5553Yt28fSkpK 4O3tjdWrV8Pb29sh5621XH2+G3rjjTes3tf+/v5YsGABzGYz4uLisGTJEqvlt2/fjvj4eKSnp+PU qVPo378/1q1bh/Pnz6OwsBD+/v5Yu3Yt9u7dizfffBMqlQqFhYX497//jYyMjEbnrZ5arcZXX30F qVSKpUuXIjAwsMk4vv32W0yePBlubnVtLlOnTkVNTQ2OHTsGoO4P/F27dmHcuHFYv349qqurIYTA mjVrkJ6ejh07dkCn08Hb2xvr1q2DTqfDkiVLUFVVhf79++O5557DkiVLoNVqERoairCwMPzwww8w m8149dVX0adPn1ae+WvDPGlbntiSl5eHl19+GbW1tfDy8sK7775rmbd+/XpUVlZi3rx5WLNmDfbv 3w+ZTIbXX38deXl5SE1NhZubG/7617/izTffhBAC48ePx4wZM5o/mQ7mqlxxc3NDaGgoCgsLERoa imPHjlnucHfu3DksW7YMRqMRt912Gx599FHMmjULYWFhOHnyJO68804cOXIEOTk5ePvtt3H48GGr 9+batWsBAJ9//jk++ugjyOVyrF69Gu+//z5uuOEG6HS6Jr/3v/rqK6SmplqeDxkyBEOGDAEAy3fF n/70J3z++edITU3F0qVLAdS1iD/66KM4ffo0CgoKoNfrYTab8fzzzwP4/bNl8eLFWLp0KXJzcyGX y7Fy5UqcOHECq1atghACSUlJuOuuu9p2UsV1bv/+/SIlJUWYzWbxwAMPCIPBIKqqqsS0adOEyWQS GzZsEEIIcfbsWfH000+L/Px8cffddwuz2Szee+898dZbbwkhhJg2bZqoqKho8X6nT58uEhISRGJi opg+fboYOXKkKCgoELNnzxbZ2dlCCCEWLFggjh8/LhITE0VlZaUQQogHHnhA6HQ6MX36dFFTUyP+ 97//iaKiIrFlyxaxceNGceLECbFgwQJLzI8//rjIz88XEydOFEIIsW3bNkvM9caPHy8SExPFxIkT xaRJk8Tu3buFEEJMnjxZXL58WZjNZjF9+nSh0WjE1KlThVarFTU1NeL9998XW7ZsEcuWLRMPP/yw qKqqsvk61scthBBPP/20yMjIEBqNRuzZs6dV58yVXJUvycnJ4syZM+LLL78UL7/8shBCiGXLlon/ /e9/Yvbs2eLChQuipqZGjB07VlRWVlpy5h//+IcwGAzCZDKJe+65RwghRHx8vCgtLRUlJSVi6tSp NuNuqGGuzpgxQxw8eFAYjcZG65w8eVI888wzQgghfv75Z3HgwAGRkJAgysrKhMlkEtOnTxfV1dXi tttuE1qt1mYedzSuOt/175d6tt7Xu3btEitXrhRCCPH111832sbkyZNFZWWl2LVrl3j99deFEEKs XbtWfPjhh0IIIR577DGRm5srpk+fLnQ6ndDpdGL48OGisrLS5nl74IEHRGlpqUhKShJCCFFSUiJm zZplN46lS5eKY8eONfm6Nvx/1qxZQgghtm7dKt59913x5ZdfipdeekkIIcT7778v/vOf/4jXXntN 7Nu3TwghxPLly8WhQ4dEcnKy2LFjhxCiLldLSkpETk6O+OWXX1r8ercV86RtefLll1+KjRs3Wk1L T08XZ8+eFULUfRdmZGSI5ORkkZqaKpYtWyaEEOLUqVNi4cKFQgghTp48KZ5//nmxf/9+8cQTTwgh hPjss88s292yZUuLX1dHclWu3H///eL7778XGzduFKWlpeKVV14Rc+fOFfn5+eLJJ58U586dE0II 8dRTT4mCggIxffp0cezYMVFcXCzGjRsnTCaT2Lx5s9i4caPN9+batWvF+++/L4So+7769ddfxdq1 a8WuXbvsfu/ff//9lsevvfaamD59uvjzn/8shBCW7wohrHM9OztbPProo6K2tlYIIYTZbBZPPfWU +O233yyv74EDB0RKSorYsWOHePPNN4UQQuzYsUO888474v/9v/8ndu3aJWpqasT27dtb/Bo25bpv Ua536dIl5Ofn49FHH4UQAmVlZTCZTNBoNFi0aBGkUqmlVa1Xr16QSCSQy+UIDg4GUNd9wWAwwMfH B0DdX3dff/01gLqfAa7+604ikWD9+vXw8vICAMybNw9CCGg0GkRFRQGou595bm6uVZxCCMjlckyb Ng1PPvkk/Pz88Pzzz1tahc+dO4dBgwYBAGJiYqDRaCCRSCzbVKlUOH78uNU267teaLVaPPzwwwgP DwcAmEwmKJVKAEDfvn2Rn58Pk8kEPz8/AMCsWbOwZcsWHD58GN7e3pBKpTZfR4PBYInv2Wefxdtv v42LFy8iKSmpbSfNhZydLw3FxMQAqDuXNTU1KC0tRWhoKACgT58+Vr8QKBQKLFq0CH5+fpY+8QqF At26dQMAGAwGuLm52Yy73tW5Wu/qdXJzczFw4EAAsLQYZGVl4emnn7a8RhcvXoS/v78lhxrm8Qsv vHDN58FZXHm+Advv6zFjxuD06dN45JFH0K9fP9x9992Wn72zs7ORn5+PuXPnwmQy4dy5c1i8eLFl feD3/KmtrYVcLgcAREVFQQhh87wBdT/Tnzt3DklJSRBCoLa21m4cwcHBKCoqsrRcGQwG/O9//7O8 Dg3VH9+AAQOQnp6OkJAQy8+2AwYMwOHDh5GTk4MTJ07g3XffRVVVFQYPHgwA6NmzJwAgOTkZy5cv R2VlJZ588slrOcXtgnnSujyxJTAwEG+//TZkMhlycnIsr9uRI0cQERFhif+3336zfJfUf1/V58MD DzyAdevW4S9/+QtuueWWFp5F53BFzfHHP/4RzzzzDLy9vTFu3Dhs2rQJQF3r7NKlSyGEgF6vx4UL FyCRSBAdHQ0AiIiIgJubG+RyObRaLXx8fBq9N6VSKWJjYwHUnYeamhrLfu197/v5+UGv10Mul+O5 554DADz44IMAYPVdUU+n02Hp0qVYtWoV3N3rStTU1FTceuutuOGGG3DgwAHLskII5OTkYOfOnTh6 9ChMJhMGDBiAOXPmYM2aNfjkk09w7733tv4kXnHdF8oSiQRCCAQEBCA6OhqffvopzGYzPvzwQ5w9 exY5OTlYs2YNdu7ciS+++KLF233wwQctJ9sW0UTXC5VKhezsbERHR+PYsWMYOnQoZDIZNBoNfH19 UVpaCo1Gg6KiIqxfvx6bNm3Cd999B19fXwghEBkZibS0NAB13TgCAgKs9tNULEBdAfXCCy9gyZIl 2LRpE6RSKcrKyqBQKHDq1CnMnj0bEokEer0eHh4eWLJkCcaMGWPpB/TBBx9gzpw5jV5HT09Pywfi 119/bemU/8gjj2Ds2LEtfk07Alfliz3dunVDbm4uwsLCkJ2dbYlRCIHVq1djx44d0Gg02Llzp+UY 6gkhcPr0abtxX52rAHDq1KlG60RERFguUtm9ezc0Gg369OmDDz74AF5eXvjoo4/QvXt3y/5LSkqs 8vjbb79FQkJCq14DR3Hl50NDtt7XBw8eRP/+/TF79mw8++yzOHv2rKWrwbZt25CcnIyJEycCAJYu XYo9e/ZYjunqY9Tr9ZBIJMjNzYVEIrF53oQQCA8Px4ABA/Duu++ioqICmzZtwoEDB5qMY8KECUhN TcW4ceMglUrx+eefo7i4GGPHjrUcY/3/GRkZAICTJ0+iZ8+eEEJYrrs4efIkIiMjodPpcM8992DQ oEH47rvv0Lt3b+zdu9fStWPbtm146623kJeXhzfeeANr1qxp8TlpC+ZJ2/LElrfffhsLFixATEwM Jk+ebDnWl156CWvXrsXBgwfRs2dP3HLLLVi2bBmKioqwb98+q9h37dqFP/3pT3j22Wcxbdo0JCQk wNfXt8WvvyO48jvE29sbEokEu3fvxptvvol///vfAOr+sHjppZcQFBSEf//734iMjIQQwuq7pJ6t 92tkZCTy8/Nt7lMIYfd7/95778Vbb71laSjJzs6GTqezvFZXb2vRokWYP38+goKCAADffPMNtFpt o2OvjzMyMhL33nsvHnvsMZw+fRoXLlzA9u3b8fjjjyM0NBSTJk3C/fffb/d1a851Xyj36NEDe/fu xZgxY5CUlISEhARUV1djypQpiIyMxMWLFzFlyhSEhIRAq9UCaJ+LFWx9CEkkEvz1r3/Fiy++CKPR iFtuuQWDBg3CQw89hCeffBJ9+vRBREQEVCoVTpw4gcmTJ8PX1xevv/46NBoNlixZghEjRiA0NBRT p04FAKxcubLZmBvOGzJkCCIjI/HNN99g4cKFmD17NkwmEx566CEEBQVh3rx5eOyxxwAAc+bMweXL lwHU9T2cMmUK7r33XiQmJlq9jkBdsq5YsQI33XQTJk+eDIVCgWnTprX5dXQ2V+VLUyQSCRYsWICF CxciICAACoXC8gEnkUgwcuRI3H///fDz84NKpUJlZaVVPBKJpMm4Gy5zNVvrxMXFwd/fH9OnT4dM JsOqVasQGRmJRx99FDU1NRg7dixkMplle7byuKNx1fnW6/V48MEHLedy8+bNCAkJsXpf+/j44Kmn nsKHH36I4OBgSwsgAPzwww9Wowjceeed2LRpk6WFqJ5EIsHcuXPxyCOPICgoCDKZDFKpFE8//bTN 8xYYGIhRo0YhISEBVVVVeOqpp9CnT58m4+jduzfGjx+PhIQESKVShISE4PXXX8evv/5qydH616ug oAAPP/wwpFIpVq1ahbS0NPzyyy/4y1/+AqVSiRkzZmDkyJF44YUXoNfrERQUhDfeeMPqeIKDgzFp 0iTI5XKntigzT9qWJwDw0UcfYcuWLQCAyZMn4/bbb8fcuXMREBAAb29vaDQay7L1xdK//vUv+Pr6 IjExEdXV1XjhhRcsLZkAEBsbi0WLFsHX1xcDBw50eZEMuP47ZPTo0Thw4ADc3d0t77/58+fjmWee QXV1NWJjY/HnP/+50ffE1Y+vfm++9957TS7fu3fvJr/377vvPpSXl1saSdzc3PDqq6/aPO7vvvsO v/32G9atWwez2YxRo0ZZ+kEnJiZCIpHgiSeesKwrkUhwxx134LnnnkNiYiKMRiNSUlLg5+eHOXPm wM/Pz/JHYltIRHPNkURE1Gn985//xJQpU1BVVYX77rsP33//vdNjOHDgAHbv3o1FixZZpm3ZsgWV lZUd7leGrqoj5Al1DHxvWrvuW5SJiLoymUyGBx98EFKp1CX9eqlzYJ4Q2ebQFuXc3FzMnz/f8nML UDe8SGZmJqqqqjBhwgSrYaqIiIiIiDoKh91wRKPRYPPmzY2ufvb398eyZcuQnJyMrVu3Omr3RERE RERt4rBCWaVSYeHChY0K5TvvvBOVlZVISUnB7Nmzr2mbRqMR+fn5MBqN7RkqXSeYH2QP84Oawtwg e5gfXZvD+yhf3bMjKysL7733HubPn28Zz9cWtVoNtVptNc1gMODMmTNIS0uzjLNIXRPzg+xhflBT mBtkD/ODrubwUS9mzpyJ9evXY/ny5Vi0aBEmTpyIfv36wcvLC3369Gn2dp0N5efnIz4+nslKNjE/ yB7mBzWFuUH2MD+6Noe3KK9fvx4ALINNc8gZIiIiIuoMHNZHmYiIiIioM2OhTERERERkAwtlIiIi IiIbWCgTEREREdnAQpmIiIiIyAYWykRERERENrBQJiIiIiKygYUyEREREZENLJSJiIiIiGxgoUxE REREZAMLZSIiIiIiG1goExERERHZwEKZiIiIiMgGhxbKubm5uO+++6ym/fTTT1i8eDEWL16Mo0eP OnL3RERERESt5u6oDWs0GmzevBk+Pj5W0z/55BO8++67MBqNWLBgAd555x1HhUBERERE1GoOa1FW qVRYuHBho0IZAKRSKWQyGQwGg6N2T0RERETUJg5rUa4nhLB6LpPJYDQaYTQaIZPJmlxPrVZDrVZb TWNhTfWYH2QP84Oawtwge5gfdDWJuLqSbWczZ87E+vXrsXz5ciQnJ+Po0aPYvHkzjEYjZsyYgYED B7Z4W/n5+YiPj0daWhoiIiIcGDV1RswPsof5QU1hbpA9zI+uzeEtyuvXrwcAvPDCCwCAYcOGYdiw YY7eLRERERFRm3B4OCIiIiIiG1goExERERHZwEKZiIiIiMgGFspERERERDawUCYiIiIisoGFMhER ERGRDSyUiYiIiIhsYKFMRERERGQDC2UiIiIiIhtYKBMRERER2cBCmYiIiIjIBhbKREREREQ2uDtq w8XFxUhJSYFSqURMTAwSEhIAAHv37sXu3bthMBgwZMgQTJo0yVEhEBERERG1msNalNVqNZKSkvDi iy8iPT0dJpMJAHDo0CGcPn0aeXl5CA0NddTuiYiIiIjaxGEtyhqNxlIIKxQK6HQ6KJVKjBo1Ck88 8QSqqqqwePFijBgxwlEhEBERERG1msMK5bCwMBQVFSE4OBharRYKhQIAsHbtWnz66aeQy+UQQjS5 vlqthlqttppmMBgcFS51MswPsof5QU1hbpA9zA+6mkTYq1bbQKPRYMWKFZDL5YiLi0NGRgaSk5Ox detW7N69G97e3rjnnnswcuTIFm8zPz8f8fHxSEtLQ0REhCPCpk6M+UH2MD+oKcwNsof50bU5rEVZ pVIhNTW10fRJkybxAj4iIiIi6vA4PBwRERERkQ0Oa1EmIqKupaymAsfL8uHl5oEbA3vCw41fMUTU ufFTjIiI2sRoNmHNyf9iU87PqDXXDQXaTSbHszdMxB3hN7g4OiKi1mu268Xq1autnq9YscJhwRAR Uefzzqkd+GfWPkuRDACXavR4/pAahzU5LoyMiKhtmmxR/uqrr/DZZ58hJycHe/bssUyPjIx0SmBE RNTx6Wur8e+cn23OM0Pg0zM/4mZVlJOjIiJqH00WyvWjU3z33XcYOnQoVCoVzpw5gz59+jgzPiIi 6kCEELhYrUVmeSEyyi/gQEkWqk21TS5/7HKeE6MjImpfzfZRTk9PR1lZGaZMmYLt27ejtLQUr7zy ijNiIyIiFzKaTcjTlyKj/AIytYXIKC9EZnkhygyVLd6Gj7vMgRESETlWs4Vydna2pV/yvHnzkJiY 6PCgiIjIuaqMBpzRFl1pKa5rLc7SFqPGbLS7XncvBXS11agy2b572fjwQY4Il4jIKZotlP39/bFp 0ybExcXh1KlTkMvlzoiLiDqgPH0R0ouPoNZsxHDVQAxURkMikbg6LLpGpdV6SwtxRvkFZJYXIk9f CoGmb9TqBgki5SrEKsPQVxGKvv6hiPUPRYDMF4c1OZj7098bFdVR8iA83GeMow+HiDo5naEGaQXZ KK2pQrQiAKNDIuHu1jFu9dFsoZyamoovvvgCmzZtQkREBP72t785Iy4i6kCEEHjzxD/wz5z/Wqa9 jU0YHTwYK4Y8BW/+vN4hmYUZ+RWXLF0m6v/X1Ojsrucl9UAfRQj6+v9eEPf2C4aXu6fN5W9WReHT W5/AxrN7cLT0HGRSD8SHDcTU6Fug8PR2xKER0XViZ0E2Xjq8G9Wm3//QDvfxw6pRf0IvP6ULI6vT bKFcW1uL6upq6PV6VFZWwmw2OyMuIupAvsjdaVUk19tT/AtWnfwnnhv0iAuiooZqTLXI0hY3aCku xJnyoia7RNQL8PRFrKUgDkOsfyh6yAMhlVxba05vRTBeGvJgWw6BiLqYXF0ZXji4E0ZhXVsWVOrw 15++w79vf8jlLcvNFspz587F1KlTMWHCBJw8eRILFizARx995IzYiKiD+Dzn+ybnfXN+D57uPxl+ Hj5OjKhrKzdUNuhLXNdKfE5fApOw35DRwzfQ0kLc1z8UsYpQqLz82H2GiFzii5yTjYrkevkVWvxU fB6jQ107LHGzhbJEIsFdd90FAIiKisKmTZscHhQRuZ7RbMLJsmzsLzmOc/oLTS5nMNeiqEoDP4+e ToyuaxBCoLCqDBllF6xaiouryu2u5+EmRW+/4AZdJ8LQRxECXw92kSGijsEkzDiqKbS7TI7ucscv lL28vPD4449j0KBByMzMhE6nw8qVKwEAixYtanK94uJipKSkQKlUIiYmBgkJCQCAPXv2IC0tDSaT CWPHjkV8fHw7HQoRtYUQAtn6AuwvOYGDmhM4XHoKFcbqZteTQIJuMn8nRNi57LxwAv/M2ocz2iIE yHwxscdNmB7zxyb7+RrNJmTrLjZqKdY3cw4UHt5WfYlj/UPRSx4EdzepIw6LiKhNzunKsDU3A9+e P4OSavtDTQZ5+TopqqY1WyjPnDnT8njYsGGWx1lZWXbXU6vVSEpKwuDBgzFr1ixMmTIFUqkUmzZt QnR0NIqLizFw4MA2hE5EbVVUVYoDmhM4UHICBzQnUFpju6VS4eELbW2FzXmjgwcjkIWylY1n9+Kt E99anlcYa/De6TQcKMnC26MeQY3JiDPaIqtRJ7J1F61uAW1LqLfS0m2ivjAO8Vay6wQRdWj6WgN2 5Gfhm9wMHL98sUXryD08MTasl2MDa4FmC+Xhw4fbnL5u3TpMnTq1yfU0Gg1CQ0MBAAqFAjqdDkql EidOnMAbb7yB4uJirFq1CikpKa0MnRwh49Jv2HV+K7SGy+il6IvbIyehm1eQq8OidqI1VOBQ6UlL cZxbUWRzuW6eCgwPGojhqrp/Sk8/zDvwBg6XnrZaLsKnO5JveNgJkXcel2r0ePuk7T7dR0rP4c7/ rsRlg+0/OupJJW6I9utuVRD3VYRyBAki6jTMQuBQSQG+yc3E7gs5qLmqIWBgQBDu6hmLCxVabDz7 m9U8Tzcplg+9Dd7uHs4M2aZmC+WmCNH0eJsAEBYWhqKiIgQHB0Or1UKhUAAAwsPD4enpCaXSfiuI Wq2GWq22mmYw2L96m9rms5Nr8eXZTyzPfypMw1dZn+L5EasxMPBmF0bWGPOjZWpMBvx66Qz2a47j oOYkTpXlwGxjrFwfqReGBPbDiKCBGKYaiN5+EY3en2//YTF2FR7CrqJDqDWbMFw1AHfBKFe6AAAg AElEQVT1+CN83Tte8ebK/NhblIFa0XTL8NVFsq+7zDIUW33XiSi/7pBJXf8FcT3iZwfZw/xou3y9 FlvzMrAtLxPFVdafd91k3rizRx/cFdkXMYpululjw6KwNS8DpdWViFF0w6Re/RHm6+fs0G2SiOYq 3iYkJSVhw4YNTc7XaDRYsWIF5HI54uLikJGRgeTkZOzcuRM//PADTCYT5syZg969e7d4n/n5+YiP j0daWhoiIiJaEzY14ZeLP+Pln5+wOU8pC8QHt2+Dh9R238qOgvlRd3HE6fJzlq4Uv1zKhMFc22g5 qUSKQQG9MVw1AMOD4jBQGQ0Pt1b/3dwpOCs/NuX8jJTfvmlyvr+HNx6IGmEZdSLcNwBu1zgUG7Uv fnaQPcyP5lUaa5FWkI1vcjPwS6n1L5XuEjeMCY3EXT37YmRwD5cP93atHPbNqFKpkJqa2mj6+PHj MX78eEftllrBLMzYmv2PJueX1ZTi8MW9+EPobU6MilpCCIG8iiLs15zAwZITOFh6Erpa2xdH9FH0 wHBVHIarBmBIYD/4uHs5Odqu4abAXnbnPxQ9Eo/340XMRNS5mYXAL6WF+CY3EzsLslFlsr4zZ6x/ ICZGxmJCRG8oZZ33+6bVhXJAQEB7xkFOYjDV4LwuC9nlGcgpz0CONhPnyjNRbbJ/5eml6pZ1vifH 01SX1fUxvtLPuLj6ks3lQr1VGB40ECNUAzFMNYAjUzhJb0UIxoUOwK7Ck43mKT198UAv29d9EBF1 BoWVOmzLy8S2vEwUVFjf5VPp6YX/69EbEyNj0dc/0EURtq9mC+X9+/dj8+bNVn10Vq9ejdWrVzs0 MGo7naG8QTGcgezyDOTrc2C203+yKeHyKAdESC2hr63CkdJTOKA5iQOa48jSFdhczt9DjmGqAXUX 4AUNRIRPd46G4CKvDvkz/nZsK7adP2oZTD8uoAdeGHwfVF4do98dEVFLVRuN2HUhB9/kZeBQifW4 +lKJBKOCe2BiZCz+GNITHtfZ0JTNFsrLly/H8uXLoVKpnBEPtYIQAiVVhXVFcXkGsrUZOFeegZIq 2yMa1HN380BPvxhE+/eD3MMfX2VtAGxc6BUhj8INqmGNN0AOUWs24tjls9hfcgIHNMdxoizb5h3X ZG6euCkw9kqL8UDE+vdkX9cOwsvdE0tvuh9PDZiAc/oSBHj6opcfR48hos5DCIFjl4rxTW4mfijI QoXR+nqXaL8A3B0Zi//r0RuBXtfvnVmbLZSjoqLQv39/eHp27Au5ugqjuRb5uhxkl2fgnDYDOeWZ yNFmoKJWZ3c9Xw8/RPnHIkoRi2j/WET5xyJc3gvubr9fWd/DLwrv/fYaahtc/BXiE4Elw1exAHMg szDjjPZ83cgUJSdx5NJpVJsaX2XtBgkGBsTUXYCnisOggN7w5MgIHVqAzBcBMtcPmE9E1FLFVXp8 m3cGW/Mykae3Hlvfz8MTEyLqulb0V6q6xK+WzRbK+fn5GDNmDMLDwwHU3dJ68+bNDg+MgMpaPc5p My3FcE55BvJ0WTDaGMWgoSDvUET51xXEvRSxiPLviyDv0GYT+rae92BI8B+xr+B7lBsuI0rRF8NC xlgV09Q+CiovXmkxPoGDmpMoM9j+QydKHmYZz/jmwH7w82DRRURE7avGZMSPhbn4JjcDBy4WWA0j 6gYJRgRHYGLPvhgTGgmZ9PoeIelqzR7tl19+6Yw4ujQhBC5Vl1iK4fp/RZX5dtdzk0jx/9m784Co yv1/4O9h2BmGAYcdQUEWE01NNBdMU/Nq2qYpStDN7drv3kxbFMpyqSsXE7vezCzNSuvqpKVWt8XE r6ZlakqZiuCC7CDDIjvDDOf3BzIyMgMKzoK8X//onPVz5nzmzIdnnvOc7pKe6OkShp4uIdoWY4mt tN2xyOzc8HBgVLvX70rUDRocLkzBieJzsBFZY5TXfejvFqL3D5LSunKcUJ7T3oSXW12kd5vu9q4Y LL9xA56Hg5ve5YiIiDpCEASklhXh68x07Mu5iIp63V8y/SUumOwfign+wfBw6LqNNAYL5WXLlmHF ihUYO3YsZDKZzjy2KLefRtAgrzLzRkFcno6Ma2koV5W2up692FGnGO7pEoruzoGwFduZKHJq7pqq Es8dewtnyy5rp316+TuM97kfKwfMR31DPVJK0nGsqPFBH2nlmXq3I7F2xCB5b+0T8HpI2m75JyIi ai9lbTW+z76AbzLTcblCt/ZwsrbBOL8gTPIPRV833hAOtFIor1ixAgAwcOBAFBcXo3fv3njggQcw cOBAkwVnCVSaOpwrTkF9Qx2CXftCZnfrLXx16hpcKb+gLYYzrqUhs+IiVJraVtdzs3fXFsONhXEI PJ382E/YgiSe2apTJDf5Ie9XnCm7hMKaEqj1jC5iY2WNe12DMcQ9HBHye9DbpSes77I7hImIyLLU N2hwJD8LX2el4WhhNjTNnjUnAjDI3ReTA0Iwyrsn7K27VteKtrT5bqxevRoAsH//fqxatQrZ2dn4 7bffjB6YJTic8z02n1mNclUZAEAsssaEnk/ir/csgvimp5iV1ZXgSrNRJzKupSG/MgsNaDlaQRMR RPCRBCDQJQw9pY2txT1cQm+rGCfTK62rwP68YwbnN+9WIYIIoS4BGHJ9yLZ7XUPgYM1fAYiIyPjS y5T4Oisd32dfwDVVnc48XydnTPIPxUT/YHg7cthKQ9oslBcsWIDS0lKEhYVh/vz5GDRokCniMrvT Rcfw9qlXITTr0K4R1Pjm8nbUqWvR32MoLl87jyvXb7QrqdXf57SJrdgePaS9rt9c13ijnb9zL9hb Oxj7UOgOu1pbone4tuae8B+NIe7hGCTvDZktL0BERGQaZXW1+D77Ar7OSseFa8U68xzE1hjjG4hJ AaEY0M2LXStuQZuF8pgxY3Dq1CkUFRXhxIkTAIDx48cbPTBz+/LiJzpFcnM/Zu3Gj1m7Da4rtZU1 3mAnDUGgSxh6uITAx8m/RSs0dU4e9m6wElmhwUCx7OvojlfvnWXiqIiIqKtSNzTgaGE2vs5Mw5GC LO2DjpoM6OaNyQEheNA3EI7WHMnqdrRZuT366KPo1asXTpw4gQMHDiAzM7NLFMoXSv+8peW8HP10 Rp0IdAmDq13XGFuwq3K1c8Y478H4Ie9XvfOnBDxo4oiIiKgrulRegm8y0/Fd9gWU1NXozPNykOBh /xA87B8CP0n7R8Pq6toslGfMmIH+/fsjMjISM2fO7DIPHnGwlqBaXWVw/oL+KzHEexQcbSQmjIos xeK+sciqKkTqtQyd6eN8hiA6cIKZoiIios6uvkGD77IuYH/uZdRo1Ojn5olpgX3g6dhYb1xT1eLH nEv4OjMdqWW63T7trMQY7dsTk/xDMcjdB1ZstOuwNgvl7du3t2vDhYWFSExMhEwmQ1BQEKKjo7Xz KisrMX36dGzduhXdunVr1/aNbYTvQ9h7aZveef7OvTCq+8NsNe7CZLbO+GjE6/ipIAUnis/CRmSN 0d6DMMAtlHlBRETtUqdRY+Ev3+OkMk877Y/iAnx5+Rz+dk8ETpcU4FD+FdQ36Hat6Ovmicn+IRjr FwSJTddo0DQVo3WaVSgUiI2NRf/+/TFv3jxERUVBLBZDEASsXbsW/v7+xtr1HTEleBZOFf6M7Erd IcDsxPb4W794FkMEGytrjPGJwBifCHOHQkREdwHFpTM6RXKTKk091v75i840d3tHTPQPwST/EAQ4 y1qsQ3eG0QplpVIJb29vAIBUKkVFRQVkMhnWr1+PadOm4ZNPPml1fYVCAYVCoTNNpVIZWPrOc7Z1 QULkR/jm8nYczdsPVUMd+nS7D48EPYXuzoEmi4P0M3d+kGVjfpAhzA1qjbnz47vsC63OtxZZYZRP D0wOCMVgD1+I+XwFoxMJgqB/aIcO2rhxI4YOHYp7770X8+bNw8aNG1FWVobFixfDz88Pv/76K0aP Ho0lS5bc8jZzcnIwZswYJCcnw8/PzxhhUyfG/KDWMD/IEOYGtcaU+fGXb7e1uCmvuX8NHosHfdlY Z0pGa1GeOnUqEhISIJFIMG7cOKxatQpxcXHYvHkzACA+Ph5z5swx1u6JiIiIOpUQl2749WqO3nlW EKGvm6eJIyKjFcpyuRxJSUkG5yckJBhr10RERESdzsxe/QwWyuO7B8HdwcnEERE7txARERFZgPs9 /bCk/wjYWYl1po/0DsCS/pFmiqpr46PiiIiIiCzElJ73YJxvEH4pzEK1uh73dvNCkNTN3GF1WSyU iYiIyKjyqq5hT+afyKgoRjd7J0z2D0cfVy9zh2WxpLZ2+Ev3YHOHQWChTEREREZ0pOAylhz/CqoG jXbaFxl/4NnewzEr9H4zRkbUNvZRJiIiIqOorK/D0t/+p1MkN3kv9WecKck3Q1REt46FMhERERnF gbwLqFIbfmDHV1lnTBgN0e1j1wsiIiK6Y6rVKqQU5+L41Uz8kJPa6rJFNZUmioqofVgoExERUbup GzQ4W1qA40VZOFGUidMl+dAIDbe0bg9njuZAlo2FMhEREd0yQRBwqaIYx69m4kRRFk4VZ6NaXd9i ORGAUJknsitL9Xa/sBZZ4Yke/UwQMVH7sVAmIiKiVhVUl+N4URaOFzUWxyV11XqX83dyRYSHPwbL /XGfe3e42DrgYrkSi45+iYKaCu1yDmIbrLhvArpLXE11CETtwkKZiIiIdFxT1eBkUTaOK7Nw4moW sqpK9S7nZueICHd/DHYPwGB3f3g5Slss00sqx5fjZuNQ/sXr4yhLMM4nBM629sY+DKIOY6FMRETU xdVq6vFHcZ62xfh8WSEEPcs5WttgYLfujcWxRwCCnLtBJBK1uX0bKzHG+obe+cCJjMxohXJhYSES ExMhk8kQFBSE6OhoAMD27duRnp6OmpoajB8/HqNHjzZWCERERKSHRmjA+bLCxu4UV7NwuiRX71jH YpEV+rl5I+J6i3EfVy9YW4nNEDGReRitUFYoFIiNjUX//v0xb948REVFQSwWw8XFBcuWLUNZWRne eOMNFspERERGJggCMitLtS3GJ5XZqKiv07tssNRd22I8oJsvHK1tTRwtkeUwWqGsVCrh7e0NAJBK paioqIBMJsPEiRNRXV2NxMREzJ8/31i7JyIi6tKUtZXaFuMTykxcNTBmsbeDFIM9GvsZD3L3h5ud o4kjJbJcRiuUfXx8UFBQAE9PT5SXl0Mqbezgf+nSJWzcuBELFy6Er6+vwfUVCgUUCoXONJXK8NN9 qGthflBrmB9kyN2cG5X1dTipzMaJoiwcL8pCRkWx3uVcbOwR4e6PCI/G7hS+ji631M+4K7ib84Pa RyQIgr7++h2mVCqRkJAAiUSC8PBwpKWlYfHixZg0aRLCwsJgb2+P4OBgzJ0795a3mZOTgzFjxiA5 ORl+fn7GCJs6MeYHtYb5QYZ01txQadT4szRf22J8rrQAGj1f6XZiawzo5qsdmSLYxQNWLIxvWWfN D7ozjNaiLJfLkZSU1GL6vn37jLVLIiKiu1aDIODCtavXxzPOwu/FOajVqFssZwUR+rh6aYdt6+vm DVsxB7kiag9+coiIiExIEAT8UpiBPZl/oqi2EgESNzzZsz/C3bxbLJtTVaZ9NPRvRdkoU9Xo3WZP ZzcMdg9AhLs/7pN3h8TGztiHQdQlsFAmIiIyof+c/QmfXvxN+/psaQG+yz6HuP7jMNq7l7aP8Ymi LORVX9O7DQ97ibbFOMLdH+4OElOFT9SlsFAmIiIykT+Kc3WK5CYCgITff0TC7z/qXU9ibYdB7tcf 9OHujwCJG2/AIzIBFspEREQm8l126i0tZ2Mlxr1uPo034Hn4I9TFE9ZWVkaOjohuxkKZiIjIRK4Z 6GPcpK+rN/7WexjudfOFvbWNiaIiIkP45ykREZGJhLh4tDr/qeAIDPHowSKZyEKwUCYiIjKRRwLC ITHwSOjuTjKM9Ao0cURE1BoWykRERCbSzd4J64ZNgaeDs870YKk7/jNsCqytxGaKjIj0YR9lIiIi E+rn5oM942bj2NVMFNZWoofEDQO6+XIUCyILxEKZiIjIxKytxBjObhZEFo9dL4iIiIiI9GChTERE RESkBwtlIiIiIiI9jNZHubCwEImJiZDJZAgKCkJ0dDQA4OjRo9izZw8AICoqCgMGDDBWCERERERE 7Wa0FmWFQoHY2Fi8/vrrOHToEDQaDQDgo48+wqpVq7By5Ups2rTJWLsnIiIiIuoQo7UoK5VKeHt7 AwCkUikqKiogk8kgCALEYjHEYjFUKtVtbbOp2C4oKLjj8ZLl8PLygrX17acm86NrYH5Qa9qTH8yN roP5QYYYyg2jFco+Pj4oKCiAp6cnysvLIZVKAQD29vZQq9VQq9Wws7MzuL5CoYBCodCZVlVVBQDa bhx0d0pOToafn1+ryzA/ui7mB7WmrfxgbnRtzA8yxFBuiARBEIyxQ6VSiYSEBEgkEoSHhyMtLQ1x cXFISUnBrl27oFarMWvWLPTp0+eWt1lbW4szZ87A3d0dYrFpn140f/58bNy40aT7NCdzHm97WwyZ H6bD/Lg9zA/TaU9+MDdMi/lx67paflhibhitRVkulyMpKanF9IiICERERLRrm/b29hg0aFBHQ2sX W1vbNlux7iad8XiZH6bTGY+X+WE6ne14mRum1dmOmflhOpZ4vBwejoiIiIhIDxbKRERERER6sFAm IiIiItJDvHz58uXmDqKzCA8PN3cIJtXVjrejutr71dWOt6O62vvV1Y63I7rie9UVj7m9utp7ZWnH a7RRL4iIiIiIOjN2vSAiIiIi0oOFMhERERGRHiyUiYiIiIj0YKFMRERERKQHC2UiIiIiIj1YKBMR ERER6cFCuZmysjIcPHjQ5Pt98MEH8e9//1v7OjMzE2FhYcjLy8MHH3yA3Nzc297m4cOHsX//fp1p U6ZMafV1W7799luoVKrbjsVSWeL53rRpE3JychATE4OampoO76uj28nNzcXQoUMRGxuLqKgorFy5 8pbXPX78OBITE9u97zvFEs9zez/Xt+vXX39FYWFhq8v88MMPiImJwYQJEzB+/HjExsbiq6++QkJC Qpuf9927d+Ozzz67kyHrWL9+PQ4dOmS07RtirpwZM2YMjh49qn3d0c9vSUkJFi1ahJiYGDz11FPY t29fi2WM+R43v37ExsbimWeeMZiP8fHxuHjxIjZt2mSSz4ax3Q059NtvvyE2Nlb7Ojc3F0888QQ0 Gk2r67V27W9+zSgtLcUTTzyBlJQUvcsaugYZ+7pzMxbKzaSnp+PYsWMm36+Li4tOoiQnJ8PHxwcA MG/ePPj6+t72NiMjIzF27FidaSKRqNXXbdm+fXubH5DOxBLP99y5c+Hn53fb58aQO7GdwYMHY+vW rdixYwcqKirw+++/m3T/HWWJ57m9n+vbtXfvXpSXl7e6zPjx47Ft2zb87W9/Q2xsLLZu3YpHHnkE 8fHxsLW1NXqMlshcOWNnZ4ekpCTtdbajn5/4+HjExsZi27Zt2LJlCxQKBc6fP38nQr1lTdePrVu3 Ijo6Gtu2bWt1+blz55rks2Fsd0MODRo0CN7e3vjhhx8AAKtXr8arr74KsVjc5rpt7beurg4LFizA Cy+8gAEDBuhdxlKuQdbmDsCSfPrpp/jzzz8xbtw4lJaWYvPmzQCABQsWYOjQoVi/fj1OnTqFsrIy PPfccwgJCcGrr74KW1tblJeXY+LEiUhOToabmxvefvtt7XZ37dqFr776Svs6MjISc+fO1b62srKC t7c38vPz4e3tjT///BPh4eEQBAHx8fGYPXs2qqursXbtWtTX18Pf3x8JCQmYN28efHx8cO7cOUyc OBGnTp1CRkYG3n33XZw8eRLV1dWIjo7W7ufmZ8s0vb5y5QqWLVsGtVqNBx98ELNnz8bBgwexZcsW 1NXVYejQoYiMjMT58+fxxhtvYNWqVUZ5/03NUs/3rFmzIAgCzp07h++++w5Lly7FM888g6effhpD hw7F888/j4SEBLzyyiuora1FfX09NmzYgISEBMyePRu9evVCTEwM3n//fQCN53nlypW45557MHXq VLz22mvIzMyERCLB6tWrYW1tjSVLlqC0tBSenp7417/+pXMhbMoTQRBQV1cHuVyO9evXo2/fvnjg gQe0OVpfX48VK1ZApVJhypQpCA4OBgBcvnwZy5cvx7vvvot33nkH586dg5WVFdasWQMPDw/jneDr LPk8b9myBXZ2djh//jzCw8OxdOlSzJ49Gz169MDvv/+OCRMmYM6cOUhOTtaJe8CAAXjuuedQW1sL Dw8PJCUl4fjx40hKSoJIJMLkyZMRGRmJw4cPa3+piIuLw7Vr11BRUYG1a9fCz89P5326+foQExOD Dz74AM8//7zB6wzQ2CK9b98+uLi4YM2aNaioqEB8fDxqamrQu3dvvPLKK4iPj0d5eTk8PDxQWFiI DRs2YOnSpejduzeio6Px17/+Fe+99x4WLVqEqqoqyGQybYuUIAiIiorCZ599BrFYjJiYGHz44YfY uHEjjh07Bjs7O6xatQqVlZV47bXXIAgCHnroIcyaNavT5YyDgwPGjRuHjz/+GLNnzzZ4jR48eDD2 7t2r99qwceNGAEBRURGsrKy0RYitrS3mzJmDr776Cqmpqfjyyy9hZWWFgQMHAgCKi4tbnLfTp0+3 +N7Rl5+LFi2CUqmEg4MD1q1bBwcHB715VVlZCXt7e9TW1upccxISErTLGrqePPnkky1y+MSJEzh4 8CAqKiqgVquxadMm7Nu3D5999hkaGhrw4osvYsiQIe3Og464G3IIAF5++WXMmTMHUqkUEokE9913 HwRBQFxcHHJzc2FnZ4d//etfyMjIQFJSEqysrPD0008DaLz2L1u2DBs2bICzs7N2mxqNBgsXLkRU VBRGjBgBoLEovvla2HQNOnnyJNatWweNRoNnn31Wu53ffvsNmzdvxjvvvIPFixcbzMGOYqHczFNP PYWDBw9iwIABePLJJ7UtqLNnz8aQIUPg4uKCLVu24NKlS1i3bh2WLFmCkpIS7N27Fx988AFKS0vx ySefIDo6GtXV1XB0dAQATJ06FVOnTm1132PGjMGBAwcwYcIEuLm5QalU6szPzMzE2rVr4ebmhqio KFRVVaGmpgZTp06Fh4cHoqKisH//fuzevRuHDx/W7ru5yspK7c8ogiDgypUrAIA1a9Zg5cqVCAgI wHPPPYe8vDzk5eXhww8/hFgsxuOPP46FCxeid+/eeO211+7AO20ZLPl8i0QihIWF4Z133oFarUZ5 eTlOnToFa2tr3H///cjJycHcuXMxcOBArFmzBidPnmyxvkgkgiAI2LhxI7y8vDB16lTs378fbm5u eOONN7B//35s27YNjo6OGDFiBJ588kl8/PHH+PbbbzF58mTttk6cOIHY2FiUlZXB2dkZnp6eLY5H EASsX78eb731Frp3747169dDJBLh6tWrWLZsGf7973/D2dkZKSkp+Oijj5CRkYGKigqTFMqWep6b Wlzuv/9+LF++HJMmTYJarYZKpcLjjz+OuLg4PPbYY5g9ezbee+89nbiXL18OqVSKjRs34v/+7/9Q WVmJtWvX4v3334eLiwtiY2MxYcIEREZGYvbs2SgoKMDkyZMxevRobN++HYcOHdL5I1qfpvxp6zoT GBiI5cuXY9OmTfjf//6H1NRU/PWvf8WwYcPwz3/+U5ubjz/+OMaOHYtnnnkGgiBAqVQiJSUFw4YN Q3BwMBQKBUaNGoWoqCjs2LEDCoVCG0tkZCSOHj2KgIAA+Pr64vLly8jKysJnn32G1NRUrF+/Hr17 98akSZMQHR2NPXv2tCtXmpgrZ0QiEWbNmoXp06dj8uTJ2hy5+Ro9YcIEXLx4Ue+1oUleXl6Lllkv Ly9cvXoVISEh2mJ4/fr1EAQB77//fovzlpeX1+J7p3l+Pvroo4iKioJSqcSHH36IkydPory8XKdI abp+iEQieHt749VXX4VCoWhxzWlO3/WksLBQJ4cPHjwIJycndOvWDevWrcPy5ctx6tQp/Pjjj1i5 ciW6deuG1NTUDuVBR9wNOQQAcrkcjz32GF577TV8+eWXAID9+/fDw8MDiYmJOHz4MN5//3089NBD kMvlePfdd3H8+PEW1/7mNm3aBD8/PxQVFelMb34trK+v116DNmzYoG1U+Pjjj+Hh4YELFy4gOTkZ GzZsQF1dXas52FEslPUoKSlBTk6O9q+xsrIyaDQaKJVKLF68GGKxGA0NDQCAHj16QCQSQSKRaAsI Z2dnqFQqbWLv2rULe/fuBdCYxDf/BSgSiTBixAi89NJLcHBwwOjRo7Fz506dmNzc3LBy5Uo4Ojqi uLhYu//AwEAAgJ+fH6ysrCCRSFBeXq63UHZ2dsbWrVu1r5s+bJmZmdqWmMrKSuTl5UEqlWLx4sVw dnbW9m+6W592bonnG2hskZTL5Th8+DAmT56MX3/9FWq1GlOnToWNjQ3WrVuHzz//HNnZ2S1+ump+ rlJSUhAREQEAyMjIwIEDB5CSkgKNRoN77rkHhYWFOHPmDL7++muoVCqMGzdOZ1uDBw/GunXrAAAb N27UKWCa70upVKJ79+4AgH/84x84fvw4Tpw4AQ8PD1hZNfbyeuGFF7B48WIAwJIlS27tBN0hlnae m963oKAgAI2f8ab+eIGBgbCxsYGDg4PeuHv06IH77rsPc+fOhY+PD4YNGwaNRgOZTAYACAkJQXZ2 tnZfUqkU+/btww8//IDi4mJERkbe1nvX2nXm3nvvBQD07t1b29p89uxZvPfee6ipqUH//v0BAP7+ /gCAfv364dChQ/D390dWVhZ++eUXjBw5EsnJyZg2bRoAIDw8HDt37oS7uztEIhEmTZqEzZs3o3v3 7pgwYQIuX76M06dPa//wl8lkmDJlCt555x08/fTTGD58+G0dnyGmzhkAsLGxwblMPDYAACAASURB VMKFC3Va1PVdo93d3fVeG5p069YNBQUFOtvOy8uDl5eXzvloou+8tfa9Y2NjA0dHR0gkEsycORN/ //vf4ezsjKVLl+pst/n1o/m+WrvmAC2vJ2VlZdocLikp0bZENn1+5HI5VCoVXn75Zbz77ru4evWq Tv9ac+nMOdRk3LhxSElJgVQqBdDYOt2vXz8AjZ/VTz75BCKRSCenbr72N/eXv/wFL7/8MqZMmYIH H3xQu17za2F9fb12ebVarS22582bh927d+PkyZNwcHCAWCyGvb19qznYUSyUm2n668XV1RWBgYH4 5JNP0NDQgM2bN+PixYvIyMjAf/7zHxw4cABffPHFLW/3VlqeHBwcIBKJcPDgQaxduxaff/65dp4g CHjrrbfw6aefQiwW4+GHH9Z+yTbF3LwwMlTQGpru7++P5cuXw93dHZ9//jkCAgIQHx+PH3/8EUql EgcOHNDZ193CUs83cONcjRgxAhs3bsSyZctw6tQpXLhwAYGBgfjnP/+JSZMmYdSoUViwYAEEQYCd nR2USiX8/Px0iqT3338f8+bNQ2ZmJvz9/fHoo49izpw5OH/+PPLy8pCZmYkhQ4ZgwoQJOHr0aIs+ Yc3PuYeHB8rLy7X7EgQBly5dgkgkgqurK3JycuDr64vnn38e0dHRePjhhzF48GC89dZbWL58OX79 9Vds2LABR48exY4dO0xSLFvyeW6KD9B9n5v373Nzc2sR95UrV+Do6IgtW7bg3//+N44dOwaxWIyy sjJIpVKkpqZi/vz5AICGhgbs2bMH4eHhiI6Oxr/+9a/b/hy3dp1JTU3F448/jjNnziAwMBDl5eV4 5JFH0K9fP3z//ffo1asXjhw5ov3CHDFiBNasWYM5c+ZAo9Hg66+/xtatW3Hx4kWcPn0a99xzD06f Pg0/Pz/U1dUBAAICAlBYWIj8/HzMnj0bqampGD58OJYtW4aCggL8/PPP2pb7l19+GTNnzkR0dDSc nJxu6zhvPl5T50zTezpy5EgoFAqkp6drC5Dm1+gePXpg+PDheq8NTfz8/FBVVYWUlBQMGDAANTU1 2Lx5M+Li4nDu3LkWfUgDAgJanLeXXnrJ4PdOU7xKpRIFBQXYtGkTdu7cie+++67VLn9N+2p+zbGx scHFixd1lrn5ejJw4MA2c1gQBOzduxfLli0DADzzzDMYNWpUa6fEaO6GHNK3XaDx/J0+fRrjxo3T flYFQdDJqebX/pu7a/bo0QO2traIi4tDfHw8Pv30U+171nxfTf9aWVmhsrISNjY2iI+Px8iRIxEV FQUA+OCDDzBt2rRWc7CjWCg30717dxw5cgQjR45EbGwsoqOjUVtbi6ioKAQEBODq1auIioqCl5eX 9gaZO3mzUmRkJI4fPw5ra2vtT+dN+xg/fjxmzJgBqVQKDw8PFBUV6ez75v/ri8tQrAsXLsRLL72E 2tpahIaGYtq0aRg6dCieeOIJODs7Qy6Xo6amBn379kVcXBz+85//3LFjNidLPd/N9zNixAi8+eab 6N27N/r27au9G3zkyJH45z//iU2bNsHR0RFKpVL785i/vz98fHy0Fy6RSISXX34Zb775Jj744AO8 8soriImJgVqtRmJiIoYMGYK4uDh89tlnsLW1RVJSkk6cTXc+i8ViWFtb4+2330ZxcTGef/55fP/9 93B1dQUALFq0CHFxcVCr1ZgyZYr2GEaNGoUdO3bg7NmzqK+vx5QpU+Do6IhXX331jr2XrbHU82zo 5lp902NiYnTi7t69OxITE/H555/DxcUFc+bMgZOTE+bPnw+NRoNp06bB3d0d4eHheO2117BixQq8 8MIL+PbbbyGTyWBjY3PL8bd1ncnMzERsbCzkcjnmzp2LiIgILF26FJWVlXB3d8eaNWt0tjdgwABc vnwZ9913H+rr65GVlQVbW1tMmzYNL7/8Mr7++mu4ubkhKSkJH3zwgXa9+++/H1euXIFYLEZ4eDi+ //57xMTEoLa2FkuXLoVEIsHixYvh5OSEPn36tLtIBsyXM823ER8fj0mTJgHQf402dG1obs2aNXj9 9ddRUlICQRDwzDPPIDQ0FOfOnWux33nz5uHVV1/VOW8PPfRQm987crkcZ8+exfTp0+Hk5NSiKNL3 vkybNk3vNaf5Z+CFF17QuZ6Eh4fjxRdf1MlhFxeXFvvq1asXpk+fDqlUipkzZ97O239H3S05pG+7 Y8eORXJyMqKjo2Fra4u3334b6enpLdZpuvY3/bF2s+HDh2PPnj3aQvnmfTVdY55//nnMmTMHAPDs s8+itLQUADBjxgxERUXh0UcfbTUHO0ok3E1NhEREREREdwiHhyMiIiIi0sOoXS8yMzOxcOFC7N69 Wztt+/btSE9PR01NDcaPH4/Ro0cbMwQiIiIionYxWouyUqnErl27Woy+4OLigmXLliEuLg7ffPPN bW1TrVYjJycHarX6ToZKdwnmB7WG+UGGMDeoNcyPrs3ofZTnzp2LTZs26Uyrrq7GG2+8gVmzZmkf SnAzhULRYhgqlUqlHTvv5sHyqWthflBrmB9kCHODWsP8oJsZvVCeM2eO9ok0AHDp0iVs3LgRCxcu vO3HVObk5GDMmDFMVtKL+UGtYX6QIcwNag3zo2sz+s18TcN8vPnmm1CpVHj22WdRV1eHdevWtWhp JiIiIiKyFEYfR7mpGG56Usq+ffuMvUsiIiIiog7j8HBERERERHqwUCYiIiIi0oOFMhERERGRHiyU iYiIiIj0YKFMRERERKQHC2UiIiIiIj1YKBMRERER6cFCmYiIiIhIDxbKRERERER6sFAmIiIiItKD hTIRERERkR4slImIiIiI9DBqoZyZmYnHH39cZ9rRo0exZMkSLFmyBCkpKcbcPRERERFRu1kba8NK pRK7du2Co6OjzvSPPvoI7733HtRqNRYtWoQNGzYYKwQiIiIionYzWouyXC7Hiy++2KJQBgCxWAw7 OzuoVCpj7Z6IiIiIqEOM1qLcRBAEndd2dnZQq9VQq9Wws7MzuJ5CoYBCodCZxsKamjA/qDXMDzKE uUGtYX7QzUTCzZXsHTZ37lxs2rQJb775JuLi4pCSkoJdu3ZBrVZj1qxZ6NOnzy1vKycnB2PGjEFy cjL8/PyMGDV1RswPag3zgwxhblBrmB9dm9FblDdt2gQAWLp0KQAgIiICERERxt4tEREREVGHcHg4 IiIiIiI9WCgTEREREenBQpmIiIiISA8WykREREREerBQJiIiIiLSg4UyEREREZEeLJSJiIiIiPRg oUxEREREpAcLZSIiIiIiPVgoExERERHpwUKZiIiIiEgPFspERERERHqwUCYiIiIi0sPaWBsuLCxE YmIiZDIZgoKCEB0dDQA4cuQIDh48CJVKhYEDB+Kxxx4zVghERERERO1mtBZlhUKB2NhYvP766zh0 6BA0Gg0A4LfffsP58+eRlZUFb29vY+2eiIiIiKhDjNairFQqtYWwVCpFRUUFZDIZhg0bhv/3//4f ampqsGTJEgwZMsRYIRARERERtZvRCmUfHx8UFBTA09MT5eXlkEqlAIB33nkHn3zyCSQSCQRBMLi+ QqGAQqHQmaZSqYwVLnUyzA9qDfODDGFuUGuYH3QzkdBatdoBSqUSCQkJkEgkCA8PR1paGuLi4vDN N9/g4MGDcHBwwCOPPIKhQ4fe8jZzcnIwZswYJCcnw8/PzxhhUyfG/KDWMD/IEOYGtYb50bUZrUVZ LpcjKSmpxfTHHnuMN/ARERERkcXj8HBERERERHqwUCYiIiIi0qPNQnndunU6rxMSEowWDBERERGR pTDYR3nPnj3Ytm0bMjIycPjwYe30gIAAkwRG5lFQXYV92VdQqqpDsFSGB/38YS82Wld2IiIiIotl sAJquunu+++/x6BBgyCXy3HhwgUEBwebMj4yoS8up2PNH7+hodlAKO+d+wPrho9GoFRmxsiIiIiI TK/NrheHDh3C/v37AQDffvstXn/9daMHRaZ3tkSJ1b+f0CmSAeBqTTUWH/0JGqHBTJERERERmUeb hfLly5cRFRUFAHj++eeRkZFh9KDI9L64fMHgvOyqCpy4WmDCaIiIiIjMr83Opy4uLti5cyfCw8OR mpoKiURiirjIRKrV9ThWmI9fCnNbXS67sgL3e5ooKCIiIiIL0GahnJSUhC+++AI7d+6En58f3nrr LVPERUZUWF2Fw/m5OFKQg9+KClHf0Ha3Ck8HJxNERkRERGQ52iyU6+vrUVtbi8rKSlRXV6PhFooq siwNgoDzpSU4XJCDI/m5SL9W2mIZa5EV1Ab6IXs4OGKYl4+xwyQiIiKyKG0WygsWLMCMGTMwfvx4 nDt3DosWLcKHH35oitioA2rVapwoKsDh/Fz8XJALZW1Ni2Vc7ewx3MsHI739EOHhhR0Xz+P9c6d1 lnG2sUXCkEhYW/HZNERERNS1tFkoi0QiPPzwwwCAnj17YufOnUYPitpHWVODIwW5OJKfg+NFBajT aFosEyR1wQgvP0T6+KGPazdYiUTaebPC+iLS2w/fZmWgrK4WvVxcMck/EC52dqY8DCIiIiKL0Gah bG9vj7/97W/o168f0tPTUVFRgdWrVwMAFi9ebPQAyTBBEHDhWikO5+ficH4OUstKWixjLbLCQHcP RHr7YYSXL3ycWr8ZM9jFFc/3dTVWyERERESdRpuF8ty5c7X/j4iI0P7/0qVLra5XWFiIxMREyGQy BAUFITo6GgBw+PBhJCcnQ6PRYNSoURgzZkx7Y++SVBoNThYVavsbF9ZUt1hGamuLYZ6NXSqGePpA YmNjhkiJiIiIOrc2C+XBgwfrnb5+/XrMmDHD4HoKhQKxsbHo378/5s2bh6ioKIjFYuzcuROBgYEo LCxEnz592h95F1JaV4ufC3JxOD8XxwrzUaNRt1gmQCLFCG9fRHr7oa+bnH2KySgEQUBmRSXUQgN6 ODszz4iI6K7WZqFsiHDTE9xuplQq4e3tDQCQSqWoqKiATCbD2bNnsWbNGhQWFuLtt99GYmKi3vUV CgUUCoXONJVK1d5wOxVBEJBRcU3bpeJMiRI3v9tikQj3dnPHCG8/RHr5wt9ZapZYzaUr54e5/FJQ gHWn/8SVikoAgNzeHrN7h+GJwJ5mjqwl5gcZwtyg1jA/6GbtLpRFzW4C08fHxwcFBQXw9PREeXk5 pNLGQs7X1xe2traQyWStbmP69OmYPn26zrScnJy7tqtGfYMGvyuL8FN+Y5eKvOrKFstIbGxwv6cP Rnr74n5PH7jYdt2b7LpafphbilKJF3/5VecR58raWiSm/A4AFlcsMz/IEOYGtYb5QTdrd6HclqlT pyIhIQESiQTjxo3DqlWrEBcXh6eeegqLFy+GRqPBs88+a6zddwrXVHU4WpCHw/k5OFqYjyp1fYtl fJ0kGOHli5Hefugv9+BP3WQWW1LP6xTJzX2Yeh6P9AhgbhIR0V2n3YWyq2vrIyPI5XIkJSW1mP7Q Qw/hoYceau9uO72sinIcLmjsUnG6uAiam4oPEYC+bvLGLhXefujpLG2z9Z7ImARBwMkipcH5ytpa ZFVWIlDatbr/EBHR3a/NQvnYsWPYtWuXTh+ddevWYd26dUYN7G6hbmjAnyVF2v7GWZUVLZZxEFtj iKc3Ir19MczTF2729maIlKilxiK5yGBrchMbtiYTUSuUNSp8nVGIjPIayO1tMLGHB3rJnMwdFlGb 2iyU33zzTbz55puQy+WmiOeuUFmvwq+F+Ticn4NfCvNQrudGAE8HR4zwbuxSMVDuCVux2AyREukn CAKOXb2KLalp+KO4uNVlg6RS+DnxC4+I9DteWIYlR86jVtOgnbY9PR8L7u2BGaE+ZoyMqG1tFso9 e/ZE7969YWtra4p4LE5lvQrHCvNRp9HgXrk7fJ2c9S6XV1WJw/k5OJyfi1PKwhZdKgDgHtduGOHl i0hvXwS7uLJLBVkcQRDwc0Ehtpw/j7MlpdrpNlZWEAFQNTToLG8tEmFhv77MZSLSq7peg6W/pOkU yU3+88cVDHCXIsyt9QdhEZlTm4VyTk4ORo4cCV9fXwCNo13s2rXL6IFZgi8vp+M/f6Zoxy0WAZjo H4i4AYMhthLhXElx4ygVBbm4XH6txfp2YjEGu3thxPWn4skdHEx8BES3pkEQcDgvHx+eT0NaWZl2 up1YjCd69sBTISGo0aixOfU8DuXmQS0IGOTujlm9Q9GvWzfzBU5EFu1gbjEq6jUG53+VUchCmSxa m4Xyl19+aYo4LM6R/Fwk/n5CZ5oA4H9Zl3G2RIlr9XUoratrsZ7c3gHDr7caR7h7wd7aaAOLEHVY gyDg/3LzsOX8eVy8Vq6d7iAWY2pQIGYGB8PN/sYwhCsiBgER+rZERNRSxrWWT49t7mo1xygmy2aw ilu2bBlWrFiBsWPHQiaT6czrCi3Kn104Z3DelcpyndchLq7a/sahMjdY8WdosnAaQcD+nBx8lJqG jIobN5g6Wltjeq8gRPUKgsyu647TTUQdc7GsCv9Ny8MPWUWtLtfdmTevk2UzWCivWLECADBw4EAU Fxejd+/eeOCBBzBw4ECTBWdO58tKWp3fx7UbJvoHYoS3L7wceSMTdQ7qhgbsy87BR+fTkFV546E2 zjY2iOoVhGm9giDtovcjEFHHCIKA44XX8N+0XBwvbNkd8WZWIuDRQE8TREbUfm32C1i9ejUAYP/+ /Vi1ahWys7Px22+/GT0wc3OxtUO1Wm1w/mv3DUVPqYsJIyJqv/qGBnyXmYWP09KRW1WlnS61tUF0 cDCmBgVCYmNjxgiJqLOq1zTgx2wl/puWh0vNulqIAET6uiHSxxXvnc5ESd2N71QbKxFeGxyMHlJH M0RMlqRBEPDDlWv4X0YZSms16OlihydD3HCvu2XkRpuF8oIFC1BaWoqwsDDMnz8fgwYNMkVcZveX 7j3wUdpZvfNCZW7o4cyHK5DlU2k0+CYzC1vT0pFffeMLzNXOFtHBwXgisCecWCATUTtUqNTYe7kQ igv5UNbc6GtsK7bCwz3cERXiA3/nxpvYx3aX40BOMa6U16CbvQ3G+cvhZs9fr7o6QRCw8tc87Mu8 8QtERnkdDmSXIy7CG48Etf5wO1Nos1AeM2YMTp06haKiIpw40Xhz2/jx440emLnFhPTBr4X5SL2p C4bExgavDBjC4bDIotVqNPgq4wq2pqejqKZWO72bvR1iQkLwWM8ecOCNpkTUDvlVtfj8Qj6+ulyI avWNYd9kdtaY2ssbTwR5wdVe9w9we2sxJvbwMHWoZOF+zqvUKZKbSzpZgAf8nOFiZ97vqjb3/uij j6JXr144ceIEDhw4gMzMzC5RKDvZ2GDjyHHYe+UiDuRmoU6jwQB3T0wLCoG3I4eyIctUo1Zj9+UM fHrhAoprb4zK4u5gj6dDQjC5Zw/Y8+E2RNQOaaWV+CwtDweyldA0e1RAd4k9ZoT6YEKAO+yteX2h 1mkaBBRU1yOrvA6b/7xqcLn6BgEHcyrwqJlbldsslGfMmIH+/fsjMjISM2fO7FIPHrG3tsb0XmGY 3ivM3KEQtaparcYXly7jswsXUFp34ydQL0cHPB0aikkB/nz6IxHdtgZBwK8FZfhvWi5OXtUd8ele uTNmhvpihI8rR3uiFsrq1MiuUCGzXIWsijpkV6iQVa5CTqUK9Q0tH8qmT6XK8BjcptJmobx9+/Z2 bbiwsBCJiYmQyWQICgpCdHS0dl5lZSWmT5+OrVu3ohsfVkDUbpX19dh56TK2X7iIa80ele7r5IS/ hoZgQoA/bKyszBghEXVGKk0Dfsgswvb0PGSU12inW4mAUb7dMDPUB3266X9SLXUddZoG5FSoGovg ChWyyusa/61QofwOFLm93cz/oDajdfxQKBSIjY1F//79MW/ePERFRUEsFkMQBKxduxb+/v7G2jXR Xa9cpYLi4iUoLl5CRX29drq/RIJnwkLxUHc/WLNAtgjqhgaIRSLe10CdwrW6euy+VIidF/NRUnvj 2mIvtsLknh6YHuIDXwnHPu5KGgQBRdVqZFXcKIKbCuKCqnrcStuwCICXkw38nW3hL7Vr/NfZFk7W Vnju/zJRo2m5lXvc7DHAw/wjXxitUFYqlfD29gYASKVSVFRUQCaTYf369Zg2bRo++eQTY+2a6K5V VleH7Rcu4vNLl3WGL+zp7IxneodirJ8fxCzIzE4QBHyVkYvt6Zm4UlEFiY01Hu7hgzn3BMHZlqOM kOXJrayFIj0PX2dcRa3mxg16bvY2eLKXNx4P8oSLHXP3blap0lwvhOuQVd7UStzYZaJWTyGrj7Ot Ffyd7RBwvSDufr0g9nO2hZ1Yf+PNv0cHYMXRXORV3fjD7D4PR6wY5mcRDQxGK5R9fHxQUFAAT09P lJeXQyqVoqSkBH/88QeKi4uRkpKCzZs3Y8mSJXrXVygUUCgUOtNUKj7qkhp1tfworq3Ffy9cxBeX LqNGc+PnrF4uUswKC8NoXx/2EWzG3Pnx/tmL+Dg1Q/u6sl4NxYUspBSV4oPRg3nDkxmZOzcszdni Cvw3LQ8Hc4vRvNtoD6kDZob44KEAd4MFzt3obs8PdYOA3MrGVuHsirrr/Ycb/19Se2tdJWysRPCT 2DYWwVJb+DtfbyGW2kLWjhEq+sodoXi4F34vqkZxrRpBLnYIklnOrxYiQRBu7c+E26RUKpGQkACJ RILw8HCkpaUhLi4O1teHpIqPj8dLL710W32Uc3JyMGbMGCQnJ8PPz88YYVMndjfmh7KmFp+mp+PL jCuoa1Ygh8pkmB0WikgfbxbIt8hU+XG1phaP/e8nGLpX5fl7QzEt2P+ua/kvrq3Dl5ey8YeyDHZi K4z288R4f+9O0Uf+brx2tKZBEHAkrxT/TcvFH8oKnXn3eUgxM9QX93vJeG25ztT5oW4QsD/rGg5k laNG3YC+ckc8HuwKd4dba9EXBAEltRpkXS+Es5t1mcirVOEWG4fh7mDdoqtEd2c7eDvZQGzVdXLD aC3KcrkcSUlJBucnJCQYa9dEnV5hdQ22padjb8YVqBpu/Azax80Vs8LCMNzL0yJ+kqKWjuYrDRbJ ALDujzSs+yMNNlYi2IvFsBeLYSe2gp31jf/bi8Wwt77xf7um6S2WsYJd821cX89efGO6jZXx+0df vlaJ/3foBMrqbvx0+nO+Et9eycPayIEcktBC1Ko1+C6zCDvS85BVcWN8dbEIeLC7HDNDfBDmxuFP zUmlacDiw9k4XnDjCaonr1bjy4slWDc6AKGuN25uq1E36IwmkdWsq0RVfYO+zbfgaG2lbQ32d7bT thJ3l9jB0cby/8g1BT5xgMiC5FVVYWtaOr7JzEJ9swK5Xzc3zO4dhiEeHiyQLZz6Fn+kq28QUN+g RkW9uu2FO8AKuF5AW10vuBsL6cZC/Pr/m4pxayuDxXprBf3KE2d0iuQmp4pKsT09E8/0DjTqMVLr Smvr8eWlAuy6mI+yZo+RdrS2wiOBnpgW7A1vJ8v5qbsr23WhVKdIblKuasDLP2Uh0sf5elcJFa7W 3Nq1QywCfCRNLcK6XSW62VvzO6UNLJSJLEBOZSU+TkvHt5lZ0DQrtAa6yzE7LAz3uct5MeskIjzc Wp0/2MMN93RzQZ2mAbVqDeo0msb/azTXX1//v6ahcZ668f/Nf1m4HQ0AajSa633bWxazxvbtlTwW ymaSVVGDHel5+N+VIqia3aDn7mCLacHeeDTQE862LAMsyXcZZQbnKWs02H3J8HxXO7FON4mm//s4 2cJGzO+P9uInhMiMMisq8NH5NOzLztEpkAd7eGBW71AMkMvNGB21h7+zEyYG+ODbzLwW8zwd7PHG 0Hvh0o6RLzSCAFWzArpW3VhQ1zVNU9/4v3a6uqHFtLqb1qtttl7d9WK9fSW5fiW1d8+NUJ2BIAg4 ff0GvcO5JTpDd/VyccTMUB+M7S6HTRe6Qa8zKa1rvZXYxkqEgGY30HV3tkXA9dElnG3ZxckYWCgT mcHl8nJ8dD4NP2bn6HyRDfPyxKywMPTt1nqrJFm2VwbdAzd7W+y+lI0qtQYiAEO95HhpYFi7imQA EItEcLC2hoORr9qCIEAtCDe1bmt0WsC1rd2aBpTU1mHT2UsGx1LtJWOfV1PQNAj4Ka8E/03LxZni Sp15QzxlmBnqgwhPF/4yZeGCXOxRUtuy6wXQOBax4uEgeDl1nSckWwIWykQmlF52DR+dP48Dubqt jSO9vTGrdyh6u5r3mfZ0Z1hbWeEf/UIw554g5FfXwMXWBm72duYO65aIRCLYiESwsbXCrT53La+q Bt9cadmCDgAzQgLuXHDUQo1ag/9lXMWO9DzkVtVpp4tFIjzkL8eMUB8Ey5zMGCHdjumhbjhRqL9Q HuMvZZFsBiyUiUwgtbQUW1LT8FN+vs700b4+mBUWihCZzEyRkTHZW4vRU3r3t6i+OCAM5ap6/JRX pJ1mLRJhft9eGOXracbI7l4ltSrsvFCALy8VoFx14+d6JxsxHg/0xJPB3vBw7Bx/nNENw3ycsWig F9b/Xoj6ZsPnDPWWYEmEtxkj67pYKBMZ0Z/FJdhy/jx+KSjUThMBGOvnh2fCQhHkIjVfcER3iIO1 NVYPH4ALZRX4XVkKO7EVRni7d5pW9M7kSnk1tqfl4bvMIp1CysvRFtOCffBIoAecbPjV3pk9GeKG cQFSHMmtRI26Af3kDgh1c2h7RTIKfpqI2qlWrcYP2Tk4WVQEaysrPODjjRHe3hCLRPhdqcSHqWk4 fvWqdnkrAOP9u+OvoaHoIb3VH7WJOo9gmTOCZcztO00QBKQUleO/aXn4Ob9UZ16oqxNmhvrgQb9u sO4ED3ehWyOzs8akQP7SaAlYKBO1Q1FNDf7+0xFkVt64aeZ/mVno7SqDvViMFGWxdrpYJMLEAH88 HRqC7pK7/2d4Iroz1A0CDuYU479puUgt1e23OsxbhpmhvhjoLuUNekRGrd66rwAAIABJREFUxEKZ qB1Wp/yhUyQ3SS29McaltUiEyT0CEBsaAh8n3kxDRDeoGwScKCxDUY0K/s4OuFfurC14q+o1+Dqj EIr0fBRU37hBz8ZKhPEB7pgR4oNAF0dzhU7UpbBQJrpNxbW1OHzTTXk3mxoYiNjQYHg68suMiHSd Ka7A0qNpKKy+McZ0sMwRLw0MxJG8Uuy+VIDKeo12nrOtNZ4I8sTUXt6QO3DUAyJTYqFMdJuKa2sN jhnb5KX+/fhzKBG1UFKrwqKfzukUwgBwoawafztwRmeaj5MdokJ8MKmnBxys+TAJInNgoUx0m7wc HWFjZYV6A48UDpBIWCQTkV5fZ1xtUSTf7B43CaJDffCAbzeIrXgtITInoxXKhYWFSExMhEwmQ1BQ EKKjowEA27dvR3p6OmpqajB+/HiMHj3aWCEQGYXU1hZ/8e+Or69k6p3/ZFCgiSMios4ivVT/wySa TAhwx2uDe/GPbSILYbSxZBQKBWJjY/H666/j0KFD0Gga/4J2cXHBsmXLEBcXh2+++cZYuycyqkX9 +iLC3b3F9CmBPTGFhTIRGeBi13r7VIirE4tkIgtitBZlpVIJb+/Gp8hIpVJUVFRAJpNh4sSJqK6u RmJiIubPn2+s3RMZlZONDd6JHI4UZTF+KyqCzfVxlAOlfIAIERn2lwB37L5UqHeetUiEsd3lJo6I iFpjtELZx8cHBQUF8PT0RHl5OaTXC4hLly5h48aNWLhwIXx9fQ2ur1AooFAodKapVCoDS1NXYwn5 IRKJMNBdjoHu/GKzNJaQH2SZzJ0b/eRSzAjxxvb0liPnLBrQk6NamJm584Msj0gQhLZu4G8XpVKJ hIQESCQShIeHIy0tDYsXL8akSZMQFhYGe3t7BAcHY+7cube8zZycHIwZMwbJycnw8/MzRtjUiTE/ qDXMDzLE1LkhCAJ+yS/FVxlXG8dRlthjSi9v9JXzqYaWiNeOrs1oLcpyuRxJSUktpu/bt89YuyQi IrJ4IpEIw33cMNzHzdyhEFEb+GB4IiIiIiI9WCgTEREREenBQpmIiIiISA8WykREREREerBQJiIi IiLSg4UyEREREZEeLJSJiIiIiPRgoUxEREREpAcLZSIiIiIiPVgoExERERHpwUKZiIiIiEgPFspE RERERHpYG2vDhYWFSExMhEwmQ1BQEKKjowEAR48exZ49ewAAUVFRGDBggLFCICIiIiJqN6O1KCsU CsTGxuL111/HoUOHoNFoAAAfffQRVq1ahZUrV2LTpk3G2j0RERERUYcYrUVZqVTC29sbACCVSlFR UQGZTAZBECAWiyEWi6FSqW5rm03FdkFBwR2PlyyHl5cXrK1vPzWZH10D84Na0578YG50HcwPMsRQ bhitUPbx8UFBQQE8PT1RXl4OqVQKALC3t4darYZarYadnZ3B9RUKBRQKhc60qqoqANB246C7U3Jy Mvz8/FpdhvnRdTE/qDVt5Qdzo2tjfpAhhnJDJAiCYIwdKpVKJCQkQCKRIDw8HGlpaYiLi0NKSgp2 7doFtVqNWbNmoU+fPre8zdraWpw5cwbu7u4Qi8XGCNug+fPnY+PGjSbdpzmZ83jb22LI/DAd5sft YX6YTnvyg7lhWsyPW9fV8sMSc8NoLcpyuRxJSUktpkdERCAiIqJd27S3t8egQYM6Glq72NrattmK dTfpjMfL/DCdzni8zA/T6WzHy9wwrc52zMwP07HE4+XwcEREREREerBQJiIiIiLSg4UyEREREZEe 4uXLly83dxCdRXh4uLlDMKmudrwd1dXer652vB3V1d6vrna8HdEV36uueMzt1dXeK0s7XqONekFE RERE1Jmx6wURERERkR4slImIiIiI9GChTERERESkBwtlIiIiIiI9WCgTEREREenBQpmIiIiISI9O VSiXlZXh4MGDJt9vdXU1XnvtNcTExGDmzJnYsWMHAOD48eNITEzUWXbKlCkGt9PavDvl008/RXR0 NGbOnIkVK1agoaEB58+fx44dO6BSqfDtt9+2uv4PP/yAmJgYTJgwAePHj0dsbCz27t2LmJgY1NTU dCi23bt347PPPuvQNkzB0vKsuY68h7eSf/Hx8ZgxY4bOtFGjRmHPnj23vJ9NmzYhNzf3tuOzFOY6 /02ft9jYWMycORNHjx5Fbm4uFixYoLOcUqnE+vXr9V5/9ImPj8fFixf1zrvd69WyZcva3F9MTAxi Y2MRHR2NgQMHQqPR4KeffkJUVBSefPJJHDt2rM1tdHaWnkMdsXv3bvzxxx+tLnPhwgXMnj0bTz/9 NJ5++mlcunTpju3fUljSOW5L8+/+9tYhN3/36KsVvvrqqza303QNuTmO+Ph4TJ06FTExMZg2bRpS U1M7FO+dZG3uAG5Heno6jh07hlGjRpl0v4mJiRg6dCjeeOMNCIKAuLg4eHp6wsnJCSKRSGfZm1/f 6rw74dChQzh//rw2mVevXo3PP/8cUVFRCAsLQ25uLr7//ntMnDjR4DbGjx+P8ePHY8+ePaiqqkJ0 dDQA4IsvvjBq7JbEUvJsyZIl8PLyumNx3Gr+lZaWoqysDDKZDGfOnIGV1e39PT137tz2hGcxzHX+ nZ2dsXXrVgBASUkJ/v73vyMpKanFeZPL5fjHP/6B48ePd/iacrvXqxUrVrS5zW3btgEAtmzZgsmT J0MkEmHDhg34+OOPUVlZiUOHDmHIkCHtD7oTsPQc6ojHH3+8zWXeeecdvPrqqwgMDMSFCxfw1ltv YePGjXcsBktgSed46NChra5z9epV7Xf/ncoFQ7VCW5quIfriSExMRFBQELKysrBixQp8+OGHRq+b bkWnKpQ//fRT/Pnnnxg3bhxKS0uxefNmAMCCBQswdOhQ/H/27jsgimv9G/h3ttGXDqIUu6jEa4wl tkRFTa7RFM1PiAi+sccEa1Rs1xiNirFcQ4pRrxpLlMRoTGISC6ixl1iwgQ2BRSlLkb71ef8grKws xbI0n88/4tQzM8/OPHv2nDNffvklzp8/j+zsbISGhqJly5aYM2cOZDIZcnJyMGDAAERFRcHJyQmr Vq0ybHfnzp1G34R69uxp9LC/fv260cUtufkMHz4cAHDnzh188skn+PLLLw3r/Pjjj9i7dy9yc3Mx dOhQBAQEICsrCx9++CFSUlIQGhqKXr16Yfny5Th37hykUik++eQTWFpaVljmw4cPY8OGDVCpVOja tSsmT55s2Odvv/2G0aNHG/4/efJkCIKAM2fO4NChQwCAc+fOYf/+/fj++++xadMmFBQUYPLkyVi7 dq3RuX70PTREhPnz5yMxMRHdu3dHaGgohgwZYkigS/4ePHgwPD09ER8fj7lz56JDhw6YPHky8vPz IRKJ4O/vj6KiIsycORNZWVlwd3fHkiVLsGbNGly8eBE2NjZYvXr1E0THs1Nb4uyjjz7CihUrYG1t jRUrVkAkEqFv376wtLREVlYWZs+ejaKiImg0Gnz99dfYvHkzkpKScP/+fdjb2yMiIgKHDh1CREQE PD09UVRUBADYvHkzfvvtN4jFYkybNg0dO3Y0Ov7evXvjyJEjeOuttxAVFYU+ffoAQJl9fvPNN0hO TsbcuXNha2uLoqIiLFy4EBs2bMCoUaOg0WiwYMECqNVqDBkypMo30ppWU9e/9GcuPz8fVlZWICIk JCRgzJgxyMjIwKeffgpHR0eEh4cjODgYQHFtUVhYGB48eIDc3FysXLkSRITp06fD2toaubm5AIC7 d+9i/vz50Gq16NOnD0aNGmXY3/Dhw+Hk5ASFQoHx48ejf//+Ju9XJZ/zR89B7969jc5hfn4+Dh48 iG3btuHOnTtwc3PDrFmzkJOTg08//RQA8MUXX+D06dOwsLDA4sWLkZiYaIjzqVOnGo6jf//+GDly 5LO6vNWitsdQ27ZtERYWhuTkZFhYWGDp0qVwdXXFvHnzkJCQAFtbW4SHh+PgwYM4fPgwcnNzodVq sXbtWqxfvx5+fn7Yt28f+vTpAy8vL/z3v/81SoQbNmyI77//HkFBQWjRooXh2VgSP8nJyQgPD8fM mTMxe/ZsWFlZ4f79+1ixYgUAYN68ebX+2te2a/zo9YyPjzd8npo0aYJz585h3759hnVN5SgVPb/F YrHhWVDao7nCqFGjYGNjgzZt2sDX19eQr3Tr1g2TJk0yxICpd93p9XoAQF5eHtzd3Y3mlT6fH330 EYqKirB9+3YAwJUrV/D9999DpVLh888/h06nQ1BQEAYNGoTAwEDY2NhgwIABOH78ONLT02FlZYXV q1fDysqq8gv9z0HWGadPn6bw8HDS6/U0ZMgQUqvVVFhYSMOGDSOdTkebN28mIqJbt25RaGgoKRQK GjRoEOn1elqzZg3997//JSKiYcOGUX5+fpX2mZ6eTuPGjTOaplKpKDAwkM6cOUPTpk2j4cOHk1Kp JCKiIUOGEBHRxo0biYgoLy+PAgICiIioS5culJ+fT0lJSTR69Gi6evUqTZkyxVDmcePGlVvmoKAg ys/Pp23btpFarSadTkeDBg0yKtfIkSMpMzOz3POWnJxMEydOJCKisWPHklKppL1799L27dvLrLNr 1y7aunWr4f/Dhw+nixcvEhHRgAEDjI619N9dunQhlUpFFy9epI8//pj27dtHERERRES0bNky2rp1 K23atIl++OEHw3nas2cPRURE0KZNmyq4EtWnNsbZhAkTiOjhdYmJiaG///6biIg+//xzio6OpoiI CFq/fj0REY0ePZoSEhLovffeo/z8fMrIyKDevXtTRkYGDRs2jIiIMjIyDLFZIiwsjE6dOkVTp04l IqJJkybR1q1baffu3Sb3GRoaSomJiaTRaGjAgAF08+ZNCgsLoxs3btCECRMoMTGRiMgQA3VBTVx/ IqL+/ftTcHAwBQcH07hx4yguLo4UCgUNHDiQdDodnTp1iubPn08KhYImTpxIZ86cofDwcEpMTKTo 6GgiIvr+++9py5YttHDhQjp79iwREQ0dOpRu3rxJH374Id29e5eIiD766CNKTk42fG779+9PKSkp lJeXR0OHDiUi4/vVmDFjiKj4c27qHDzq559/ph07dhAR0blz5+jVV1+l3NxcunTpEoWGhtL169dp 2rRpRER07do1mjNnDp0+fdoQ51u2bDHcf3bv3l3lc1hb1PYY2r9/Py1fvpyIiP766y9auHAhHThw gFauXElERAcOHKCvv/6adu3aRQsWLCAiovnz59OJEycoIiKCDh8+TA8ePKChQ4dSSEgI3b9/36gc arWavvjiCxowYAC99tprdPz4cSJ6+JwoieGSshER7d27l1atWkVbt26tE9e+Nl1jU9ez9Oep5HwT VZ6jlPf8Dg8PN8oJSpjKFa5fv05EZJSvvPnmm0b7Hzx4sNF2wsLC6N1336WgoCDq3LkzHT582LB8 RfecvXv30tKlS4moOE/Kzs4mnU5Hw4cPp6KiIurTpw/l5ORQbm4uDR8+nFQqFZ04cYJSUlKqfM7r VI1yiczMTCgUCowaNQpEhOzsbOh0OiiVSsyYMQNisdjwzaRx48YQBAG2traGbyh2dnZQq9WwtrYG UPwNbs+ePQCKa/JKf4OTy+XIzMw02v+9e/fQoEEDEBHOnj0LNzc3kz9PT5s2DXK5HBqNBgDg6elp 2GdRURESEhLQrl07AECzZs2gVCohCILJMtva2kKtVkMul2PGjBmws7Mz1BCWcHd3R0pKChwdHQEA GRkZiI+PN8ynUt/gXn/9dezbtw9nz57FvHnzqnTeW7ZsCQCGb2Fk4htho0aNIJPJ4OLiApVKhYSE BPj6+gIA2rZti6ysLMTHx+PKlSv49ddfoVar0a9fPwCAt7d3lcpRXWpLnAFlz42DgwNWr16NH374 AUlJSXjxxRcBFMcRAMP512q1sLa2hrW1NTw8PKBQKNC6dWsAgJOTkyE2S3NyckJeXh7u3LkDHx+f cvfZvn17pKWlwcvLCwDg6+trFBNKpdIw76OPPnq8k18LVOf1L1m+5CfVEsnJyWjatClEIhGcnJyg UqkAGH/27OzssH//fuzbtw+ZmZno3r07EhISDJ/XNm3aGGoVS2rq8vLycO/ePcM23N3dDeUWiUTQ 6XRl7lclRCKRyXNQ2r59+7B48WIAgL29Pdq0aQNbW1u0a9cOycnJiI+PR0xMDEJCQgAUxxbwMM6H DBmCL7/8EiNGjED37t2reslqndoaQ6WfPX5+fvjuu+/g7u6O6OhoXLhwATqdDm3atEGDBg2M7ilq tdqwXblcjhdeeAHp6emG+1SJixcvIjQ0FKGhoYiNjcXEiROxf/9+Q9yWjt8mTZoYtn/lyhUMGTIE ERERdeba14ZrfOTIkTLXUxCESp+pj+YoFT2//fz8kJWVVaVzUnLfL52vVKWP09KlS9GsWTM8ePAA QUFBePXVVwGUf8+5evUqfv75Z3z77bcAgNu3byM0NNRwHdLS0mBvbw87OzsAwLBhw/Dhhx/Czs4O c+fOrdKxAHWs6YUgCCAiODo6omnTpvjuu++g1+uxfv163Lp1C/Hx8fjiiy8QHR39WG1q3333Xbz7 7rsm58lkMjRt2hR//vknXn/9dWi1WkRERODtt98GALzxxhvo3LkzPv/8cyxevBhEhJycHPzyyy/Y tWsX4uLicOHCBQBlE0sfHx8cPHgQAHDr1i04OjqaTD5LEBFWr16NAwcOICMjA9HR0UbzX3/9dWzf vt3w0+batWvh7e2NFi1aGJ0/AOjXrx+mTp0KCwsLODk5VflclabX6w0Jf3m8vLxw+fJl9O3bFzdu 3ICrqyt8fHzQpUsX/Pvf/8bJkychk8lw8uTJx24Lay61Lc6IqEw7rc2bN2PgwIHo1asXJk6caLiu ptrM5+bmgoiQkpICT09PxMXFAUCZxLz0Op06dUJ4eDg+/PBDXL58GURUZp8A4OjoiKSkJDRs2BBx cXFG+3d0dERycjIaNmyISZMm4YsvvqjyuapJNXH9AdNfPCuaXjLv559/hp+fH4KCgrB06VIQEby8 vHDlyhV07doVN27cAFCchH7yySdwdXXFDz/8YPQlSKlUIjs7G1KpFGq1GmKx2OR+iQixsbGVnoOU lBSj5PfevXsoLCzEvXv34ObmBm9vb3Tv3h3z589HSkoKjh8/DuBh/B46dAj//ve/MX36dAwbNgxB QUGwsbEp9zzUNrU9hnx8fBATE4N+/fohJiYGnp6e8PHxwVtvvYXRo0cjNjYW9+7dw4MHD8rdTlJS Em7fvg0nJyecP38eHTp0MMwLDw83tDf19PSEvb09gOIOywAMMWmqnHXl2tema2zqepZ+bpR+9leU ozzK1PO7Kkqe5SX5ilKpNOQrFd3PShJgGxsbyGQyw/Km7jkZGRlYuHAhvv76a8NxtmjRAmvXroWl pSX+97//wc3NzTAvPT0dKSkpWLduHX788Uf88ccfVW4OWKcSZS8vLxw7dgyvvPKKoVd1UVERAgMD 4ePjg7S0NAQGBqJBgwbIyckB8Gw60M2bNw+ffvopNm3aBCLCm2++iVdffRVnzpwBUDwqwI4dO3D+ /HkIggC5XA5XV1cMHToUDg4OkEgkZcoiCILhG3vJKAPLli2rsMyCIKBr164YPHgw7Ozs4OLigsLC QkMN7yuvvILY2FgEBgaCiPDCCy8gKCjIUE4nJyckJSXh119/xaBBgyCVSg3f2CpjqkxDhgzBsGHD 4OfnZ7gRPnqM/fv3x59//okRI0bAysoKrq6uCAgIwMyZM7Ft2zbIZDKsWLGiSj13q0ttjbPSXn31 VSxatAjr1q2DtbU1lEplmWUEQcDkyZMxYsQINGrUCI6OjnByckK/fv0QGBgInU5X7igG/v7+2Lx5 M9q1a4fLly9DEAST+5w0aRI+/vhj2NnZQRAEiMViw76nTp2KmTNnQqvV1oqey1VVU9e/os/9o/8v /QB8+eWXMXXqVPz+++9wcHCAVCrFuHHjMGXKFKxbt86w3OTJk/Hxxx+jqKgIrVq1wv/93/8ZtikW i/Gf//wH9+/fN/R7MFUeQRDKPQclMjMzDb9qAcVfAj/44AMEBwdDLBbjs88+Q/PmzfHHH38gODgY RUVFmDt3rqG2HABatWqFGTNmwMbGBm3btq2ViVJFansM9e3bFwcPHkRQUBBkMhlWrVoFuVyOOXPm IDg4GFqtFuHh4fj7779NboeI8MknnyAsLAwODg6YOHEitm7dCqlUCgBYtGgR5s6da0jWpk+fDqD4 vjJ06FBD7eejZRMEAS1btqwT1742XeO+ffsiKirK6HqW/jJS8uz/5ZdfHitHMfX8fpzyPZqvFBQU GN27HjV79mxYW1tDq9Uafm0q757z1VdfIScnB1OmTAERYdSoUZg4cSJGjRoFlUqFXr16wcLCwrAf FxcXXL16FQEBAbCxsTH84lUVAlWU3rN6bfLkyfj0008hl8truiisjtqzZw/69OkDGxsbvPnmm9ix YwdsbW1ruljsMZXumMsYY+yhOlWjzJ6dCRMmwNfXl5Nk9lQcHBwwYsQISKVSvP3225wk11G1YQgm xhirjcxao5yQkIDJkydj9+7dhmnbt2/HjRs3UFhYiNdee63MsEKMMcYYY4zVBmbrPaVUKrFz505D T84S9vb2mD9/PsLCwvDbb7+Za/eMMcYYY4w9FbMlyi4uLpg2bVqZRHnAgAEoKChAeHg4xo8f/1jb 1Gq1UCgU0Gq1z7KorJ7g+GAV4fhg5eHYYBXh+Hi+mb2N8qMtO27fvo01a9Zg8uTJaNSoUbnrRUZG IjIy0miaWq3GzZs3ERUVBU9PT7OUl9UNHB+sIhwfrDwcG6wiHB/sUWYf9WLMmDFYt24dFi1ahBkz ZmDgwIHw9fWFpaUlWrRoYTSQdmUUCgX8/f05WJlJHB+sIhwfrDwcG6wiHB/PN7PXKJeM41nyFpT9 +/ebe5eMMcYYY4w9tdrxKjTGGGOMMcZqGU6UGWOMMcYYM4ETZcYYY4wxxkzgRJkxxhhjjDETOFFm jDHGGGPMBE6UGWOMMcYYM4ETZcYYY4wxxkzgRJkxxhhjjDETOFFmjDHGGGPMBE6UGWOMMcYYM4ET ZcYYY4wxxkzgRJkxxhhjjDETOFFmjDHGGGPMBLMmygkJCXjnnXeMpp08eRIzZ87EzJkzceHCBXPu njHGGGOMsScmMdeGlUoldu7cCWtra6PpGzduxDfffAOtVospU6bg66+/NlcRGGOMMcYYe2JmS5Rd XFwwbdo0jBkzpsw8sVgMsVgMtVpd7vqRkZGIjIw0mlbR8uz5wvHBKsLxwcrDscEqwvHBHmW2RLkE ERn938LCAlqtFlqtFhYWFuWuFxAQgICAAKNpCoUC/v7+Ziknq1s4PlhFOD5YeTg2WEU4PtijzJ4o C4IAAFi0aBHCwsIQEhKCOXPmQKvVYsKECebePWOMMcYYY0/E7InyunXrAABz584FAHTq1AmdOnUy 924ZY4wxxhh7Kjw8HGOMMcYYYyZwoswYY4wxxpgJnCgzxhhjjDFmAifKjDHGGGOMmcCJMmOMMcYY YyZwoswYY4wxxpgJnCgzxhhjjDFmAifKjDHGGGOMmcCJMmOMMcYYYyZwoswYY4wxxpgJnCgzxhhj jDFmAifKjDHGGGOMmSAx14ZTU1MRHh4OBwcHNGvWDEFBQQCAY8eO4fDhw1Cr1ejQoQPefvttcxWB PaGsIj1yVIQGNiJYSISaLg5jjDHGWI0wW6IcGRmJkJAQtG/fHmPHjkVgYCDEYjHOnTuH2NhYSCQS vPHGG+baPXsC9/N0WHU2HyeTNSAANlIB77S0wOh/WUMi4oSZMcYYY88XsyXKSqUSHh4eAAC5XI7c 3Fw4ODigW7dumDBhAgoLCzFz5kx06dLFXEVgj+GBSo8P9+cgrUBvmJavIWy9WoSsIsKsrrY1WDrG GGOMsepntkS5YcOGSElJgbu7O3JyciCXywEAERER+O6772BrawsiKnf9yMhIREZGGk1Tq9XmKu5z b8/NIqMkubS9t1UI9rOCp524mktVPo4PVhGOD1Yejg1WEY4P9iiBKspWn4JSqcSSJUtga2sLPz8/ xMXFISwsDL/99hsOHz4MKysrvPnmm+jatWuVt6lQKODv74+oqCh4enqao9jPrfF/ZuOKUlfu/I87 2+DtlpbVWKLHx/HBKsLxwcrDscEqwvHxfDNbjbKLiwtWrFhRZvrbb7/NHfhqicxCPQ4lqhGdoKow SQYACY+PwhhjjLHnjNkSZVY7ZRfpcSSpODm+kKqFvgq/J4gF4OWGMvMXjjHGGGOsFuFE+TmQo9Lj ryQ1ohPU+DtFA90jybGzlYCeXjKcva9Bcm7ZdsrD21rBxZqrlBljjDH2fOFEuZ7KV+txVKFBdIIK Z+5roH0k/3WwENDLRwZ/Hwu0c5VALBKQo9JjQ0wh/rijQr6G4C0XIbC1FQY1t6iZg2CMMcYYq0GV JsqrV6/GpEmTDP9fsmQJZs2aZdZCsSdTqCUcV6gRlaDC6WQN1I8kx3KZgFe9ZejjI8OL7tIyYyPL LUSY3MkGkzpaQ6sHpGIeO5kxxhhj5kc6gk4NiC0AoRa9u6HcRPnnn3/Gli1bEB8fj6NHjxqm+/j4 VEvBWNWotIST99SIuqvGiWQ1VI/0ybOVFjer6OMjQyePssmxKYIgQFp7RoJjjDHGWD2lLSAk71cj 86IWeg0gtRPg1k0C9x7SWpEwl5sol4xO8eeff6Jjx45wcXHBzZs30aJFi+osHzNBrSOcuadBVIIK xxRqFGqN51tJgB6exc0qOjeUQsY1w4wxxhirZfQawo3/FaEw5eFP4JpcQvI+DVRZBJ+3ar7pZ6VN L44cOYLs7GwEBgbi999/R0ZGBj799NPqKBsrRasnnL2vQXSCGkeT1MjTGPfIsxAD3T1l8PeR4eWG MlhIODlmjDHGWO2VcUFrlCSXpjyjhXt3KSxdanYwgUoT5Tt37mAogJI3AAAgAElEQVTJkiUAgEmT JiE4ONjshWLFtHrChdTi5PhIoho5auPkWCYCXm5UnBx385TBipNjxhhjjNURD+IqfofDgxu62p8o 29vb48cff4Sfnx+uX78OW1vb6ijXc0unJ8SkaxGVoMLhBDWyVcbJsUQEdPaQwt/HAj08pbCR8bBt jDHGGKtbCtP0KLhvujbZwCzvjn48lSbKK1aswE8//YQff/wRnp6e+Pzzz6ujXM8VPRGuKrWIuqvG oUQVMgqNI0MsAC81kMK/sQw9PWWQW3ByzBhjjLG6hYiQF69H6jFNpbXJACBvUfMjC1SaKGs0GhQV FSEvLw8FBQXQ6yvJ/lmVEBGuZ2gRlaDGoQQ10gqMz6tIAF50l6CPjwVe9ZLBwZKTY8YYY4zVPaQj ZF3VIfWoBgX3Hsl3ZIBeXXYd5w4SWLnVfO5TaaI8ceJEvPfee3jttddw7do1TJkyBf/73/+qo2z1 DhHhZpYOUQkqRCeocT/POFgEAO3cipPjXt4yOFvVfIAwxhhjjD0JnYqgPKdF2gkN1NkPfy0XxIDz ixK4dZdCYi1A8bsKWZd1ID0gtgbcukjh0VtagyV/qNJEWRAEvPHGGwCAJk2a4McffzR7oeqbO9nF zSqiE1RIMvGK6LYuEvj7yNDbRwZX65r/mYExxhhj7EmpH+iRdlIL5VkNdEUPp4utANcuUri9LIHU 7mFlYJOhlvB+i6ArIkhtBQi1aFjbShNlS0tLjBs3Du3atcONGzeQm5uLZcuWAQBmzJhR7nqpqakI Dw+Hg4MDmjVrhqCgIADA0aNHERUVBZ1Oh169esHf3/8ZHUrtkviguOY4KkGNuw/KtsNp5SSGv48F +vjI0MCWk2PGGGOM1W0FKcXtjzMvaYFS9YIyJwHu3aVw7iCBWGY6CRZbCBBb1J4EuUSlifKYMWMM f3fq1Mnw9+3btytcLzIyEiEhIWjfvj3Gjh2LwMBAiMVi/Pjjj2jatClSU1PRtm3bpyh67ZOcq0N0 QvErpG9llU2OmzuK0cdHhj4+FvC04+SYMcYYY3UbESH3th6pRzXIuWWc+9h4ieDeQwqHNuJa8Za9 J1Fpoty5c2eT07/88ku899575a6nVCrh4eEBAJDL5cjNzYWDgwOuXr2K5cuXIzU1FatWrUJ4ePgT Ft38tHrCkUQ1DieqodIR2rtJMbC5hdGoEyn5xclx9F0VYjPLJseN7cXw/yc59rHn5JjVXVod4cId LWISdNDrgRYNxejSUgKrcmoHGGOM1V96LSHrshapxx55aYgAOPiK4d5TChtvEQShbj8jKk2Uy0NU 8eB2DRs2REpKCtzd3ZGTkwO5XA4AaNSoEWQyGRwcHCo8eZGRkYiMjDSaplab6BZpJmodIexwLs7c 1ximnUjW4IfYQizoaYe4TC2i76pxRakts66nnQj+PhbwbyxDE3txnQ+S2qim4+N5o9IQ1vxZhDup D2+GVxJ1OHJFg9CBlnCyrV0dTzk+WHk4NlhFOD4qpysipJ/VIO2EFpqcUh30JMUjVdSGt+k9SwJV lvGWIyQkBJs3by53vlKpxJIlS2Braws/Pz/ExcUhLCwM0dHROHjwIHQ6HT744AM0b968yvtUKBTw 9/dHVFQUPD09n6TYVbblSiG+vVhQ5eU9bETo01gGfx8LtHDk5LgmVGd8PG9+PavGwUsak/PaeIkx 7jXLai7R4+P4YOXh2GAV4fgops7WI/WEBspzWuhVD6dLrAHXl6VwfVkKqU39y32euEa5Mi4uLlix YkWZ6f3790f//v3NtdtnZu/tokqXcbMWobdP8SukWztLODlm9dbpG6aTZAC4nqRDToEecuv6U4PA GGOsWEGyDqnHNci8rDPqoGfhLMC9hxTOL0ogktbf/OeJE2VHR8dnWY5aJ7Ow4herTO1kjbdbWkLE yTGr57LzdMgtLH8+AcgtBOTW1VYkxhhjZkR6Qs5NHVKPaZB7xzgfsvUp7qBn71t3O+g9jkoT5dOn T2Pnzp1GbXRWr16N1atXm7VgNa2xgwTXTLQ/BopfKd3bx4KTZFZvERFu3dfj2HUNYu5W/JpRqRhw tuPPAmOM1XV6LSHzohapxzUoSivVMlcAHNuK4d5DChuv52tggkoT5UWLFmHRokVwcXGpjvLUGv/X yhILlHkm5/VtLIMjv1Ka1UOFasLZm1ocu65BanbVui+83EoCSx75gjHG6ixtASH9jAZpJ7XQ5j28 94ukgHNHCdy7SWHh9HzmPZUmyk2aNEHr1q0hk8mqozy1Rt/GMiTlWmFTTGHpJjno7CHFtM62NVYu xswhOaO49vjcLS3UpX5IEYuAfzURo0drCS7f1eHwFS1Kp88v+IjxZufn697AGGP1hSqzuINexjkt 9KW6okhsBbh1lcC1c/Erpp9nlSbKCoUCr7zyCho1agSg+JXWO3fuNHvBapogCBjZzhpvNLPAMYUa Ki3wL3cJ2nCnPVZPaHWES3d1OHZNYzTsGwA42Ajo3lqCl1tKIf/nJtmsgQQ920pxJUEHnR5o2VAE T5fn6yc4xhirD/KTitsfZ13VoXTth6VrcQc9p3/V7w56j6PSRHnXrl3VUY5ay91GjCGtrGq6GIw9 M5l5epyM1eJErAZ5jwzu4ttIjB5tJGjjJYbYRCcNZzsRXvV7Pn9+Y4yxuoz0hAdxxQly3l3jyhG7 psUd9OQtno8Oeo+j3ER5/vz5WLBgAfr27QsHBwejec9DjTJj9YmeCDeSi5tXXEnUofTo6VYyoEtL Cbq3lsLNnpNgxhirT/QaQsaF4g56KmWpm78IcPT7p4NeI/51sDzlJsoLFiwAAHTo0AEZGRlo3bo1 Xn31VXTo0KHaCscYezoFKsLpG1ocv65Beo5x5zxPZxF6tpGgQzMJZBKuQWCMsfpEk09IP6VB+mkN tPkPp4tkgEsnCdy6SmHhyJUjlam06cWyZcsAAAcPHsTixYuRlJSEc+fOmb1gjLEnl6TU4dg1Lf6+ rYWm1OhuEjHwYlMJerSWwMdVxO3tGWOsnilS6pF6XIOM81pQqc7ZUjsBbt0kcOkkhcSK7/1VVWmi PHHiRGRlZcHX1xfjx49Hx44dq6NcjLHHpNESLsZrcfSaFgnpxu3PnGwF9GgtQZdWUtha8g2SMcbq EyJCfqIeqUc1yI417qBn5S7AvacUji9IIOJfDx9bpYmyv78/zp8/j/T0dJw9exYA8Nprr5m9YIyx qsnI1eP4dS1OxWmQr3o4XQDQ2qu4c17rRmKIuIMGY4zVK6QnZF8r7qCXn/RIB73mIjToIYVdczH/ evgUKk2U33rrLTRv3hxnz55FdHQ0EhISOFFmrIbpiXBdUdy84nqSzmhsYxsL4OVWUnTzlcBFzu3P GGOsvtGpCRnnizvoqTONO+g5/UsC9+4SWHtwB71nodJE+b333kP79u3Rs2dPDBs27Ll78QhjtUle EeH0DQ2OX9ciI9e4c56Pqwg92kjwYhMJpPzzGmOM1Ul6DUF5TousK1ro1YCNtwhu3aSwdBZBk0dI O1ncQU9X+HAdkQXg2lkKt64SyHj0omeq0kR5+/btT7Th1NRUhIeHw8HBAc2aNUNQUJBhXl5eHgIC ArB582Y4Ozs/0fYZe14QERLS9Th2XYsLd7TQluqcJxUDLzWToEcbCbz45R+MMVan6dWEGxuLkJ/4 sBlFwT09lH9rIW8mRs5NHaj0M8BegHt3KVxekkDM/U/MotJE+UlFRkYiJCQE7du3x9ixYxEYGAix WAwiwsqVK+Ht7W2uXTNWL6i1hPO3tTh2XYskpXHbMxe5gB6tpejSUgJrC745MsZYfZB6XGOUJJcg DfAg9mGGbOUhQoOeUjj6iSGI+RlgTmZLlJVKJTw8PAAAcrkcubm5cHBwwJdffomhQ4fiu+++q3D9 yMhIREZGGk1Tq9XmKi6rY+pzfKQ90OP4dQ3O3NSioHTnPAHw8xajR2sJWjYSQ8SdM8pVn+ODPR2O DVaRmo6PzEvaCufbeIvQqJ8Mtk14eM/qYrZEuWHDhkhJSYG7uztycnIgl8uRmZmJS5cuISMjAxcu XMD69esxc+ZMk+sHBAQgICDAaJpCoYC/v7+5iszqkPoWH3o94WpScee82GSd0TxbS6BrKym6tZbA yZbbnlVFfYsP9uxwbNScwhw98jIJljYC7Fxr572spuNDW1jx/Ib+Mtg15WZ21clsifK7776LJUuW wNbWFv369cPixYsRFhaG9evXAwBmzZqF0aNHm2v3jNUJOQWEUzc0OBGrRVaecee8pu4i9Ggjxb8a iyHhn9YYY3WUuogQ84cK9+MeVgI4eIjQ/g0L2LnUzoS5ptg0EuFBnM70TFHxmMisepktUXZxccGK FSvKnb9kyRJz7ZqxWo2IEJ+qx7HrGlyM10FXqjmaTAJ0bF785rxGzlxrwBir24gI534qQsYjY/xm 39fj5PZC9BptDRm/Jc7AvYe03ETZ+UUJpHb8xaK6mS1RZowZU2kIf9/W4tg1LZIzjR8a7vYCerSR olMLCaxk/NBgjNUPmQp9mSS5hCofSIzRoHkXHna2hF1TMRoPkSHpNzV0pfqoOLYTw3sQn6eawIky Y2aWkvWwc16R5uF0kQC0ayxGj9ZSNPfgjhmMsbqPiFCYQ8hJ1eNBmh73rlfcOS0zSQ90qabC1RHO HaRw8JMg56YOejXB1lsMC2euSa4pnCgz9oQKVIRTcVrcvK+DWAS08xGjQzMJJGIBOj3hcoIOx65r cPOecW2K3FpAt1YSdPWVwMGGb36MsbpJryPkZRAepOmKE+NUPXLS9NAUVX0bEq4kNUksE+DYllO0 2oCvAmNPICNXj4jfipCV/7AD3uUEHf66poGvpwRnbmjxoMC4c15zDxF6tJaiXWMxxCKuPWaM1R1a FSEn/Z9k+J/a4tx0PfTl9DsrYWkroOiRjsqlebTiNITVbhyhjD2BH46rjZLkEklKQpLyYfsKCynQ uYUEPVpL0cCRa48ZY7UbEUGVT0YJcU6qHvlZ5Se7QPE477YuAuRuIti7i2HvJoLcXQSZlYCbJ9SI /UtTZh335mI0aMmdllntxokyY4/pQb4esYqKq1E8HIs753VsJoEld85jjNVCpCfkZRW3J85JK64t fpCqg7qg4vXEMhQnxP8kw/ZuIti5iiCWmL7Xtegmg62zCPHnNMjN0MPSRgSvdhI07iDhvhms1uNE mbHHlFtUcc0KAMx4xxIiEdcgM8ZqB62GkJv+sB1xTqoeOel66MpW9BqxsBUeJsTuIsjdRLBxFB47 wfVoJeFmFqxO4qhl7DG52IkgFQOaciqVPRwFTpIZYzVGVVAy6sTDTnZ5mQRU8h3fxkmAfamE2N5d DAsbrvFlzzdOlBl7TJYyAS+3kuDoNdPDHr3qJ63mEjHGnkdEhIJsMtQSl/xblFtxRiySAHLXh80m 7N2Lm05IuJkYY2VwoszYE3irswwPCggxdx9WKwsC4N9Oipdb8seKMVY+vZ6QeFGLhEtaFOXqYesk QpOOUni0EpfbpEGnJeQpH3aue/BP0wmtyuTiBlIr/FNLLP6nllgEGycBIh55h7Eq4Sc6Y09AKhEw qq8lFBk63Lynh0QMtPUWw8mWm1wwxspHRLjwqwr3rj/8kp1ZoEemQoUW3aTwfUUGTdEjtcSpeuRm 6EGmX3BnYO0glGo2UVxjbGn7+O2JGWMPcaLM2FPwdBbD05mHN2KMVU16vM4oSS7t5gkNki5rK206 IYgAO9eHzSbk7iLIXUWQWnJCzNizZrZEOTU1FeHh4XBwcECzZs0QFBQEANi+fTtu3LiBwsJCvPba a+jdu7e5isAYY4zVKuUlySUeTZIlFjCqJbZ3F8PWWYBIzEkxY9XBbIlyZGQkQkJC0L59e4wdOxaB gYEQi8Wwt7fH/PnzkZ2djYULF3KizBhj9UROjh4p9/QQSwAvbzFk3DmsDJ2m4tpiGycBjVpLDB3t rOy56QRjNclsibJSqYSHhwcAQC6XIzc3Fw4ODhgwYAAKCgoQHh6O8ePHm2v3jDHGqolOSzhySI3Y 6w9HgpFKge49ZWjDo8AYcfQU415s+bXKfv1kcGvCrSIZqy3M9mls2LAhUlJS4O7ujpycHMjlcgDA 7du3sWbNGkyePBmNGjUqd/3IyEhERkYaTVOr1eYqLqtjOD5YRTg+qteJY8ZJMgBoNMDhaDVsbQV4 N649iV9Nx4aXnwS3T2tMtkN28BDBtTH3eahJNR0frPYRiKjy14w9AaVSiSVLlsDW1hZ+fn6Ii4vD jBkzMHDgQPj6+sLS0hItWrTAmDFjqrxNhUIBf39/REVFwdPT0xzFZnUYxwerCMeHeRQVETatL4C+ nBEZPL1EePMdq+ot1GOq7tjIy9Tj4l4VspIfnjT35mL8a4AFLKy5mUVtw/eO55vZvua7uLhgxYoV Zabv37/fXLtkjDFmJno9ITeHkJ2tR3YWIStLjwfZemQo9eUmyQCQllrJmGbPIVsnEXoEWyFXWfxy EBtHAdYOPLQkY7VR7fk9jDHGWI0iIhQV4p9kWI/sbCr+N0uPBw+owoS4PBY8ZFm57FxEsHOp6VIw xirCiTJjjD1ntFrCg3+S4KxsPR5k/ZMQZ+uhquRNbyUkUsDBQQQHBwHJCh0KC00v17IVP2YYY3UX 38EYY6weIiLk5ZJRrXDJ37mVvNCihCAAdnKhOCF2FODgKDL8bWPzcNiy1FQdftldBM0jfZ5c3UR4 sQOPesEYq7s4UWaMsTpMpfqnZjhL/7CW+J+/dRW/28LA0hLFSbBjcQ1xSUJsby9ALKm86YS7uxgB 71kh5pIG95L1kEiAZs0laOMngVTKTS8YY3UXJ8qMMWYmebl6ZGbqYWUlwMVV9MQvjtDpCDkPHjaP yM4iQzvi8po8PEosBuwdSmqH/6kh/udvy2fQjlhuL0KPVyyeejuMMVabcKLMGGPPmFpNOBylwu1b OpQMwOnkLKBPPwu4uZkeJ5eIUJBPRklwSVOJnBxCVQfytLUVyjSTcHAUwdZWgEjEtbuMMfY4OFFm jLFnbP+fKiTeNW73kJlB+HV3EQYPtYRWA+OE+J+/NZqqbV8mQ5lmEg6OAuwdRNzUgTHGniFOlBlj 7BlKT9OVSZJLqFTA9i1FVdqOSATI7Us1lShJih1FsLLCEzfjYIwxVnWcKDPG2DOUcv/xBhu2thaM 2guX/G0nFyAWczLMGGM1iRNlxhh7hqSyiufb2wvo1EVmaCphYcHJMGOM1VacKDPG2DPUuLEEYrG6 3KHZOnaWoqUv33oZY6wu4JfLM8bYM2RpJaB7T9PVyl7eYjRvyUkyY4zVFXzHZoyxZ8yvnRRyewGX LmiRodTDylpAK18JXmgn4XbHjDFWh5gtUU5NTUV4eDgcHBzQrFkzBAUFAQBOnjyJn3/+GQAQGBiI F1980VxFYIyxGuPtI4G3D9dFMMZYXWa2pheRkZEICQnBf/7zHxw5cgS6fxrsbdy4EYsXL8ann36K devWmWv3jDHGGGOMPRWzVXcolUp4eHgAAORyOXJzc+Hg4AAiglgshlgshlqtfqxtliTbKSkpz7y8 rPZo0KABJJLHD02Oj+cDxweryJPEB8fG84Pjg5WnvNgwW6LcsGFDpKSkwN3dHTk5OZDL5QAAS0tL aLVaaLVaWFhYlLt+ZGQkIiMjjabl5+cDgKEZB6ufoqKi4OnpWeEyHB/PL44PVpHK4oNj4/nG8cHK U15sCERE5tihUqnEkiVLYGtrCz8/P8TFxSEsLAwXLlzAzp07odVqMXLkSLRt27bK2ywqKsKVK1fg 6uoKsVhsjmKXa/z48VizZk217rMm1eTxPmmNIcdH9eH4eDwcH9XnSeKDY6N6cXxU3fMWH7UxNsxW o+zi4oIVK1aUmd6pUyd06tTpibZpaWmJjh07Pm3RnohMJqu0Fqs+qYvHy/FRferi8XJ8VJ+6drwc G9Wrrh0zx0f1qY3Hy+MoM8YYY4wxZgInyowxxhhjjJnAiTJjjDHGGGMmiD/55JNParoQdYWfn19N F6FaPW/H+7Set/P1vB3v03reztfzdrxP43k8V8/jMT+p5+1c1bbjNduoF4wxxhhjjNVl3PSCMcYY Y4wxEzhRZowxxhhjzAROlBljjDHGGDOBE2XGGGOMMcZM4ESZMcYYY4wxEzhRZowxxhhjzIR6myhn Z2fj8OHD1b7fM2fO4P3330dwcDDGjh2LtLS0ai9DRU6dOoXU1NRKlxsyZIjh72XLlmHx4sWIjY3F jh07zFm8alEfYuPIkSPo1q0bNBpNhcv9/PPPj7Xd+fPnV7pMamoqxo8fj/fffx9BQUE4d+7cY+2j rqmJePn7778RHByMt99+G7169UJISAg2bNjwzLZflbg4efIkevfujZCQEAQHB2Pw4MG4cuVKlfeh Uqnw559/Pk0x66Wauv+UvqcDQHBwMAoLCxEbG4u4uDiT65w5cwbh4eGVbnvWrFm4devWMylnXVIT 1/L48eNYunQpAECr1eKll17C8ePHAQB//fUXVq5cWaXt7N69G9u2bTOadvToURw8eLDKZakodiry ww8/YMuWLQCAtLQ0tG7dGnfv3gUAbN++HTt27MCSJUugVqsfe9ullcT406q3ifKNGzdw+vTpat/v ypUrERERgS1btmDYsGFYu3ZttZehInv27EFOTk6lywmCAADYtGkTsrKyMHv2bPj6+iIwMNDcRTS7 +hAbf/zxB15//XVER0dXuFzJzaiqFixYUOkymzZtQlBQEDZu3IiIiIgqPUjrspqIl5deeglbtmzB nDlzMGDAAGzevBkjR458ZtuvalwMGjQImzdvxpYtW7Bo0SKsX7++yvtITU3F/v37n7SI9VZN3X9K 7umP/v/gwYO4f/9+lddjD9XEtWzfvj2uX78OALh8+TK6detmKMOlS5fQqVOnJ952z5490bdv3yov X1nslOell14yfOk+c+YM+vbta3QMnTt3xqxZsyCTyR5726U9q9iVPJOt1EJbt27F5cuX0a9fP2Rl ZRlu8BMnTkTXrl3x5Zdf4vz588jOzkZoaChatmyJOXPmQCaTIScnBwMGDEBUVBScnJywatUqw3Z3 7tyJX375xfD/nj17YsyYMYb/u7q6YuvWrXjrrbfQq1cv9OzZEwDK7K9379747LPPcOnSJVhYWGD1 6tWYPn06bGxs0KZNG/j6+mLDhg1QqVTo1q0bJk2ahJCQELi7u+POnTsYPHgw/vrrL6Snp2PTpk3Q aDSYNWsWCgsL0bp1a8yePRuzZs2ChYUFYmNj4efnh5CQEBw9ehT37t3DmjVrMGXKFOTn58PBwQHL li2DlZWV4TiICL///jtOnTqFr7/+GkBxQB86dAi9e/fGhg0boNFokJOTg2+++QZarRZTpkyBVCqF WCzG//t//w+5ubnYunUr9Ho9pk2bhi5dupj1mldVbY+Nli1bYvbs2bCyssL9+/exYsUKNG/e3LAd tVqNu3fvYvny5Vi8eDFee+01AMDgwYPh6emJ+Ph4zJkzB7dv38bdu3exbds2tGzZEsuXL4cgCBg0 aBCCgoIwatQoNG7cGBcvXsS///1vjB49GkOGDMFPP/2EzZs347fffoNYLMa0adPQsWNHw/49PDyw e/duuLq6wtfXF9u3bwcAjBo1Cg0aNEBsbCwGDx6MoKAgw/aSk5MRHh6OmTNn4sMPP4S1tTVmzpyJ 5cuXQ6/Xw8/PD7NmzTLD1X56NRUvQPHnsLTTp09j5cqVEAQBb7/9NgIDAzFy5EhYW1ujXbt28PT0 xMaNGyEWizFmzBj4+/tj+PDhaNiwIeLi4jBu3DgAQHx8PL788kv0798fJS9n7dKlCyZNmlTu/lNT UyGXywEAq1evxqVLl5CdnY1JkyahSZMmmDt3LgRBQEFBAZYvX45t27bh9OnTOHjwINRqdZlyDR06 FLa2thg4cCD++usvZGRkwMbGBqtXr4aFhcVTXrXaqybjyZRdu3Zh//796NKlC5YuXQqFQoGsrCxD XFy8eBHvv/8+CgoKsHLlSjRq1KjcbSUmJmLBggXQaDSwtLTEN998g/Hjx0OlUiEzMxM+Pj7o0qUL Dhw4AACIiYnBoUOH4OTk9CSnssbVxLW0sbGBXq8HEeH06dMYMWKE4Rl95coVjBw5EjExMVi5ciU0 Gg28vb2xZMkSLF68GNeuXYNIJMLy5csBAFFRUdi/fz+ICF999RUOHjyIgoICWFtb4/Dhw8jNzYVW q8W6desQHx+PuXPnwtbWFkVFRVi4cKEhdjp27IiFCxciOTkZFhYWWLp0KeLj48vkCS4uLgCAZs2a QaFQACi+p02YMAHr169HQEAAkpOT0bRpUwQHB+Obb77BBx98AEEQcP/+ffTu3RsffPABZs+ejaKi Img0Gnz99dfYvHkzLl68CBsbG4waNQoLFiyAi4sL0tPTAaDMsbu5uT3ehaZ66vTp0xQeHk56vZ6G DBlCarWaCgsLadiwYaTT6Wjz5s1ERHTr1i0KDQ0lhUJBgwYNIr1eT2vWrKH//ve/REQ0bNgwys/P r/J+c3NzacmSJdSnTx9655136Nq1a6TVasvs79q1a/Txxx8TEdGpU6fozJkzFBwcTNevXyciom3b tpFarSadTkdvvvkmERH169ePlEolnT9/noYNG0ZERKtXr6ZDhw7RZ599RsePHyciokWLFtG5c+co LCyM/vjjDyIieuONN0ij0VBYWBjdvHmTNm7cSNu3byciou3bt9OGDRuMjqNz584UFBREQ4cOJZ1O Z3ROT58+TWPHjiUiorVr19IPP/xAS5YsoVOnThER0fvvv0+HDx+m0NBQiouLI6VSSUePHq3yOTS3 2h4bCoWCBg4cSEREe/fuNeyvxIEDB+iLL74gIqKAgADKysoiIqIuXbqQSqWiixcv0vTp04mIaMiQ IUbL6fV6Gj58OCmVSho+fDhdvnyZ1Go1DRgwwLB8RkaGIXiqXvwAACAASURBVL4yMjIoICCgzLFs 2rSJ3nnnHerVqxf98ssvREQ0fPhwiomJIa1WS4MHDyatVmvYv0KhoIkTJ5JCoaC33nqLiIiio6Np 2bJlRES0Z8+eKp/H6lZT8VJ63yWGDh1KDx48IJ1OR++99x5lZmbSe++9Rzdv3jTcKzQaDRUVFRnO c+/evSkzM5NSUlIoODiYiB7GxdixYykhIYGIiEJDQyk2NtawrxMnTlCvXr1o+PDh1Lt3b5o8eTIp lUrSaDS0ZcsWIiKKi4ujKVOmUEJCAr3zzjuk1+vp7NmzNH/+fEpMTKSpU6dWWK68vDzKzs6m4OBg UqlUdOzYMUpLS3vsa1SX1FQ8lVzzEsHBwVRYWEgRERF0+PBhys7Opt27dxMR0ZEjR2jp0qV0+vRp GjlyJBER/fTTT7Ru3TqT2y55rhw5coRu3bpFRERTpkyhGzduEBFRYWEhvf/++5ScnGxY59tvvzXE UV1VU9dy8eLFFBsbSxMmTCCNRkPjxo2jvLw8w7Xas2cPZWRkEFHxvT8vL4/effddys3NpZiYGLp1 6xbt2rWL5s2bR0REERERtHfvXtq1axdt3bqVdu3aRQsWLCAiovnz59OJEycoNDSUEhMTSaPR0IAB A+jmzZuG2Nm/fz8tX76ciIj++usvWrhwoVGe8O2339KPP/5odAwfffQR5ebm0pgxY4ioOB4fPHhA kydPJqLi50lBQQERFT+HQkJCKCcnhy5dukR///03ERF9/vnnFB0dTREREbRp0yYiIho/fjzdu3eP VCoV9erViwoKCsoc++OqtzXKJTIzM6FQKDBq1CgQEbKzs6HT6aBUKjFjxgyIxWLo9XoAQOPGjSEI AmxtbeHu7g4AsLOzg1qthrW1NYDib3p79uwBUFytX/qbnkajwa1btxAWFoawsDCcOHECCxYswI4d O8rsLyEhAW3btgUAQ00rEcHLywsAIJfLMWPGDNjZ2Rna2NjZ2cHZ2RmZmZnw9vYGANja2kKlUiE+ Ph5Xr17FN998g8LCQrRv3x5A8Tc3AHBycjJqz3r37l0MHToUQPF71Xfu3Gl03qysrPDtt99i7dq1 +Pbbb/HBBx8YzW/atCkAwMXFBQUFBYiPj8eECRMM2wOA6dOn46uvvkJaWhpCQkKe6PqZU22NDQBo 0qQJgOLz+2i70L179yItLQ2XLl1CTk4O9u7di6CgIDRq1AgymQwuLi5QqVRG6+h0Ojg4OAAAWrZs CYVCAUEQ0LRpU0ilUsOvCUQEhUKB1q1bAygbNwBw9uxZjBgxAiNGjIBCocDIkSPRu3dviMVivPDC C4bzde/ePUONJJWqmSyJ3VdeeQVxcXF4//334evri0GDBtXqn3mrM17Ko9frDbW6LVq0QHJyMgRB gJeXF9LT0+Ht7Q2JRAKJRAJXV1dkZWXB0dERjo6O0Ol0Zdr8lb6X+Pn5ISEhAa1atTLMHzRoEKZO nYro6Ghs27YNzs7OICKkpqYajlmn0xnWFwQBbdu2RUREhOGap6enw8vLq0y5HBwcYGNjAwAICAjA hx9+CLlcjjlz5jz5RapDqjueRCLjlpYFBQVGP21bWVkhJiYGJ0+eRFFRERo0aAAAhnhwcnLCvXv3 DMsTEQoKCgzXUBAEODs746uvvoKFhQXi4+MNsTF37lyMHj0aDRs2BAAcPnwYd+7cMbS1reuq+1q+ 9NJLOH/+PABAIpGgQ4cO+P333w3XytnZGQsXLoSVlRUyMjJARJg6dSpmzJgBAIZ/S5Z3dHQsc28o yR1KnidpaWmG/MTX19do2bt376Jdu3YAiu8D3333neH5AhT/mlpQUGC0TocOHXDgwAFDnDVu3Bj7 9u0z+vUSKG6HPX36dMyZMwd2dnZwdHTE6tWr8cMPPyApKQkvvvgigIfPFaVSCQ8PDwDF90gARsc+ c+ZM0xexAvU2URYEAUQER0dHNG3aFN999x30ej3Wr1+PW7duIT4+Hl988QWio6Px008/VXm77777 Lt59912T80QiEebMmYONGzfCzc0NzZo1g5WVFa5fv15mf56enoZOAIcPH4ZSqYQgCIab2erVq3Hg wAEolcpK26ECgI+PD9588020a9cOf/75J5o3b45jx44ZEo/SiYper0fjxo0RExODNm3aICYmpszP ac7OzrCxscGECRMwZMgQQ7ulku08mtB4eXnh6tWr6Nq1K65du4aXXnoJe/bsMXQOe//999GrV69K j6M61PbYqEhhYSHu3r2L3bt3AwBSUlIwceJEBAUFmVy+5HqJxWJkZ2dDLpfj+vXrGD9+PIjIZGLq 6elp6KCRmZlZZv6mTZugVqvRvXt3uLm5wcnJCRKJBDqdDrdu3UKTJk2QmJhodHO8ceNGme2cPXsW rVu3xvjx4zF9+nTcunXLcGOrTWoiXsojEomQk5MDGxsbxMXFoWHDhobr6OzsDIVCAa1WC61Wi5SU FNjb21e4PScnJyQmJsLb2xtXrlxB9+7dTS7Xp08fREVFYceOHWjbti0UCgVWrVqFAwcO4NdffwXw 8BpfvXoV3t7eEAQBer0ezs7OSE5OLlOukthLTU1Feno61q1bhx07dmD//v31oi9EeWoqnjw8PBAT E4N27doZfpIued7o9Xr89ddfsLCwwH/+8x9s2bIFSUlJFe4vLi4OGzduRHh4ONLT0+Hg4IB58+Zh ypQpaNasGQICAgAAa9asQcuWLdGtWzcAwO3bt/G///3vsdq711Y1dS1feuklfPDBB/D39wcAdOrU CZ999hk++ugjAMDnn3+OrVu3QiwW44033oBarTY0ozx58iQiIyPRsmXLxzpWR0dHJCUlGZpxldDr 9fDx8UFMTAz69euHmJgYeHp6lvt8KX0MCxcuxIgRIwAAnTt3xqZNm7BkyRLDMkSETz/9FO+8846h vJs3b8bAgQPRq1cvTJw40fCMK4llZ2dnJCYmwsPDA3fu3IFOpzM69h07djx2slxvE2UvLy8cO3YM r7zyCkJCQhAUFISioiIEBgbCx8cHaWlpCAwMRIMGDQyd2562NkssFmPu3Ln44IMPIJPJIJFIMG/e PHh6epbZn5+fH+zt7TF8+HBYWFhg1apVRm2SunbtisGDB8POzs5Qa1te+QRBwNixYzFnzhzk5eXB 1dXV0Aap9DJA8be9efPmYePGjfj444/x22+/wdHREStWrDC5vIWFBWbPno05c+Zg6tSpEATBZDlG jx6N6dOnY+3atSgoKIBYLDbcLOVyOYYNG/ZU5/ZZqu2xUd45BoBDhw6hR48ehv83aNAAMpkMt2/f NrmOtbU1NmzYgGnTpmH8+PHQ6XQYOnQoXF1dTS4vCAKcnJzQr18/BAYGQqfTlRkJY+7cuZg9eza+ +OILCIKAkJAQWFpaAgC++uorJCcnY9iwYbC0tDS0RS2pbSjZB1D8bf+jjz7C+vXr4e7ubqjBqG1q Il7KM3XqVIwdOxY6nQ6BgYFwcnIy7EsikWDMmDEICgqCTqfD9OnTIRKJTJalUaNGWLZsGaZNm4ZZ /7+9Ow+PqrzbB36fc2bJMplMFrJAFCEaWcIqQfEndQlILQqobQ3mIra+BUQtUOorsXqBWirGyutF i4rFpWK96rxQlxartQRFFKSovCwqiYZFgpIwQJJJMsnMnPP8/piQdWaykDOTZO7PP4lnzpz5nvGb cOeZ5zzngQegqiqmTp3a/ClXoNe+/fbb8frrr+O7775DXl4e0tPTUV1dDQCoq6vDz3/+c3g8Hvz+ 979HfHw8jhw5gvfeey9oXSkpKThw4ABuu+02WCwWPPbYYzq8c31HuPpp2bJl+M1vftM8svnQQw8B 8I0Orl27Fs899xz++Mc/4vbbb0dqamrQ30PnnudyuZCXl4cJEyYgKSkJubm5WLx4MRISEhAdHY2y sjI888wzmDRpEj766CMkJibC5XKhtra2eYS0sLAQo0aNOu/zC4dw/b9MSkpCTU0NJk+eDAAYM2YM jhw5gssuuwwAMGPGDMydOxdWqxUpKSmoqqqCx+PBrbfeipiYGDz44IPNFwS2dq42fxd+LlmyBPfd dx/i4uIgSRIURWnunRdffBHFxcXIz8+HyWTCU0895XdwpLVRo0bhm2++aT6HnJwcrFq1qnmwRJIk fPnll3j77bdRXl6O//3f/0VWVhauueYarFq1Chs2bEBMTAwcDkeb4y5duhTLli1DQkICrFYrFEXp cO7dJQnR7moRoh54//33kZWVhSFDhuDOO+9EYWFht/9ipf5t3rx5+NOf/tTmolCKDN9++y3Wrl3b 4Q9uIhoY3nrrLVx33XWIjY3FrFmz8Nprr8FisYS7rJAYsCPKFFopKSlYsmQJDAYDsrOzGZIjUF+e X0xERD1ns9lwxx13wGg0Ys6cORETkgGdR5SPHTuGpUuXNs+nBHyLSZeWlsLlcmHGjBm49tpr9Xp5 IiIiIqIe0+2GIw6HA5s3b26+ivOc+Ph4rFy5EoWFhdiyZUu3jun1epsvViFqj/1BwbA/KBD2BgXD /ohsus9Rnj9/PjZs2NBmW319PX7729/izjvvDHiVu91uh91ub7PN7Xbj66+/RnFxMTIyMnSrmfo+ 9gcFw/6gQNgbFAz7g9rTPSj/4he/aLMMTFlZGdavX4+lS5cGvcOPP+Xl5cjNzWWzkl/sDwqG/UGB sDcoGPZHZNNt6sU55y7wWbVqFdxuNxYtWoTGxkasXbu2w0gzEREREVFfofuqF+fC8Lk1G9977z29 X5KIiIiI6LzpPqJMRERERNQfMSgTEREREfnBoExERERE5AeDMhERERGRHwzKRERERER+MCgTERER EfnBoExERERE5AeDMhERERGRHwzKRERERER+MCgTEREREfnBoExERERE5AeDMhERERGRH7oG5WPH juHmm29us23Xrl1Yvnw5li9fjr179+r58kREREREPWbQ68AOhwObN29GTExMm+0vvfQSnn32WXi9 XvzqV7/CM888o1cJRNSLRK0Gz9ZaqJ83AKqAMtIMwwwL5EG6/RohIiIKK91GlJOTk/HrX/+6Q1AG AEVRYDab4Xa79Xp5IupFokZFw6pKeN9yQhz3QHznhbe4Dg0PV0L71hPu8oiIiHSh+1CQEKLNf5vN Zni9Xni9XpjN5oDPs9vtsNvtbbYxWNM57I/Q8rzphKhQOz5QL+D+SxWifjMo9EUFwf6gQNgbFAz7 g9qTRPsk28vmz5+PDRs2YNWqVSgsLMTevXuxefNmeL1e3HnnnRg9enSXj1VeXo7c3FwUFxcjIyND x6qpP2J/6Kf+nu+A+sC/KqKeTIWc1LenYLA/KBD2BgXD/ohsuv/LtmHDBgDAQw89BADIyclBTk6O 3i9LRL1Ec2tBQzIA3+NJoamHiIgoVPr2EBARhY3wCHi318H7z9rgO8ZIkFL5q4SIiAYe/utGRG2I Rg3eD+rhfdcJUaV1ur9xugWSSQpBZURERKHFoExEAADRoMH7fh0879YCNS0BWUpSYJgZB6EKeP9W AzQ0TcMwAIZcCwyz4sJUMRERkb4YlIkinHBp8BbXwfOvWqC2VUAepMB4YxyUK2MgGXwjxsapMdAO uSG8AsolJkhWJVxlExER6Y5BmShCiToN3n/XwvPv2jYX60mpCow3WaFcEQ1JaTulQjLLUMZFhbpU IiKisGBQJoowolaF51918BbXAq5WAXmwwTeCfHk0JJlzjomIiBiUiSKEqFHhebcW3vfrWuYZA5Ay DDDOskK5LIoBmYiIqBUGZaIBTlS1CsjuVgH5QiOMs+OgjGdAJiIi8odBmWiA0s6o8L7jhPeDOsDb sl0eboRxlhXyWDMkiQGZiIgoEAZlogFGc3jh/WctvDvaBeSLTTDOjoM8mgGZiIioKxiUiQYIrdIL zxYn1J31gNqyXR5hgvEmK+SRJgZkIiKibmBQJurntJMeeP7hhPqJC2h1Iz15lBnGWXFQLjWHrzgi IqJ+jEGZqJ/STjQF5P+4gJZr9CCPaQrIFzMgExERnQ/dgnJFRQWKiopgs9mQmZmJ/Px8AMBHH32E Dz74AG63GxMnTsScOXP0KoFoQNKONwXkT9sGZGV8FAyz4qAMM4WvOIpYwqXCu+s0tK9rAZMEZWIC lDHxXFGFiPo13YKy3W5HQUEBxo8fjwULFiAvLw+KouDTTz/FoUOHYDAYMHPmTL1enmjA0Y66fQH5 84Y225VJUTDeFAf5QgZkCg/tVCMa15RCnHE3b1N3nYEyLh6mhZnNt0AnIupvdAvKDocD6enpAACr 1Qqn0wmbzYYrr7wSd999N1wuF5YvX47LL79crxKIBgS1zA3PP2qg7Wts2SgByuRoGG+Mg5xhDF9x RADcLx9tE5LPUfdVw/t+JYzTU8NQFRHR+dMtKA8ePBgnT55EamoqampqYLVaAQB//OMf8fLLL8Ni sUAIEfD5drsddru9zTa3u+MvYopMkdAf6teN8LzlhPZFu4B8RbRvBDmdATmQSOiPvkKrbIRWWhvw ce9Hjj4VlNkbFAz7g9qTRLC0eh4cDgdWr14Ni8WC7OxslJSUoLCwEFu2bMEHH3yA6OhozJo1C1Om TOnyMcvLy5Gbm4vi4mJkZGToUTb1YwOhP4QQ0Erc8LxVA+1Qq1/OMqBcGeMbQU7lNbg9MRD6oy8R Hg3aISc8H56Ctq868I5RMmL+MCF0hfUAe4OCYX9ENt3+xU1OTsaaNWs6bJ8zZw4v4CNqRwgB7ctG eP7uhFbaKiArgOGqGBhmxkEexIBM4SVqPFAPVEPdVw31qxqgUev0OXJaVAgqIyLSB//lJQojIQS0 A43w/L0GWpmn5QEDYPhBLAw/skBO4o8phYcQAuK7Bqj7qqDur4Z2pK7NSisAABlArAFwev0dAobr UnSvk4hIL/wXmCgMhBBQ/68B3r87oR1tFZCNgOHaWBh+GAc5QQlfgRSxhFeDVloLdX8V1H3VEKf9 zM+MUaBkW6GMtUHJ9l1/0vh0mW9puFYMP0yDcnliKMomItJFp0F57dq1WLJkSfN/r169Gg888ICu RRENVEITUD9vgOfvTojjrQKySYLhulgYf2iBFM+ATKElar2+KRX7q6F+UQ00dJxSIaWYoYyNhzLO BjnT0mHJN/N9WdBKaqF97QSMMpSJCZBTeNMbIurfAgblN998E6+88gqOHDmCHTt2NG8fOnRoSAoj GkiEJqDuccHzDyfEiVYfUUdJMOTGwni9BZKVAZlCRzvZakrFN7Udp1RIgJxpaQ7HUpoZkhR4PWRJ kqCMiIMyIk7fwomIQihgUD530d27776LSZMmITk5GV9//TUuueSSUNZH1K8JVUDd3RSQT7YKyNES DNMtME63QLLI4SuQIoZQBbRvWk2pqGzsuFOUDGWUFco4G5TseEhxnJ1HRJGt09+C27dvR1VVFfLy 8vDPf/4Tp0+fxqOPPhqK2oj6POFUoZa5ISkS5CwTJLMv9AqvgLqzHp63nRCVassTYiUYr7fAMM0C KYYBmfQl6r1QD9b4plQcrAbq1Q77SEmmlikVWRZIBvYlEdE5nQblw4cPY/Xq1QCAJUuWYN68eboX RdTXCU3As7kG3n/XAucGimMkGH9shSRJvoDsaBVKLDKMP7TAcF0spGgGEdKPVtnoGzXeXw2t1Am0 n24sAfJFsVDGxUMZa4M0JCrolAoiokjWaVCOj4/Hpk2bkJ2dja+++goWiyUUdRH1ad5/OOF9p93d yOoFPBvb3XjBKsN4gwWGa2ObR5uJepPQBLTDdS1TKr5v6LiTSYYyMs43pWJsPCQr7+pIRNQVnQbl NWvW4G9/+xs2bdqEjIwM/P73vw9FXUR9lnALeN4LfMteAJBsMgw/ioPh6lhIJo7WUe8SDSrUL5qm VByoBmo7rmEs2YzNo8bypXGQTPxDjYiouzoNyh6PBw0NDaitrUV9fT00rfM7MRENZOKkF6gPfud3 c1EqZAYT6kXaaXfLlIoSJ+Dt2IPShTEwnJtScWE0p1QQEZ2nToPy4sWLMXfuXMyYMQNffvklfvWr X+GFF14IRW1EfVN0J+EjRmJIpvMmNAHtWH3LlIpyV8edDBLkkVbfxXhj4yEnmEJfKBHRANZpUJYk CTNnzgQADBs2DJs2bdK9KKK+TB5kgDzcCO2wx+/jhstjQlwRDRSiUYP6VdOUiv1VQI2f20JbDU3B 2AZlZBwkM9ffJiLSS6dBOSoqCgsXLsTYsWNRWloKp9OJJ554AgBw//33B3xeRUUFioqKYLPZkJmZ ifz8fADAjh07UFxcDFVVcc011yA3N7eXToUodEzzbGgocgANbT/+llIUGGfzhgvUtETg/ipo5S5I cQYYJiVAiut4EZ1W5Ya2vxre/dXQvqoBPH6mVGREN4dj+aIYSDKnVFD/Ijwa1P0VECdrIVnNUCam QYrlJyDU93UalOfPn9/8fU5OTvP3ZWVlQZ9nt9tRUFCA8ePHY8GCBcjLy4OiKNi0aROGDx+OiooK jB49+jxKJwof+SIToh5OgfdftVC/agQUQLksGsbpsZAsHOGLdFpFAxr/8A3EqZabeng2lcM0byiU KxIhjruap1Rox+o7HkCRIF8a17S+cTzkJN4Kmvov7YQTjc9+BpxtWZHF8/ohmArGQpmQFsbKiDrX aVCePHmy3+3r1q3D3LlzAz7P4XAgPT0dAGC1WuF0OmGz2fDFF1/gySefREVFBZ566ikUFRX1sHSi 8JJTDTAV2MJdBvUxQhNofKasTUgGAHgF3C8dBf5W7n9KRazSMqVilBVSNP/gov5PeDU0rm8bkgEA bg3ul/bBPCQOckpseIoj6oIe359UiOBX/Q8ePBgnT55EamoqampqYLVaAQBDhgyByWSCzWYLekW2 3W6H3W5vs83tdve0XBpg2B8UTDj7Qzvk9L+W8TmtQrKUFtWyhFtmLKdUhAB/d4SWdqASOBPg50EV UD86DvmWEaEtKgj2B7Unic4SbwAFBQXYuHFjwMcdDgdWr14Ni8WC7OxslJSUoLCwENu2bcPWrVuh qioWLVqEiy++uMuvWV5ejtzcXBQXFyMjI6MnZdMAxv6gYELVH55tlfC8djzwDtEKjDem+6ZUpETp Vgd1HX939D4hBES5E543DkErORNwPzl7EMyLLgthZd3H/ohsPR5R7kxycjLWrFnTYfv111+P66+/ Xq+XJSIKK8kW/K53yhgrjNNTQ1QNUegIjwqt9AzUA5XQDp6CaD/dwg8pnvPvI51we+Hd9iXU3WUQ ThekNBsMV4+AMmlYn1gLvsdBOSEhoTfrICIaEJQx8UCcAXD6mYcMwPD/kkNcEZF+hLMR6sFTUA+c gvaVA3CrHXeSAAT47NpwJUdoI5lQNbj/9D600pMt2749Dc8rH0M4nDDeMC6M1fl0GpR3796NzZs3 t5mjs3btWqxdu1bXwoiI+iPJKMO8YDga130DNLa9k6nhhjQoI61hqozo/AkhIL6v9Y0aHzgF7WhV xxAsS5AzEyCPGQRlTApEZT3cG/YC3nY/D7MugXwRL4iOZOrnR9uE5Na87+6H4YqLISWE92LPToPy qlWrsGrVKiQncxSEiKgrlEvjEPXb0VB3OJrXUVamJEHJtIS7NKJuE14N2jdnm8JxJcRpP3eJjDZA GZUMeUwKlFHJbddITomFecVUqDuPQztZB8lqhmHKEMgXxofuJCishEeFqKqHqKqDONvyVd3/bZAn AeqBchh+cGnoCvWj06A8bNgwjBw5EiYTFwYnIuoq2WaCfNPgcJdB1COizg31Cwe0A5VQv3QADR2n EknJ0b5gPCYF8sUJkBQ54PHkpGjIN2XpWTKFiVA1iGpXU/it8wXidl/h7Hy+ut9je/1M5QmxToNy eXk5fvCDH2DIkCEAfLe03rx5s+6FERERUehoFXXNo8ba4SpAazenQgLkYbbmcCylxfaJi61IP0IT gNPVEnpbjQZrTV9R4wJ6soCa2QAYDUBt4BCtXBz+C587Dcqvv/56KOogIiKiEBKqBu1wlW/U+EAl RKWfu0SaFcgjk6GMSYEyehCkOH66HCqixgXR6IWUGBt0tL7HxxcCqGtsE347jApXuwBV6/xg7Rlk SAmxkGwx7b7GQkqIgWSLBaKNQL0bDY//A6juOJ1HHj0E8oVJvXCm5ydgUF65ciUeeeQRTJs2DTZb 28n2HFEmIiLqf4TLA/XLpikVXziAek+HfaSEqKZR40GQL0mCZOz9kEaBacfPwPP6Hmhllb4N8TEw Th8NZeql3RrBFy53wKkQzVMiPD2Y2iBLvuDbKvS2/wqLuWu1xpph/uX18Lz2CbRvKnzbFBlKzjAY b83pfm06CBiUH3nkEQDAxIkTcfr0aYwcORJXX301Jk6cGLLiiIiI6PxojvqmUeNT0L4+03FKBQBp aLxv1HjMIEhD4jilIky0imo0/uFfQGOrOeHV9fBs3gPhVmGcNhqAb+3hNqG3w6hwPdDY8Y+gTkkA rNFtQq/cOgQnxAJxUZDk3vvjSU6xwrz4eminnRA1DZAHxUGy9J2bMXU69eKJJ54AAGzduhWPPfYY jh8/jk8//VT3wij0hCrg+tAL1ydeaE4BY4aMmFwjTJcq4S6NiIi6SGgC2tGq5nAsvq/tuJNRhjwi yReOswdBiu87wSSSebd+0TYkt35sy16oew5DVNcD9T28rbbF3Cb0dhgNjo/RZZpHV8hJcUBSXFhe O5hOg/LixYtx9uxZjBgxAnfddRcmTZoUirooxIQqUPVMI9wHWz6GaTytonGfCus8E6KvCn63MSIi Ch/R4IV2yAH1wCmoB08BtX6CVLwZSrZvbWP50iRIJg6C9DVayfdBHhQQ31cFfjzaFHAqRPNXI/+f d1enQTk3Nxeff/45Tp06hT179gAAZsyYoXthFFoNe9Q2Ibm1Grsb5okGyDH8KI6IqK/QzrqgHTjl W6mi9DTg9TOlIiOuaUpFCqQLrJBk/h7v0zr5/yNdJ6RZ5gAAENpJREFUkAR5iK1dCG763swBLT10 GpRnz56Niy++GHv27MG2bdtw7NgxBuV+TnMJaGcF1DMa1LO+7107/X/UAwBwA437vYi+gj+ERETh IjQBcbwG6rlVKsqdHXcySJCzfFMq5DGDICdEh75Q6jE5OwPqhyX+H7SYYV46g6PCIdZpUJ47dy7G jx+PqVOn4vbbb+eNR/o44RZQzwqoZwS0s01B+EzTtrMatDMCogfrfgs/N2IiIqKeEUJAO1IFVDVC So2FPMT/3EzhVqGVnPaF44OngOrGjjtZTC1TKkYkQYrq9J926qOMuaOh7j3m9wYdxlkTGZLDoNOf pr/+9a89OnBFRQWKiopgs9mQmZmJ/Pz85sdqa2tx2223YePGjUhKCv8aef2F8ApoVb4Q7BsJ1lp9 7xshFnU9PLgRQJALZI2ZXB6IiKg3aCeccL+4D+Jky0V28sUJMP18HCRbFER1A9SDTVMqDp0GPB3X sZXSLb7l28akQL7IxikVA4SUEAvzsht8F+7937eAqkG6IBHG68dAGXdhuMuLSLr92Wm321FQUIDx 48djwYIFyMvLg6IoEELgf/7nf3Dhhf3nf7jwCAgVkKP0+0UkNAGt+txIcFP4bZoacW5UWHMKoAc3 v5GiASVBgpwo+74mSFASJSgJsu/7BAmaU+D0oy6/o82mUQqMF/KvWCKi8yXq3Gj8w54OF9tp35xF w+M7ISVEQXxb0/GJsgT5ksSWcJwcE6KKKdTkJAtMd0yFmKcBquAocpjpFpQdDgfS09MBAFarFU6n EzabDevWrcNPf/pTvPzyy3q9dK/xfq+h9g03GvergAAMF8iIvdGIqPHde9uEJqDVojn4amfPjQpr zd9r1QLowc1vYPKFYCVRgpzQFIQTfeFXSZAhJ0pdCvhKkgTbkijU/LkRakVLGjdPUGC9w9yDwoiI qD3vrhP+V6QAAKcbwtnqsRgjlNGDII8ZBGVUMqRoXicSSSRZBvhhbtjpFpQHDx6MkydPIjU1FTU1 NbBarThz5gz27duH06dPY+/evXj++eexfPlyv8+32+2w2+1ttrndPVw3sAe8lRrOPOGCaHVHT+9x DdXPNkL8HIi+wvfWCSEg6tA8/1et8jM/uEoAQa6VC8gAKLaW4CsnyE0jwedGhWVIMei1heFNwxUk PRwNzxGteR1lJblv/pSGuz+ob2N/UCDh7g1xrDr4DrFGGK4Y4hs1Hm4L25q2kSrc/UF9jySE6MGH +Z1zOBxYvXo1LBYLsrOzUVJSgsLCQhgMvoD5wAMP4L777uvWHOXy8nLk5uaiuLgYGRkZepTdrPrP jWjYFSDdmgDjMNk3X/isAHryMyQDcvy5kWDf6G/L975pErIFnHfWDaHsD+p/2B8USCh7w/3qQag7 ywM+brj5UhinDdO1Buoe/u6IbLqNKCcnJ2PNmjUBH1+9erVeL90rGg8EXy7NUxJknoQEyHGtp0B0 nB8sx0sMwUREEUaZlB44KEuAMjEttAURUVBcQyaQTsbZlRQJSprcYX6wkihBtkmQDAzBRETUlpyV COXKDL9h2TD7UsiJXPeYqC9hUA7ANEpB4x7/d6qT4oCkFdGQjAzDRETUdZIkwTh3NOSsRKg7yyGq GiClxMJwzVAoI5PDXR4RtcOgHIDlRya497sg/K3tPsvEkExERD0iyRIMOYNhyBkc7lKIqBO8nDYA w2AZCb+OgjGr5S1SkiVYf2ZCzA+4RA8RERHRQMcR5SCMQxUk/joaWq2AcAvf3GNegEdEREQUERiU u0C2SAAYkImIiIgiCadeEBERERH5waBMREREROQHgzIRERERkR8MykREREREfjAoExERERH5waBM REREROQHgzIRERERkR+6raNcUVGBoqIi2Gw2ZGZmIj8/HwDw17/+FaWlpXC5XJgxYwauvfZavUog IiIiIuox3UaU7XY7CgoKsGLFCmzfvh2qqgIA4uPjsXLlShQWFmLLli16vTwRERER0XnRbUTZ4XAg PT0dAGC1WuF0OmGz2fCjH/0I9fX1KCoqwl133RXw+Xa7HXa7vc02t9utV7nUz7A/KBj2BwXC3qBg 2B/UniSEEHoceP369ZgyZQrGjRuHBQsWYP369ZBlGWVlZVi/fj2WLl2KIUOGdOuY5eXlyM3NRXFx MTIyMvQom/ox9gcFw/6gQNgbFAz7I7LpNvXixz/+MTZu3IiVK1di+vTpeOyxx+B2u7Fo0SI0NjZi 7dq12LBhg14vT0RERER0XnSbepGcnIw1a9Z02P7ee+/p9ZJERERERL2Gy8MREREREfnBoExERERE 5AeDMhERERGRHwzKRERERER+MCgTEREREfnBoExERERE5AeDMhERERGRHwzKRERERER+MCgTERER EfnBoExERERE5AeDMhERERGRHwzKRERERER+GPQ6cEVFBYqKimCz2ZCZmYn8/HwAwK5du/Dmm28C APLy8jBhwgS9SiAiIiIi6jHdRpTtdjsKCgqwYsUKbN++HaqqAgBeeuklPPbYY3j00UexYcMGvV6e iIiIiOi86Dai7HA4kJ6eDgCwWq1wOp2w2WwQQkBRFCiKArfb3a1jngvbJ0+e7PV6qe9IS0uDwdD9 1mR/RAb2BwXTk/5gb0QO9gcFEqg3dAvKgwcPxsmTJ5GamoqamhpYrVYAQFRUFLxeL7xeL8xmc8Dn 2+122O32Ntvq6uoAoHkaBw1MxcXFyMjICLoP+yNysT8omM76g70R2dgfFEig3pCEEEKPF3Q4HFi9 ejUsFguys7NRUlKCwsJC7N27F5s3b4bX68Wdd96J0aNHd/mYDQ0NOHjwIAYNGgRFUfQoO6C77roL 69evD+lrhlM4z7enI4bsj9Bhf3QP+yN0etIf7I3QYn90XaT1R1/sDd1GlJOTk7FmzZoO23NycpCT k9OjY0ZFRWHSpEnnW1qPmEymTkexBpL+eL7sj9Dpj+fL/gid/na+7I3Q6m/nzP4Inb54vlwejoiI iIjIDwZlIiIiIiI/GJSJiIiIiPxQHn744YfDXUR/kZ2dHe4SQirSzvd8Rdr7FWnne74i7f2KtPM9 H5H4XkXiOfdUpL1Xfe18dVv1goiIiIioP+PUCyIiIiIiPxiUiYiIiIj8YFAmIiIiIvKDQbkHIvF+ 799//324S+g3Iq0/2BtdF2m9AbA/uoP9QcGwP8KDQbmbvvvuOzz77LPhLqODdevWYd++fbodf8WK FbodeyDpi/3B3ugb+mJvAOyPvoL9QcGwP8JHt1tYh9vevXvxxhtvwGAw4KOPPsLChQtx1VVXYe7c udi2bRtWrFiBpUuX4sknn4TVasXx48exdu1aLFy4EC+88AI+++wz7N27F7/4xS/aHPfjjz/GwYMH cfjwYbzzzjuoqqpCdXU17r33XpSWlmLnzp1wuVwYMWIEpk2bhqVLl+Lqq6/GoUOHMGrUKBw/fhzT p0/Hdddd1+vn/Oc//xlRUVFITU2Fw+FAVFQUqqursXLlStx///3IysrC0aNHkZGRgZiYGJw4cQK/ +93v8PTTTzefxy9/+UtccMEFbY67a9cuHDt2DPv27cPBgwdx9OhROJ1O3H777VBVtfl9joqKwv33 348bbrgBN954Iw4ePIgxY8bgzJkzGDZsGPLz83v9nHsq0vqDvdF1kdYbAPujO9gf7I9g2B8Drz8G 7IhyUlISZs+ejYkTJyI2NhaffvopPvzwQ2RlZaGsrAwNDQ0wGAy45ZZbMGnSJFRWVuLUqVO46qqr 8PHHH2PTpk346U9/2uG4V155JcaMGQMhBHbs2IHo6GhYLBb85z//QUZGBm666SZcdtll+OCDDwAA w4cPx7333ovY2FjMmTMHd999N3bs2KHLOd96661YvXo1nn/+eWRlZeGhhx7CjBkz8NZbb8HlcuHe e+9FXl4eoqKicPfdd6OyshJlZWVtzmP37t0djjtlyhQMHToUWVlZeO211xAdHQ2bzYadO3c2v88T JkzAJ5980vze33PPPRg5ciRycnLw4IMPYvv27bqcc09FWn+wN7ou0noDYH90B/uD/REM+2Pg9ceA DcobN27E4cOHMXLkSJjNZkiShH379mHhwoV4+umnMWnSJHzyySd45513kJaWhvT0dAgh8JOf/ASv vPIKLBYLrFZrh+NKkgQhBIQQuOiii7Bs2TLcdtttuOSSS/DMM8+gsrIS48aNgxACkiQhOjoaACDL MsxmM2RZhl5LV7euV5KkNo8ZDAYYDIbmOgA019H6PLKysvweWwgBTdNgs9mwbNky3HHHHRg1alTz +zxq1CiYTCYAQFRUFICWc5YkCZqm9fr5no9I6w/2RtdFWm8A7I/uYH+wP4Jhfwy8/hiwQXnw4MH4 /PPP8eqrr8LtdmPy5MlwuVwYN24cdu3ahWnTpsFms+HEiRN4++23UVFRgaqqKlgsFsTGxmLu3Ll+ j2u1WlFaWgqXywWr1YpHHnkETz/9NNLT05GWlobdu3fj1Vdf1a0hu2Ly5MkoLS1FUVERPvzwQ8ye PdvvfpIkITMzE3Fxcc3nkZaW5ndft9uNzz77DFOnTsWDDz6Ixx9/HGlpaR3eZ03TOvygnHutviRS +4O90blI7Q2A/dEV7A/2RzDsj4HXH7wzXzvr1q2Dy+XCf//3f4e7FOqD2B8UCHuDgmF/UDDsj76L QTmIkpISbNu2rfkjD0mSMHPmzA4TzgeS7777Dm+99Vabc546dSpGjx4d7tL6nEjrD/ZG10VabwDs j+5gf7A/gmF/9K3+YFAmIiIiIvJjwM5RJiIiIiI6HwzKRERERER+MCgTEREREfnBoExERERE5AeD MhERERGRHwzKOtuxYwe2bt3a6X4nTpzA4sWLQ1AR9SXsDwqG/UGBsDcoGPZH7zGEu4CBburUqV3e t6/dYYj0x/6gYNgfFAh7g4Jhf/QeBmWdvfHGG6irq8OWLVsghEBBQQFmzpzpd99jx45h/vz5OH36 NB599FGMHj0ahYWFOHHiBMxmMx5//HEcOXIEL774IrxeL4QQuPzyy7Ft2zZMmDABy5cvx9atW/HC Cy8AABYvXowpU6aE8nSpm9gfFAz7gwJhb1Aw7I/ew6kXIbBu3TrcddddeOWVVyDLgd9yVVXx3HPP Yfny5di8eTO2bt2KlJQU/OUvf8HPfvYzPPfccwAAIQSef/55DBkyBImJiXjttdewe/duCCGwfv16 bNy4ES+99BLWrVsXqlOk88D+oGDYHxQIe4OCYX/0DgblECgoKMD27dsxf/58uFyugPsNHz4csiwj MTERjY2NOHbsGMaOHQsAyM7OxtGjRyFJEoYPHw4AiI2NxdChQwEAJpMJZ86cQXl5Of7rv/4L8+fP R1VVFTwej/4nSOeF/UHBsD8oEPYGBcP+6B2cehEC8fHxuPnmm5Geno45c+bglltu8btf+7uJDx06 FPv378f06dOxf/9+ZGRkNN8D3Z/ExEQMHz4cL7/8MjRNw/PPPw+j0djr50O9i/1BwbA/KBD2BgXD /ugdDMohUFVVhUWLFiEuLg433nhjwP3aN+G0adOwdetW5Ofnw2Qy4amnnkJpaWnA/SVJwrx585Cf n4+Ghgbk5eX17omQLtgfFAz7gwJhb1Aw7I/eIYn2f0oQERERERFHlMNh1apVKCkpgSRJzR9n3HPP Pbj88svDXRr1AewPCob9QYGwNygY9kfPcESZiIiIiMgPrnpBREREROQHgzIRERERkR8MykRERERE fjAoExERERH5waBMREREROTH/wfeY96WuAsY+QAAAABJRU5ErkJggg=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ose two graphs show that most teams have a higher win-percent at home than away. So we can continue to investigate.</w:t>
      </w:r>
      <w:r>
        <w:t xml:space="preserve"> </w:t>
      </w:r>
      <w:r>
        <w:t xml:space="preserve">Let's aggregate over home / away to get an overall win percent per team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: win_perc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Use sum(games) / sum(games) instead of mean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since I don't know if teams play the sam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</w:t>
      </w:r>
      <w:r>
        <w:rPr>
          <w:rStyle w:val="CommentTok"/>
        </w:rPr>
        <w:t xml:space="preserve"># number of games at home as away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wins.groupby(lev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eam'</w:t>
      </w:r>
      <w:r>
        <w:rPr>
          <w:rStyle w:val="NormalTok"/>
        </w:rPr>
        <w:t xml:space="preserve">, as_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n_win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n_games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win_percent.head()</w:t>
      </w:r>
    </w:p>
    <w:p>
      <w:pPr>
        <w:pStyle w:val="SourceCode"/>
      </w:pPr>
      <w:r>
        <w:rPr>
          <w:rStyle w:val="VerbatimChar"/>
        </w:rPr>
        <w:t xml:space="preserve">team</w:t>
      </w:r>
      <w:r>
        <w:br w:type="textWrapping"/>
      </w:r>
      <w:r>
        <w:rPr>
          <w:rStyle w:val="VerbatimChar"/>
        </w:rPr>
        <w:t xml:space="preserve">Atlanta Hawks        0.585366</w:t>
      </w:r>
      <w:r>
        <w:br w:type="textWrapping"/>
      </w:r>
      <w:r>
        <w:rPr>
          <w:rStyle w:val="VerbatimChar"/>
        </w:rPr>
        <w:t xml:space="preserve">Boston Celtics       0.585366</w:t>
      </w:r>
      <w:r>
        <w:br w:type="textWrapping"/>
      </w:r>
      <w:r>
        <w:rPr>
          <w:rStyle w:val="VerbatimChar"/>
        </w:rPr>
        <w:t xml:space="preserve">Brooklyn Nets        0.256098</w:t>
      </w:r>
      <w:r>
        <w:br w:type="textWrapping"/>
      </w:r>
      <w:r>
        <w:rPr>
          <w:rStyle w:val="VerbatimChar"/>
        </w:rPr>
        <w:t xml:space="preserve">Charlotte Hornets    0.585366</w:t>
      </w:r>
      <w:r>
        <w:br w:type="textWrapping"/>
      </w:r>
      <w:r>
        <w:rPr>
          <w:rStyle w:val="VerbatimChar"/>
        </w:rPr>
        <w:t xml:space="preserve">Chicago Bulls        0.512195</w:t>
      </w:r>
      <w:r>
        <w:br w:type="textWrapping"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: win_percent.sort_values().plot.barh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wid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xlabel(</w:t>
      </w:r>
      <w:r>
        <w:rPr>
          <w:rStyle w:val="StringTok"/>
        </w:rPr>
        <w:t xml:space="preserve">"Win Perce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drawing>
          <wp:inline>
            <wp:extent cx="5334000" cy="108808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oAAANlCAYAAAAtrr2+AAAABHNCSVQICAgIfAhkiAAAAAlwSFlz AAALEgAACxIB0t1+/AAAIABJREFUeJzs3X18zvX////bayd27mQj07b3hoQ5DUWZvNeSkoR4j3Si 93choWxaFmHEUFKhGJ2/k+PdiSTepT4uWaN4l7NkGhuyOcvJxjbbsR17/f7osuNnoTeR48Vxv14u Lna8jtfr+Xy8Xrtcdj+er+14HIZpmiYiIiIW5eHqAkRERP6IgkpERCxNQSUiIpamoBIREUtTUImI iKUpqK5yFRUV5OXlUVFR4epSRET+FAXVVe7gwYPExcVx8OBBV5ciIvKnKKhERMTSFFQiImJpCioR EbE0BZWIiFial6sLkMsjPz8fh8Ph6jJExA1FRETg4fHn10UKKjcRExOjP1EXEZfYs2cPkZGRf/p4 3foTERFLU1CJiIilKahERMTSFFQiImJpCioREbE0BZWIiFiagkpERCxNQSUiIpbm9kFlt9s5evTo WZ87duwY5eXll7kiERE5ncuD6qWXXmLs2LE8++yzPP300xw7duys+yUkJFR7nJKScs6AOZc1a9Yw ZswYJkyYwDPPPENRURErV65k/fr1Z93/+eef58SJE+ccLy8vj7FjxwLw008/0bFjR4qKigAYPHgw pmmeV10LFiz4w3lERNyZS1soffTRR4SGhvLkk08Cv/3g//XXXykvL2f69OmEhITg4+PDU089hWEY FBUVMX78eOrXr8+PP/4IwHvvvceePXs4efIk999/PxkZGRw7dozAwEAMw2D06NHO+VasWMHIkSOJ jIxk69atHDp0iLVr11JWVkb79u15+eWXqVmzJvv27WPy5Mls376dTz75hM6dO7NkyRIMw6BBgwYM GTIEgPDwcGdYfvnllwwdOpT/+7//45ZbbiE8PJxffvmF9PR0/P39OXHiBDNmzGDAgAE0atSI5s2b 85///IfWrVtTWFhIeXk5b7zxBnv27KG4uJhHH32Ur776il27dtGpUyd27dqFt7c3R44cYcaMGRfV N0tE5Eri0qDaunUrjz76KABz587ll19+ITw8HLvdztChQ2nWrBlTp05l165dmKbJihUruPfee4mN jSUxMZGKigqWLFlCbGwsnp6erF27FoA77riDTp068cgjj1Sb79lnn+X999/n8OHDeHp6MnToUG65 5RZ8fHzw9fWlb9++FBQU8MMPP2C324mOjqZ3795MnTqVBg0a4OnpyebNm6msrHQGRcuWLdm1axf7 9u1j6tSpjB8/HofDwe23346fnx99+vTh119/Zfbs2c46pk2bxoYNG/j1119JTEwkJSWFiooKNm3a xJw5cygsLGTixIlcd9119OvXj5iYGIYNG8Ytt9xC9+7dz3k9bTYbNput2ja73X5JvlciIq7i0qBq 2bIlq1ev5qGHHmLEiBHk5+czd+5cgoODnfsYhuH82sPDw3k7rerr2rVrk5iYyIEDB9i5cydbt27F 398fAE9Pz2rzzZ07l7Fjx2IYBt9++y02m40GDRoAsH79etavX0+fPn1o0KABlZWVGIaBaZpUVlYy cOBAwsPD+eCDD6qtZmJjY3nvvfdo3Lgxvr6+eHt7s3HjRiZMmMB7773HqVOnuO2226hduzYAgYGB zmODgoKcX5umWe1cq86zZs2aVFRUMHz4cMrLy1mwYAFPPPEEzZo1O+N6xsfHEx8fX21bXl4ecXFx 5/PtEBGxJJcGVb9+/XjppZcYNWoU3t7eOBwOEhISCA4O5sUXX+Saa67B39+f6667DsMw6NGjB5Mm TeK///0vOTk5eHt706VLF8aNG0dRURGPP/44W7dudY5/+g9+gBtvvJHHHnuMmjVrUlpaSmJiIr/+ +ivz58/n/vvvJz8/nxUrVnDo0CEKCwuJiooiPT2doUOHMn36dIKDg4mKiqo2ZuvWrRk9ejQLFiwA 4KabbmLt2rXUqFGDa665hlWrVnH8+HFOnTpFQUHBGTVV8fb2pk2bNkyZMoXS0lJGjBjBF198AYCX lxc2mw0/Pz9q167tDFcREXdgmOf7G3+5IlWtqHJzc/UxHyLiEvqYDxERuaopqERExNIUVCIiYmkK KhERsTQFlYiIWJqCSkRELE1BJSIilubSN/zK5ZOZmUloaKiryxARNxQREXFRxyuo3ERYWBjh4eGu LkNE5ILp1p+IiFiagkpERCxNt/7cRH5+Pg6Hw9VliIgFRUREWPoz7hRUbiImJkZNaUXkrC62aexf zboRKiIigoJKREQsTkElIiKWpqASERFLU1CJiIilKahERMTSFFQiImJpCqpzOHjwoKtLEBERrrA3 /B4/fpy0tDR8fX0pLi5mwIAB3HjjjRc8zqxZs9i7dy+vvPLKWZ/fv38/CxYsIDU19X+OlZWVxa5d u7jnnnvOuc+aNWtYvnw5/v7+VFRU8MwzzxAYGHjBdYuIuKMrKqiysrIIDw9n1KhR2O12vvzyS+x2 O5MnTyYoKIjdu3czffp0ZsyYQYMGDThx4gSNGjXi/vvvd45RWlpKVlYWf/vb39i+fTvR0dGkpKTQ oEEDTp48ScOGDfH29mbbtm3k5uby4YcfUlpaSmFhIWPGjOGVV14hNDSUoqIiGjZsyHXXXcfBgwfZ sWMH6enpBAUFERkZyT//+U/nnCtWrGDkyJFERkaydetWDh06xFtvvcWhQ4e49tpr8fPzo1u3bqSn p5Oamkp6ejpt27Zl6dKleHh4EBMTQ0ZGBrVr16a0tJSJEye64vKLiLjEFRVUt9xyC0VFRUybNo2y sjLuvPNOHA4HvXv3pqioiJycHHbu3AlAnz59CA8PJyEhoVpQffzxx8TFxdG6dWsWLFjAyy+/fMb+ U6ZM4aeffsI0TSoqKpgwYQJZWVm8++67APTt29e5b5MmTTBN0xkyQUFBjBgxggEDBuDv7w/As88+ y/vvv8/hw4fx9PRk6NChzjnbtWvHk08+SWxsLIZhnHHOCQkJXHvttfz73/+mbdu2tGzZ8pzXx2az YbPZqm2z2+0XccVFRFzvigqqZcuW0ahRI5555hkcDgf/7//9PxITE1m8eDEPPvggkZGRmKYJgL+/ P4ZhnPHDf8mSJbRo0YIdO3bwww8/sHfv3jP2NwwD0zQxTdPZqLFq27nGrnoOwMPDg8rKSufjuXPn MnbsWAzD4Ntvv3WGSdU+DocDX19fysvLASgoKHAeW7NmTSoqKkhOTqagoIDp06fz8ssvExwcfMb1 iY+PJz4+vtq2vLw84uLiLuQyi4hYyhUVVDfffDPPPfccPj4+VFRUcNdddxEQEMCJEydYtWoVOTk5 3HTTTdWOOT1Mvv76azp37szTTz8NwG233caiRYvO2L9mzZpkZ2dz6tQpPDw8SEtLo6ioiFGjRvHS Sy+dMbZhGAwZMoTJkycTEhJChw4dqv0O6sYbb+Sxxx6jZs2alJaWkpiYyGeffca7777LihUr6Ny5 M9dccw0nTpxgypQp5OXlERsb6zze29ubBQsWEBoaSmRkJLVq1bp0F1VExOIM8/SlgFw2c+fO5dZb b6V169Z/6TxVK6rc3Fx1TxeRs7J69/QrakV1NRkxYoSrSxARuSLofVQiImJpCioREbE0BZWIiFia gkpERCxNQSUiIpamoBIREUtTUImIiKXpfVRuIjMzk9DQUFeXISIWFBER4eoS/pCCyk2EhYURHh7u 6jJERC6Ybv2JiIilaUXlJvLz83E4HK4uQ8RtRUREOD+NQS6MgspNxMTEqCmtiAtZvfGrlSneRUTE 0hRUIiJiaQoqERGxNAWViIhYmoJKREQsTUElIiKWpqASERFLU1CJiIilWfYNvw6Hg1mzZlFYWEhZ WRkNGjQgKSmJhIQEFi1adMHjbdiwgc2bNzNkyJALOu73823evJl//etf+Pr6cvz4cUaNGkXTpk3/ dD0hISG0bduWxo0bX/AYIiLuwLJBtWTJEqKjo+nZsycAy5cv5/jx4xiGAcC8efMoKCigsLCQESNG 8Nxzz5Genk5eXh5vvfUWcXFxfPnllzgcDlq2bElkZCSGYbBp0yaWLl2Kl5cXvr6+JCcn06NHD3r3 7s22bdtITk4mNzeXZcuWUa9ePed88Ft4zp49mzfffBMPDw+OHTvGt99+S7169XjhhReoWbMm+/bt Y/bs2TzxxBO89tprrF+/nm3bthEQEMDu3bs5fPgw3bt3Jzg4GIADBw7QpEkTVq5cycaNGykpKaFb t24UFBSwcuVK2rdvT3l5OSUlJRw8eJDU1FRq1qx5+b8hIiIuYtlbf9nZ2bRp08b5+J577qFOnToA 5OTk8M033+Dn50dgYCAbNmyga9eurFu3jqVLl9KvXz8WLFhAYGAgtWrVYsOGDc7ACQkJ4d577+WG G27gu+++AyA4OJghQ4YQFxfH999/z/vvv8+sWbMYNWoUnp6ezhqOHz9O/fr1nf26goODufvuu/H0 9KRv37506NCBw4cPc/ToUaKiotizZw+fffYZffr0oUWLFnTr1o3o6GgyMjKqBaBpmixatAh/f3/q 1q3L2rVrMQyD22+/nWHDhpGfn0+dOnUYOHAgfn5+57xmNpuNvn37Vvs3bNiwS/dNERFxAcuuqJo3 b87atWsZMGAAAIsWLSI2NhbTNAGIiooiMTGRn3/+mbKyMho2bMjMmTM5efIkI0eOxOFw8Nhjj+Hj 48PSpUsxTRPTNHnnnXdo2rQp7dq1o0aNGgD4+voC4O3tTVlZGR4eHlRWVp7RQDIkJIQDBw5w6tQp /Pz8OHbsGK+//jpt2rRh/fr19OnThwYNGmCaJv/4xz+w2WxUVFQQHBxMYmIijzzyCK1atSI3N/eM 8/Xw8CAxMZGioiLWrFmD3W4nKCgIgAEDBuDt7c27777LqVOn6Nq161mvWXx8PPHx8dW25eXlERcX dxHfCRER17JsUPXr14+pU6eSlJQEQHh4OI0bN8YwDBo3bkxQUBCpqakcPXqU8ePHExQUhMPhoFOn TgAMHTqUp59+Gn9/f2JiYjAMA8MwuPbaa9m4cSNZWVnY7XYqKyurrW4Mw+CBBx4gOTmZkJCQaisq wzB44oknGD16NHXq1OHEiROMGjWKwsJC8vPzWbFiBYcOHaKgoIDo6Gi2b9/Oo48+CvwWcuvWraOs rIzi4mLneKfPWXWu/fv35+DBg855v/rqK4qKijAMg0aNGv2FV11ExHoMs2qJIlelqhVVbm6uuqeL uJC6p/95lv0dlYiICCioRETE4hRUIiJiaQoqERGxNAWViIhYmoJKREQsTUElIiKWpqASERFLs2xn Crm0MjMzCQ0NdXUZIm4rIiLC1SVcsRRUbiIsLIzw8HBXlyEicsF0609ERCxNKyo3kZ+fj8PhcHUZ Im4jIiLijE9gkD9HQeUmYmJi1JRW5DJSE9pLR3EvIiKWpqASERFLU1CJiIilKahERMTSFFQiImJp CioREbE0BZWIiFiaguo8HDhw4C8d/+DBg3/p+CIiV7Kr7g2/r776Krt37+a7777j5ptvpnHjxgwd OvSixpwwYQILFy78w3369OlDmzZtADh69Cj33nsvt99++/8ce//+/SxYsIDU1NSLqlFE5Gp11QXV 8OHDAXj00UeZOXMmAOvWrePjjz+mRo0adOrUidDQUF566SVat27NrbfeesZzCxcupH379uzYsYOk pCT27NnDihUrqFOnTrV9e/Xq5Zy3bt26TJo0CfgtqCZMmEDXrl1JTU0lKCiI3bt3M336dGbMmEG9 evXw8PCgUaNGlJWVsW3bNnJzc/nwww8pLS2lsLCQMWPG8Morr+Dh4UFMTAwZGRnUrl2b0tJSJk6c eNmvq4iIq1x1QXU2b7/9NvPnz8cwDAYPHszjjz9Ohw4dSExMZOjQoWc816pVK4YNG8a4cePw8vIi KiqKu++++4x9Tw+qw4cPk5KSQn5+PgEBAYwZM4aKigp69+5NUVEROTk57Ny5E4BBgwZRv359hg8f zvjx4/npp58wTZOKigomTJhAVlYW7777LgAJCQlce+21/Pvf/6Zt27a0bNnynOdps9mw2WzVttnt 9r/gioqIXD5XbVCZpnnWrw3DACAoKOicz/n5+QHg5eVFZWXlH45TpV69eqSlpVFYWMgTTzyBp6cn O3fuZPHixTz44INERkY6jz/9f8MwME0T0zSdDSyrtgHUrFmTiooKkpOTKSgoYPr06bz88ssEBwef cc7x8fHEx8dX25aXl0dcXNz/vmAiIhZ11QbV6UHy8MMPk5KSQmBgIP37968WOA899NA5nzMMA8Mw iIiI4M033zxjnLPNV6tWLaZMmcIzzzxDamoqJ06cYNWqVeTk5HDTTTcBMG/ePCorK+nXrx9BQUFk Z2dz6tQpPDw8SEtLo6ioiFGjRvHSSy8B4O3tzYIFCwgNDSUyMpJatWr9ZddNRMRqDPP0n8zyl0tJ SWHMmDGEhIRclvmqVlS5ubnqni5yGal7+qVz1a6orCotLc3VJYiIXFH0PioREbE0BZWIiFiagkpE RCxNQSUiIpamoBIREUtTUImIiKUpqERExNL0Pio3kZmZSWhoqKvLEHEbERERri7hqqGgchNhYWGE h4e7ugwRkQumW38iImJpWlG5ifz8fBwOh6vLELlqRUREOD8BQS4tBZWbiImJUVNakb+QmtD+dRT/ IiJiaQoqERGxNAWViIhYmoJKREQsTUElIiKWpqASERFLU1CJiIilKaj+h4MHD7q6BBERt3bZ3vA7 Z84c9u/fj91ux9/fn6eeeoodO3awefNmhgwZAsCGDRuqPT5dQkICixYtuuR1/frrr8yePRtPT08K Cwu588476dGjBzNmzODBBx9kwYIFpKamnvVY0zRJTk7m1KlT7Ny5kzZt2tCtWzdsNttF1fpXnauI yJXosgTVJ598QmhoKCNHjgRgy5YtzJw5k3vvvReAjz76iP3799OpUycMw2DTpk0sXboULy8vfH19 SU5OZvfu3Tz33HPs3r2bqVOnkpuby8cff0yNGjXo1KkToaGhzJ8/nxtuuIGcnByaNm1KdnY2//zn P6moqHCO5+Pjw9NPP+2sbdq0aTz99NPOzuL/+te/ANi5cydr165l27Zt5Obm8vbbb5Oamsprr71G 586dad26NYZh8Pzzz5Ofn8/ChQuZNGkSAPPnz3fWmJSUxOrVq7n11ltp3bq1M4R69OhB79692bZt G8nJyeTm5rJs2TLq1auHYRgUFRXx4osv4uHhQXl5OePGjeOhhx6iUaNGDB48mOuvv/5yfOtERFzu sgTV1q1beeSRR5yP27RpwyuvvALA559/Tnh4OK+88gobNmwAICQkhHvvvZf9+/fz5ptvAlCvXj3G jx/Pp59+yvr161m5ciXz58/HMAwGDx7M448/Ttu2bRk5ciSDBw9m6NChbNiwgQ0bNtCtW7czxqtS UFBQ7eMvHnjgAQAMw6Bz58789NNPNGrUiJMnT3Ls2DGysrJ47LHH/vB8vb29GTduHD/88ANff/11 tecMwwAgODiYIUOGsGzZMr7//nu++OILXnvtNUpKSkhMTGT58uUUFhYSFhbGgQMH2LlzJ/BbsJ6L zWbDZrNV22a32/+wVhERq7ssQRUdHc23337r/HyWrKwswsLCAOjQoQMFBQXs2LED+O122jvvvEPT pk1p164dNWrUACAwMPC3gr28KCsrwzRN5/hVP/z9/Pyc+3h4eODh4YHD4TjreFWCg4PJycmhcePG VFZWMnnyZJ599llM08QwDOc88fHxJCUl0b9//7Oe4+n1nF5rZWUlXl5elJeXY5omJ06cAMDX1xf4 LdTKysrw8PCgsrLS2dTSNE06d+5M3759Wb16NfXr13eOey7x8fHEx8dX25aXl0dcXNwfHiciYmWX Jajuu+8+Zs+ezVNPPeUMkZSUFLZv3069evUYPnw4o0ePJiEhAcMwuPbaa9m4cSNZWVnY7XYqKyud YQS/BdPDDz9MSkoKgYGB9O/f/6zBVfX178erCiGA5ORkpk2bhq+vL6dOneKuu+7C09MTwzCoWbMm 2dnZ/Pjjj3Ts2JEXXniB7t27n/Ucfz/n6bp06cLs2bNp2LAh/v7+Z93/gQceIDk5mZCQEDw9PenV qxfPPPMMWVlZFBcX8/e///2McUVE3IFhnv4TXs6qvLycp556im7dunH33Xe7upwLUrWiys3NVfd0 kb+Quqf/dfQxH+fB29ubl156ydVliIi4Jb2PSkRELE1BJSIilqagEhERS1NQiYiIpSmoRETE0hRU IiJiaQoqERGxNL2Pyk1kZmZW62koIpdWVYs4ufQUVG4iLCyM8PBwV5chInLBdOtPREQsTSsqN5Gf n4/D4XB1GSJXrIiICOenG8jlpaByEzExMWpKK3IR1HTWdfTyQERELE1BJSIilqagEhERS1NQiYiI pSmoRETE0hRUIiJiaQoqERGxNAWViIhYmmWCaunSpaxcufJPH+9wOOjZsyefffbZRdWRkJBwwccs WLCAlJQUxo4dy4QJEygvLyclJYUjR44wY8aMi6pHRMTdWbozxcyZMyktLaWwsJAxY8awevVq9u7d y5EjRxg9enS1bsWff/45/fr1w2az0bNnTwB69OhB79692bZtG8nJyezfvx+bzUbNmjXZsWMH7733 Hs8//zwVFRWcPHmSsWPHYhgGAPPmzaOgoIDCwkJGjBjBN998c9a5v/76awDS0tIAWLNmDfv373fW tWvXLvLz8xk5ciQ9e/Zkz549jB07lsTERFq0aMHJkyeJjY2lYcOGvPbaa3h5eeHr68tTTz1Ft27d 6NixI3379uXDDz/ENE3i4uK4/fbbL8flFxGxBMsGVU5ODhUVFUyYMIGsrCzeffddDMMgICCAW2+9 lbp161bb//3332fevHnk5eWxZs0aunbtSnBwMEOGDGHZsmV8//33fPXVV8ydO5fy8nIGDRpEZmYm u3btonnz5pSUlLBlyxbn3N988w033XQTDoeD9evXs3///rPOnZ2dTevWrZ2Pu3btesa5GIZBixYt +Oc//8lXX33FqlWrME2Txx9/HMMwGDVqlLM1S0BAAHv27OHw4cOEhITw3HPP8dVXX1FeXk737t1p 1arVX3G5RUQsy7JBZZqmswFk1Sqne/fuBAQE8NFHH7F3714GDRoEwA8//MCvv/7K7NmzKSwsZNGi RXTt2hVfX18AvL29KSsro7y8HNM0neOZpknr1q0ZOXIk33//PcHBwZimCUBUVBSJiYn8/PPPlJWV 0bRp07PO3axZM9atW8fNN98MwCeffEKDBg2qnQfgbAhbWlqKt7c3pmnicDic9ZimSY8ePejYsSOf fvoptWrVIjAwEICGDRsyfPhwNm7cyMyZM5k1a9ZZr5nNZsNms1XbZrfbL+bbICLicpYKqsWLFztv pSUlJeHh4UFaWhpFRUWMGjWKzz//nB07duDp6cmdd97pPO5f//oXc+bM4frrrwfgySef5IcffnAG EvwWdg888AApKSnUqlULDw8PunTpwooVK5g6dSpHjhzhueeewzAMGjduTFBQEKmpqRw9epTx48fz n//856xz33rrrfzwww+MHj0ab29v/Pz86NmzJ5988olzXtM02bJlCzNmzODEiRNMnDiRDz/8kOef f57jx4+TkJBA3bp1mTZtGqtWraJGjRr06tXLWf/x48d5++23CQsL48Ybbzzn9YuPjyc+Pr7atry8 POLi4i7uGyMi4kKGWfWS3w188skn7NixA4fDQYsWLejdu/dlmTc/P5+FCxcyadIk57ZHH32UhQsX /uVzVwVVbm6uuqeLXAR1T3cdtwoqd6SgErk0FFSuY5k/TxcRETkbBZWIiFiagkpERCxNQSUiIpam oBIREUtTUImIiKUpqERExNIs1ZlC/jqZmZmEhoa6ugyRK9bpTbDl8lJQuYmwsDDCw8NdXYaIyAXT rT8REbE0rajcRH5+vrODu4g7iIiIcH4Cg1zZFFRuIiYmRr3+xK2oN9/VQy83RETE0hRUIiJiaQoq ERGxNAWViIhYmoJKREQsTUElIiKWpqASERFLc/ugOnDgwAUfc/Dgwb+gEhERORu3C6rCwkJiYmLY tGkTABMmTAAgISHhvI7fv38/r7322h/uk5+fz8SJE52Ply5dysqVK8+7xg0bNpCenn7e+4uIXM3c rjOFzWbjiSee4PXXX2fQoEHs3buXLVu2YBgG5eXlpKamEhQUxO7du5k+fTozZswgNDSUoqIiGjZs iLe3N9u2bSM3N5clS5bg6enJ7t27GTt2LFFRUX8496ZNm1i6dCleXl74+PjQvn17CgoK6NKlCwMH DmT16tVMmDCBW2+9FYCPPvqI/fv307t3b+bMmYOfnx/NmjVj4MCBl+FKiYhYg1utqCoqKli1ahV9 +/bF4XBQt25dIiMjadOmDaZp4nA46N27Nx07dqSyspKdO3cC0LdvX5555hn+7//+j86dO9OqVSui oqK444476Ny5M7Vq1WLz5s3V5lq/fj0pKSmkpKTw4YcfAhASEsK9997LDTfcwPr167n11lv5/vvv ycjI4PrrrycnJ4fS0lJq1arF559/zpo1axg5ciQFBQUUFxfTqVMnbrnllst+3UREXMmtVlQrV66k srKSKVOmUFlZycKFC6s9n52dzeLFi3nwwQeJjIzENE0A/P39MQzD+c80TQ4dOsSCBQsYMmQITZo0 OWOuTp06MWnSJAA++eQTAN555x2aNm1Ku3btqFGjBjVq1MAwDLZs2cLQoUOZN28enTp1wjRNOnTo QEFBATt27CAkJITExESys7OZPHkyr7/++lnPz2azYbPZqm2z2+0Xe9lERFzKrYLqgw8+YNGiRQQH BwMwcOBADh8+zJo1azAMg8DAQE6cOMGqVavIycnhpptuqna8YRgEBQWRnZ3Nr7/+SmVlJatXryY/ P5927dqdc96qwLv22mvZuHEjWVlZ2O12TNOkU6dOZGRk0KZNG4YPH8748ePZtWsX9erVY/jw4Ywe PZqxY8eqbS6CAAAgAElEQVTy8ssvExUV9YfzxMfHEx8fX21bXl4ecXFxf/aSiYi4nGFW/RSVq1JV UOXm5qp7urgVdU+/erjV76hEROTKo6ASERFLU1CJiIilKahERMTSFFQiImJpCioREbE0BZWIiFia gkpERCzNrTpTuLPMzExCQ0NdXYbIZRMREeHqEuQSUVC5ibCwMMLDw11dhojIBdOtPxERsTStqNxE fn4+DofD1WWIXDYRERF4eOi1+NVAQeUmYmJi1JRW3Iqa0l499HJDREQsTUElIiKWpqASERFLU1CJ iIilKahERMTSFFQiImJpCioREbE0BdX/cOzYMcrLy//SOYqLizl58uRfOoeIyJXKbd7wu3TpUj78 8EPCwsI4cuQIw4YN46abbvqfxz3//POMGTOGkJCQ857L4XAwa9YsCgsLKSsro0GDBiQlJZ21Jh8f H3Jzc+nSpQuFhYV4e3tz8803X9C5iYhczdwmqAAGDRpEjx492LZtGx9++CHt27dn4sSJ+Pr6UlhY yMSJE3nzzTcpKSnh4MGDTJo0ie3bt/PJJ5/QuXNn0tPTCQoKIjIyku7du5OUlERsbCzbtm0jLS2N wMBAAJYsWUJ0dDQ9e/YEYPny5RQUFLBu3To2btxISUkJ3bp1wzAMKisr+e677zh27BitW7emRo0a fPfdd6xYsYKSkhL69etHbm4ue/fu5ciRI4wePVpdoUXErbjVrb/333+fsWPHkpycTNeuXVm7di1N mjRh/PjxdO/enWXLlrF//37q1KnDwIED8ff3Jzo6mt69e5Oenk5qaiqpqals3LiR4uJiIiMjGTp0 KM2aNWPHjh3OebKzs2nTpo3z8T333EPt2rVZtGgR/v7+1K1bl7Vr1wLg4eFBp06d6N27N6ZpAvDO O+8wZcoU0tLSqFevHvv37ycgIIC+fftSt27dy3vRRERczK1WVAMHDqRHjx7Y7Xbuu+8+xowZg2EY 1fYZMGAAXl5evPvuu5SUlGAYBqZpOkMEfgsX0zTx8/MDwNvbu9rzzZs3Z+3atQwYMACARYsWERsb i4eHB4mJiRQVFbFmzRrn776q5qjicDgwTRMPDw/27dtH9+7dCQgI4KOPPmLv3r0MGjTorOdns9mw 2WzVttnt9ou4YiIirudWQbV48WLWrFnDqVOn6NOnD126dOHLL79kxowZFBcXk5yczPz58ykqKsIw DBo3bkxUVBTp6ekMGTKEyZMnExISQocOHZy3+YAzwq5fv35MnTqVpKQkDMMgLCyMxo0b88ADDzh/ V9W/f38OHjwIQGRkJK+//jq33XYbAPfffz/jxo3DbrfTr18/Nm3axI4dO/D09OTOO+885/nFx8cT Hx9fbVteXh5xcXGX5PqJiLiCYZ7+Ul6uOlVBlZubq+7p4lbUPf3q4Va/oxIRkSuPgkpERCxNQSUi IpamoBIREUtTUImIiKUpqERExNIUVCIiYmkKKhERsTS36kzhzjIzMwkNDXV1GSKXjZo3Xz0UVG4i LCyM8PBwV5chInLBdOtPREQsTUElIiKWplt/biI/Px+Hw+HqMkQum4iICDw89Fr8aqCgchMxMTHq ni5uRd3Trx56uSEiIpamoBIREUtTUImIiKUpqERExNIUVCIiYmkKKhERsTQFlYiIWJqC6g8cOHCg 2v+Xm91u5+jRoy6ZW0TEKq7ooHI4HMycOZNx48YxZswYZs2aBUBCQsJ5j7FhwwbS09PP+tyECROq /f9HTp8zPz+fiRMnnncN57Jy5UrWr19/0eOIiFzJrujOFEuWLCE6OpqePXsCsHz5co4fP05lZSXT pk3jl19+YdCgQURERLBw4UL8/f05ceIEM2bMYMCAATRq1Ijo6GgMw2DHjh2kp6cTFBREZGQkzZs3 Z+/evWzcuJE9e/awYsUKgoOD+fLLL3E4HLRs2ZL+/fs7azEMo1pthmFQXFzMxIkTqV27NmVlZUya NIlBgwbRqFEjmjdvTkZGBu3bt2fHjh3Mnj2bxYsXs2fPHk6ePMn999/P2rVrKSsr4/rrryc9PR0/ Pz+aNWvGwIEDL+t1FhFxpSs6qLKzs6utZO655x4AKisrSUpK4vjx48yZM4cnn3ySPn368OuvvzJ7 9mzn/tOmTWPDhg1s3ryZ9PR0UlNTCQoKYuTIkQwYMIDIyEjatWtHVFQUd999N4MHD6Z169bAbyux 04Pq8OHDpKSkAFBSUkKdOnX49NNPufPOO7n99tt56623yMzMrDbv8ePHGTZsGOPGjePgwYMsWbKE 2NhYPD09WbduHZ07d6ZGjRqcOnWK4uJiYmNjiY6OPuf1sNls2Gy2atvsdvtFXmUREde6ooOqefPm rF27lgEDBgCwaNEiYmNj8fLywsfHBy8vLyorK/nss884deoUt912G7Vr1wYgMDCw2limaTq/NgyD ysrKatvgt1uNjz32GD4+PixdurTac/Xq1SMtLQ347dZfeno6pmk6V1qGYWCaJkFBQc5j/Pz8APDy 8uLkyZPUrl2bxMREDhw4wK5du5y/n6pbty6JiYlkZ2czefJkXn/99bNej/j4eOLj46tty8vLIy4u 7jyupoiINV3RQdWvXz+mTp1KUlISAOHh4TRu3PiM23D169fniy++4Pjx45w6dYqCgoJq+xiGwZAh Q5g8eTIhISF06NCBwMBA7HY7GRkZRERE8OabbzJs2DCefvpp/P39iYmJqTbH2W799erVi8mTJ7Nx 40bsdjuDBg3ivffeO+M8DMMgMDCQLl26MG7cOIqKinj88cfx9fVl/vz5hIeHM3/+fKKiomjXrt2l unwiIlcEw/z9skGuKlUrqtzcXHVPF7ei7ulXjyv6r/5EROTqp6ASERFLU1CJiIilKahERMTSFFQi ImJpCioREbE0BZWIiFiagkpERCztiu5MIecvMzOT0NBQV5chctlERES4ugS5RBRUbiIsLIzw8HBX lyEicsF0609ERCxNKyo3kZ+fj8PhcHUZIpdNREQEHh56LX41UFC5iZiYGDWlFbeiprRXD73cEBER S1NQiYiIpSmoRETE0hRUIiJiaQoqERGxNAWViIhYmoJKREQsTUF1hTlw4ICrSxARuawUVGexdOlS brnlFsrLywHIy8ujRYsWHD16lBkzZlzweL8/JiUlhaNHjzofJyQknPdYEyZMuOD5RUSuZOpMcQ6t W7fmq6++4q677mLp0qV07NgR0zTZtWsXANOmTcPT05Pdu3fz9NNPs2LFCg4fPkyNGjUoLi6mYcOG bNq0iRdeeIGdO3eeMb5pms6vDcMAYN68eRQUFFBYWMiIESPIzs5m3bp1nDp1imbNmnH99dezd+9e tmzZQps2bS7PhRARcTEF1TnccccdfPXVV3Tv3p0jR45Qv35953OVlZXccccdlJaWcuzYMbZs2QJA jx496NixIw8//DBpaWnMmTOHnJwcZxCdbtq0afj4+ABw/PhxcnJy+Oabb7jppptwOBxs2LCBli1b cs8997Br1y5WrlzJww8/TGRk5DlDymazYbPZqm2z2+2X6pKIiLiEguocfH19CQkJYcmSJcTGxvLF F18Av62EDh06xIIFCxgyZAhNmjRxro78/f0xDMMZQIZhYJpmtdVTlXHjxhESEgL8/7f+oqKiSExM 5Oeff6a0tJRXX32Vu+++m7Zt27JixQrn/OcSHx9PfHx8tW15eXnExcVd5NUQEXEd/Y7qD9x33328 /fbbdO3a1bnNMAx8fX2prKxk9erVbN26lcLCwj8c52wrqt8/37hxY4KCgkhNTWXevHk0aNCA0NBQ 1q9fz3vvvefc1263k5GRcXEnJiJyBTHMP3qJLle8qhVVbm6uuqeLW1H39KuHVlQiImJpCioREbE0 BZWIiFiagkpERCxNQSUiIpamoBIREUtTUImIiKUpqERExNLUQslNZGZmEhoa6uoyRC6biIgIV5cg l4iCyk2EhYURHh7u6jJERC6Ybv2JiIilaUXlJvLz83E4HK4uQ+RPi4iIwMNDr63dkYLKTcTExKgp rVzR1GTWfenliYiIWJqCSkRELE1BJSIilqagEhERS1NQiYiIpSmoRETE0hRUIiJiaQoqERGxtKv+ Db8bNmxg8+bNDBky5H/uExISQtu2bWncuPFFzdmlSxduvvlmAIqLi0lLS6NmzZoXNaaIiLu66oMK wDAMNmzYwMKFC2nfvj07duxg9uzZpKens3//fgoKCmjZsiUHDhygSZMmLFmyhN27d3P48GG6d+9O cHDwGce++uqrFBUVsW/fPh555BHat2/vnK9Zs2bMnDkTgPT0dLZu3UpeXp5zzDvvvJPOnTszY8YM fHx88Pb25vHHH+fFF1/Ew8OD8vJyxo0bx0MPPUSjRo146KGHeOONN/Dz86NZs2YMHDjQVZdSROSy c4ugqtKqVSuGDRvGuHHjOHjwINu3b+fll1/mm2++ISsry7lfixYtuO6669i0aRMZGRn06dOn2rGH Dh3i5ptvxm63s2bNGr777rtqQfXzzz+TkpKCYRjUqVOHW265hZ9++sk55tdff01hYSG33XYbsbGx bN++neXLl1NYWEhYWBgHDhxg586dAEybNo0ff/yR4uJiYmNjiY6OPuf52Ww2bDZbtW12u/0SX0UR kcvLrYLKz88PAC8vL0pKSpwNLj09PZ37mKbJiy++yCOPPEKrVq3Izc3FNM1qxxYXFzN79myGDx9O dHQ0e/furTZP06ZNSUtLq7Zt1qxZ1cYsLy/HMAwADh06REVFBZ07d6Zv376sXr2a+vXrExgYCEBI SAiJiYlkZ2czefJkXn/99bOeX3x8PPHx8dW25eXlERcX92cvmYiIy7lNUFWFQtXXfn5+tGrVitTU VE6cOEGzZs2cz4WEhLBu3TrKysooLi4+41gvLy/8/f1Zs2YNhYWFBAQE/M/5fz9mr169mDJlCt98 8w0BAQEMGTKEZ555hqysLIqLi/n73//unLe0tJRZs2YRFRVFu3btLvGVERGxNsM0TdPVRchfp2pF lZubq+7pckVT93T3pT9PFxERS1NQiYiIpSmoRETE0hRUIiJiaQoqERGxNAWViIhYmoJKREQsTUEl IiKW5jadKdxdZmYmoaGhri5D5E+LiIhwdQniIgoqNxEWFkZ4eLiryxARuWC69SciIpamFZWbyM/P x+FwuLoMkfMWERHh/IQDcW8KKjcRExOjprRyRVETWqmilysiImJpCioREbE0BZWIiFiagkpERCxN QSUiIpamoBIREUtTUImIiKVdsUF14MABV5cgIiKXgSWCaunSpQwaNIinn36apKQk5syZ8z+PmTBh AgAJCQkXPF9KSgpHjx51Pn7uued46qmn6NKlC8nJyXzwwQd/ePyCBQsoLCw8Y+7BgweTnJxMUlIS jz/+OCUlJcydO5etW7decI0iIvIby3SmGDRoED169ADgoYcewuFwMHHiRHx9fSksLGTixImMGTOG kJAQevTowd69e9myZQuGYVBeXk5qaipBQUHs3r2b6dOnM2PGDBo0aMCJEydo1KgRvXr1Yvz48dSv X58ff/yx2tzjx48H4NFHH2XmzJkADBs2jJCQEO666y4+//zzamPv2bOH8vJyDMOoNo63t7fz+ClT prBr1y7nc0uWLGH37t0cPnyY7t27ExISQkZGBseOHePnn3/mrbfe4sUXX8TDw4Py8nLGjRvHQw89 RKNGjXjooYd444038PPzo1mzZgwcOPAv+z6IiFiNZYLq/fffJzMzk8rKSh5++GHWrl1LkyZNePjh h/nqq69YtmwZpaWlTJw4kRo1ahAZGUmbNm0wTROHw0Hv3r0pKioiJyeHnTt3AtCnTx/Cw8NJSEjA y8uLe++9l9jYWBITE89ag2mazq+r5nI4HPj6+p4x9tmUl5eTkpJCWVkZOTk5PPHEE2RkZADQokUL rrvuOjZt2kRGRgbTpk2jRYsWJCcnM2/ePJYvX05hYSFhYWEcOHDAOc+0adP48ccfKS4uJjY2lujo 6HPOb7PZsNls1bbZ7fbz+waIiFiUZYJq4MCBzhUVwJo1a85oSOnt7U2NGjWA6qGSnZ3N4sWLefDB B4mMjHQ+5+/vj2EYzn9V28+n0aWXlxc1atRg69atZx379zVUHZOWlgbAp59+yjvvvOPc78UXX+SR Rx6hVatW5ObmUlFRQUpKCqNGjaJ+/fpUVlbSuXNn+vbty+rVq6lfvz6BgYEAhISEkJiYSHZ2NpMn T+b1118/a83x8fHEx8dX25aXl0dcXNz/PF8REauyTFD9XkxMDBMnTmTGjBkUFxeTnJzM119/7Xze brezZs0aDMMgMDCQEydOsGrVKnJycrjpppuqjWUYBj169GDSpEn897//JScn56xznn4rr+rrgICA c479+1t/DoeD5ORkDMPg2LFjPPXUU6xatQrDMAgJCWHdunXY7XaKi4uZM2cOx44d4+OPP8Y0TUaO HMkzzzxDVlYWxcXF/P3vf3eOX1payqxZs4iKiqJdu3YXdV1FRK40hvn7ZYFcVapWVFWrOJErhbqn SxVL/NWfiIjIuSioRETE0hRUIiJiaQoqERGxNAWViIhYmoJKREQsTUElIiKWpqASERFLs2xnCrm0 MjMzCQ0NdXUZIuctIiLC1SWIRSio3ERYWBjh4eGuLkNE5ILp1p+IiFiaVlRuIj8/H4fD4eoyRM5b RETEeX3SgVz9FFRuIiYmRk1p5YqiprRSRS9XRETE0hRUIiJiaQoqERGxNAWViIhYmoJKREQsTUEl IiKWpqASERFLU1CdxjRNDh06dMn3PZtjx45RXl7+p48XEXEXbvGG36VLl/Lhhx8SFhZGRUUF7du3 Z9CgQWfs9/3337Np0yaGDBlyzrGOHDnCp59+SqtWrc7Yd/DgwVxzzTUYhkFhYSHDhw9n586dtG3b lsaNG1cb5/nnn2fMmDGEhIRcuhMVEbkKuUVQAQwaNIgePXoA8Oyzz7Jv3z5+/PFHNm7cSElJCd26 dWPLli1s3ryZjh07MmHCBNq0acN9993H22+/TVBQEJGRkXTv3p29e/dy4sQJNm/ezH333ecMG29v b2bOnAnA5s2b+fLLL/Hx8eG6665jzpw5lJSUcPDgQSZNmsT27dv55JNP6Ny5M+np6dXGT0pKIjY2 lp9++ompU6fy1ltvOY9NTU2lZs2aLruOIiKXm9sE1emio6PZtWsXixYtIiYmBn9/f9auXUv37t0J CAigbt26XHfddUyePJnExERSU1MJCgpixIgRdOnSBYDOnTsTEBBQbUVUXl5OSkoKhmHg5eXF448/ zgcffADA/v37adiwIbGxsfj7+xMdHU3v3r2ZOnVqtfFjYmKIjIxk6NChvPrqq/z888/VjvXz83PJ NRMRcRW3DKrNmzczYsQIPDw8SExMpKioiIyMDOC33z0BBAUFVXsM4OHhQWVlJQCGYVR7DsDLy4u0 tLQz5jMMgwEDBuDl5cW7775LSUmJ8/jfj2+apjOMvLy8ME2z2rGnTp2ia9euZz0vm82GzWarts1u t1/QtRERsRq3CarFixezZs0a7HY7bdu2JSIiggceeICkpCQA+vfvT/369fnmm2+46667nMc9+uij TJ48mZCQEDp06EBgYCCGYXDNNdc49636gDfDMM45/5dffsnJkycxDIPGjRsTFRVFeno6Q4YMOWP8 KlXjffnllxQVFWEYBo0aNTrnHPHx8cTHx1fblpeXR1xc3IVfMBERizDM3y8L5KpSFVS5ubnqni5X FHVPlyr683QREbE0BZWIiFiagkpERCxNQSUiIpamoBIREUtTUImIiKUpqERExNIUVCIiYmlu05nC 3WVmZhIaGurqMkTOW1XHFxEFlZsICwsjPDzc1WWIiFww3foTERFL04rKTeTn5+NwOFxdhohTREQE Hh56rSz/m4LKTcTExKgprViKms7K+dLLGRERsTQFlYiIWJqCSkRELE1BJSIilqagEhERS1NQiYiI pSmoRETE0hRUIiJiaW73hl+Hw8GsWbMoLCykrKyMBg0akJSUREJCAosWLXLul5GRQY0aNejUqdMl nf/ee++ladOmVFRU4OHhwQsvvHDGPvn5+aSnp9O2bVt8fHzo0aPHJa1BRORK4nZBtWTJEqKjo+nZ sycAy5cv5/jx41RWVjJt2jR++eUX7r//fo4ePYqPjw/fffcdK1asoKSkhH79+lFcXMy6des4deoU zZs354EHHmDSpEn4+Piwa9cu+vfvT+3atfn444+dQderVy/n/Ndccw0zZ84EYNiwYRw5coRZs2Yx ZswYQkJCSEhIYPLkyQAYhgHAe++9x969ezly5AijR49WV2kRcStuF1TZ2dkkJCQ4H99zzz0AVFZW kpSUxPHjx5kzZw433ngjAO+88w6vvvoqdrudX375hTp16nDPPfeQk5PDihUraNKkCU2aNOHBBx8k PT0dgLfffpv58+djGAaDBw+uFlSHDx8mJSWFkydPUlxcTM2aNavVVxVOp9u/fz8BAQHceuut1K1b 95JfExERK3O7oGrevDlr165lwIABACxatIjY2Fi8vLzw8fHBy8uLyspK5/4OhwPTNPHw8GDfvn0s XbqUu+++mzZt2rB8+XLsdrszXKoabJqm6Tz+98FTr1490tLSAHjttddYuXIlXl5eVFRUUFxcjN1u P6Pm7t27ExAQwEcffcTevXsZNGjQWc/NZrNhs9mqbTvbeCIiVxK3C6p+/foxdepUkpKSAAgPD6dx 48ZnXckA3H///YwbNw673U6/fv0IDQ1l/fr1fPvttwB06dKF8ePHM3PmTDZv3syjjz7Kww8/TEpK CoGBgfTv37/aeEeOHCE5ORkPDw+OHz/OfffdR+3atUlNTeVvf/sbtWrVAqoH3KZNm9ixYweenp7c eeed5zy3+Ph44uPjq23Ly8sjLi7uwi+UiIhFGObpL//lghUWFjJnzhx8fHw4fvw448aNIyAgwNVl OVUFVW5urrqni6Woe7qcL7dbUV1qtWrVYvz48a4uQ0TkqqX3UYmIiKUpqERExNIUVCIiYmkKKhER sTQFlYiIWJqCSkRELE1BJSIilqb3UbmJzMxMQkNDXV2GiJOaK8v5UlC5ibCwMMLDw11dhojIBdOt PxERsTStqNxEfn4+DofD1WWIOEVERDg/cUDkjyio3ERMTIya0oqlqCmtnC+9nBEREUtTUImIiKUp qERExNIUVCIiYmkKKhERsTQFlYiIWJqCSkRELE1BJSIilnZVBNXSpUsZNGgQycnJJCYm8t577511 vw0bNpCens7cuXPZunXrBc1xxx138Oabbzofjxs3jkmTJl1M2QDMmDHjrNsTEhIuemwRkavBVdOZ YtCgQfTo0QOAZ599ln379rF27Vp2797N4cOH6d69O8HBwdWOWbJkifP5O++8k+joaObMmYOfnx/N mjVj4MCBzn0jIiL473//yyOPPEJRUREnTpwgJCSEY8eO8cILL1CzZk327dvH7NmzeeKJJ3jttddY v34927Zto0GDBmzcuJGSkhK6detGQUEBK1eupF27duzatQuA2bNnU1ZWxuHDh3nuuecA2L59O2+8 8Qapqak899xz1K5dm9LSUiZOnHiZrqqIiOtdFSuq34uOjiYnJ4cWLVrQrVs3oqOjycjIwDCMavud /vyaNWsoKCiguLiYTp06ccstt1Tb1zAMbrjhBjZv3szy5cvp1asXAF5eXvTt25cOHTpw+PBhjh49 SlRUFHv27OGzzz6jT58+LFq0CH9/f+rWrcvatWsxDIPbb7+dxx57DPitlYzdbmfs2LGMHj2ayspK fvnlF5KTk0lLS8PLy4uDBw8SFRVFv379Ls9FFBGxiKsyqDZv3kzjxo2ZNWsWxcXFtGrVCtM0q+1j muYZz9etW5fExEQAJk+efMa4ffv2ZdmyZWRlZREdHY1pmnz33Xf85z//ITQ0lAYNGmCaJv/4xz+w 2WxUVFQQHByMh4cHiYmJDBkyhBtuuAHTNAkKCnLWcXoPvpMnT1JYWEhQUBADBw7k3//+Nw6Hg+Tk ZP72t78xffp0jh07dtbzttls9O3bt9q/YcOGXarLKiLiElfNrb/FixezZs0a7HY7bdu2JSIigpCQ ENatW0dZWRnFxcUAzlWVYRhnPF9aWsqsWbOIioqiXbt21cav2v/kyZN07NjRua1OnTrk5+ezYsX/ x96dh1VZ5/8ff94HkE2QJEcMyKWa+ppLY4sbjBpjGjWOov5OipVTbmNlIybGKJILIZo5LuWSZWWL zIySNpKV06RhuUXmOGpqqMExMBdQUDl4uH9/eHGuzmiZpZ4beD2uiwvv+9zL+3y4Ll/35+bwvldT XFxMSUkJLVu2ZOfOnQwdOhSAQYMGMWbMGAD69+9PUVGRx3FvvPFGXC4XU6dOpbS0lEmTJtGwYUMS ExMZOXIkd955JwsXLiQiIoKmTZvSoEGDC46B3W7Hbrd7rCssLCQuLu4yjLCIiHcY5v9ONaRWqQ6q /Px8dU8XS1H3dPmpauWtPxERqT0UVCIiYmkKKhERsbSf9GGKU6dO4XQ63cthYWFXrCAREZHvu2hQ jR49msOHD7s/Tg2wYMGCK1qUiIhItYsG1bFjx36wJZGIiMiVdtGgiouLY/bs2R4fI+3du/cVLUpE RKTaRT9MkZOTQ0BAAOXl5e4vERGRq+WiM6rQ0FCGDRt2Xp88qVlyc3OJiIjwdhkibtHR0d4uQWqI iwaV0+nkD3/4A82aNQPOtfyZPXv2la5LLrPIyEiioqK8XYaIyCW7aFClp6dfjTpEREQu6KJBtWfP HrKzs6mqqsI0TU6cOMHSpUuvRm1yGTkcDlwul7fLEHGLjo7GZlPPAbm4iwbV3LlzmTFjBosXL6Z7 9+6sWrXqatQll1lMTIya0oqlqCmt/FQXvZwJCwvjhhtuwOVycffdd3s8okJERORKu2hQtWvXjqVL l8thoHQAACAASURBVNKkSRNGjRp1NWoSERFxu+itv8cff5yqqipcLhf79u3TVF1ERK6qiwbVZ599 xrx58ygpKaFXr15cc801/L//9/+uRm0iIiIXv/U3Z84cXn75ZRo2bMiQIUNYtmzZ1ahLREQE+InP o/Lx8cEwDGw2GwEBAVe6JhEREbeL3vrr3LkzAwcOpKCggMTERB566KGrUZeIiAjwI0H18ccfs2nT JtasWUOPHj248cYbCQ0N5YUXXqBnz55Xs0YREanDfjCobrvtNoKCgnA4HMTFxWGaJoZh8Mc//vFq 1iciInXcDwZVWFgYd911F3fdddfVrOeisrOzmTFjBuvWrcPPz4/CwkJ69OjB+vXrCQ8P/9nH3bx5 M9u2bWPYsGHudZmZmYwbN+4H9yksLGTu3Ln4+PhQVVVFixYtPPY/cuQIq1at4pFHHrnoe/L396eg oIABAwYQGhr6s9+HiEhtc9HfUVlRmzZtWLt2Lffeey/Z2dm0b98eOPfsrLy8PE6dOkX37t0pKSlh 3bp1NG3alIKCAm655Ra2bdvG+PHjmTdvHo0aNcJms9GiRQsiIiL497//jcPhoLS0lFmzZrF3715O nDjB1KlTCQsLo379+h5/9Dx16lSeffZZGjZsCMD69etxOp2MGjWK8PBw2rVrxzfffMO//vUvtm3b xsGDBzEMg169enksd+vWDTjXUqayspI333yTAwcOcPLkSQYOHEhxcTG5ubmUl5fz4IMP0rZt26s/ 6CIiXlIjO0Lec889rF27lqqqKo4cOULjxo0xTZPFixcTFBTEtddey4YNGzAMg9jYWEaPHs3hw4cZ NmwYv/vd79i+fTsAiYmJ/PnPf2bNmjUYhsGdd97JpEmTqF+/PsXFxRiGwenTpzl27BgtW7YkPj7e o47KykoaNmxIcXExKSkpvPnmm+zZs4czZ84wceJEOnToAJx7SvJDDz2Ey+UiIyPDY/nZZ5/FNE33 Mc+ePcuyZcsIDAwkLCyMTz/9lOLiYvz8/Ljvvvvcj1u5kKysLBISEjy+RowYcfl/ACIiV1GNnFEF BAQQHh7OsmXL6NatG++//z4ANpuNpKQkysrKWLduHU6nk8DAQPc+cO55WtXB8L/fQ0JCgHMfx3e5 XJimiZ+fH2PHjuXQoUOkpqby1ltvuR8i6efnh8PhIDIykoyMDObNm8epU6fw8/PD39/fXW9ZWRkT Jkxg8uTJBAUFcfLkSfdycHCwx3szTZOwsDCSkpL49ttv2bdvH+Hh4cTGxvKvf/2LLVu2kJycfMFx sdvt2O12j3WFhYXExcX9/MEWEfGyGhlUAH379mXUqFGsWbOG999/H8MwGDRoEGPGjAGgf//+Hg10 L/SE4hdeeIGqqir69evnMaup3rb6+5w5c7j++utp3bq1x3FSU1OZOXMmVVVVGIZBo0aNaNmy5Xnn eeaZZzAMgyVLllCvXj0cDod72d/fn+bNm7u39fPzIzY2lvHjx1NWVsZjjz3G119/zYcffkiDBg2I jY39hSMnIlKzGOb3/4euQ1JSUnjqqad+0QcwaoLqGVV+fr4e8yGWosd8yE9VY2dUv1RGRoa3SxAR kZ+gRn6YQkRE6g4FlYiIWJqCSkRELE1BJSIilqagEhERS1NQiYiIpSmoRETE0urs31HVNbm5uURE RHi7DBG36Ohob5cgNYSCqo6IjIwkKirK22WIiFwy3foTERFL04yqjnA4HLhcLm+XIXVYdHQ0Npuu jeXSKajqiJiYGDWlFa9SE1r5uXR5IyIilqagEhERS1NQiYiIpSmoRETE0hRUIiJiaQoqERGxNAWV iIhYmoLqe7799ltvl+DBavWIiHhDjQ+q7OxscnJy3MspKSkcPXr0Zx1r4sSJl7zPvHnzeOKJJ3jm mWcYP378Tz7G/9Z9ueoREaltam1nipUrV7Jx40bOnj1Lnz59KC4uxt/fn/j4eIYMGcLixYuZOnUq fn5+HDlyhJEjR3LgwAFWr17NNddcw4oVK6hXrx4dOnQgIiKCl156idtvv53du3cza9YsDMNwn2vo 0KG0adMGgBEjRnDixAn+/e9/e5z/hhtu4K9//Sv16tXj+uuvJzw8HIAXX3yRRo0aERsby/z58/H1 9cXf35/77ruPgwcPsn79er788ktOnTpFUVERkyZNIjQ01CtjKiLiDbUiqN5++20++eQTAPLy8jBN k1WrVvHyyy9z9uxZRowYwf333+/evjpkCgsL6dSpEz169KBp06Y0a9aM++67j+HDh7NgwQIMw2Dw 4ME89thjtG7dmhEjRjB+/HiKi4s9Hpnxwgsv4O/vT1FREQ888AChoaHu87tcLoYPH86tt97KH//4 R37961/z3//+lz179vDyyy9z5513MnLkSJ577jkAgoODOXDgAI0aNaJp06b89re/JScnhxYtWtCt WzcCAwN/cByysrLIysryWOd0Oi/bOIuIeEOtCKoBAwYQHx8PnLv1dyE+Pj5UVlYCcPz4cVwuFyNH jqSyspKFCxfy5JNPurc1TdP97+pQqw4IX19fqqqqPI792GOP0aZNG2bPns2JEyc8XjNNE9M0qays dB/r0KFDANx///1s3LiR4uJiTNMkPj6e9u3bs2rVKho0aOCu44EHHsDPz4+lS5dy+vRpunTpcsH3 aLfbsdvtHusKCwuJi4v7oaETEbG8WhFU/8swDHr16kVqaiqGYTBs2DCioqJITU1lx44duFwufHx8 yMrKIjAwkLCwMJo0aUJ0dDRLlizh4YcfJiUlhfr169O/f/8LBteFPPnkkzz++OO0bt3a4/zDhw/n uuuuY/bs2QQGBtKiRQvCwsJo3LgxKSkpTJ48mQkTJpCens4HH3xAvXr16NWrF8HBwaxcuZK9e/dy 8uRJDMOgRYsWV2MIRUQswzC//7+w1DrVM6r8/Hx1TxevUvd0+blq/Kf+RESkdlNQiYiIpSmoRETE 0hRUIiJiaQoqERGxNAWViIhYmoJKREQsTUElIiKWVis7U8j5cnNzPfoTilxt0dHR3i5BaigFVR0R GRlJVFSUt8sQEblkuvUnIiKWphlVHeFwOHC5XN4uQ+qw6OhobDZdG8ulU1DVETExMWpKK16lprTy c+nyRkRELE1BJSIilqagEhERS1NQiYiIpSmoRETE0hRUIiJiaQoqERGxNAXV9zidTo4ePertMkRE 5HssF1SPPvooTqcTgAceeIBly5YB8Oqrr/LRRx9ddP958+bx5ZdfupePHDnCK6+88pPOnZOTw6ZN my6p3rlz57J582YApk2bRkpKCgC7du0iIyODzMzMSzre923evJlFixb97P1FRGoDy3WmiI2NZevW rURFRdG+fXs2btzIAw88wOeff87AgQN59tln8fHxYf/+/Tz99NPs3buX3NxcysvLefDBB4FzoRYQ EEBkZCR9+vTh4MGDZGdnk5ubS4sWLSgqKmLKlCk8//zzlJeXc/jwYVq3bs3evXupqKigS5cupKWl ERYWRkVFBc888wyDBg2ia9eufPXVVwwePJg2bdoAcPfdd/PBBx9w1113ceTIEUzTpKKigk8++YTu 3buzcOFCiouLeeONN6iqqmLVqlWsWLGCl156yf0+xo0bx+rVq9m3bx8dOnSgtLSUQ4cOUVJSQqtW rfjwww893mPbtm29+SMSEbmqLDejuvvuu9mwYQMffPAB9957L8HBwRQXFxMYGIivry/33HMPnTt3 pkGDBmzbto2ioiL8/Py47777aNasGQB9+/YlIyODL774AsMwADAMg06dOvHYY4/hcDj45ptvcDqd pKam0rNnTwzDoHPnzvTs2ZNVq1bRs2dPJkyYwA033EBubi4+Pj4MHz6cgQMHkpub66731ltvJT8/ n+3bt9OmTRs6d+7Mhg0b2LlzJ+3atcM0TRo3bsyYMWOoqKhg+vTphIeHe7yP6hlgv3796N27Nzt3 7mTSpEn07dsX0zQpLi4+7z1eSFZWFgkJCR5fI0aMuGI/KxGRq8FyQXX99ddz5MgRdu3axS233EK3 bt148cUXiY2Npbi4mIULF+Lv789NN90EwO23386DDz7I/v37WbBgAQChoaEA7pCqFhgYCIDNZqOy stL9us1mwzRN93amaXoEnGma7n39/PyoqqryOG7jxo1Zvnw53bt3p1u3bnz88cdcc801Hg04582b R6tWrejYseN576P63KGhoRiG4d7P1/fchLddu3bu97hw4cIfHDu73c6KFSs8vqrHRESkprJcUAFc d911NGnSBDjXTPXDDz+ka9eu+Pv7U1VVxUcffcT27dspKSnh4MGDzJ49m4KCAu68806P43w/bP53 /Q033EBVVRXTpk3jnXfeISgoiMjISJYvX063bt14//33mTFjBoWFhcTExPxovV27dmXPnj00adKE a665BofDQdeuXd3n2rBhAytXrmT37t1kZGTgcDg83kdpaan7WP7+/rRu3ZpJkyaxfPlyDMPweI93 3HHHLx1eEZEaxTC/P5WoQ86ePcuMGTPw8fHh+PHjPPnkk7XyCbiFhYXExcWRn5+v7uniVeqeLj+X 5T5McbX4+vq6P6EnIiLWZclbfyIiItUUVCIiYmkKKhERsTQFlYiIWJqCSkRELE1BJSIilqagEhER S6uzf0dV1+Tm5tbKP2iWmiM6OtrbJUgNpaCqIyIjI4mKivJ2GSIil0y3/kRExNI0o6ojHA4HLpfL 22VIHRIdHe3xBAGRn0tBVUfExMSoKa1cVWpCK5eLLndERMTSFFQiImJpCioREbE0BZWIiFiagkpE RCxNQSUiIpamoBIREUtTUP1Cx44do7Ky0ttliIjUWgqqnyg7O5ucnBz3clpaGg6HgxkzZnDixIkL 7jNkyJAfPebmzZtZtGjRZa1TRKS2UWeKn8kwDEpLS9m5cyfvvPMO7dq1Izs7G19fXwICAkhOTmb/ /v1MnTqV/fv3k56efsHu5YZhcODAAV566SWCgoI4ceIEzzzzDC+++CIA7777LjNnzuTjjz92Ly9Y sIBbbrnlar5dERGvUVD9RIZheCybpsk111xDy5Yt6d27N+Xl5fzhD3/g0KFDLFmyBIBGjRoxYcIE Vq5cyebNm+nVq9cFjx0UFESfPn347rvvmDVrFoGBgYwZM4ZFixbx5z//mdtvv53bb7/dvfxDIZWV lUVWVpbHOqfTeRnevYiI9yiofqKwsDC+/vpr93JRURGhoaHAudB6/fXXufnmm2nXrh316tUDoH79 +gD4+fl5BMaaNWvo2LEjTqcTPz8/Vq9ezenTp7n77rsJCwsDYMWKFVRWVtK7d+8LLl+I3W7Hbrd7 rCssLCQuLu4yjICIiHfod1Q/UadOndi5cyd//vOfGTVqFLfffjvBwcE0b96cRYsWcd1115GXl8eb b76J0+mkqqrqvFlYtZCQEEaPHs3rr7/O3Xffza9+9Su++uorli9fzunTp8nLy+P555/n5MmTZGRk sGXLFo/lrVu3XuV3LyLiPYZpmqa3i5Arp3pGlZ+fr+7pclWpe7pcLppRiYiIpSmoRETE0hRUIiJi aQoqERGxNAWViIhYmoJKREQsTUElIiKWpqASERFLUwulOiI3N/eCTXFFrpTo6GhvlyC1hIKqjoiM jCQqKsrbZYiIXDLd+hMREUvTjKqOcDgcuFwub5chFhYdHY3NpmtXsR4FVR0RExOjprTyo9REVqxK l08iImJpCioREbE0BZWIiFiagkpERCxNQSUiIpamoBIREUtTUImIiKUpqERExNLqTFDNnTuXlJQU xowZQ2pqKidPnvR4PSUlhaNHj17SMbOzs8nJyfnRbe655x6WLFniXh4/fjzPPPPMTzr+rl27ePfd dy+pJhGR2qZOdKZ45513iIiI4IknngDgyy+/JDMzk169evHXv/6VNm3auLd94YUXKCsro6CggMGD B1NQUEBubi4tWrSgqKiIKVOmkJ6ejmma7N+/n759+/Lpp5+yYsUK6tWrR4cOHejVq5f7eNHR0WzZ soU//vGPlJWVceLECcLDwzl27BjPPfccoaGhFBQUMGfOHNasWUNubi7BwcEUFBQwZMgQioqK2LNn D0uWLME0TTp37szvf//7qz6GIiLeUidmVNu3b6dDhw7u5bZt2/Ltt99iGAZ33HEHTz/9tPu1jh07 0qVLF6Kjo9m0aROGYdCpUycee+wxCgsL2b9/P76+vkyYMIHu3bsD8NprrzFjxgyeffZZVqxY4XFu wzD4zW9+w7Zt23j33XfdIebr60tCQgJ33HEHhw8fpri4mHfffZeMjAyGDx9OVVUVAKZpsmjRIsaP H8+0adO48cYbr/RwiYhYSp0IqpYtW/LZZ5+5l3ft2kVkZCSmaRISEuJeX1VVxaxZszBNk5YtW2Ka JqZpEhgYCICPj49H004fHx/gXJhUMwzjvPMnJCSwcuVKdu3a5T7uxo0bee+994iIiKBJkyaYpunu xefj4+NxzO/36CssLPzB95mVlUVCQoLH14gRI37yOImIWFGduPXXt29fZs2axdixY/H19cVms5GS ksLOnTs9tnO5XAQFBbFu3TpKS0sJDg72eIaTYRg0bdoUm83Gs88+y8GDB/nDH/7Aww8/TEpKCvXr 16d///4exzQMg/DwcE6ePEn79u3d66655hocDgerV6+muLiY0tJS4uPjmThxIjabjaCgIPe2jz76 KFOmTMFmsxETE/OD79Nut2O32z3WFRYWEhcX94vGT0TEmwzz+5fu4lWvvvoqxcXFnDp1iu7du/9o KP1U1UGVn5+v7unyo9Q9XayqTsyoaorBgwd7uwQREcupE7+jEhGRmktBJSIilqagEhERS1NQiYiI pSmoRETE0hRUIiJiaQoqERGxNP0dVR2Rm5tLRESEt8sQC4uOjvZ2CSIXpKCqIyIjIz3aQYmI1BS6 9SciIpamGVUd4XA4cLlc3i5DvCw6OtrjCQAiNYGCqo6IiYlRU1pR41mpkXRpJSIilqagEhERS1NQ iYiIpSmoRETE0hRUIiJiaQoqERGxNAWViIhYmoJKREQsrUYHVXZ2Np06daKyshKAwsJCbr31Vo4e PUpmZiYAQ4YM+UXnmDdvHtu3b//Z9SUmJpKcnMwjjzzC5s2bf9J+KSkpHD169GedU0SktqnxnSna tGnD2rVruffee8nOzqZ9+/aYpsm+ffvc22RkZJCYmMi2bdv49NNPmTZtGqNGjeKRRx5hxYoV+Pr6 EhAQQHJyMkOGDGHx4sXk5ORQUVEBgMvlYsqUKfz2t7+lcePGLFu2DMMwaNKkCUOGDGHGjBmcPXuW kydPkpKSQoMGDdznTkxMJD4+nh07dvCPf/yDyMhIFi1axKRJk1i0aBG/+c1vcLlcrF69mlOnTtGv Xz8Azpw5w9ixY3nooYfYvn07Bw8e5MiRI4wePVpdrkWkTqnRMyqAe+65h7Vr11JVVcWRI0do3Ljx edt0796dTz75hC+++ILKykr27NlDq1ataNiwIX/4wx/4zW9+w8aNGwEwDMO9X/W/p06dSrNmzejS pQuLFi0iODiYkJAQtm3bxrp169i3bx+BgYH4+Piwbds2j3O//fbbPP300yQnJ9OlS5fzzmGaJq+/ /jpTpkwhIyODRo0aAfDkk09y77330rp1axwOB8HBwSQkJHDttdde3gEUEbG4Gj+jCggIIDw8nGXL ltGtWzfef//987a5/fbb+fvf/46/vz8333wzCxYs4IknnuD111/n5ptvpl27dtSrVw+AqqoqAI4f P05QUBAAgwcPJjs7m759+1JVVcWAAQOIiorib3/7GzabjTZt2vDEE0+wdetWwsPDPc49YMAA4uPj cTqd9O3bl8WLF7tvVZaUlADnZmymaWKz2SgoKADgiSee4K233qJr16707NmT4OBgli9fzsGDB0lM TLzgWGRlZZGVleWxzul0/tyhFRGxhBofVAB9+/Zl1KhRrFmz5rygMgwDwzDw9/fnlltuoW3btrz7 7rs0b96cJk2akJeXx65du3A6nZimyXXXXcekSZM4ceIEsbGxADRt2pSRI0eSmZnJ8OHDmTZtGg0b NqRZs2b069eP1atXk56ezpEjR0hPT/c4/1tvvcW6des4ffo0ffr04Ve/+hUnTpxg6tSpFBQU0K1b NwYOHMj48eNxOp3uW3+tWrUiPj6el156icDAQHbt2oWPjw89e/b8wXGw2+3Y7XaPdYWFhcTFxV2O YRYR8QrDNE3T20XIlVMdVPn5+eqeLuqeLjVSjf8dlYiI1G4KKhERsTQFlYiIWJqCSkRELE1BJSIi lqagEhERS1NQiYiIpSmoRETE0mpFZwq5uNzcXCIiIrxdhniZGhpLTaSgqiMiIyOJiorydhkiIpdM t/5ERMTSNKOqIxwOBy6Xy9tliJdFR0djs+n6VGoWBVUdERMTo6a0oqa0UiPp0kpERCxNQSUiIpam oBIREUtTUImIiKUpqERExNIUVCIiYmkKKhERsTQFlYiIWJqCyuK+/fZbb5cgIuJVtS6osrOzSUxM JDk5maSkJN58880rer6UlBSee+459/KQIUMu6/EnTpx4WY8nIlLT1MoWSomJicTHxwOQmppKQUEB //nPf8jLy+PUqVN0796dkpIScnNzadGiBUVFRQwYMID333+f0aNHM3fuXLp27cr69espKSmhtLSU xx9/nPnz52Oz2YiNjaVnz57u8xUWFvLvf/+bbt26YRgGcC6wFi9eTE5ODk6nk9atWzNnzhzCw8PZ uHEjOTk5PP/885SXl3P48GHatGlDbGwsy5YtwzAMmjRpQuvWrTl48CBffvkl7777Ln5+fhw5coTM zEz1axOROqPW/2/XsmVL9u3bx+LFiwkKCuLaa69lw4YNGIZBp06deOyxx3A4HLRs2ZKvv/6aqqoq vvrqK4KCgvjkk08IDAykfv36bNq0CTgXQN8PKYCnn36aN998k8LCQve66sACME2TRYsWkZ6ezsSJ E/H396egoACn00lqair33nuve5vg4GBCQkLYtm0b7du3p2nTprRt25bCwkKaNGlCYmLiD77XrKws EhISPL5GjBhxmUdUROTqqpUzqu/btm0bjz/+ODabjaSkJMrKyli3bh1Op5PAwEAA9+wkJiaGefPm 0bFjR0zTpFmzZiQlJfHVV19x5swZ8vLyCA0NPe8cfn5+TJ06lfHjx7sbv1ZVVQFw/PhxgoKCcDqd 7u0Nw8DpdLrDrPp7VVUVAwYMICoqir///e/YbDZM08TlcjFy5EgqKytZuHAhTz75JLfccst5ddjt dux2u8e6wsJC4uLifukwioh4Ta0MqrfeessdRrfddhvR0dEMGjSIMWPGANC/f3+Kiorc21cHxf33 30/Pnj157733CAkJITQ0lEmTJnH06FEmTJjwo+eMiIhg8ODBTJ48GYDrrruOSZMmceLECWJjYxk6 dChpaWk0atSIU6dOccMNN1BVVcW0adPYv38/sbGxDB8+nGnTptGwYUOaNWsGgNPpZMOGDbz//vsE BgYSFhZGkyZNrsCoiYhYk2GapuntIuqC9evXs379evz8/AgPD2fw4MHMmDEDHx8fjh8/zpNPPnlF HhVfPaPKz8/XYz5Ej/mQGklBVcspqOT7FFRSE9X6D1OIiEjNpqASERFLU1CJiIilKahERMTSFFQi ImJpCioREbG0WvkHv3K+3NzcK/J3WlKzREdHe7sEkUumoKojIiMjiYqK8nYZIiKXTLf+RETE0jSj qiMcDgcul8vbZYiXRUdH6xExUuMoqOqImJgYtVAStVCSGkmXViIiYmkKKhERsTQFlYiIWJqCSkRE LE1BJSIilqagEhERS1NQiYiIpSmoRETE0hRUl8G3337r7RJERGqtGhdUx48fJzk5mYkTJzJmzBi2 bNni7ZKYOHHiRbcZMmQIAPv372fYsGEcPHiQzMzMK12aiEiNV+NaKO3atYuoqChGjRqF0+nkww8/ xOl0MnnyZEJCQti/fz+ZmZns2rWL1atXc+rUKfr168eqVauw2WzExsaSl5eHj48P+/fvZ9y4caxe vZrDhw9Tr149ysvLad68OXl5eTz//PN8/PHH5OXlcerUKbp3705JSQm5ubm0aNGCoqIiHnjgAQ4c OMD69es5fvw4Gzdu5OzZs/Tp04dOnTp51J6Xl8drr73GzJkzCQkJYd++fQDEx8fTu3dvduzYQXJy MocOHSIrK4vQ0FB2797NggULSE9PJywsjPr16zNq1ChvDL2IiFfUuKDq1KkTZWVlPPvss1RUVNCz Z09cLhe9e/emrKyMr7/+mj179vD666/z4osv4nQ6+eabb4Bzs5qmTZty7bXXcubMGY4dO8aXX34J nAuL9u3b8/DDD5ORkcHcuXPZt28fixcvJiYmhqCgIDZs2ECrVq3o1KkTffv25ZFHHuHWW2+lWbNm /Pa3v+XRRx/l5Zdf5uzZs4wYMcIjqPbs2cMrr7xCREQEISEhHu+pYcOGDBs2jJUrV7J161bWrl3L vHnzqKysJDEx0V1rp06daNWq1Q+OTVZWFllZWR7rnE7n5Rp6ERGvqHG3/lauXEmTJk34y1/+wsSJ E1m4cCF79+7lrbfeokGDBjRt2hTTNHG5XJimic1mo6CgAIDQ0FCKi4tZuHAh/v7+3HTTTZimCUBQ UBCGYeDv7w+AYRju/ZOSkhg2bBi/+c1vME2TwMBAAHx8fADcx/gxTZs2Zd68eYSEhLB06VKP/QIC AgDw8/PDNE0qKysxTRPDMNzrx44dS4MGDUhNTf3B89ntdlasWOHxtWDBgp81ziIiVlHjZlQdO3Zk 6tSp+Pv7c/bsWe69916Cg4M5ceIEH3zwAV9//TV33XUXAwcOZPz48TidTvr16+fe39/fn6qqKj76 6CMcDgft2rX7wXMZhsGgQYMYM2YMAP3796eoqOi87YKDg1m5ciW9evUiNTUVwzAYNmyYxzbVJe9F hgAAIABJREFUYfTkk08yatQorr/+encQVX///jlTUlJo0KCB+5EMc+bM4frrr6d169Ye24uI1HaG +VOmA3JVvfPOO+zevRuXy8Wtt95K7969f/axCgsLiYuLIz8/X4/5ED3mQ2qkGjejqgt+STCJiNQ2 Ne53VCIiUrcoqERExNIUVCIiYmkKKhERsTQFlYiIWJqCSkRELE0fT68jcnNziYiI8HYZ4mXR0dHe LkHkkimo6ojIyEiioqK8XYaIyCXTrT8REbE0BZWIiFiabv3VEQ6HA5fL5e0y5CqLjo52NzYWqakU VHVETEyMmtLWQWpCK7WBLrVERMTSFFQiImJpCioREbE0BZWIiFiagkpERCxNQSUiIpamoBIREUtT UImIiKXViqDKzs5m4MCBVFVVAZCWlsahQ4cu+TivvvoqL7/8MgCnT5/m0Ucf5ejRoz+6z5AhQy64 PiUlhaNHj+JyuUhLS+Pvf//7BbfLzMw8b93mzZtZtGjRJVYvIlI71ZrOFI0aNeK5554jOTnZvS4n J4e8vDxOnTpF9+7dWbVqFRkZGSxZsgSXy8XQoUNJTU1l+vTpAAwePJgxY8awY8cOVqxYwZNPPkl4 eDjTp0/nzJkzlJaW8tRTTzFnzhxsNhsxMTEYhsHOnTt55ZVXSE9Px9/f333+srIy0tPTeeCBB7jr rrvIzs4mNzeXFi1aUFRUxJQpU9i7dy9lZWVkZmbi7++Pn58fd999NwDLly/n0KFD9O7dm7lz5xIY GMgtt9zCgAEDru7gioh4Ua0Jqh49erB9+3bWrl2LYRiYpsnixYuJiYkhKCiIDRs20KVLFzZu3Mih Q4eoqKjg008/pUuXLh7HmTRpEkOHDiUhIYE2bdrw9ddfc/bsWSZOnMiuXbtYunQpcG4m1bx5c2bN mkVycjLZ2dn4+fl5HGvq1KlUVlZy4403utd16tSJvn378sgjj7jXvffee9x9991069aNnTt3UlZW xpo1a4iKimLOnDn85z//oby8nG7dutGyZcsfHIOsrCyysrI81jmdzp89piIiVlBrggpg7NixjBgx wn0L0GazkZSURFlZGevXrycmJoaMjAyuueYa/Pz8yMnJ4ZlnnvE4Rv369WnWrJl7VmOaprupZ3UA AoSGhgIQEhJCQkICf/vb30hMTPQ4VlpaGuXl5Tz11FMsWLAAgMDAQAB8fHzc2zmdTgzDAKC4uJiA gADuuOMOSkpK2L17N+Hh4SQlJbFnzx4mT57svj35v+x2O3a73WNdYWEhcXFxlzaQIiIWUit+R1XN x8eHqVOnsnv3bgzDYNCgQYwZM4a0tDQaNmxIaGgohw8fpn379nTo0IGTJ08SHBz8o8e88cYbsdls ZGRksHTpUgYPHuzxesOGDUlMTGTDhg0cPHjQ47XAwEBuvvlm7HY748ePd4fR9xmGQa9evcjJyWHK lCl88cUX+Pr60qhRI/7yl7+QmZnJyZMnmTlzJv/5z39o167dLx4nEZGaxDCrpwhSK1XPqPLz89U9 vQ5S93SpDWrVjEpERGofBZWIiFiagkpERCxNQSUiIpamoBIREUtTUImIiKUpqERExNIUVCIiYmm1 qoWS/LDc3FwiIiK8XYZcZdHR0d4uQeQXU1DVEZGRkURFRXm7DBGRS6ZbfyIiYmmaUdURDocDl8vl 7TLkMouOjnZ39xeprRRUdURMTIya0tZCajordYEuxURExNIUVCIiYmkKKhERsTQFlYiIWJqCSkRE LE1BJSIilqagEhERS1NQiYiIpXn1D36zs7P5+9//zhtvvIHNZiMtLY3hw4dz3XXXXfKx3nzzTbZt 2+ZeTkpKokmTJu7lefPm8dvf/pY2bdpcltrhXLeHRx55hLZt2wLgcrnIzMzE19dzWOfNm0dsbCxr 1qxh3Lhxl+38IiJ1gdc7UzRq1IjnnnuO5ORk97qcnBzy8vI4deoU3bt3Z9WqVWRkZLBkyRJcLhdD hw4lNTWV6dOnA7Blyxa+++47ZsyYAcA333zDlClTGD9+PCNHjqRt27aEhYVd8NjNmzfnpZdeIigo iBMnTpCZmcmAAQPo2rUre/bs4eGHH6a4uJjc3FzKy8t58MEH3cEE0LFjR5555hkA0tLSKCgo4NNP P+XAgQOcPHmSgQMHurfdt28fALNmzaKiooLDhw+Tnp7OrFmz8PHxYf/+/YwbN47Vq1dz7Ngx6tev j2EYPPLII6SnpxMWFkb9+vUZNWrUFf2ZiIhYideDqkePHmzfvp21a9diGAamabJ48WJiYmIICgpi w4YNdOnShY0bN3Lo0CEqKir49NNP6dKli/sY27dvp0OHDu7l66+/HqfTiWEY3HjjjUyePJl58+Zd 8NitWrWiT58+fPfdd8yaNQsAHx8fhg8fztatW/nkk09o0KABfn5+3HfffTRr1syj/o0bN5KSkoJh GDRt2pTGjRuzbNkyunXrho+PDxs2bPDY/sCBAzidTp5++mkKCgpwuVzcc889nDlzhmPHjvHll18C cM8999ChQwf++Mc/ul/r1KkTrVq1+sGxzMrKIisry2Od0+n8WT8XERGr8HpQAYwdO5YRI0ZQVVUF gM1mIykpibKyMtavX09MTAwZGRlcc801+Pn5kZOT457FALRs2ZLPPvvMHVZFRUUEBgZimiYhISEe 5/r+sdetW8c///lPTp8+zd133+2edQUEBADg5+eHaZq0a9eO2NhY/vWvf7FlyxaP2V+HDh08aikv LycsLIykpCS+/fZb9u7dy/bt2wEwTdOj397JkycpLi5m4cKFDBs2jJtuugnTNAEICgoCzoWmn58f Y8eO5dChQ6SmpvLWW29hGMZ542i327Hb7R7rCgsLiYuL++k/DBERi7FEUPn4+DB16lQSEhIwDINB gwYxZswYAPr3709oaCiHDx+mZ8+eVFRUsGLFCoKDg937d+zYkd27d5OUlIS/vz+VlZVMmDDhvCas Fzo2wAcffMDx48c5ffo0JSUl54XAN998wwcffECDBg2IjY390fcSHBxMbGws48ePp6ysjMcee8wd VNUzPJfLxdSpUyktLeWpp56iqqqKjz76CIfDQbt27c6rGWDOnDlcf/31tG7d+oIhJSJSWxlm9SW8 1ErVM6r8/Hx1T6+F1D1d6gJ9PF1ERCxNQSUiIpamoBIREUtTUImIiKUpqERExNIUVCIiYmkKKhER sTQFlYiIWJolOlPIlZebm0tERIS3y5DLLDo62tsliFxxCqo6IjIykqioKG+XISJyyXTrT0RELE0z qjrC4XDgcrm8XYb8QtHR0dhsur6UukVBVUfExMSoKW0toCa0Uhfp0kxERCxNQSUiIpamoBIREUtT UImIiKUpqERExNIUVCIiYmkKKhERsbRaFVROp5OjR496uwwREbmMrkhQZWdn06lTJyorKwEoLCzk 1ltv5ejRo2RmZl6JUwKQk5PDpk2bfnSbF198kbFjxxIbG0tycjILFy5k4cKFnDhx4gf3cTgcpKWl Xe5ySUlJUbCKiFzEFetM0aZNG9auXcu9995LdnY27du3xzRN9u3bB0B8fDy9e/dmx44djB07lhdf fJGIiAhOnjxJixYt6NWrF88//zw2mw2n08mECROYPn06fn5+HDlyhMzMTF599VUOHDhAeXk5Q4cO ZcOGDVRUVHD77bcze/ZsQkNDKSgoYM6cOfj4+AAwcuRIAIYOHcr06dOBc4HhdDoZOHAgHTt2ZOfO nbRs2ZKzZ89imiZ2u53PP/+czMxMjh49SlpaGuvWrSMvL49Tp07RvXt3SkpKyMnJoW3bthw6dIhn n32We+65h1deeYWtW7fSoEEDtmzZwpkzZygtLeWpp54CoKKigqeffppp06axYsUKgoODOXLkCAcO HODkyZMMHDiQ4uJicnNzKS8v58EHH6Rt27ZX6scmImI5Vyyo7rnnHtauXUuPHj04cuQIjRs39ni9 YcOGDBs2jJUrV/L5558DkJCQQFRUFEOGDMEwDEpLS4mMjKS0tJS9e/dSWFhIp06d6NGjBxUVFXzx xRfMnTuXkpISnnnmGbp27Uq9evUICAggISGBkpISPv/8cw4fPkyTJk0uWrPNZuOJJ55g+fLl+Pj4 0Lt3b3ct//d//8e4cePIyckhJyeHt99+m5iYGIKCgtiwYQOtWrXid7/7HXa7ndGjR3Pw4EFatGjB hg0b2LZtG0OHDuWzzz5j4sSJ7Nq1i6VLlwJQr149qqqqKCsr4+OPPyYjI4MHHniAbt264ePjw6ef fkr9+vXx8/Pjvvvuo1mzZj9Yf1ZWFllZWR7rnE7nJf7kRESs5YoFVUBAAOHh4Sxbtoxu3brx/vvv n/c6gJ+fHxUVFQAEBQVhGAaGYWCaJp07dyYhIYGPPvqIa6+9lpEjR1JZWcnChQt59NFHMQwDwL19 tU2bNrFp0yb69OlDkyZNPF6rdqF11TXZbDbq1avn8VpgYCAAvr6++Pr6YrPZSEpKoqysjHXr1uF0 OgkJCQGgXbt2LFiwgMcee4wlS5ZQv359qqqq3M1Ev1+vYRj06tWLl19+2f1sobCwMJKSkvj222/Z t28f4eHhxMbG8q9//YstW7aQnJx8wTG32+3Y7XaPdYWFhcTFxV1wexGRmuCKfpiib9++vPbaa3Tp 0uW816pD5n//Xb3cq1cvPv74Y9LT01m7di2/+tWvyMrK4r333iMsLIybbrqJtm3bMmXKFKZPn87j jz9OZGSkezbkcDhYvXo1xcXFlJSU/Oj5f8q6HTt28NJLL/HZZ58RHx/PoEGDGDNmDGlpaYSHh3vs 2717dzZs2EDr1q05c+YMnTt35sYbb8Rms5GRkcHSpUsZPHiwe/vOnTuTk5NDv379CA4OJjY2lvHj xzNt2jQaN27MwYMHmT17NgUFBdxxxx0XH3gRkVrEMC80tZBao3pGlZ+fr+7ptYC6p0tdVKs+ni4i IrWPgkpERCxNQSUiIpamoBIREUtTUImIiKUpqERExNIUVCIiYmkKKhERsbQr1kJJrCU3N5eIiAhv lyG/UHWbLZG6REFVR0RGRhIVFeXtMkRELplu/YmIiKVpRlVHOBwOXC6Xt8uo9aKjo91d8kXk8lBQ 1RExMTFqSnsVqGmsyOWnSz8REbE0BZWIiFiagkpERCxNQSUiIpamoBIREUtTUImIiKUpqERExNIU VCIiYml17g9+s7Oz+cc//kFUVBRnz56lWbNmJCQksGjRIiZNmvSLjr1w4UIGDBhAaGjoBV//5ptv mD17NsHBwZSXlzNixAhuuummX3ROEZHars4FFUBiYiLx8fEAPPTQQyQkJJCXl8eUKVNwOBzMnDmT tWvXsnHjRs6ePUufPn1o0aIF8+fPx9fXl4CAAMaOHUt8fDy9e/dmx44djB07lgMHDlBWVsbo0aPJ yMhgypQpjBs3zt0MdtOmTXTs2JF+/fpx9OhR/vvf/3L8+HG2bdvGsGHDSEtLY9iwYUyZMoU2bdpQ WFhIXFwc4eHh/O1vf8M0TeLi4vjd737nzeETEbmq6mRQvf322+Tm5lJVVcXDDz8MwK9//WtSU1OZ P38+u3btYtWqVbz88su4XC6GDx/OLbfcAkBwcDAHDhzg8OHDNGzYkGHDhrFy5Uo+//xzAPz9/UlN TeXBBx8kKSnJo2N5v379WLFiBenp6VRWVtK/f3/Ky8sxDAPA/b2iooJhw4bx3XffMXfuXOLi4qis rKRHjx60bt36B99XVlYWWVlZHuucTuflGzgRES+ok0E1YMAA94wKzjVsDQkJAcDHx4eqqir3a6Zp ur/i4+Np3749q1atokGDBgQEBADg5+dHRUWFe5+jR4/SuHFjvvnmG4/zLlmyhHvvvZe+ffty6tQp Ro8ezfDhw6msrATg+PHj7hp8fX3x8/PDNE2aN2/OyJEjycvLY/r06cycOfOC78tut2O32z3WVc/K RERqqjoZVD/GMAwMw6BXr16kpqZiGAbDhw8nKiqKZ599lg8++IB69erRq1cv9wzo+6qqqpg/fz6L Fy9m8uTJbN++nTZt2gDQpUsXJk+eTP369amoqMBut3PzzTczf/58pk6dypEjR9w1fN+xY8d47bXX iIyM5M4777zygyAiYiGGaZqmt4uQK6d6RpWfn6/u6VeBuqeLXH76eLqIiFiagkpERCxNQSUiIpam oBIREUtTUImIiKUpqERExNIUVCIiYmkKKhERsTR1pqgjcnNziYiI8HYZtV50dLS3SxCpdRRUdURk ZKRHg1wRkZpCt/5ERMTSNKOqIxwOBy6Xy9tl1HjR0dHYbLq+E7maFFR1RExMjJrSXgZqOity9enS UERELE1BJSIilqagEhERS1NQiYiIpSmoRETE0hRUIiJiaQoqERGxNAWVxRUVFXm7BBERr6pzQZWd nU1iYiLJyck88sgjbN68+ZKPMWTIkB9dvpjNmzfTo0cPysvLAVi0aBFbtmw5b7tDhw4xf/78S65P RKQ2qZOdKRITE4mPj2fHjh384x//IDIykpEjR9K2bVv69u3La6+9RkhICM2aNeOhhx4iLS2NgIAA SktLSUtLwzAMSktLmThxIk899RSGYbB//35effVVJk2axPz58+ncuTNPP/00vXv3ZseOHSQnJ3s0 hb3xxhuZOHEiM2fOdK/77LPP+PDDD3G5XLRq1QqAHTt2sHfvXl555RXCwsI4c+YMaWlpV33MRES8 pU4G1dtvv8369evZvn07Y8eOBc4Fx+TJk0lKSmLSpEmEhITw+OOP06xZM2666SYefvhh1q5dy8qV K3G5XAwePJhp06a5H+vQvHlzTp48ybFjx9i1axd/+tOfaNiwIcOGDeOdd97h888/9wiq2267DX9/ f1599VUMw8A0TRYuXEibNm2Ac7Ou0aNH89///pemTZtSVFTEbbfd5g4wEZG6ok4G1YABA4iPj8fp dNK3b18WLlxISEgIAKZpurerDhDDMDz2NwyD5ORkXnrpJZ577jn3Pna7nTFjxtC/f38AAgICAKhX rx5Op/O8Oh566CGeeuopTp8+Tdu2bXG5XPzpT3/C39+f7Oxsdz1nz54lOTmZkpISpk2bxuzZs2nY sOF5x8vKyiIrK8tj3YXOKyJSk9TJoHrrrbdYt24dp0+fpk+fPh7hNHToUCZPnkx4eDh33nknXbt2 ZeLEiWRmZlJeXk5ycjIff/wxHTt25IsvvuDdd991B1n79u157rnn6NGjB8B5AXchkyZNol+/fhiG wYgRIxg3bhxBQUHExMQQGhrKnj172LlzJ2+88QYRERE0bdqUBg0aXPBYdrsdu93usa6wsJC4uLif O1QiIl5nmN//X1p+tsrKSsaOHUv37t257777vF2OW3VQ5efnq3v6ZaDu6SJXX52cUV0Jfn5+/PWv f/V2GSIitU6d+3i6iIjULAoqERGxNAWViIhYmoJKREQsTUElIiKWpqASERFLU1CJiIil6e+o6ojc 3FwiIiK8XUaNV93bUUSuHgVVHREZGenRFFdEpKbQrT8REbE0zajqCIfDgcvl8nYZXhcdHY3Npusz kZpEQVVHxMTEqCktaiorUhPp0lJERCxNQSUiIpamoBIREUtTUImIiKUpqERExNIUVCIiYmkKKhER sTQFlYiIWJqlgyo7O5ucnJyfvb/L5eL+++/nn//85y+qY8iQIZe0/ebNm1m0aNGPbvNL35uISF1R 4zpTTJ8+nTNnzlBaWspTTz3FRx99xMGDBzly5AijR4/26G69Zs0a+vXrR1ZWFvfffz8A8fHx9O7d mx07dpCcnMyhQ4fIysoiNDSU3bt38+abbzJjxgzOnj3LyZMnefrppzEMA4AXXniBkpISSktLefzx x/nkk09+8NzV+1R74YUXKCsro6CggMGDB7vXv/jiizRq1IjY2Fjmz5+Pr68vAQEBjB07lu7du9O+ fXsSEhL4xz/+gWmaxMXF8bvf/e4KjrCIiLVYekb1v77++mvOnj3LxIkTGTJkCEuXLuXQoUMEBweT kJDAtdde67H922+/TZ8+fbj55ptZt24dAA0bNmTYsGHExcWxdetWXn/9dWbOnMlf/vIXXC4Xubm5 7Nu3j8DAQHx8fPjyyy/d5/7kk08IDAykfv36bNq06UfP/b86duxIly5diI6OZtOmTQC8/PLLnDhx gv79+/PGG28AEBwcTEFBAYcPHyY8PJypU6dy7NgxKisriYuLo3Xr1pd7WEVELK1GzahM03Q3FK2e sfTo0YPg4GCWL1/OwYMHSUxMBODzzz/nu+++Y9asWZSWlrJ48WK6dOlCQEAAAH5+flRUVFBZWYlp mu7jmaZJmzZteOKJJ9i6dSsNGzbENE0AmjVrRlJSEl999RUVFRXcfPPNFzx39XGqVVRUMGvWLEaO HEnLli05ePAghmFw//33s3HjRoqLizFNk/j4eNq3b8+qVato0KAB9evXB6B58+aMHDmSvLw8pk+f zsyZMy84PllZWWRlZXmsczqdv3jcRUS8yfJB9dZbb/Hxxx8DMGbMGGw2GxkZGZSVlTFq1CjWrFnD 7t278fHxoWfPnu793njjDebOncuvf/1rAP785z/z+eefe9ySMwyDQYMGkZKSQoMGDbDZbMTGxrJ6 9WrS09M5cuQIU6dOxTAMbrjhBkJCQpg0aRJHjx5lwoQJvPfeexc8N5y77bhv3z4ABg0aRFBQEOvW raO0tJTg4GCioqJo3LgxKSkpTJ48mQkTJpCens4HH3xAvXr16NWrl7vW48eP89prrxEZGcmdd975 g2Nlt9ux2+0e6woLC4mLi/v5PwARES8zzO9f+tdB77zzDrt378blcnHrrbfSu3dvb5d0WVUHVX5+ vrqno+7pIjWR5WdUV1ptCyYRkdqmRn2YQkRE6h4FlYiIWJqCSkRELE1BJSIilqagEhERS1NQiYiI pSmoRETE0ur831HVFbm5uURERHi7DK/7fuNgEakZFFR1RGRkJFFRUd4uQ0TkkunWn4iIWJpmVHWE w+HA5XJ5u4zzREdHuzvii4hciIKqjoiJibFkU1o1iRWRi9GlrIiIWJqCSkRELE1BJSIilqagEhER S1NQiYiIpSmoRETE0hRUIiJiaQoqERGxtBoXVNnZ2SQmJjJu3DjGjBnD3LlzcTgcpKWleWyXmZkJ wJAhQ370eBfat9oP7fu/65cvX87XX3/9g+coLi4mJSWFlJQUfv/737N8+XJ27txJamoqU6ZM4W9/ +9uP1igiUpfVyM4UiYmJxMfHA/DQQw+RkJBAXl4eU6ZMweFw8Nxzz7Fv3z4ADMPg+PHjzJgxg9DQ UAoKCpgzZw7vvPMOW7duxWaz4efnR1FREfPnz8fX15eAgADGjh0LwObNm3nhhRfo1q0bhYWFpKSk cPz4cdLT08nPz2fMmDF8++233HTTTSxbtoz9+/dz+PBhevbsSY8ePQBo3LgxGRkZOBwOFi5cSN++ fRk3bhzNmjXj4MGD3HbbbZSVlfH8889js9morKxk/PjxPPTQQ7Ro0YL/3979x1RV/3Ecf94u9wpe RByYGsSs1FiQTBKQ/CMdNRszMmbhlYBQcVcn1lgWyFJr/cItScIhZTRJBqwfOBNrhgSThFQEpYIs jZwkFJoUIN4ufL5/OO439w3I7/d77z3g+/EXcK/n9b6H4Wvn3Hs+JzExkYKCAjw8PAgMDMRsNrtm xwshhAuMyqIqLi6mpqaGgYEBkpKSAJg1axYvvPACeXl5tLS02J+rlEKv1xMbG8vly5epr6+no6OD gwcPkp+fz5kzZygsLGTPnj0AmEwmWltb+eWXX4BrRRcZGclTTz3F7t27OXHiBAaDgczMTOrr66mq qrJnBQUFMWPGDBoaGqiurrYX1aC8vDyeeeYZAFpaWnj++ecxGAxs2LCBBx54gK6uLvz8/Lhw4QLf f/89AK+++ipNTU309PSwcOFC7rnnHoftVyGE0KJRWVRms9l+RAXXTt9NmDABAL1ez8DAwHXPr6ur 46uvvuKxxx5j2rRpKKXQ6XQAuLld2wVKKaKjo4mIiGDfvn1MnDjR/u8HF3Pt6+vDYDDYs9zc3OxZ Sim2bdtGcnIy9957L2fPnr1uhs7OTm655RZ8fX0BuPXWWzGZTLi5uWE0GlFKMX/+fGJjY6msrGTK lCl4enoC4OPjQ1paGqdPn+all17i3Xff/dv9UlpaSmlp6XU/s1qt/3S3CiGEJo3KohrOYAH99ftJ kybR1tZGeXk5HR0ddHV1ER0dTWZmJgaDAZ1Ox5NPPskrr7zCwYMHMRqNxMTEoNPpUEpRXV1Nd3c3 NpuNkJCQIXN9fHw4cuQIV69epaen57rHGxsbufvuu+3fWywWMjIyMBgMxMfHExQUxMaNG2lubqan p4cFCxbYX0tfXx9vvPEG06dPJzQ0dMjXHhcXR1xc3HU/O3/+PFFRUTe0D4UQQkt0Sinl6iG07OjR o5w8eZKUlBRXj/JfGSyqs2fPyurpQohRacwdUf2/hYeHEx4e7uoxhBDipjXqPp4uhBDi5iJFJYQQ QtOkqIQQQmiaFJUQQghNk6ISQgihaVJUQgghNE2KSgghhKbJdVQ3iZqaGqZOnerqMf7D7bff7uoR hBAaJ0V1k/Dz88Pf39/VYwghxA2TU39CCCE0TYpKCCGEpklRCSGE0DQpKiGEEJomH6YY4wZv+tje 3u7iSYQQ4pqpU6fab1r7T0hRjXG//vorAPHx8S6eRAghrjl06NANfQpZimqMCw4OZvr06bz99tvo 9XqXzGCxWNi5c6dLsrUyg6vztTCDq/O1MIOr87Uwg8ViueFrOqWoxjh3d3dMJpNL76JrNBpdfg2X q2dwdb4WZnB1vhZmcHW+FmYwGo03dNoP5MMUQgghNE6KSgghhKZJUQkhhNA0/ZYtW7a4egjheMHB wTd1vhZmcHW+FmZwdb4WZnB1vhZmuNF8nVJKOWgWIYQQ4n8mp/6EEEJomhSVEEIITZPTUWoPAAAH BElEQVSiEkIIoWlSVEIIITRNVqYYYzo6OsjKysLb25u77rrLvsZfbW0te/fuBWDZsmXMmTPHqfkA hw8f5oMPPiAnJ8ch2SPNUFxczOnTp7ly5QqLFi1i4cKFTs2vqKigsrISpRRJSUkEBgY6JH+4GQC6 u7uJi4ujsLAQHx8fp+bv3buX/fv3M3nyZCIiIliyZIlD8oeb4fDhwxw6dIj+/n4WLFhAVFSUU/Nf fvllenp66OjoYPLkyWRlZTk1v6amhqqqKqxWK6GhoS75HZSWltLY2IjJZGLJkiUjfwpQiTFl+/bt qqGhQSmlVEpKirLZbNd93dfXp9asWeP0/Lq6OrVnzx61atUqh2WPNEN5eblSSqnffvtNpaWlOT2/ oqJC2Ww2derUKZWTk+Ow/OFmGBgYUC+++KKyWCyqs7PT6fkbN25UmZmZKj09Xf34448Oyx9uhtTU VJWdna3S09PVhQsXnJ6vlFJWq1WlpaWp7u5up+dnZ2er+Ph4lZSUpOrq6hyWP9wMycnJamBgQNls NpWamjriduTU3xjT2dnJtGnTAPDy8uKPP/4AQCmFXq9n3LhxWK1Wp+dHREQ4bQX3oWaIjo6mt7eX rKwsLBaL0/OjoqI4ceIEmzZtYt68eQ7LH26G3NxcnnjiCby9vV2Sv3TpUrZs2cKGDRvYunWrS2b4 5ptvWLt2LWvXriU7O9vp+QAff/wxixcvxmQyOT3//vvvp6CggO3bt/Pee+85LH+4GVavXk1GRgY7 duz4R/8fSVGNMbfddpv93lO///47Xl5ewLXFaW02G319fYwbN87p+YOUEy7bG2qGM2fOsHnzZtat W8fMmTOdnl9bW0tYWBgfffQReXl5DssfaoZLly5x8uRJSkpKaGhoYNeuXU7NB6ivr0ev1+Pp6emw 7JFm8PPzw2g04u3tjU6nc3o+wBdffOGwU88j5b/11lu4ubnh6enp8L/HoWZob2/n9ddfZ9WqVRgM hhG3Ixf8jjGdnZ289tpreHp6EhwczHfffUd6ejoNDQ18+OGH2Gw2VqxYQVBQkFPzB1dLTklJ4Z13 3nFI9nAzPPfccyxevJjAwEDc3d2ZOXMmKSkpTstPT0+nrKyM48eP4+7uzpw5cxz63sBIv4eMjAye ffZZh71HNVT+vn37OHbsGHDtvdKQkBCH5A83Q2VlJRUVFfT397NmzRpmzJjh1Pze3l42bdrEm2++ 6ZDckfL3799PVVUVHh4exMTEEBkZ6fQZqqur+fTTT+nv7yc5OZnZs2cPux0pKiGEEJomp/6EEEJo mhSVEEIITZOiEkIIoWlSVEIIITRNikoIIYSmSVEJMUaYzWa6u7sByM/PZ9myZfbHli9fTkdHB7m5 uSNuZ9GiRSQmJpKYmMjy5cupra112MyAfWkvIYYiRSXEGDF37ly+/vprAJqampg4cSK9vb1YrVb0 ej1Tpkxh3bp1I25nwoQJFBYWUlhYSG5ursPXZnz//fcdun0x+klRCTFGhIaG0tTUhM1mAyAsLIzj x4/z7bffEhISQltbG+vXr6etrY2kpCQsFguPPvooP/zww3Xb+eullT09PXh4eACQk5NDfHw8K1as oL29naNHjxIXF4fZbObixYukpaURFxeHxWLBarVSUVGB2WzGbDbbj8piY2NZv349jzzyCHV1dRQV FdHa2kpRUZGT9pIYjWT1dCHGiPvuu4+ysjIaGxuZPXs24eHhfP755/j4+BAWFgZgXzLo0qVLfPLJ Jxw4cIDy8nKefvpp+3a6u7tJTEwEYPz48aSnp9PS0sK5c+coKiqiubmZ3NxcYmJi8PX1ZceOHVRU VBAQEMC2bdv47LPPOHfuHDt37qS4uJj+/n5WrlxJZGQkP//8MyUlJTQ3N1NUVMTWrVspKytz2jqQ YnSSohJijPDy8uLKlSscO3aMyMhIgoKCyM/Pp729naVLl9LV1WV/7h133AGAr6+v/XThoMFTf391 4MABTp06ZS+wwUVtAwICAGhtbbXfquHhhx/m4sWLnD9/npUrV6KU4vLly1itVvs6e76+vly9ehVw zvqPYnSTohJiDPHz86O2tpbVq1fbV8v/888/8fT0vK6ohvN3xREQEMD8+fPZvHkz7e3tfPnll8C/ j9D8/f1pbm7mwQcfpKSkBH9/f+688052797NwMAAu3btwmg0/v9eqLipyHtUQowhc+fOxWAwoNfr AZg1a5b9NguDdDrdsKuG/91jwcHBmEwmEhISSE1N/Y+FXB966CF++uknEhISOHLkCPPmzSMhIYH4 +Hgef/xxJk2aNOS2x48fT0FBwQ2/VnHzkEVphRBCaJocUQkhhNA0KSohhBCaJkUlhBBC06SohBBC aJoUlRBCCE2TohJCCKFpUlRCCCE0TYpKCCGEpv0LC8PPsSFkf9s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s there a relationship between overall team strength and their home-court advantage?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: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(wins.win_pct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unstack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assign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x.home_tea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: (x.home_tea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.away_team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.pipe((sns.regplot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verall %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Home Win % - Away %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sns.despin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plt.tight_layout()</w:t>
      </w:r>
    </w:p>
    <w:p>
      <w:pPr>
        <w:pStyle w:val="FirstParagraph"/>
      </w:pPr>
      <w:r>
        <w:drawing>
          <wp:inline>
            <wp:extent cx="5334000" cy="32846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joAAAFfCAYAAABHmWa0AAAABHNCSVQICAgIfAhkiAAAAAlwSFlz AAALEgAACxIB0t1+/AAAIABJREFUeJzs3Xt03GWdP/D39zaXZGYyaXOZSUKaWosoVSo/SsVVVjYC IrqwR6StPQYXoQJyuCjUYqVgQWplVw+uewTRRburEMEDLi6rQrkcXLocaimHs2gVaJqmySSZNsnc 53v9/TGXZJjcm7m/X+f0tDP5dr7PzDeTeed5Ps/zCJZlWSAiIiKqQmKpG0BERERUKAw6REREVLUY dIiIiKhqMegQERFR1WLQISIioqrFoENERERVSy7WiYaHh7F79254vV6sWrUKmzdvBgA888wzePbZ Z2FZFq644gqcdtpp2LhxI1auXAkA2L59O1wuV7GaSURERFWkaEGnt7cXPT09WLt2LbZs2YKNGzdC kiQIgoC77roLb7zxBp5++mk0NjYiHo9DURR0dHQw5BAREdGiFW3oKhgMwu/3AwA8Hg/C4TAAoLu7 GwcOHMCOHTvwoQ99CHa7Hffeey927tyJsbExHDx4cEHn0XUdAwMD0HV9yZ8DERERVZai9ei0tbUh EAigtbUVoVAIHo8HALBv3z6cc845+NWvfoWrrroKt956K8bGxnDqqaeisbERmqbN+Ji9vb3o7e3N uU9VVfz1r3/F3r170dHRUdDnREREROVNKNYWEMFgELt27YLL5cKaNWtw6NAhbNu2DY8//jj2798P h8OBD37wg+ju7sbtt98Ov98PXdexffv2BZ1nYGAA3d3dDDpERERUvKBTLAw6RERElMHp5URERFS1 GHSIiIioajHoEBERUdVi0CEiIqKqxaBDREREVYtBh4iIiKoWgw4RERFVLQYdIiIiqloMOkRERFS1 GHSIiIioajHoEBERUdVi0CEiIqKqJZe6AURERERz0TQNY6EYdE1Dm69p3v+PQYeIiIjKVjKpYjwc Q1KzIMkKRNFa0P9n0CEiIqKyYlkWwpEYonEVqgHIsgJpkYmFQYeIiIjKQiyeQCSWRDypQ5JtEAQF 8kkmFQYdIiIiKhld1zERjiGW0ABBhihJkBVpyR6fQYeIiIiKLhKNIRxNQtUtyIoNomwvyHkYdIiI iKgoTNPE+EQEkbgGQVIgigpkpbDnZNAhIiKigtJ1HeOhKCJxHYrNDkkpTO/NdBh0iGqQaVrY+0o/ +gIhdPk86F7XCVEUSt0soorC99Hc4okkwpE44qoJWbFBsS1d7c18MegQ1aC9r/TjqZcOAwDeePs4 AOD89StK2SSiisP30cxC4QjCMRWGKUKS5YIPT82GQYeoBvUFQrPeJqK58X2UKzM8FY3rkBQbBNEG qQw2miqDJhBRsXX5PLPeJqK58X2UEk8kMRwcx7GREJKGBNlmhyCUzxAee3SIalD3uk4AyKktIKKF qfX3UTgSQyiaKIvhqdkw6BDVIFEUWEtAdJJq8X1kWRZC4ShC0SQgKhDLZHhqNgw6RERENCvLsjA2 EUYkpkGUC7e4XyEw6BAREdG0NE3DRDiGaEKHrBR3/ZulwqBDREREOSa3ZwBkRVnSvaeKjUGHiIiI sr03sYRetO0ZioFBh4iIqIaFIzFEYpO9N1IF995Mh0GHiIioxmRrbzKL+wnV0XsznaIFneHhYeze vRterxerVq3C5s2bAQDPPPMMnn32WViWhSuuuALvec97cPvtt8PlckFVVezYsaNYTSQiIqpalmUh HIkiEtOgGhYUxQa5BHtPFVvRZr/39vaip6cHO3bswAsvvADDMAAAgiDgrrvuwuc+9zk8/fTTePnl l9HZ2Ylt27ahsbERBw8eLFYTiYiIqo6maRg9PoH+oRMIxS1YogJFsZW6WUVTtKATDAbh9/sBAB6P B+FwGADQ3d2NAwcOYMeOHfjQhz6EYDAIn88HAPD5fBgZGSlWE4mIiKpGKBzF4PAYjo2GoZoSZKW8 tmYolqINXbW1tSEQCKC1tRWhUAgeT2pPkH379uGcc87Br371K1x11VW4/vrrsX//fgBAIBDA6tWr Z3zM3t5e9Pb25tynqmrhngQREVEZM00TJ8bDUzbWVKCU+crFhSZYlmUV40TBYBC7du2Cy+XCmjVr cOjQIWzbtg2PP/449u/fD4fDgQ9+8IO49NJLsWPHDjgcDgDA17/+9QWdZ2BgAN3d3di7dy86OjoK 8VSIiIjKiq7rGJuIIprQodgqb1G/hRAtHf4W77yPL1rQKRYGHSIiqhWapmEsFEM8aUCukbqbhQYd Ti8nqiCmaWHvK/05uyWLYu2NuS+1YryuvHa0VDKzp6JxDapuQVZsFb1ycaEx6BBVkL2v9OOplw4D AN54+zgA1NzuyYVQjNeV145OViwWRySWRDxpVP3aN0uJQYeogvQFQrPepsUpxuvKa0eLkUyqCEfj iCV0QJQhSTJkGz+6F6LGa7GJKkuXzzPrbVqcYryuvHY0X6mZUyEcC5xA4EQUSUOCpNghSRyeWgzG QqIK0r2uEwBy6jzo5BXjdeW1o9mk6m5iiMbVbN0NJBs/pJcAX0OiCiKKAus6CqAYryuvHU0nmVQx EYkjntQhyay7KQQGHSIioiJLJFWMh2JIahZkReGsqQJi0CEiIiqSeCKJ8VAMqgHIMntvioFBh4iI qMBisTgmIglohgBJViDz07do+FITEREVSCwWx3g4Ad1MBRyJn7pFx5eciIhoiUWiMUxEEjAtCaKk QOJiLiXDoENERLQEDMPAeCi1NYMgKRBFGxerKwMMOkRERCchnkgiFIkjoZqQFRskpbp3D680DDpE RESLkJlBpZlCamsGzqAqSww6REREC5BMqhgLxZDULciyAu7MUN4YdIiIiOYhEo0hElOh6oAky5wi XiF4mYiIiGagaRomwjHEEnq6wFjmFPEKw8tFREQ0hWVZCIWjiMRVaAagKDZI3KKhYjHoEBERAYjF E4hEE4glDciKDYJog8L54RWPQYeI5sU0Lex9pR99gRC6fB50r+uEKAqlbhbRSbEsC+OhCCIxFRBk iJIMxcaPxmrCq0lE87L3lX489dJhAMAbbx8HAJy/fkUpm0S0aKZpYmwigmhchygrEGWufVOtGHSI aF76AqFZbxNVAk3TMB6KZYenJMVW6iZRgXH0kYjmpcvnmfU2UTmLxeIYGhnD4GgEqilBZsCpGezR IaJ56V7XCQA5NTpE5cyyLIxNhBGNa7AEGZKkcPXiGsSgQ0TzIooCa3KoIiSTKiYiccQSOhSbnfU3 NY5Bh4iIKt7UtW90Q4CsKFBsXPuGGHSIiKiCZYanwlENUnrtG5nVpzQFgw4REVWczPTwSFyDrNgh 2zg8RdNj0CEioophmiZOjIcRTaSmh8sKAw7NjkGHiIjKXn7AYf0NzQ+DDhERlS3DMFIrGDPg0CIx 6BARUVmxLAvhSBTRuAZVtxhw6KQULegMDw9j9+7d8Hq9WLVqFTZv3gwAePjhh/GXv/wF8Xgcn/jE J/DhD38Yn/nMZ7BmzRooioKdO3cWq4lERFQilmUhFosjGlcRTxqpGVQCF/ijk1e0oNPb24uenh6s XbsWW7ZswcaNGyFJEhoaGnDHHXdgfHwcd911F1wuF1wuFyRJwhlnnFGs5hERUZHpuo5wNI5EUoeq manNNUUZMncPpyVUtO+mYDAIv98PAPB4PAiHw/B6vfjkJz+JWCyG3bt340tf+hI8Hg++853v4JRT TsHNN9+Mj3zkI2htbZ32MXt7e9Hb25tzn6qqBX8uRES0OKZpYjwUQTyhQzMBRbEBggKZW09RgRQt 6LS1tSEQCKC1tRWhUAgeT2pDwLfeegv3338/brrpJrS3t+Oll15CQ0MDgFQg0nV9xsfcsGEDNmzY kHPfwMAAuru7C/dEiIhowWLxBMLRBOJJA4rNDkg2sOyG5qLpJo6NRtA3OIG+oRD6hkLYedW6BT1G 0YLOZZddhl27dsHlcuH888/HPffcg61bt+Laa6/Faaedhvvuuw+rV6/GxRdfjG9/+9vw+/1oaWlB e3t7sZpIRERLbCIUQTimwoIEUZKhcFiKZmBaFkZOxFKBZjAVagZGwtAN66QeV7As6+QeocxkenT2 7t2Ljo6OUjeHiEpA10384NGDODw0gZX+Blz/2bWQuS9A0WS2ZYjENIiyDYIglLpJVIYmIkkcTgea vqEQjgyFEE/mj+I47TJW+D3oSv85c3Uj/C3eeZ+H0ZqIqs4PHj2IP7w2CAA4NhIFANy06cxSNqkm 6LqO8VAU0bgO2WaHxFWLKS2R1HEkEEbf0ES2t2YsnMw7TpYEdLS4U6GmLRVsWpbVQZwalq2ZS1qm w6BDRFXn8NDErLdpaSWTKibCMcRVM7XmDXcNr2mGka6rmTIENRSMYrrhI9/yOnT5G7Khpr3ZBWWJ e18ZdIio6qz0N2R7cjK3aWlZloVINI5wNAnNBGSZa97UIsuyMDoeR99gCIfTBcNHhyPQDTPv2AaX LRVq/B6sbPNghc8Dp6PwMYRBh4iqzvWfXQsAOTU6dPIMw0AoEkMiqSOppXpvBFEBy59qRyiaRN9Q OGcWVCyRP5TksEk5dTVdbR40uh0laDGDDhFVIVkWWZOzRGLxBGLxJBKqAd0AFFtq3RuF695UvYSq 42ggjMPpQNM3GMKJUCLvOEkU0NHiwgq/ByvbUj02rcvfUVdTQgw6RESUldpnKoZEUkM8aUCUZIiS BEGSuO5NFTNME4Oj0Zy6msFgBNPNy25pdGZDzco2DzpaXFDk8v3mYNAhIqpxiUQS0XgSCVWHlt5E UxC4FUO1siwLxycS6BuarKvpD4Sh6fl1NZ56W84MqBV+D+odlVWMxe9iIqIaFIsnEIklkUjqgCBB kmVAtHFIqgpFYmpq+Glwcr2aSFzLO86uSOj0udHV5sHK9EyoRre94tdBYtAhIqoRyaSKcDSeWpRN SA1JSRyPqiqqZqB/OJwONak1a4IT+XU1oiCgvbkeXemamq42D/zL6yGKlR1qpsOgQ0RUxQzDwEQo ilhSh2EKkBUFYhnXU9D8GaaJoeBkXc2RoRCOjUZhTlNY0+R1YmXb5CyoU1rdsNVIyGXQISKqMqmC 4iiicQ1qpuZGsoH5pnJZloUToUxdTSrY9A+HoGr5dTUupzIZatoasMLvgctZWXU1S4lBh4ioCpim iXAkhlhCm1zjRuAifpUqEtdwZCiUXq8mtXVCOJZfV2NTRHS2ThYLd/k9WN7gqPi6mqXEoENEVKFM 08REOIp4Qoeqm1Bsdq5xU4FUzcDR4XB2Ab6+wRBGx+N5xwkC0N7sypkF5W+qhyRyxcbZMOgQEVWY WCyOcCyJeNJIhRuR4aZSmKaFwPFoTqgZGI3ANKepq2lwpANNA1b43ehs9cDOfcQWjEGHiKgCqKqK UCQ1Y8oSZEiSDIXr3JQ1y7IwFk5mp3X3DU3gSCCMpGrkHVvvVCa3S0j32LjrmF6XAt8lRERlStO0 bLgxLAGyzBlT5SyaSNfVTFmzJhRV845TZDG1Xo1/smC4iXU1BcOgQ0RURhKJJCKxRGpvKRNQMjOm St0wyqHpBgZGIlN6a0IYPhHLO04QAH9T/ZTemga0N9dDklhXUyx87xARlZBlWYjG4ogltJxViku5 t5RpWtj3+iCOjUbQ3uzCOe9vm3UhuYUeX2lMy8Lw8Vh2+KlvMISBkQiMaepqlnkc2ULhlX4PTvG5 4eAQY0nx1SciKjLDMBCOxBBP6lA1E5JigyCUzyrF+14fxAsHBgAAbx4dBwD8zRntS3Z8uRsPJ3P2 gToSCCGRzK+rqbPL6GpL7f+0Mr0PVIPLXoIW02wYdIiIiiC7cWZSh2YAis0GCArkMqw3PTYamfX2 yR5fTuJJfbKuJv1nPJzMO06WUnU1K3xurGxL7QPV7HWyrqYCMOgQERVAdkgqriKhGpMbZ0q2kg1J zVd7syvbM5O5vZTHl4pumDg2EpmyweUEho/H8M4BKAGAr6keK3ye1ArDbR60N7sgs66mIjHoEBEt kVg8gXhCRVIzoGZXJ5YhKZX1o/ac97cBQE7NzVIeXwymZWF0LJ5eWTjVU3N0OAzdyK+r8brtqZqa dG1Np88Dp72yrhnNjFeSiGiREolkNtgkNQOCKEOSJEAQK3oBP1EUFlRjs9DjC2EiksxZhO/IUAix pJ53nNMuY4XPPblrt98Dr5t1NdWMQYeIaJ40TUMklkBSTfXYQBBTw1GQIVdYr00lSyR1HAmEJ2dB DYUwFsqvq5FEAR2tbqycsmVCy7I6iKyrqSl8ZxIRzcA0TUSiMSSSOpKaAcMUUkXEkCFxs8yiMAwT x0YjOYvwDQWjeXU1AOBbXpezCF97swuKzLqaWsegQ0Q0RSyeQCyeRFI1JmdHQYYoy+BHZmFZloXR 8XjOInxHh8PQdDPv2AaXDV3+hmxdzQqfB04HP9IoH78riKhmWZaVrbNRdRNJ1YAgpetsSrhgX60I RdV0T016vZqhEKKJ/Loau01Cl29y+GmF34NGt51Tu2leGHSIqGZkpnwnkhqSmgFNtyBmgg1EyFzB tmASqo6j2bqa1J/jE4m840RRQEeLK2eDS9/y+qpaaZmKi+9qIqpalmUhHIlBTc+K0vTMlG8JEKWK nhlVzgzTxOBoNKeuZjAYgTVNYU1LozNnBtQprS4o3LiUltC8gs5LL72Ep556CslkEmeeeSY2bdpU 6HYRES1KdgViVYemW+lgIwJiZU/5LleWZSE4kUitLpxehO9IYPq6Gk+9LRtoVqT/rneyqpsKa8ag s3fvXnR3dwMAfve73+Huu+8GAFx++eUMOkRUdJZlwTRNGIYB3Zj6t5X620z9LYoyREkCRBuDTQGE Y2pOT03fUAjRuJZ3nF2R0OlzT9ngsgGNHtbVUPHNGHR0XcfXvvY1nH/++fjsZz+LHTt2QNM0XHXV VcVsHxHVANM0oWkaVE2HYVowDBO6YcEwU0HGMC1YFiAIAgRRhJj+k1qsXwAgAiLAmcRLS9UM9A+H c0JNcDyed5woCGifWlfT5oGfdTVUJmYMOhdeeCEuvPBC/P73v8e///u/o7u7GxdccMGiTzQ8PIzd u3fD6/Vi1apV2Lx5MwDg4Ycfxl/+8hfE43FceOGFWL9+Pe644w40NjbC5XLhhhtuWPQ5iah8WJaF ZFJFUtWg6SY03cz2xFgApGxRMIDMRG5BgiiD07qLwDQtDAWjk4vwDYZwbDQKc5rCmmavM7Vrd3ov qFNa3bBxihqVqVmHrp5++mnYbDb84z/+I44ePYqtW7fivPPOw0UXXbTgE/X29qKnpwdr167Fli1b sHHjRkiShIaGBtxxxx0YHx/HXXfdhRMnTuBjH/sYLr74Ytx2220YGRlBS0vLST1JIioewzCQSKrQ dAN6OszoRirYSLKSneEEQWSIKRHLsnAilMgZguoPhJHUjLxjXU4FK9tSNTUr2xqwwu+Bi3U1VEFm DDoPPvggHnnkEaiqiq997Wv43ve+h/PPPx/PPPPMok4UDAbh9/sBAB6PB+FwGF6vF5/85CcRi8Ww e/dufOlLX8Jzzz2Hs846CwDQ0tKC0dHRGYNOb28vent7c+5TVRUAcGIiAntdCFPL/Kf+XpK5OzNc LKRvCOn7REGAIAoQBQGiAEiSBEWRp3SZE1UXwzCgqho03YBpWbBMK/W3lfpgtDD5vrGmvK9My4Jp poaXTNOCkN4WIfU+Sf0RJMDGX/hLJhrXcvaB6huaQDiWX1ejyCI6fW6s9Ddka2uWNzhYV0MVbcag c/HFF+NrX/saZFnGZZddlr3/4x//+KJO1NbWhkAggNbWVoRCIXg8HgDAW2+9hfvvvx833XQT2tvb 8ec//xnDw8MAMGdvzoYNG7Bhw4ac+wYGBtDd3Q3NEKEa8wgk060j/o4DUkWQOkwzDlgWLMtMBSBR mAxF6duikK4jEJC+nfqaJImQJRFy+gOAPzjoZGWKc1MFuiYM04RlmjAtIPV9i1S9S7rmJRNIpo5E WBZgYTKgiJI0ZfgoU/8yBwEQJIAzgsuDqhkYGIng8JRdu0fH8utqBAFoa3JNKRb2wN9cD4m/yFGV ESxrupUNll4wGMSuXbvgcrmwZs0aHDp0CFu3bsWnPvUpnHbaaXA4HFi9ejWuuOIKfOMb34DH40FT UxOuueaaBZ0nE3R+8eiT8PnbCvRsFs6yLBiGAcs0YVkWBGGy52hqYEr9OxWYJnuVUv9mr1L5yYSN zPU1M70gUwLH9FIBQhDScUIUU98b6cdMBRBke0oMw8zpNTEtKxWWhVQYyYTnavy+ME0L+14fxLHR CNqbXTjn/W1LXuRajHPouomf//ZPODoSxiktbmz+xHshn2T1tGlaCByP5vTWDIxGYJr533fLPI7s dgldbR50tnpgX2A3WzFeJ6K5iJYOf4t33scXLegUS7kGnaWQmVprWSZgWVN6klJBCOlABEz2KgHI Dj1Mlfl6Zsgu9fiZ3/gnhyymfHny/wE55xLFzJDf5DmntkdI93KJ6RkzQub/pD+YM20zTTPbDiA1 JJLqQbOyccGaEh6ywyiY8vxy/8p73u84LPX4U76WOT53uGbyPjOdQCbvT4VRQEg/f2FRPXaZc7Cn L9//vHYMLxwYyN7+2zM78DdntFfcOX72m//D/j+PZG+fdVoLrvjU6fP+/5ZlYTyczAk1RwIhJNT8 upp6h5yzCN8Kvwee+pOfa1+M14loLgsNOnMuGJhMJmG320+qUbQ0ZuvJyXxYG1PvmC3CzvT19GjF bIMW7zyXkb8u2LT/y7JMWJY+JThY6d6tyTMJOUFNyLlvdjMds8jgMOUFEKbcVaj+EgacmR0bjcx6 u1LOcXQkPOvtd4olNBwJhLM1NX1DIUxE1LzjFFnEKa3u1PBTusemyessyPdUMV4noqU2Z9D58pe/ jIaGBlx00UU499xzYbNxBS5anKnhhWi+2ptdePPoeM7tSjzHKS1uDJ+I59zO0HQTAyPhnFlQwydi eY8hAPA310/ZB6oB7c31kKTiDFkW43UiWmpzBp0f//jHGBkZwe9//3vcdNNNcLlcuPjii/G3f/u3 xWgfEdW4c96fGoKeWhdSiefY/In3AgD6h0No9tbh3ac04uHfH0LfUAgDw2EYM9TVZGpquvwedLa6 4bCXbovCYrxOREttzndMIpHAgQMH8Mc//hGJRALr16/H4cOH8Ytf/AIPPPBAMdpIRDVMFIWC14EU 8hyTdTUTGAsncTyUxLHRGA7+NZhzXJ1dzgaaTF1Ng6u8ygaKcS2IltqcQecLX/gC/u7v/g5f/epX 0dHRkb0/FsvvViUiqmXxpJ7a3HLKn/FwMu84WRJxSuvULRMa0NzozBb4E9HSmXPWVSgUwh//+Mfs FNpgMIiNGzcWq30LVs2zroiofOiGiWMjERweCuHIUAiHBycwfDyWV+MvAPA1Ta2r8aC9xQW5SHU1 RNVmyWddXXfddVi7di1effVVLF++HPF4vKyDDhHRUjMtC6NjcfRNWYTv6HAYupH/e6LXbc8JNSv8 HjhLWFdDVOvmfPcpioJbbrkF27Ztw7e//e3sZpxERNVqIpLMDkEdHkz12MSSet5xDruELt/UfaDc aHQ7StBiIprJnEHH4XDgwIED0HUdzz//PI4fP16MdhERFUUiqafWqxmaXK9mLJRfVyOJAjpa3ejy T+4F1bKsjnU1RGVuzqBzzz33YGBgADfeeCP27NmD7du3F6NdRERLzjBMHBuNZgNN32AIQ8HotGtn ti6ry5na3dHihnKSWzYQUfHNGXRuu+02fOhDH8K5557LkENEFcOyLIyOx9OFwpN1NZqev5S3p96W Xlk41VOzwudGnUMpQauJaKnNGXTuu+8+vPLKK3jsscfw17/+Fe3t7bjzzjuL0DQiovkLx9TsqsKp 3poJRBP5dTV2m4QVPncq1KQLhr1uO1ftJqpScwadffv24cCBA3j77bfhdDrR3s7FooiotJKqgf7h UE6wOT6RyDtOFAV0NLsmF+Jr88C3rJ47bhPVkDmDzs9+9jOEQiF8+tOfxtlnn433vve9xWgXEREA wDBNDI1GcXjKrt2DwQimWwGsudGZ01NzSqsLiiwVv9FEVDbmDDoPPfQQdF3Hiy++iG9+85t46623 sH///mK0jYhqjGVZOD6RmLK55QSOBKavq3HXKehKz37KBJt6J+tqiCjXnEHn7rvvxptvvommpiZs 2rQJH/nIR4rRLiKqAZGYmrNdQt9gCJG4lnecXZHQ6XPnzIJa5nGwroaI5jRn0LnkkkuwZs0aCIKA UCiEp556iisj06KZpoV9rw/m7H68lPUShX58WjxVM9A/HM6pqwmOx/OOEwUB7c316UCTGobyN5Wm robfT0SVb86g8773vQ/PPfccnnjiCRw+fBgf//jHi9EuqlL7Xh/ECwcGAABvHh0HgCXdDbnQj0/z Y5oWho5HJ0PN4ASOjUZhTlNY0+R1Ttnc0oPOVjdsSnnU1fD7iajyzRh0Xn/9dfz617/Gq6++irPP Phujo6N48skni9k2qkLHRiOz3i73x6d8lmVhLJTE4SmL8PUHwkhqRt6xLqeSU1PT5ffAVWcrQavn h99PtFCWZWU3wQYAURQhCMKih1mzj2eaME0TgAVRFCAKAgQh1QNqpY+zrNS+bMj8jdR5BVE86Xac jKmviZV9baxUewAg/TwEARCEyecmiZPttSYfDPICJxjMGHR6enrwD//wD/jhD3+IlpYWXH311Yt6 gkRTtTe7sr8ZZ25X0uMTEE1oqX2gpgxBhaJq3nGKLGKFz40uf2oPqJVtDVjeUFl1Nfx+qm5mOjxY ZqbY3coGlKkfwpkP3EywENO3RQFTQkf666KUPSZ1Dgtm9oM+cw5kw0n6tClT3hqZD3xRECDLNsiy BDEdWOYrEzAMw4BumDANIycUWQAs08q97529run3qzD5z5zXJvNvIXNH7n9L/18BkqTkPIdi/hyY Mei8+OKL+P3vf49vfOMb0DQNo6OjGBkZQUtLS9EaR9XnnPe3AUBOzUMlPX6t0XQDR4cjOYvwjYzl 19UIAtAtKBYZAAAgAElEQVTWNLlezUq/B/7mekgL+KFcjvj9VH4y4cQ0DYgAJEmAJIqQpMmegOmI gpDfcyAqkCURkiSVtMejUARBgCRJkCQJ5dtvWniClRff8o2NjeG3v/0t/vu//xuapuHhhx8uRtsW ZWBgAN3d3fjFo0/C5+cPJaL5Mk0LgRPRnJ6agZEITDP/R8TyBge6/Jlduz3obPXAbiuPuhoqjEzv QKpnwsz+7p76bV6AKE7+dj+1tyIznCIg9xhhSijJ/DvVKZDqKcm5P31f6jwiZEmEoigL6t2g2jVn MTIANDY2YtOmTdi0aRNGRkYK3SYiKjDLsjAeTuZM6z4SCCGh5tfV1DtkdLU1ZLdNWOH3wFNfy78f VjbLsmAYRnq4xoKAVK+IKKZ6RuRMz4iYG0hEUcr2fmQCRzX1flD1mlfQmYpDV0SVJ57Q0ReYXISv byiEicj0dTWntLrTG1ymhqGavE5+oJUxXddhmgYEpIZlMkM4opj+kxmuSdeSSKKYrvmQGVaoJsw7 6LA+h6gyaLqJgZHwlNWFQxg+Ecs7TgDgb6qfsghfA9qb6yFJHA4oF4ZhwDQMCIKV6k0RBUiSCFEA pPRtm+LkMA7RLOYddG655Rbs2bOnkG0hogUyLQsjJ2LZUHN4KISB4TCMaepqGj32KdO6U0NRDvuC O3VpiVmWBU1TIQqAIomQpNTwkSKLUGQ77HYbQwzRSZj3T7l51CwTUYFNRJI4PKVY+MhQCPGknnec 0y5nC4Uz4abBZS9BiykjE2gkQYAsC1AkEbIswiZLcDi8kCQWcxMVwryDzp133lnAZhDRO8WTOvoD oZwhqLFwMu84WRLQ0eKeDDVtDWhudKam01LRZIaZLMvKrrciSUJqhpCc+lPnZKAhKrZ5B51Vq1YV sh1ENU03TBwbjeRM7Q4Eo5iuH9W3vC4baFb6PWhvcUFmXU1BWZYFXdcgwMr2xGQKfqV00a8iOyDL UnZWEhGVBw7QExWZZVkYGYtnF+DrGwrh6HAEumHmHet127HCNzkEtcLngdPBt22hpHpl9PRqtOne mHSwqXM2sDeGqALN6yfm0NAQfv7znyORSODSSy/FmjVrCt0uoqoxEUmmtkyY8ieWyK+rcdilKaEm tW1Co9tRghbXDsuyoGsqbLIIh12C02WHw+FhjwxRFZkx6Bw/fhzLly8HADz44IO48cYbIQgCtmzZ gkceeWTBJxoeHsbu3bvh9XqxatUqbN68Ofu1F198EY8++ii+//3vAwA2btyIlStXAgC2b98Ol4v7 y1BlSKg6+gO5U7tPhBJ5x0migI7MejXp6d0ty+pYV1NgmSEoEYBNEVHnlOFqauSsJqIqNmPQ+clP fgJJktDT04MzzjgD3/nOd2AYBs4666xFnai3txc9PT1Yu3YttmzZgo0bN0KSJLz88svo7+9HPJ7a P2d4eBjxeByKoqCjo4Mhh8qWYZgYDEanTO2ewFAwiukmKLYuq5uc2t3mQUeLG4rMD9dCMQwDhqFn 90LKFATbFIlDUEQ1Zsags3XrVoyMjOChhx6CIAi44YYb0NrauugTBYNB+P1+AIDH40E4HIbX68X6 9euxfv16PP/88wAAu92Oe++9F6eeeip2796NgwcPYu3atYs+L9FSsCwLwfFUXc3h9HYJ/YEwND2/ rsZTb5uyCF9qP6h6h1KCVtcOQ9chwIDTLsOmSOn1Z9zsqSGimYPOwMAAnn76aXR2dmLdunXYs2cP LMvCFVdcsajA09bWhkAggNbWVoRCIXg8npyvZ9bpGRwcxPj4OE499VQ0NjZC07QZH7O3txe9vb05 96lq/rL2RAsVjqk5M6D6BicQnaauxm6TsMLnRpe/Idtj0+ixs8ajCEzThKGrqHMoWNbohNPBdYKI KN+Mu5d/7nOfwx133IF4PI5HH30U3/rWtzA6Ooqf/vSnuPXWWxd8omAwiF27dsHlcmHNmjU4dOgQ tm3bBllOZa2rr74aDz74IMLhMG6//Xb4/X7ouo7t27cv6DzcvZwWKqkaODocTvfWpGZBHZ/Ir6sR RQEdzS50tXmyRcO+5fUQRYaaYrEsC4amwmGXUO+0wVVfV+omzZtpWtj7Sj/6AiF0+TzoXtfJ7x2i Ipgx6Gzbtg1erxe6rqOjowNf+MIXity0xWHQodkYpomhKXU1fUMhDI5GYU7zNmhudGZ7aVa2NaCj xQWbwtqOYjNNE6auwW7LhJvK3GT06ZeP4KmXDmdvf/LDK3H++hUlbBFRbZhx6Orb3/42xsbGYLfb UVdXOb81EWVYloXjE4kpw08h9A+HoGr5dTXuOiU9/ORGV1tqGKreybqaUkgNSWmwKSJssghnvQ11 TndFhpup+gKhWW8TUWHMuo5OY2NjsdpBdNIicS21Xk16+KlvKIRwLL/Gy6aI6GxNFQtnFuJb5nFU /AdpJcsUEztsMurqFNTVVX6weacunwdvvH085zYRFR6XWKWKpGqTdTWZ3prR8XjecaIgoL25Pr3B ZaqnxtdUB4mzcUpOU1XIEuCwSXC5nXBUeTFx97pOAMip0SGiwpsz6ASDQTz//PNIJic3E5y62B9R oZmmhaHj0ZxZUMdGItPW1TR5nTnr1XS2ullXUyZ0TYMAE3abBKddRv2y2lrPRhQF1uQQlcCcQefa a6/F+eefj+bm5mK0h2qcZVkYCyezC/D1DabWq0lqRt6x9U5lcsfu9B9Xna0EraaZaJoKWQScdhnu hnrYbLw+RFRccwYdj8eDLVu2FKMtVIOiCW1yH6h0j00omr8WkiKL6PS5szOguvweLG9gXU05MnQd omDCaZfR4nVDUVjUTUSlM2fQURQFX/rSl/Cud70r+6GydevWgjeMqo+mGxgYiaR7a1JFwyNj+XU1 ggC0NblyVhdua6qHJLGuppxpahJ1domL9xFRWZkz6Fx55ZU5t/kbNM2HaVkIHI/iyFAYfekhqIGR CAwzv65mmceRDTQr/R6c4nPDYWOdfCUwTROWocHlVOBfzs0xiaj8zPhp8sgjj2Djxo147rnn8sLN unXrCt4wqixj4cRksXB6L6iEml9XU+eQpxQLp9at8dTzt/9Kklmd2GmXUO+yob6e06SJqHzNGHQy G2med955RWsMVYZ4QseRQCi7wWXfUAgTkWTecbI0WVeT2dyypbEyV7Wl1NCUwyahvs4GV/0yXkci qggzBp1t27bhXe96F9atW4ezzz4bq1atKma7qExouoljo5HUHlDpUDN8IpZ3nADA31SfratZ4feg o9nFupoKZxoGBBioc8gcmiKiijRj0HniiScwMDCA1157DY888giOHj0Kt9uND3zgA/j85z9fzDZS kZiWhZETsZwZUAMjYehGfl1No8ee7qlJDT+t8HngsLOuphpYlgU9PTTlbnCgzukodZOIiBZt1k+m jo4OJJNJhMNhJBIJTExM4K9//Wux2kYFNhFJZoee+oZCODIUQjyp5x3ntMvZoafMujUNLtbVVBNN UyEJFuw2GXUOBfV1HJoiouowY9D56le/iuPHj2PlypVYt24dbrjhBi4aWMHiSR39gdz1asbC09XV CDilNdVDs7ItVTDc3OiEyA+9qqNpKhQJXO+GiKrajEHH5XIhGo3CMAxY0yy1T+VLN1J1NVO3TAgE o5juKvqW1+WEmvZmFxSZdRjVStc1SIKFOoYbIqoRMwadb37zmwCA4eFh/O///i/uu+8+HD9+HM3N zdi5c2fRGkizsywLI2PxdE9Natfuo8MR6IaZd2yDy55eWTg9C8rngdPBuppqZxoGYOlw2mU0cxsG Iqoxs37KHT16FK+//jr+9Kc/IRgMwul0or29vVhto2mEosmcnpq+oRBiify6GodNwgrf5MrCXW0e NLpZVDod07Sw7/VBHBuNoL3ZhXPe3wZRrOyhutRCfjocdgkulx11zoZSN6kgTNPC3lf6c3YEr/Rr t9T4GtUWXu98MwadT3/601i9ejXOPPNMXHrppXjPe97D4sQiS6oG+gPp7RLStTUnQom84yRRQEeL Kx1qUvtAtS6vY13NPO17fRAvHBgAALx5dBwA8DdnVGagz6x10+CywVUDC/ntfaUfT710GADwxtvH AYA7hL8DX6Pawuudb8ag8+STTxazHTXPMEwMBqM5xcKDwQimK49qaXRmN7bsavOgo8UFRZaK3+gq cWw0MuvtcqfrGmTRQr3TBk+NrXXTFwjNepv4GtUaXu98LNAoAcuyEJxIZGtq+oZC6A+Eoen5dTXu OiUVatomVxeud7CAdCm1N7uyPTmZ2+Uusw1DnUNG07J62O21WXfT5fNkf2vN3KZcfI1qC693vnkF HVVVMTIygpaWFhYyLkI4pub01PQNhRCNa3nH2W0SVvjc6PI3YIXfjZX+BjR67BwyLLBz3t8GADk1 OuUqs1JxvVOBt5lr3XSv6wSAnHoEysXXqLbweucTrDnmjj/55JP45S9/ifHxcVx66aWIx+O4/vrr i9W+BRsYGEB3dzd+8eiT8PmL/4Glagb6A+F0oEltmxCcyK+rEUUBHc2uyWJhvwe+5fU1XzRG09PU ZGql4nquVExEtBBz9uj8/Oc/xy9+8QtcccUV+OIXv4jLLrusrINOMZmmhcFgJLeuZjQKc5rs2Nzo nNy12+/BKa1u2BTW1dDMLMuCZaiocyjwLfNCkvj9QkS0UHMGHUmSEA6HIQgCEokE7PbaXPrfsiyc CCVyQk1/IIykZuQd665TUrOfptTVuJysq6H5yQScBpcdHvfyUjeHiKiizRl0br31Vnz5y1/GW2+9 hS1btuCmm24qRrtKLhrXchbh6xsKIRzLr6uxKSI6Wz05Q1DLGxw1XztBC2dZFkw9FXAaPAw4RERL Yc6gs3btWjzwwANQVRUAqvIDXNUMDIxEcHhKqBkdi+cdJwoC2prrcza49DfVQ6qh6by09AxdhwAD rjobC4yJiJbYnEHn5ptvxujoKFyuySm3999/f0EbVUimaWHoeDRnBtSx0QhMM7+upqnBga42T3ov qAac0uqG3cY6CTp5hmEApo46hwyX2wmHozaHhImICm3OoHPixAn8x3/8RzHasuQsy8JYeOqWCRM4 EggjqebX1dQ7lcli4fQwlLuOU+lpaemaCodNRKPHjrq66tyWgYionMwZdLq7u3HfffdhxYrJJaQv vfTSgjZqKfz7U3/CaOwthKJq3tcUWUSnz52za3cT62qoQDKL+9U7ZfiWNXD2FBFREc0ZdJ566imc d955iEajxWjPkvnzkRNQ6pZBEIC2JldqAb70tgltTfWQJNbVUGEZhgERBjz1NrhZe0NEVBJzBh2P x4MtW7ZU3A/pC8/pwgdPfzdO8bnhsHGnCyoeQ9chiSaWuR1w1XN4ioiolOZMAKqq4pJLLkFXVxeA 1Kyr++67r9DtOmnnrm2Hz99Y6mZQDdF1DTYJaGxwoK7OWermEBER5hF0vvWtbwFIBZw5douY1fDw MHbv3g2v14tVq1Zh8+bN2a+9+OKLePTRR/H9738flmXh9ttvh8vlgqqq2LFjx6LPSVRomqZCEQGH XYa7oZ57wRERlZk5C1USiQTuuusu3HDDDbjzzjthmvk7bM9Hb28venp6sGPHDrzwwgup6bUAXn75 ZfT39yMej2dvd3Z2Ytu2bWhsbMTBgwcXdT6iQjENAzBUOGUT7c1utPuWYXmjhyGHiKgMzdmjc+ed d+LOO+/EqlWr8Oabb2Lr1q14+OGHF3yiYDAIv98PIFX3Ew6H4fV6sX79eqxfvx7PP/989jifzwcA 8Pl8GBkZWfC5iArB0HXIooXlHg5NERFVijmDjqZpWLVqFQDg3e9+96JP1NbWhkAggNbWVoRCIXg8 npyvZ4bF/H4//vjHPwIAAoEAVq9ePeNj9vb2ore3N+e+zArOtcQ0Lex7fRDHRiNob3bhnPe3cRf0 JZSpvVnWWAdnhS3sZ5oW9r7Sj75ACF0+D7rXddbE90atPm8iyjdn0DnrrLPwla98BR/4wAfw+uuv 48wzz1zUiS677DLs2rULLpcL559/Pu655x5s27YNspxqQmZW1//7f/8Pv/71r3HPPfcASG1BMZMN GzZgw4YNOfcNDAygu7t7UW2sVPteH8QLBwYAAG8eHQcA/M0Z7aVsUlXIBJzWZfVw2CtzWGrvK/14 6qXDAIA33j4OADh//YrZ/ktVqNXnTUT55gw6t9xyC9544w0cOXIEZ599Nt73vvct6kRNTU3453/+ 5xm//uCDD2b/vXPnzkWdo1YdG43MepsWRtc12GUByys44GT0BUKz3q5Wtfq8iSjfjEHntttum/E/ 7dq1qyCNocVpb3Zle3Iyt2nhdE2FXRGrIuBkdPk82R6NzO1aUKvPm4jyzRh0rrzySgCp2pnt27dj 165dJzW9nArnnPe3AUBOjQ7Nj2kYgKWj3qGgoQq3Z+he1wkAObUqtaBWnzcR5Zsx6EwtAnY4HCdV iEyFJYoCa3IWSFOTcNoluKt8c01RFGqyNqVWnzcR5ZvX3giVtv0D0XQMXYckmKhzKmhY3ghR5H5n RETVbsags3v37uxqyP39/fjOd76T/drWrVuL0jiipaBrKpx2CcsbnXBU2PRwIiI6OTMGnfPOO2/a fxNVAtM0AVNDvVOBd7mXvTdERDVqxqBz9tlnF7MdREsis3O4t94Bt4szbYiIat28anSIyp2uqXDY RCxrdFbc6sVERFQ4DDpU0TQ1iXqHjJZmNxRFKXVziIiozDDoUMWxLAumrsLlVODn7CkiIpoFgw5V DNMwIMKAp94Gj3t5qZtDREQVgEGHyp6mJuGwSWj02FFX5yx1c4iIqIIw6FBZ0nUNsmDB6ZA5PEVE RIvGoENlwzRNmLqGeqeMJk897FWysSYREZUOgw6VXGZoqsFlg6uea98QEdHSYdChkpi6cjGHpopP 10384NGDODw0gZX+Blz/2bWQ5cq7BqZpYe8r/Tm7lIsi9+YjokkMOlRUuq7BJgENLjt7b0roB48e xB9eGwQAHBuJAgBu2nRmKZu0KHtf6cdTLx0GALzx9nEA4K7lRJSDQYeKIrOxZtMy1t6Ug8NDE7Pe rhR9gdCst4mIKq+vmipGqrg4Cads4hSfFy3LGxhyysRKf8OstytFl88z620iIvbo0JLTdQ2KCHjr 7dxYs0xd/9m1AJBTo1OJutd1AkBOjQ4R0VQMOrRkNDWJOg5PVQRZFiuyJuedRFFgTQ4RzYpBh05K Zt8pzp4iIqJyxKBDi2LoOiTRhKeO+04REVH5YtChBdE1FQ6biGWNTjgd9lI3h4iIaFYMOjQny7Jg aCpcdQq8yxogSVKpm0RERDQvDDo0I0PXIQkmPPU2uJuXQRC44iwREVUWBh3KY+g6ZNFEc2M9h6eI iKiiMehQlmEYEKGjqaEOdXXOUjeHiIjopDHoUHaDzUa3E25XZa6QS0RENB0GnRqmaypsssANNomI qGox6NQYwzAgWDrqHQoaOIOKiIiqHINOjdDUJJx2CY0eO+rqODxFRES1oWhBZ3h4GLt374bX68Wq VauwefNmAMC+ffvwxBNPAAA2bdqEtWvXYsOGDXjXu94FANi+fTtcLlexmllVDF2HKJioc8jcnoGI iGpS0YJOb28venp6sHbtWmzZsgUbN26EJEl46KGH8MMf/hC6ruPmm2/GHXfcgUQiAUVR0NHRwZCz CLqmwq5w9WIiIqKi/YofDAbh9/sBAB6PB+FwGEBq1V1JkmC325FMJuFwOHDvvfdi586dGBsbw8GD B4vVxIpmWRZ0LQm7ZKC9xQNfs5chh4iIal7RenTa2toQCATQ2tqKUCgEjyc1y8fhcEDXdei6DofD gcHBQYyNjeHUU09FY2MjNE2b8TF7e3vR29ubc5+qqgV9HuUmMzXcVWeDl6sXExER5RAsy7KKcaJg MIhdu3bB5XJhzZo1OHToELZt24ZXX30Vjz32GHRdx5VXXonOzk7cfvvt8Pv90HUd27dvX9B5BgYG 0N3djV88+iR8/rYCPZvSMw0DIgx4XA64XXWlbg4REVFZKlrQKZZqDzq6rsEmAQ0uB1cvJiIimgOn l1cIXVPhtIloWlYPu91W6uYQERFVBAadMqdrKuodElobPZBlXi4iIqKF4CdnGbIsC4amwl2nwLvc y/VviIiIFolBp4xkZlB56u3wcAYVERHRSWPQKQOZGVRelwNuFzfXJCIiWioMOiVk6Dpk0cJyD2dQ ERERFQKDTgkYhg5FtLDM64TT6Sh1c4iIiKoWg04RZdbAWeat4/YMRERERcCgUwSZgNPSyIBDRERU TAw6BaTrGuyygOXL6uHgIn9ERERFx6BTAIauwyaDqxgTERGVGIPOEtI1DQ6bgKZldQw4REREZYBB ZwlkA85y9uAQERGVEwadk6BrGpw2Ac1NLthsSqmbQ0RERO/AoLMImYDT0uyCojDgEBERlSsGnQXQ NRVOm8iAQ0REVCEYdOZB11Q47RJamt0MOERERBWEQWcWDDhERESVjUFnGpmA09rigSzzJSIiIqpU /BSfQtdU1DHgEBERVQ1+moMBh4iIqFrV9Ke6pibhcspobWTAISIiqkY1+emuayrqHRJ8Pi8kSSp1 c4iIiKhAairoZAKOf7kXoiiWujlERERUYDURdBhwiIiIalNVBx0GHCIiotpWtUHHJhk4xceAQ0RE VMuqNgU0NrgZcoiIiGockwARERFVLQYdIiIiqloMOkRERFS1GHSIiIioahVt1tXw8DB2794Nr9eL VatWYfPmzQCAffv24YknngAAbNq0CWeccQZuv/12uFwuqKqKHTt2FKuJREREVGWK1qPT29uLnp4e 7NixAy+88AIMwwAAPPTQQ7jnnnuwc+dO/OhHP8LLL7+Mzs5ObNu2DY2NjTh48GCxmkhERERVpmg9 OsFgEH6/HwDg8XgQDofh9XphWRYkSYIkSUgmkzh+/Dh8Ph8AwOfzYWRkZMbH7O3tRW9vb859qqoW 7kkQERFRRSla0Glra0MgEEBraytCoRA8Hg8AwOFwQNd16LoOh8MBv9+P/fv3AwACgQBWr14942Nu 2LABGzZsyLlvYGAA3d3dhXsiREREVDEEy7KsYpwoGAxi165dcLlcWLNmDQ4dOoRt27bh1VdfxWOP PQZd13HllVfi9NNPx44dO+BwOAAAX//61xd0nkzQ2bt3Lzo6OgrxVIiIiKhCFC3oFAuDDhEREWVw ejkRERFVLQYdIiIiqloMOkRERFS1GHSIiIioajHoEBERUdVi0CEiIqKqxaBDREREVYtBh4iIiKoW gw4RERFVLQYdIiIiqloMOkRERFS1GHSIiIioajHoEBERUdWSS90AIspnmhb2vtKPvkAIXT4Putd1 QhSFUjeLiKjiMOgQlaG9r/TjqZcOAwDeePs4AOD89StK2SQioorEoSuiMtQXCM16m4iI5odBh6gM dfk8s94mIqL54dAVURnqXtcJADk1OkREtHAMOkRlSBQF1uQQES0BDl0RERFR1WLQISIioqrFoENE RERVi0GHiIiIqhaDDhEREVUtBh0iIiKqWgw6REREVLUYdIiIiKhqMegQERFR1WLQISIioqrFoENE RERVi0GHiIiIqhaDDhEREVWtou1e/utf/xr79+9HIpHA9ddfjxUrJndmvvfee6GqKiKRCHbu3ImD Bw/ie9/7HlasWIH3vOc9+MIXvlCsZhIREVEVKVrQeeKJJ/DQQw9hYGAAP/rRj7Bz504AwNGjRxGJ RPDNb34Tjz/+OH73u9+hv78fLS0tsCwLH/zgBxd0HsMwAACBQGDJnwMRERGVns/ngyzPL8IULOj8 8pe/xJNPPglBEGBZFpxOZ7ZxIyMj2eOCwSB8Ph8AoLW1FYcOHcJ5552Hnp4e2Gw2XH311fjZz342 7Tl6e3vR29ubc180GgUAbN68uRBPi4iIiEps79696OjomNexBQs6l19+OS6//PLs7WuuuQYAMDQ0 hJaWluz9fr8fw8PDAFK9MC0tLXj11VfR2dkJm80GRVFmPMeGDRuwYcOGnPsSiQQuueQS/OhHP4Ik SUv5lOgkXHPNNbj//vtL3Qyagtek/PCalB9ek/JzzTXXZDtI5qNoQ1eXXHIJvvGNbyAajWLr1q0Y Hh7Gr371K1x33XVoaGjAt771LUQiEdx99934n//5H+zYsQN1dXXYtGnTgs7jcDhQX1+fUwNEpWez 2eadvqk4eE3KD69J+eE1KT82m23ew1ZAEYPORRddhIsuuijnvuuuuw4AcPPNN+fcf+655+Lcc88t VtOIiIioSnF6OREREVUtBh0iIiKqWtKdd955Z6kbUQhr1qwpdRPoHXhNyg+vSfnhNSk/vCblZyHX RLAsyypgW4iIiIhKhkNXREREVLUYdIiIiKhqMegQERFR1WLQISIioqpVtAUDC2V4eBi7d++G1+vF qlWrsntc7du3D0888QQAYOPGjQveHJQWb6Zr8vDDD+Mvf/kL4vE4LrzwQpx33nklbmntmOmaAEAk EsGGDRuwZ88eLF++vIStrC0zXZMXX3wRe/fuhWEY+NjHPobu7u4St7R2zHRN/vCHP+D555+Hqqo4 88wzcemll5a4pbXlyJEjuOmmm/D4449n71vIZ3zF9+j09vaip6cHO3bswAsvvJDdvfyhhx7CPffc g507d+LBBx8scStry0zXpKGhAXfccQe2bduG3/zmNyVuZW2Z6ZpYloXvfve76OzsLHELa89M1+TR Rx+F1+uFrus4/fTTS9zK2jLTNdm/fz/+/Oc/o7+/H36/v8StrC3BYBCPPfYY6urqcu5fyGd8xQed YDCY/cbzeDwIh8MAUj/AJUmC3W6HqqqlbGLNmemafPKTn0QsFsPu3buzm7xSccx0TX7wgx/g8ssv h9frLWXzatJM1+T//u//cN111+G6667D9773vVI2sebMdE0+/OEP49/+7d9w33334aGHHiplE2tO U7T84IMAAARlSURBVFMTvvrVr+YFHQDz/oyv+KDT1taGQCAAAAiFQvB4PABSm3vquo5EIgG73V7K Jtacma7JW2+9hTvuuAPXX389Vq9eXcom1pzprsmJEyfw2muv4ZFHHsGrr76KH//4xyVuZW2Z6X3S 3t4Om80Gr9cLQRBK2cSaM9M1+Zd/+RfIsgyXywUuPVca73zd7Xb7vD/jK37BwGAwiF27dsHlcmHN mjU4dOgQtm3bhldffRWPPfYYdF3HlVdeyS7gIprummzduhWf+tSncNppp8HhcGD16tW4+uqrS93U mjHT+ySzA/Btt92GW265hTU6RTTTNXn22WfxzDPPwDAMXHvttXj3u99d6qbWjJmuyW9+8xs8//zz cDqd+Pu//3ucc845pW5qzbn66qvx4IMP4u67717wZ3zFBx0iIiKimVT80BURERHRTBh0iIiIqGox 6BAREVHVYtAhIiKiqsWgQ0RERFWLQYeISuYPf/gDPv/5z6OnpwfXXXcdhoeHl+yxP//5zyMWi+Ez n/lMzv2vvfYaNmzYkF2Mb3h4GN/97neX7LxEVF4YdIioJAYHB/HAAw/ggQcewJ49e3DDDTfgK1/5 ypI9fmaxvXcuuvef//mf+MlPfpJdGO5nP/sZenp6luy8RFReGHSIqCR+85vfoKenJ7u0+2mnnYb2 9nYcOHAA1157LQBgfHwcW7ZsQSKRwI033oienh7ceuut0HUdP/jBD3DVVVfhxhtvRH9/P774xS+i p6cHW7Zsye5RBOSvqFpXVwdVVSGKIkZGRiCKIpqamor3xImoqBh0iKgkjh07hra2tpz7fD4fEokE dF1HJBLBM888gwsvvBC9vb34yEc+gj179uD000/HU089BQD46Ec/ivvuuw99fX34+te/jj179sDt duOtt96a8bybNm3CPffcg49+9KP46U9/iksvvRR33XUXfv7znxf0+RJRaTDoEFFJNDc3Z4ePMo4d O4bW1lZccMEFeO655/Dss8/iggsuwOHDh7M7S//2t7/F6OgoAGR3XV++fDn+9V//Fbfddhvefvtt mKY543nb2trwT//0TzjrrLMAAK+88gouu+wy9Pf3Ix6PF+jZElGpMOgQUUlcfPHF+OlPf4poNAog tWt3IBDAqlWrcMEFF+C//uu/IMsy3G43Ojs78cUvfhF79uzBjTfeiLVr1wLA/2/vjlEjBMIACj9F BKvBytrCi6ywV9hS0MpmS/EClpYeYIs9i4fZE2wjKQI2KZIuZPK+A8xYyWNm4CdNP39h27YxjiPL spBl2Y8GLz4eD7qu4/1+kyQJx3F8OwVZ0t+T/fYHSPqf6rqm73uGYSBNU0IIrOsKQAgBgOv1CsDt dmOeZ57PJ3mes64r+76fa7Vty/1+pyxLiqI4T3zg62NkgNfrxXEcVFXF5XJhmiaapjn3lRQPh3pK kqRoeXUlSZKiZehIkqRoGTqSJClaho4kSYqWoSNJkqJl6EiSpGgZOpIkKVqGjiRJitYHXB9wka+h boQAAAAASUVORK5CYII= 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4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's get the team strength back into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  <w:r>
        <w:t xml:space="preserve"> </w:t>
      </w:r>
      <w:r>
        <w:t xml:space="preserve">You could you</w:t>
      </w:r>
      <w:r>
        <w:t xml:space="preserve"> </w:t>
      </w:r>
      <w:r>
        <w:rPr>
          <w:rStyle w:val="VerbatimChar"/>
        </w:rPr>
        <w:t xml:space="preserve">pd.merge</w:t>
      </w:r>
      <w:r>
        <w:t xml:space="preserve">, but I prefer</w:t>
      </w:r>
      <w:r>
        <w:t xml:space="preserve"> </w:t>
      </w:r>
      <w:r>
        <w:rPr>
          <w:rStyle w:val="VerbatimChar"/>
        </w:rPr>
        <w:t xml:space="preserve">.map</w:t>
      </w:r>
      <w:r>
        <w:t xml:space="preserve"> </w:t>
      </w:r>
      <w:r>
        <w:t xml:space="preserve">when joining a</w:t>
      </w:r>
      <w:r>
        <w:t xml:space="preserve"> </w:t>
      </w:r>
      <w:r>
        <w:rPr>
          <w:rStyle w:val="VerbatimChar"/>
        </w:rPr>
        <w:t xml:space="preserve">Seri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: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ssign(away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home_strengt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team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win_perce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poin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point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points'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rest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home_re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away_rest'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.head()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: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smodels.formula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df[</w:t>
      </w:r>
      <w:r>
        <w:rPr>
          <w:rStyle w:val="StringTok"/>
        </w:rPr>
        <w:t xml:space="preserve">'home_w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home_win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for statsmodels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(</w:t>
      </w:r>
      <w:r>
        <w:rPr>
          <w:rStyle w:val="StringTok"/>
        </w:rPr>
        <w:t xml:space="preserve">'home_win ~ home_strength + away_strength +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2792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FirstParagraph"/>
      </w:pPr>
      <w:r>
        <w:t xml:space="preserve">The strength variables both have large coefficients (really we should be using some independent measure of team strength here,</w:t>
      </w:r>
      <w:r>
        <w:t xml:space="preserve"> </w:t>
      </w:r>
      <w:r>
        <w:rPr>
          <w:rStyle w:val="VerbatimChar"/>
        </w:rPr>
        <w:t xml:space="preserve">win_percent</w:t>
      </w:r>
      <w:r>
        <w:t xml:space="preserve"> </w:t>
      </w:r>
      <w:r>
        <w:t xml:space="preserve">is showing up on the left and right side of the equation). The rest variables don't seem to matter as much.</w:t>
      </w:r>
    </w:p>
    <w:p>
      <w:pPr>
        <w:pStyle w:val="BodyText"/>
      </w:pPr>
      <w:r>
        <w:t xml:space="preserve">With</w:t>
      </w:r>
      <w:r>
        <w:t xml:space="preserve"> </w:t>
      </w:r>
      <w:r>
        <w:rPr>
          <w:rStyle w:val="VerbatimChar"/>
        </w:rPr>
        <w:t xml:space="preserve">.assign</w:t>
      </w:r>
      <w:r>
        <w:t xml:space="preserve"> </w:t>
      </w:r>
      <w:r>
        <w:t xml:space="preserve">we can quickly explore variations in formula.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: (sm.Logit.from_formula(</w:t>
      </w:r>
      <w:r>
        <w:rPr>
          <w:rStyle w:val="StringTok"/>
        </w:rPr>
        <w:t xml:space="preserve">'home_win ~ strength_diff + rest_sprea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                   df.assign(strength_dif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.home_streng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.away_strength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    .fit().summary()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553499</w:t>
      </w:r>
      <w:r>
        <w:br w:type="textWrapping"/>
      </w:r>
      <w:r>
        <w:rPr>
          <w:rStyle w:val="VerbatimChar"/>
        </w:rPr>
        <w:t xml:space="preserve">         Iterations 6</w:t>
      </w:r>
    </w:p>
    <w:p>
      <w:pPr>
        <w:pStyle w:val="SourceCode"/>
      </w:pPr>
      <w:r>
        <w:rPr>
          <w:rStyle w:val="NormalTok"/>
        </w:rPr>
        <w:t xml:space="preserve">In 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: m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m.Logit.from_formula(</w:t>
      </w:r>
      <w:r>
        <w:rPr>
          <w:rStyle w:val="StringTok"/>
        </w:rPr>
        <w:t xml:space="preserve">'home_win ~ home_rest + away_rest'</w:t>
      </w:r>
      <w:r>
        <w:rPr>
          <w:rStyle w:val="NormalTok"/>
        </w:rPr>
        <w:t xml:space="preserve">, df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od.fit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...: res.summary()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 w:type="textWrapping"/>
      </w:r>
      <w:r>
        <w:rPr>
          <w:rStyle w:val="VerbatimChar"/>
        </w:rPr>
        <w:t xml:space="preserve">         Current function value: 0.676549</w:t>
      </w:r>
      <w:r>
        <w:br w:type="textWrapping"/>
      </w:r>
      <w:r>
        <w:rPr>
          <w:rStyle w:val="VerbatimChar"/>
        </w:rPr>
        <w:t xml:space="preserve">         Iterations 4</w:t>
      </w:r>
    </w:p>
    <w:p>
      <w:pPr>
        <w:pStyle w:val="FirstParagraph"/>
      </w:pPr>
      <w:r>
        <w:t xml:space="preserve">Overall not seeing to much support for rest mattering, but we got to see some more tidy data.</w:t>
      </w:r>
    </w:p>
    <w:p>
      <w:pPr>
        <w:pStyle w:val="BodyText"/>
      </w:pPr>
      <w:r>
        <w:t xml:space="preserve">That's it for today.</w:t>
      </w:r>
      <w:r>
        <w:t xml:space="preserve"> </w:t>
      </w:r>
      <w:r>
        <w:t xml:space="preserve">Next time we'll look at data visualiza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40613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550885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aba2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lxml.de/" TargetMode="External" /><Relationship Type="http://schemas.openxmlformats.org/officeDocument/2006/relationships/hyperlink" Id="rId24" Target="http://stackoverflow.com/questions/22695680/python-pandas-timedelta-specific-rows" TargetMode="External" /><Relationship Type="http://schemas.openxmlformats.org/officeDocument/2006/relationships/hyperlink" Id="rId21" Target="http://www.jstatsoft.org/v59/i10/paper" TargetMode="External" /><Relationship Type="http://schemas.openxmlformats.org/officeDocument/2006/relationships/hyperlink" Id="rId25" Target="https://www.crummy.com/software/BeautifulSoup/" TargetMode="External" /><Relationship Type="http://schemas.openxmlformats.org/officeDocument/2006/relationships/hyperlink" Id="rId22" Target="https://www.patreon.com/NSSDeviations?ty=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m Augspurger</dc:creator>
  <dcterms:created xsi:type="dcterms:W3CDTF">2016-08-30T01:59:53Z</dcterms:created>
  <dcterms:modified xsi:type="dcterms:W3CDTF">2016-08-30T01:59:53Z</dcterms:modified>
</cp:coreProperties>
</file>